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375CB" w14:textId="77777777" w:rsidR="009E3FEB" w:rsidRDefault="009E3FEB" w:rsidP="009E3FEB"/>
    <w:p w14:paraId="051A93DD" w14:textId="77777777" w:rsidR="009E3FEB" w:rsidRDefault="009E3FEB" w:rsidP="009E3FEB"/>
    <w:p w14:paraId="67A731B7" w14:textId="77777777" w:rsidR="009E3FEB" w:rsidRDefault="009E3FEB" w:rsidP="009E3FEB"/>
    <w:p w14:paraId="142B2EAC" w14:textId="77777777" w:rsidR="009E3FEB" w:rsidRDefault="009E3FEB" w:rsidP="009E3FEB"/>
    <w:p w14:paraId="57AA3341" w14:textId="77777777" w:rsidR="009E3FEB" w:rsidRDefault="009E3FEB" w:rsidP="009E3FEB"/>
    <w:p w14:paraId="377D3C59" w14:textId="77777777" w:rsidR="009E3FEB" w:rsidRDefault="009E3FEB" w:rsidP="009E3FEB">
      <w:r>
        <w:t>and bottom layers to control tensile stresses from bending, placed in a perpendicular fashion, with additional bars in sensitive locations such as the rims and joints. These include; concrete and steel properties, load combinations and building code requirements and specifications, and the reinforcement detailing. There is always a guarantee of safety and affordability when construction work is well planned.</w:t>
      </w:r>
    </w:p>
    <w:p w14:paraId="5A810636" w14:textId="77777777" w:rsidR="009E3FEB" w:rsidRDefault="009E3FEB" w:rsidP="009E3FEB">
      <w:r>
        <w:t>A comprehensive structural analysis and earthquake-resistant design for a commercial building was undertaken to develop a robust Reinforced Cement Concrete(RCC) frame structure. The project was initiated with a primary focus on designing a multi-level building accommodating complex architectural requirements in a seismically vulnerable zone. Advanced computational techniques were employed using SAP2000 software for structural modeling and analysis. Comprehensive structural components were systematically evaluated including slabs, beams, columns and foundations. Detailed load calculations were performed following IS codes. Structural modeling incorporated multiple levels featuring lower basement. upper basement. lower ground. and five floors with specialized design interventions. Preliminary design calculations were executed for structural elements. Lateral load distributions were analyzed. Load combinations were defined following standard specifications. Reinforcement designs were developed for each structural member. ensuring comprehensive structural safety and performance under various loading conditions.</w:t>
      </w:r>
    </w:p>
    <w:p w14:paraId="22D82454" w14:textId="77777777" w:rsidR="009E3FEB" w:rsidRDefault="009E3FEB" w:rsidP="009E3FEB">
      <w:r>
        <w:t>12.2 Objectives</w:t>
      </w:r>
    </w:p>
    <w:p w14:paraId="58F674C5" w14:textId="77777777" w:rsidR="009E3FEB" w:rsidRDefault="009E3FEB" w:rsidP="009E3FEB"/>
    <w:p w14:paraId="01EA83A2" w14:textId="77777777" w:rsidR="009E3FEB" w:rsidRDefault="009E3FEB" w:rsidP="009E3FEB">
      <w:r>
        <w:t>The prime intention of organizing project was to design a comprehensive RCC frame structure with earthquake-resistant characteristics for a commercial building in a seismically active zone. Other aims were:</w:t>
      </w:r>
    </w:p>
    <w:p w14:paraId="1CC89E11" w14:textId="77777777" w:rsidR="009E3FEB" w:rsidRDefault="009E3FEB" w:rsidP="009E3FEB">
      <w:r>
        <w:t xml:space="preserve">  To upgrade the structural design by incorporating advanced computational techniques and software modeling.</w:t>
      </w:r>
    </w:p>
    <w:p w14:paraId="5764BF34" w14:textId="77777777" w:rsidR="009E3FEB" w:rsidRDefault="009E3FEB" w:rsidP="009E3FEB">
      <w:r>
        <w:t xml:space="preserve">  To boost the structural safety through systematic load analysis and se1sm1c load considerations.</w:t>
      </w:r>
    </w:p>
    <w:p w14:paraId="4F08143E" w14:textId="77777777" w:rsidR="009E3FEB" w:rsidRDefault="009E3FEB" w:rsidP="009E3FEB">
      <w:r>
        <w:t>12.3 Nature of Works</w:t>
      </w:r>
    </w:p>
    <w:p w14:paraId="03FD6D03" w14:textId="77777777" w:rsidR="009E3FEB" w:rsidRDefault="009E3FEB" w:rsidP="009E3FEB"/>
    <w:p w14:paraId="2C4BC171" w14:textId="77777777" w:rsidR="009E3FEB" w:rsidRDefault="009E3FEB" w:rsidP="009E3FEB">
      <w:r>
        <w:t>I guided the comprehensive structural design project for a commercial building with a strategic approach to seismic resilience. I supervised the structural analysis process by integrating</w:t>
      </w:r>
    </w:p>
    <w:p w14:paraId="7148CC1D" w14:textId="77777777" w:rsidR="009E3FEB" w:rsidRDefault="009E3FEB" w:rsidP="009E3FEB"/>
    <w:p w14:paraId="10CB59FE" w14:textId="77777777" w:rsidR="009E3FEB" w:rsidRDefault="009E3FEB" w:rsidP="009E3FEB"/>
    <w:p w14:paraId="644816A6" w14:textId="77777777" w:rsidR="009E3FEB" w:rsidRDefault="009E3FEB" w:rsidP="009E3FEB"/>
    <w:p w14:paraId="3C99D30B" w14:textId="77777777" w:rsidR="009E3FEB" w:rsidRDefault="009E3FEB" w:rsidP="009E3FEB"/>
    <w:p w14:paraId="744226AF" w14:textId="77777777" w:rsidR="009E3FEB" w:rsidRDefault="009E3FEB" w:rsidP="009E3FEB"/>
    <w:p w14:paraId="28D2F1AD" w14:textId="77777777" w:rsidR="009E3FEB" w:rsidRDefault="009E3FEB" w:rsidP="009E3FEB"/>
    <w:p w14:paraId="3F8E351E" w14:textId="77777777" w:rsidR="009E3FEB" w:rsidRDefault="009E3FEB" w:rsidP="009E3FEB"/>
    <w:p w14:paraId="4D988D60" w14:textId="77777777" w:rsidR="009E3FEB" w:rsidRDefault="009E3FEB" w:rsidP="009E3FEB"/>
    <w:p w14:paraId="70746EAB" w14:textId="77777777" w:rsidR="009E3FEB" w:rsidRDefault="009E3FEB" w:rsidP="009E3FEB"/>
    <w:p w14:paraId="3DC68B4F" w14:textId="77777777" w:rsidR="009E3FEB" w:rsidRDefault="009E3FEB" w:rsidP="009E3FEB"/>
    <w:p w14:paraId="04DB32D7" w14:textId="77777777" w:rsidR="009E3FEB" w:rsidRDefault="009E3FEB" w:rsidP="009E3FEB"/>
    <w:p w14:paraId="683A0D1D" w14:textId="77777777" w:rsidR="009E3FEB" w:rsidRDefault="009E3FEB" w:rsidP="009E3FEB"/>
    <w:p w14:paraId="1615F56B" w14:textId="77777777" w:rsidR="009E3FEB" w:rsidRDefault="009E3FEB" w:rsidP="009E3FEB"/>
    <w:p w14:paraId="6374C237" w14:textId="77777777" w:rsidR="009E3FEB" w:rsidRDefault="009E3FEB" w:rsidP="009E3FEB"/>
    <w:p w14:paraId="114BA89A" w14:textId="77777777" w:rsidR="009E3FEB" w:rsidRDefault="009E3FEB" w:rsidP="009E3FEB"/>
    <w:p w14:paraId="1E8FCFA6" w14:textId="77777777" w:rsidR="009E3FEB" w:rsidRDefault="009E3FEB" w:rsidP="009E3FEB"/>
    <w:p w14:paraId="0E1DD386" w14:textId="77777777" w:rsidR="009E3FEB" w:rsidRDefault="009E3FEB" w:rsidP="009E3FEB"/>
    <w:p w14:paraId="29486258" w14:textId="77777777" w:rsidR="009E3FEB" w:rsidRDefault="009E3FEB" w:rsidP="009E3FEB"/>
    <w:p w14:paraId="58F19951" w14:textId="77777777" w:rsidR="009E3FEB" w:rsidRDefault="009E3FEB" w:rsidP="009E3FEB"/>
    <w:p w14:paraId="47939FFA" w14:textId="77777777" w:rsidR="009E3FEB" w:rsidRDefault="009E3FEB" w:rsidP="009E3FEB"/>
    <w:p w14:paraId="056D14B6" w14:textId="77777777" w:rsidR="009E3FEB" w:rsidRDefault="009E3FEB" w:rsidP="009E3FEB">
      <w:r>
        <w:t>1</w:t>
      </w:r>
    </w:p>
    <w:p w14:paraId="44C04A41" w14:textId="77777777" w:rsidR="009E3FEB" w:rsidRDefault="009E3FEB" w:rsidP="009E3FEB"/>
    <w:p w14:paraId="1FED8C09" w14:textId="77777777" w:rsidR="009E3FEB" w:rsidRDefault="009E3FEB" w:rsidP="009E3FEB"/>
    <w:p w14:paraId="772208BD" w14:textId="77777777" w:rsidR="009E3FEB" w:rsidRDefault="009E3FEB" w:rsidP="009E3FEB"/>
    <w:p w14:paraId="6FB621D5" w14:textId="77777777" w:rsidR="009E3FEB" w:rsidRDefault="009E3FEB" w:rsidP="009E3FEB"/>
    <w:p w14:paraId="393CED3A" w14:textId="77777777" w:rsidR="009E3FEB" w:rsidRDefault="009E3FEB" w:rsidP="009E3FEB"/>
    <w:p w14:paraId="7165A5DB" w14:textId="77777777" w:rsidR="009E3FEB" w:rsidRDefault="009E3FEB" w:rsidP="009E3FEB"/>
    <w:p w14:paraId="6398AFF4" w14:textId="77777777" w:rsidR="009E3FEB" w:rsidRDefault="009E3FEB" w:rsidP="009E3FEB">
      <w:r>
        <w:t xml:space="preserve">  To develop a 3D structural model using SAP2000 and calculate imposed loads considering different material densities and seismic criteria.</w:t>
      </w:r>
    </w:p>
    <w:p w14:paraId="73A304F8" w14:textId="77777777" w:rsidR="009E3FEB" w:rsidRDefault="009E3FEB" w:rsidP="009E3FEB">
      <w:r>
        <w:lastRenderedPageBreak/>
        <w:t xml:space="preserve">  To conduct preliminary structural evaluations for structural elements including slab, beams, and columns with precise dimensional specifications.</w:t>
      </w:r>
    </w:p>
    <w:p w14:paraId="50029C6C" w14:textId="77777777" w:rsidR="009E3FEB" w:rsidRDefault="009E3FEB" w:rsidP="009E3FEB">
      <w:r>
        <w:t xml:space="preserve">  To transform discrete loads into systematic load distributions and evaluate seismic weight through comprehensive structural load calculations.</w:t>
      </w:r>
    </w:p>
    <w:p w14:paraId="0F37BEAB" w14:textId="77777777" w:rsidR="009E3FEB" w:rsidRDefault="009E3FEB" w:rsidP="009E3FEB">
      <w:r>
        <w:t xml:space="preserve">  To determine fundamental natural vibration period and calculate seismic base shear for ensuring structural stability under different loading conditions.</w:t>
      </w:r>
    </w:p>
    <w:p w14:paraId="689A5B05" w14:textId="77777777" w:rsidR="009E3FEB" w:rsidRDefault="009E3FEB" w:rsidP="009E3FEB">
      <w:r>
        <w:t>13 Personal Engineering Activities (PEAs) 13.1</w:t>
      </w:r>
    </w:p>
    <w:p w14:paraId="04A2B1CD" w14:textId="77777777" w:rsidR="009E3FEB" w:rsidRDefault="009E3FEB" w:rsidP="009E3FEB">
      <w:r>
        <w:t>I developed knowledge on structural design from the analysis of behavior of reinforced concrete. I gained knowledge on critical parameters that affect structural member performance by doing intense theoretical analysis. I also gathered perception on load distribution patterns in different structural members by means of thorough assessment. I focused on the various structural members such as beams, columns, slabs &amp; foundations to determine the best pattern for reinforcement. To improve the design interventions, I analyzed multiple incidents relating to structure failures. I made understandings about concrete mix and specification along with requirements of steel grades for structural purposes. I gathered information on a number of loading conditions, in terms of how it influenced the stability of the building. I understood such fundamental notfons of preliminary design as those which were required when performing member sizing calculations. I researched for foundation design concepts considering the type of soil to be assumed in the structural design. I analyzed several design codes in order to conform with the latest codes in this field. I researched SAP2000 software applications for the structural modeling point of view. I compared the detailed reinforcement requirements for various structural members. I comprehensively learnt computational techniques used in problem solving of structural systems using advanced software.</w:t>
      </w:r>
    </w:p>
    <w:p w14:paraId="708BB6EC" w14:textId="77777777" w:rsidR="009E3FEB" w:rsidRDefault="009E3FEB" w:rsidP="009E3FEB">
      <w:r>
        <w:t>13.2</w:t>
      </w:r>
    </w:p>
    <w:p w14:paraId="3AF57771" w14:textId="77777777" w:rsidR="009E3FEB" w:rsidRDefault="009E3FEB" w:rsidP="009E3FEB"/>
    <w:p w14:paraId="75F3FFB1" w14:textId="77777777" w:rsidR="009E3FEB" w:rsidRDefault="009E3FEB" w:rsidP="009E3FEB">
      <w:r>
        <w:t>I opted to design an RCC frame structure with comprehensive safety measures. I picked mat foundation considering the soft soil conditions beneath the structure. I selected to incorporate</w:t>
      </w:r>
    </w:p>
    <w:p w14:paraId="2CA51ABE" w14:textId="77777777" w:rsidR="009E3FEB" w:rsidRDefault="009E3FEB" w:rsidP="009E3FEB"/>
    <w:p w14:paraId="54FFC529" w14:textId="77777777" w:rsidR="009E3FEB" w:rsidRDefault="009E3FEB" w:rsidP="009E3FEB"/>
    <w:p w14:paraId="733BA370" w14:textId="77777777" w:rsidR="009E3FEB" w:rsidRDefault="009E3FEB" w:rsidP="009E3FEB"/>
    <w:p w14:paraId="51F9EEF5" w14:textId="77777777" w:rsidR="009E3FEB" w:rsidRDefault="009E3FEB" w:rsidP="009E3FEB"/>
    <w:p w14:paraId="7C50FCCD" w14:textId="77777777" w:rsidR="009E3FEB" w:rsidRDefault="009E3FEB" w:rsidP="009E3FEB"/>
    <w:p w14:paraId="49FF2F78" w14:textId="77777777" w:rsidR="009E3FEB" w:rsidRDefault="009E3FEB" w:rsidP="009E3FEB"/>
    <w:p w14:paraId="5DCCF71E" w14:textId="77777777" w:rsidR="009E3FEB" w:rsidRDefault="009E3FEB" w:rsidP="009E3FEB">
      <w:r>
        <w:t>multiple levels including LowerBasement + UpperBasement + LowerGround + 5floors + roof configuration. I decided on a systematic grid layout featuring l0grids along XAxis. I preferred</w:t>
      </w:r>
    </w:p>
    <w:p w14:paraId="1B3122A7" w14:textId="77777777" w:rsidR="009E3FEB" w:rsidRDefault="009E3FEB" w:rsidP="009E3FEB">
      <w:r>
        <w:lastRenderedPageBreak/>
        <w:t>I 3grids along Y-axis for optimal space utilization. I chose to maintain 27.43 Im building height above foundation level. I decided on varying floor heights. I selected 2.743m height for basement levels. I opted for 3.657m floor-to-floor height from Lower Ground to 4th Floor. I picked 3.657m height for the terrace level. I proposed installation of 4 lifts on each floor level. I decided to incorporate specialized design elements for soft soil conditions. I selected comprehensive structural components including slabs beams columns. I chose to integrate staircase design within the structural framework. I opted for mat foundation considering the underlying soil characteristics. I decided on SAP2000 software platform for structural analysis. I preferred detailed reinforcement design for each structural member. I selected appropriate load combinations following standard specifications. I proposed systematic detailing approaches for all structural elements.</w:t>
      </w:r>
    </w:p>
    <w:p w14:paraId="470B1199" w14:textId="77777777" w:rsidR="009E3FEB" w:rsidRDefault="009E3FEB" w:rsidP="009E3FEB">
      <w:r>
        <w:t>13.3</w:t>
      </w:r>
    </w:p>
    <w:p w14:paraId="0EAEE583" w14:textId="77777777" w:rsidR="009E3FEB" w:rsidRDefault="009E3FEB" w:rsidP="009E3FEB"/>
    <w:p w14:paraId="66A79EA4" w14:textId="77777777" w:rsidR="009E3FEB" w:rsidRDefault="009E3FEB" w:rsidP="009E3FEB">
      <w:r>
        <w:t>I started the project by analyzing the structural plan and evaluating the effective areas for each load-bearing component(figure2). I devised 3D model of design in SAP2000(figure3). I calculated the imposed loads based on the specified areas: parking with 5kN/m2, store room with 5kN/m2, staircase and lobby with 4kN/m2, roof with l.5kN/m2, and retail shop with 4kN/m2. I incorporated dead loads by using densities of materials, including marble at 26kN/m2, screed at 24kN/m3, plaster at 20.4kN/m3, concrete at 25kN/m3, and masonry at 20.4kN/m3. I calculated the total gravity loads using IS 875 (Part I and Part 2). I applied lateral seismic loads per IS 1893:2002, considering Kathmandu's Zone V seismic criteria. I divided staircase loads equally to supporting beams and converted all loads to equivalent UDL. I adjusted the loads for two-way slabs using a trapezoidal and triangular load distribution, as per IS 456:2000. I performed the preliminary design for beams, slabs, and columns. I estimated beam depths for deflection control using IS 456:2000 Clause 23.2. I used factored axial loads for column dimensions following IS 456:2000 Clause 39.3. I finalized RC element design using the Limit State Method.</w:t>
      </w:r>
    </w:p>
    <w:p w14:paraId="477DE16E" w14:textId="77777777" w:rsidR="009E3FEB" w:rsidRDefault="009E3FEB" w:rsidP="009E3FEB"/>
    <w:p w14:paraId="433E095C" w14:textId="77777777" w:rsidR="009E3FEB" w:rsidRDefault="009E3FEB" w:rsidP="009E3FEB"/>
    <w:p w14:paraId="3DF9E471" w14:textId="77777777" w:rsidR="009E3FEB" w:rsidRDefault="009E3FEB" w:rsidP="009E3FEB"/>
    <w:p w14:paraId="36BD8A9C" w14:textId="77777777" w:rsidR="009E3FEB" w:rsidRDefault="009E3FEB" w:rsidP="009E3FEB"/>
    <w:p w14:paraId="207B480F" w14:textId="77777777" w:rsidR="009E3FEB" w:rsidRDefault="009E3FEB" w:rsidP="009E3FEB"/>
    <w:p w14:paraId="34882292" w14:textId="77777777" w:rsidR="009E3FEB" w:rsidRDefault="009E3FEB" w:rsidP="009E3FEB"/>
    <w:p w14:paraId="65A2FA94" w14:textId="77777777" w:rsidR="009E3FEB" w:rsidRDefault="009E3FEB" w:rsidP="009E3FEB"/>
    <w:p w14:paraId="3873DACE" w14:textId="77777777" w:rsidR="009E3FEB" w:rsidRDefault="009E3FEB" w:rsidP="009E3FEB"/>
    <w:p w14:paraId="4F9DDEE9" w14:textId="77777777" w:rsidR="009E3FEB" w:rsidRDefault="009E3FEB" w:rsidP="009E3FEB">
      <w:r>
        <w:tab/>
        <w:t>21</w:t>
      </w:r>
      <w:r>
        <w:tab/>
      </w:r>
    </w:p>
    <w:p w14:paraId="767D74D2" w14:textId="77777777" w:rsidR="009E3FEB" w:rsidRDefault="009E3FEB" w:rsidP="009E3FEB">
      <w:r>
        <w:t>30'</w:t>
      </w:r>
      <w:r>
        <w:tab/>
        <w:t xml:space="preserve">24 </w:t>
      </w:r>
      <w:r>
        <w:tab/>
        <w:t>24'</w:t>
      </w:r>
      <w:r>
        <w:tab/>
        <w:t>24'</w:t>
      </w:r>
      <w:r>
        <w:tab/>
        <w:t xml:space="preserve">24 </w:t>
      </w:r>
      <w:r>
        <w:tab/>
        <w:t xml:space="preserve">24 </w:t>
      </w:r>
      <w:r>
        <w:tab/>
        <w:t>18'</w:t>
      </w:r>
      <w:r>
        <w:tab/>
        <w:t>18'</w:t>
      </w:r>
    </w:p>
    <w:p w14:paraId="45F796DF" w14:textId="77777777" w:rsidR="009E3FEB" w:rsidRDefault="009E3FEB" w:rsidP="009E3FEB"/>
    <w:p w14:paraId="4663C925" w14:textId="77777777" w:rsidR="009E3FEB" w:rsidRDefault="009E3FEB" w:rsidP="009E3FEB"/>
    <w:p w14:paraId="7D286C00" w14:textId="77777777" w:rsidR="009E3FEB" w:rsidRDefault="009E3FEB" w:rsidP="009E3FEB"/>
    <w:p w14:paraId="12C43ADB" w14:textId="77777777" w:rsidR="009E3FEB" w:rsidRDefault="009E3FEB" w:rsidP="009E3FEB"/>
    <w:p w14:paraId="0D12AAF8" w14:textId="77777777" w:rsidR="009E3FEB" w:rsidRDefault="009E3FEB" w:rsidP="009E3FEB"/>
    <w:p w14:paraId="2035A38B" w14:textId="77777777" w:rsidR="009E3FEB" w:rsidRDefault="009E3FEB" w:rsidP="009E3FEB"/>
    <w:p w14:paraId="44CFCEDB" w14:textId="77777777" w:rsidR="009E3FEB" w:rsidRDefault="009E3FEB" w:rsidP="009E3FEB"/>
    <w:p w14:paraId="733F8CB6" w14:textId="77777777" w:rsidR="009E3FEB" w:rsidRDefault="009E3FEB" w:rsidP="009E3FEB"/>
    <w:p w14:paraId="68060432" w14:textId="77777777" w:rsidR="009E3FEB" w:rsidRDefault="009E3FEB" w:rsidP="009E3FEB"/>
    <w:p w14:paraId="49DBE986" w14:textId="77777777" w:rsidR="009E3FEB" w:rsidRDefault="009E3FEB" w:rsidP="009E3FEB"/>
    <w:p w14:paraId="149AA115" w14:textId="77777777" w:rsidR="009E3FEB" w:rsidRDefault="009E3FEB" w:rsidP="009E3FEB"/>
    <w:p w14:paraId="0B226F95" w14:textId="77777777" w:rsidR="009E3FEB" w:rsidRDefault="009E3FEB" w:rsidP="009E3FEB"/>
    <w:p w14:paraId="431F6F83" w14:textId="77777777" w:rsidR="009E3FEB" w:rsidRDefault="009E3FEB" w:rsidP="009E3FEB"/>
    <w:p w14:paraId="2805B9E6" w14:textId="77777777" w:rsidR="009E3FEB" w:rsidRDefault="009E3FEB" w:rsidP="009E3FEB"/>
    <w:p w14:paraId="7EB98711" w14:textId="77777777" w:rsidR="009E3FEB" w:rsidRDefault="009E3FEB" w:rsidP="009E3FEB"/>
    <w:p w14:paraId="2E7F8133" w14:textId="77777777" w:rsidR="009E3FEB" w:rsidRDefault="009E3FEB" w:rsidP="009E3FEB"/>
    <w:p w14:paraId="6C8C5C43" w14:textId="77777777" w:rsidR="009E3FEB" w:rsidRDefault="009E3FEB" w:rsidP="009E3FEB"/>
    <w:p w14:paraId="5FBC7544" w14:textId="77777777" w:rsidR="009E3FEB" w:rsidRDefault="009E3FEB" w:rsidP="009E3FEB">
      <w:r>
        <w:t>HATCH UNHATCH</w:t>
      </w:r>
    </w:p>
    <w:p w14:paraId="5BEBA684" w14:textId="77777777" w:rsidR="009E3FEB" w:rsidRDefault="009E3FEB" w:rsidP="009E3FEB"/>
    <w:p w14:paraId="7A5FF69B" w14:textId="77777777" w:rsidR="009E3FEB" w:rsidRDefault="009E3FEB" w:rsidP="009E3FEB"/>
    <w:p w14:paraId="4E84A4A6" w14:textId="77777777" w:rsidR="009E3FEB" w:rsidRDefault="009E3FEB" w:rsidP="009E3FEB"/>
    <w:p w14:paraId="51AD5663" w14:textId="77777777" w:rsidR="009E3FEB" w:rsidRDefault="009E3FEB" w:rsidP="009E3FEB"/>
    <w:p w14:paraId="01D7E4E4" w14:textId="77777777" w:rsidR="009E3FEB" w:rsidRDefault="009E3FEB" w:rsidP="009E3FEB">
      <w:r>
        <w:t>JO"</w:t>
      </w:r>
      <w:r>
        <w:tab/>
        <w:t>24"</w:t>
      </w:r>
      <w:r>
        <w:tab/>
        <w:t>24'</w:t>
      </w:r>
      <w:r>
        <w:tab/>
        <w:t>24'</w:t>
      </w:r>
      <w:r>
        <w:tab/>
        <w:t>24"</w:t>
      </w:r>
      <w:r>
        <w:tab/>
        <w:t>24'</w:t>
      </w:r>
      <w:r>
        <w:tab/>
        <w:t>18'</w:t>
      </w:r>
      <w:r>
        <w:tab/>
        <w:t>18"</w:t>
      </w:r>
    </w:p>
    <w:p w14:paraId="5274B8E6" w14:textId="77777777" w:rsidR="009E3FEB" w:rsidRDefault="009E3FEB" w:rsidP="009E3FEB"/>
    <w:p w14:paraId="62E620A1" w14:textId="77777777" w:rsidR="009E3FEB" w:rsidRDefault="009E3FEB" w:rsidP="009E3FEB"/>
    <w:p w14:paraId="317E9F80" w14:textId="77777777" w:rsidR="009E3FEB" w:rsidRDefault="009E3FEB" w:rsidP="009E3FEB"/>
    <w:p w14:paraId="61B9B143" w14:textId="77777777" w:rsidR="009E3FEB" w:rsidRDefault="009E3FEB" w:rsidP="009E3FEB">
      <w:r>
        <w:t>Figure 2: Analysis area</w:t>
      </w:r>
    </w:p>
    <w:p w14:paraId="2BD24749" w14:textId="77777777" w:rsidR="009E3FEB" w:rsidRDefault="009E3FEB" w:rsidP="009E3FEB"/>
    <w:p w14:paraId="3D057D3B" w14:textId="77777777" w:rsidR="009E3FEB" w:rsidRDefault="009E3FEB" w:rsidP="009E3FEB">
      <w:r>
        <w:t>Figure 3: Depiction of 3D model</w:t>
      </w:r>
    </w:p>
    <w:p w14:paraId="16A225BD" w14:textId="77777777" w:rsidR="009E3FEB" w:rsidRDefault="009E3FEB" w:rsidP="009E3FEB">
      <w:r>
        <w:t>13.4</w:t>
      </w:r>
    </w:p>
    <w:p w14:paraId="658E8D50" w14:textId="77777777" w:rsidR="009E3FEB" w:rsidRDefault="009E3FEB" w:rsidP="009E3FEB"/>
    <w:p w14:paraId="28D0251C" w14:textId="77777777" w:rsidR="009E3FEB" w:rsidRDefault="009E3FEB" w:rsidP="009E3FEB">
      <w:r>
        <w:t>I started the calculations with initial design of slab(figure4). I determined the effective depth of the slab to be 100mm based on the deflection control criteria using IS 456:2000. I provided an eff. cover of 30mm, resulting in overall depth of 130mm(figure5). I used Fe415 HYSD bars and assumed tensile reinforcement of 0.3%. For the beams along the X-direction, I evaluated the</w:t>
      </w:r>
    </w:p>
    <w:p w14:paraId="542C5DFD" w14:textId="77777777" w:rsidR="009E3FEB" w:rsidRDefault="009E3FEB" w:rsidP="009E3FEB"/>
    <w:p w14:paraId="451EA34D" w14:textId="77777777" w:rsidR="009E3FEB" w:rsidRDefault="009E3FEB" w:rsidP="009E3FEB"/>
    <w:p w14:paraId="436BAC7F" w14:textId="77777777" w:rsidR="009E3FEB" w:rsidRDefault="009E3FEB" w:rsidP="009E3FEB"/>
    <w:p w14:paraId="14C550B7" w14:textId="77777777" w:rsidR="009E3FEB" w:rsidRDefault="009E3FEB" w:rsidP="009E3FEB"/>
    <w:p w14:paraId="70B64861" w14:textId="77777777" w:rsidR="009E3FEB" w:rsidRDefault="009E3FEB" w:rsidP="009E3FEB"/>
    <w:p w14:paraId="1C03B185" w14:textId="77777777" w:rsidR="009E3FEB" w:rsidRDefault="009E3FEB" w:rsidP="009E3FEB"/>
    <w:p w14:paraId="54BDED98" w14:textId="77777777" w:rsidR="009E3FEB" w:rsidRDefault="009E3FEB" w:rsidP="009E3FEB">
      <w:r>
        <w:t>effective depth as 525mm, providing an effective cover of 40mm that resulted in overall depth of 565mm. I determined the beam width to be 230mm. For beams in the Y-direction, I calculated the effective depth to be 605mm with eff. cover of 40mm, depicting in an overall depth of 645mm. I provided a beam width of 260mm. For secondary beams, I adjusted the width to 200mm and the depth to 500mm based on load requirements. I moved to the design of columns. For Column l(figure6), I calculated the total load as 659 .7bd+ I 507.876KN and determined the</w:t>
      </w:r>
    </w:p>
    <w:p w14:paraId="1550B57D" w14:textId="77777777" w:rsidR="009E3FEB" w:rsidRDefault="009E3FEB" w:rsidP="009E3FEB">
      <w:r>
        <w:t>dimensions to be b and d as 365mm. For Column II (figure7), I calculated the total load as</w:t>
      </w:r>
    </w:p>
    <w:p w14:paraId="544F4B02" w14:textId="77777777" w:rsidR="009E3FEB" w:rsidRDefault="009E3FEB" w:rsidP="009E3FEB">
      <w:r>
        <w:t>659.7bd+3193.87kN and provided dimensions with b &amp; d as 570mm. For Column IIl(figure8), I evaluated the total load as 659 .7bd+4429.248kN and provided dimensions of as b &amp; d with 625mm. I also did vertical load evaluations.</w:t>
      </w:r>
    </w:p>
    <w:p w14:paraId="00FD7A53" w14:textId="77777777" w:rsidR="009E3FEB" w:rsidRDefault="009E3FEB" w:rsidP="009E3FEB">
      <w:r>
        <w:t>Preliminary design of slab</w:t>
      </w:r>
    </w:p>
    <w:p w14:paraId="174A7987" w14:textId="77777777" w:rsidR="009E3FEB" w:rsidRDefault="009E3FEB" w:rsidP="009E3FEB">
      <w:r>
        <w:t>Criteria for deflection was:</w:t>
      </w:r>
    </w:p>
    <w:p w14:paraId="1F24EC70" w14:textId="77777777" w:rsidR="009E3FEB" w:rsidRDefault="009E3FEB" w:rsidP="009E3FEB"/>
    <w:p w14:paraId="668F5319" w14:textId="77777777" w:rsidR="009E3FEB" w:rsidRDefault="009E3FEB" w:rsidP="009E3FEB">
      <w:r>
        <w:t>(1/d) &lt; (1/d)hasie * ajly</w:t>
      </w:r>
    </w:p>
    <w:p w14:paraId="2373D670" w14:textId="77777777" w:rsidR="009E3FEB" w:rsidRDefault="009E3FEB" w:rsidP="009E3FEB">
      <w:r>
        <w:t>For continuous slab, take (1/d)basic =26 as per IS 456 cl.23.2.l (a). For modification factor p=1 for singly reinforced.</w:t>
      </w:r>
    </w:p>
    <w:p w14:paraId="2DF65B82" w14:textId="77777777" w:rsidR="009E3FEB" w:rsidRDefault="009E3FEB" w:rsidP="009E3FEB">
      <w:r>
        <w:t>And for rectangular section y =1. For a:</w:t>
      </w:r>
    </w:p>
    <w:p w14:paraId="5F215561" w14:textId="77777777" w:rsidR="009E3FEB" w:rsidRDefault="009E3FEB" w:rsidP="009E3FEB">
      <w:r>
        <w:t>fs = 0.58 * fy * (Astreq / Astprovided) = 240.7 N/mrn2</w:t>
      </w:r>
    </w:p>
    <w:p w14:paraId="1CD54B33" w14:textId="77777777" w:rsidR="009E3FEB" w:rsidRDefault="009E3FEB" w:rsidP="009E3FEB">
      <w:r>
        <w:t>Providing fy =415 for Fe415 steel HYSD bars and assuming Asueq=Asrprovided Then on assuming 0.3% tensile reinforcement and</w:t>
      </w:r>
    </w:p>
    <w:p w14:paraId="3DB298A7" w14:textId="77777777" w:rsidR="009E3FEB" w:rsidRDefault="009E3FEB" w:rsidP="009E3FEB">
      <w:r>
        <w:t>/y=240.7 In graph from fig.4 ofIS 456 .a=1.42</w:t>
      </w:r>
    </w:p>
    <w:p w14:paraId="07971032" w14:textId="77777777" w:rsidR="009E3FEB" w:rsidRDefault="009E3FEB" w:rsidP="009E3FEB"/>
    <w:p w14:paraId="4954F341" w14:textId="77777777" w:rsidR="009E3FEB" w:rsidRDefault="009E3FEB" w:rsidP="009E3FEB">
      <w:r>
        <w:lastRenderedPageBreak/>
        <w:t>( )&lt;26*1.42</w:t>
      </w:r>
    </w:p>
    <w:p w14:paraId="5B04DB14" w14:textId="77777777" w:rsidR="009E3FEB" w:rsidRDefault="009E3FEB" w:rsidP="009E3FEB"/>
    <w:p w14:paraId="64557FA1" w14:textId="77777777" w:rsidR="009E3FEB" w:rsidRDefault="009E3FEB" w:rsidP="009E3FEB">
      <w:r>
        <w:t>3657.6 &gt;99.06</w:t>
      </w:r>
    </w:p>
    <w:p w14:paraId="3F0E3CDF" w14:textId="77777777" w:rsidR="009E3FEB" w:rsidRDefault="009E3FEB" w:rsidP="009E3FEB">
      <w:r>
        <w:t>Or, d &gt; 26 1.42</w:t>
      </w:r>
    </w:p>
    <w:p w14:paraId="20421ABE" w14:textId="77777777" w:rsidR="009E3FEB" w:rsidRDefault="009E3FEB" w:rsidP="009E3FEB"/>
    <w:p w14:paraId="2308BBCC" w14:textId="77777777" w:rsidR="009E3FEB" w:rsidRDefault="009E3FEB" w:rsidP="009E3FEB">
      <w:r>
        <w:t>So,providing d =l00mrn and effective cover= 30mm Overall depth= 130mm</w:t>
      </w:r>
    </w:p>
    <w:p w14:paraId="2119539C" w14:textId="77777777" w:rsidR="009E3FEB" w:rsidRDefault="009E3FEB" w:rsidP="009E3FEB">
      <w:r>
        <w:t>Column I (A-1): Load from:</w:t>
      </w:r>
    </w:p>
    <w:p w14:paraId="63A93A9F" w14:textId="77777777" w:rsidR="009E3FEB" w:rsidRDefault="009E3FEB" w:rsidP="009E3FEB"/>
    <w:p w14:paraId="6E3AD361" w14:textId="77777777" w:rsidR="009E3FEB" w:rsidRDefault="009E3FEB" w:rsidP="009E3FEB"/>
    <w:p w14:paraId="61CC2679" w14:textId="77777777" w:rsidR="009E3FEB" w:rsidRDefault="009E3FEB" w:rsidP="009E3FEB"/>
    <w:p w14:paraId="6FECE212" w14:textId="77777777" w:rsidR="009E3FEB" w:rsidRDefault="009E3FEB" w:rsidP="009E3FEB"/>
    <w:p w14:paraId="6DA9BEE1" w14:textId="77777777" w:rsidR="009E3FEB" w:rsidRDefault="009E3FEB" w:rsidP="009E3FEB"/>
    <w:p w14:paraId="240C9EC6" w14:textId="77777777" w:rsidR="009E3FEB" w:rsidRDefault="009E3FEB" w:rsidP="009E3FEB"/>
    <w:p w14:paraId="1333CE1A" w14:textId="77777777" w:rsidR="009E3FEB" w:rsidRDefault="009E3FEB" w:rsidP="009E3FEB">
      <w:r>
        <w:t>Slab= 8.4*6.248.*2.591</w:t>
      </w:r>
    </w:p>
    <w:p w14:paraId="45766974" w14:textId="77777777" w:rsidR="009E3FEB" w:rsidRDefault="009E3FEB" w:rsidP="009E3FEB">
      <w:r>
        <w:t>= 135.98 kN Beam:</w:t>
      </w:r>
    </w:p>
    <w:p w14:paraId="6AB84ED8" w14:textId="77777777" w:rsidR="009E3FEB" w:rsidRDefault="009E3FEB" w:rsidP="009E3FEB">
      <w:r>
        <w:t>X- direction:</w:t>
      </w:r>
    </w:p>
    <w:p w14:paraId="3BB5AE27" w14:textId="77777777" w:rsidR="009E3FEB" w:rsidRDefault="009E3FEB" w:rsidP="009E3FEB">
      <w:r>
        <w:t>=</w:t>
      </w:r>
    </w:p>
    <w:p w14:paraId="43E6E768" w14:textId="77777777" w:rsidR="009E3FEB" w:rsidRDefault="009E3FEB" w:rsidP="009E3FEB">
      <w:r>
        <w:t>(0.565*0.23* 1.981 +0.5*0.5*0.2*2.591)*25 = 9.674kN</w:t>
      </w:r>
    </w:p>
    <w:p w14:paraId="0C486770" w14:textId="77777777" w:rsidR="009E3FEB" w:rsidRDefault="009E3FEB" w:rsidP="009E3FEB">
      <w:r>
        <w:t>Y-direction:</w:t>
      </w:r>
    </w:p>
    <w:p w14:paraId="50B4E151" w14:textId="77777777" w:rsidR="009E3FEB" w:rsidRDefault="009E3FEB" w:rsidP="009E3FEB">
      <w:r>
        <w:t>=5.638* .645*0.26*25 =23.67 kN</w:t>
      </w:r>
    </w:p>
    <w:p w14:paraId="4634D204" w14:textId="77777777" w:rsidR="009E3FEB" w:rsidRDefault="009E3FEB" w:rsidP="009E3FEB">
      <w:r>
        <w:t>Shear wall:</w:t>
      </w:r>
    </w:p>
    <w:p w14:paraId="7369CB60" w14:textId="77777777" w:rsidR="009E3FEB" w:rsidRDefault="009E3FEB" w:rsidP="009E3FEB">
      <w:r>
        <w:t>= 5.638*.2286*(2.743-.645)*25+(2.5910.2286)*.2286*2.743*25</w:t>
      </w:r>
    </w:p>
    <w:p w14:paraId="3CAC1F9B" w14:textId="77777777" w:rsidR="009E3FEB" w:rsidRDefault="009E3FEB" w:rsidP="009E3FEB">
      <w:r>
        <w:t>=104.528kN Self-weight:</w:t>
      </w:r>
    </w:p>
    <w:p w14:paraId="32454F5B" w14:textId="77777777" w:rsidR="009E3FEB" w:rsidRDefault="009E3FEB" w:rsidP="009E3FEB">
      <w:r>
        <w:t>=25*bd*(2.743-0.13)</w:t>
      </w:r>
    </w:p>
    <w:p w14:paraId="28022BEE" w14:textId="77777777" w:rsidR="009E3FEB" w:rsidRDefault="009E3FEB" w:rsidP="009E3FEB">
      <w:r>
        <w:t>= 65.325bd kN</w:t>
      </w:r>
    </w:p>
    <w:p w14:paraId="765C0314" w14:textId="77777777" w:rsidR="009E3FEB" w:rsidRDefault="009E3FEB" w:rsidP="009E3FEB">
      <w:r>
        <w:t>Upper basement:</w:t>
      </w:r>
    </w:p>
    <w:p w14:paraId="42EF0A41" w14:textId="77777777" w:rsidR="009E3FEB" w:rsidRDefault="009E3FEB" w:rsidP="009E3FEB">
      <w:r>
        <w:t>= 65.325bd+ I 04.528+ 135.98+9.674+23.67</w:t>
      </w:r>
    </w:p>
    <w:p w14:paraId="67694058" w14:textId="77777777" w:rsidR="009E3FEB" w:rsidRDefault="009E3FEB" w:rsidP="009E3FEB">
      <w:r>
        <w:t>= (65.325bd+273.852) kN</w:t>
      </w:r>
    </w:p>
    <w:p w14:paraId="4BD65CEA" w14:textId="77777777" w:rsidR="009E3FEB" w:rsidRDefault="009E3FEB" w:rsidP="009E3FEB">
      <w:r>
        <w:t>Lower ground floor:</w:t>
      </w:r>
    </w:p>
    <w:p w14:paraId="79B75AE4" w14:textId="77777777" w:rsidR="009E3FEB" w:rsidRDefault="009E3FEB" w:rsidP="009E3FEB">
      <w:r>
        <w:lastRenderedPageBreak/>
        <w:t>= 25*bd*(3.657-0.l 3)+135.98+9.674+23.67</w:t>
      </w:r>
    </w:p>
    <w:p w14:paraId="0A26CD86" w14:textId="77777777" w:rsidR="009E3FEB" w:rsidRDefault="009E3FEB" w:rsidP="009E3FEB">
      <w:r>
        <w:t>= (88.175bd+l69.324) kN</w:t>
      </w:r>
    </w:p>
    <w:p w14:paraId="0DA7485A" w14:textId="77777777" w:rsidR="009E3FEB" w:rsidRDefault="009E3FEB" w:rsidP="009E3FEB">
      <w:r>
        <w:t>Upper ground floor:</w:t>
      </w:r>
    </w:p>
    <w:p w14:paraId="658F60C9" w14:textId="77777777" w:rsidR="009E3FEB" w:rsidRDefault="009E3FEB" w:rsidP="009E3FEB">
      <w:r>
        <w:t>=20.4*(6.248+2.59 l)*0.2286*(3.657-0.13)*0.3 + (88. I 75bd+169.324)</w:t>
      </w:r>
    </w:p>
    <w:p w14:paraId="4880F2C9" w14:textId="77777777" w:rsidR="009E3FEB" w:rsidRDefault="009E3FEB" w:rsidP="009E3FEB">
      <w:r>
        <w:t>= (88.175bd+212.94) kN</w:t>
      </w:r>
    </w:p>
    <w:p w14:paraId="15EED4DA" w14:textId="77777777" w:rsidR="009E3FEB" w:rsidRDefault="009E3FEB" w:rsidP="009E3FEB">
      <w:r>
        <w:t>I stto 4th:</w:t>
      </w:r>
    </w:p>
    <w:p w14:paraId="06685BC8" w14:textId="77777777" w:rsidR="009E3FEB" w:rsidRDefault="009E3FEB" w:rsidP="009E3FEB">
      <w:r>
        <w:t>= 4* (88.175bd + 212.94)</w:t>
      </w:r>
    </w:p>
    <w:p w14:paraId="6C95BE0D" w14:textId="77777777" w:rsidR="009E3FEB" w:rsidRDefault="009E3FEB" w:rsidP="009E3FEB">
      <w:r>
        <w:t>=352.7bd +851.76 KN</w:t>
      </w:r>
    </w:p>
    <w:p w14:paraId="47A8F3FB" w14:textId="77777777" w:rsidR="009E3FEB" w:rsidRDefault="009E3FEB" w:rsidP="009E3FEB"/>
    <w:p w14:paraId="37A4B661" w14:textId="77777777" w:rsidR="009E3FEB" w:rsidRDefault="009E3FEB" w:rsidP="009E3FEB">
      <w:r>
        <w:t>:. Total load= L All loads</w:t>
      </w:r>
    </w:p>
    <w:p w14:paraId="44F58B0B" w14:textId="77777777" w:rsidR="009E3FEB" w:rsidRDefault="009E3FEB" w:rsidP="009E3FEB">
      <w:r>
        <w:t>= 659.7bd + 1507.876 kN</w:t>
      </w:r>
    </w:p>
    <w:p w14:paraId="1AE3FCBD" w14:textId="77777777" w:rsidR="009E3FEB" w:rsidRDefault="009E3FEB" w:rsidP="009E3FEB">
      <w:r>
        <w:t>Considering 20% seismic load, Then design load</w:t>
      </w:r>
    </w:p>
    <w:p w14:paraId="3763AD09" w14:textId="77777777" w:rsidR="009E3FEB" w:rsidRDefault="009E3FEB" w:rsidP="009E3FEB">
      <w:r>
        <w:t>= (659.7bd*1.5* 1.2 + 1507.876* 1.5)</w:t>
      </w:r>
    </w:p>
    <w:p w14:paraId="05F20BF6" w14:textId="77777777" w:rsidR="009E3FEB" w:rsidRDefault="009E3FEB" w:rsidP="009E3FEB"/>
    <w:p w14:paraId="31C1A01B" w14:textId="77777777" w:rsidR="009E3FEB" w:rsidRDefault="009E3FEB" w:rsidP="009E3FEB"/>
    <w:p w14:paraId="6C27E713" w14:textId="77777777" w:rsidR="009E3FEB" w:rsidRDefault="009E3FEB" w:rsidP="009E3FEB"/>
    <w:p w14:paraId="51D8B7BE" w14:textId="77777777" w:rsidR="009E3FEB" w:rsidRDefault="009E3FEB" w:rsidP="009E3FEB"/>
    <w:p w14:paraId="020DC6F9" w14:textId="77777777" w:rsidR="009E3FEB" w:rsidRDefault="009E3FEB" w:rsidP="009E3FEB"/>
    <w:p w14:paraId="6596F4DA" w14:textId="77777777" w:rsidR="009E3FEB" w:rsidRDefault="009E3FEB" w:rsidP="009E3FEB"/>
    <w:p w14:paraId="6B3C4A74" w14:textId="77777777" w:rsidR="009E3FEB" w:rsidRDefault="009E3FEB" w:rsidP="009E3FEB">
      <w:r>
        <w:t>= 1187.46bd+2714.17 kN</w:t>
      </w:r>
    </w:p>
    <w:p w14:paraId="03012D45" w14:textId="77777777" w:rsidR="009E3FEB" w:rsidRDefault="009E3FEB" w:rsidP="009E3FEB">
      <w:r>
        <w:t>Considering 3.5% steel.</w:t>
      </w:r>
    </w:p>
    <w:p w14:paraId="5F325D8C" w14:textId="77777777" w:rsidR="009E3FEB" w:rsidRDefault="009E3FEB" w:rsidP="009E3FEB">
      <w:r>
        <w:t>Pu=0.46fck (Ag-x% of Ag) + 0.75* fy* Ase</w:t>
      </w:r>
    </w:p>
    <w:p w14:paraId="2A3BA785" w14:textId="77777777" w:rsidR="009E3FEB" w:rsidRDefault="009E3FEB" w:rsidP="009E3FEB">
      <w:r>
        <w:t>:. Ag =bd =131994.156</w:t>
      </w:r>
    </w:p>
    <w:p w14:paraId="4D9653C3" w14:textId="77777777" w:rsidR="009E3FEB" w:rsidRDefault="009E3FEB" w:rsidP="009E3FEB">
      <w:r>
        <w:t>:. b =d =363.31mm Providing b =d = 365mm</w:t>
      </w:r>
    </w:p>
    <w:p w14:paraId="1B182D65" w14:textId="77777777" w:rsidR="009E3FEB" w:rsidRDefault="009E3FEB" w:rsidP="009E3FEB">
      <w:r>
        <w:t>Vertical Load Analysis Self -weight of slab Slab thickness = 130mm</w:t>
      </w:r>
    </w:p>
    <w:p w14:paraId="09922F19" w14:textId="77777777" w:rsidR="009E3FEB" w:rsidRDefault="009E3FEB" w:rsidP="009E3FEB">
      <w:r>
        <w:t>Cone. unit weight= 25 kN/m3</w:t>
      </w:r>
    </w:p>
    <w:p w14:paraId="4825766C" w14:textId="77777777" w:rsidR="009E3FEB" w:rsidRDefault="009E3FEB" w:rsidP="009E3FEB"/>
    <w:p w14:paraId="603CEABE" w14:textId="77777777" w:rsidR="009E3FEB" w:rsidRDefault="009E3FEB" w:rsidP="009E3FEB">
      <w:r>
        <w:t>Own-Slab wt.= 25*0.13= 3.25 kN/m2</w:t>
      </w:r>
    </w:p>
    <w:p w14:paraId="1C066F3D" w14:textId="77777777" w:rsidR="009E3FEB" w:rsidRDefault="009E3FEB" w:rsidP="009E3FEB"/>
    <w:p w14:paraId="3DE6466F" w14:textId="77777777" w:rsidR="009E3FEB" w:rsidRDefault="009E3FEB" w:rsidP="009E3FEB">
      <w:r>
        <w:lastRenderedPageBreak/>
        <w:t>Wt. of slab due to floor finishing = 1.157 kN/m2 Total self-weight= 4.407 kN/m2</w:t>
      </w:r>
    </w:p>
    <w:p w14:paraId="4628F0E8" w14:textId="77777777" w:rsidR="009E3FEB" w:rsidRDefault="009E3FEB" w:rsidP="009E3FEB">
      <w:r>
        <w:t>Self -weight of Primary beam</w:t>
      </w:r>
    </w:p>
    <w:p w14:paraId="2BAED34B" w14:textId="77777777" w:rsidR="009E3FEB" w:rsidRDefault="009E3FEB" w:rsidP="009E3FEB"/>
    <w:p w14:paraId="6CECA402" w14:textId="77777777" w:rsidR="009E3FEB" w:rsidRDefault="009E3FEB" w:rsidP="009E3FEB">
      <w:r>
        <w:t>Along X-axis, Self-weight of beam= 0.23*0.565*25 = 3.248 kN/m Along Y-axis, Beam Own-load= 0.26*0.645*25 = 4.193 kN/m</w:t>
      </w:r>
    </w:p>
    <w:p w14:paraId="4D5CD0AB" w14:textId="77777777" w:rsidR="009E3FEB" w:rsidRDefault="009E3FEB" w:rsidP="009E3FEB">
      <w:r>
        <w:t>Self -weight of Secondary beam</w:t>
      </w:r>
    </w:p>
    <w:p w14:paraId="7CBE1858" w14:textId="77777777" w:rsidR="009E3FEB" w:rsidRDefault="009E3FEB" w:rsidP="009E3FEB"/>
    <w:p w14:paraId="23B8DB36" w14:textId="77777777" w:rsidR="009E3FEB" w:rsidRDefault="009E3FEB" w:rsidP="009E3FEB">
      <w:r>
        <w:t>Along X, Beam own load = 0.2*0.5*25 = 2.5kN/m</w:t>
      </w:r>
    </w:p>
    <w:p w14:paraId="05BE682F" w14:textId="77777777" w:rsidR="009E3FEB" w:rsidRDefault="009E3FEB" w:rsidP="009E3FEB"/>
    <w:p w14:paraId="74AF8413" w14:textId="77777777" w:rsidR="009E3FEB" w:rsidRDefault="009E3FEB" w:rsidP="009E3FEB">
      <w:r>
        <w:t>Along Y-axis, Self-weight of beam= 0.2*0.5*25 = 2.5kN/m</w:t>
      </w:r>
    </w:p>
    <w:p w14:paraId="0C6AC52A" w14:textId="77777777" w:rsidR="009E3FEB" w:rsidRDefault="009E3FEB" w:rsidP="009E3FEB"/>
    <w:p w14:paraId="771AA443" w14:textId="77777777" w:rsidR="009E3FEB" w:rsidRDefault="009E3FEB" w:rsidP="009E3FEB">
      <w:r>
        <w:t>Self -weight of column</w:t>
      </w:r>
    </w:p>
    <w:p w14:paraId="541C8D88" w14:textId="77777777" w:rsidR="009E3FEB" w:rsidRDefault="009E3FEB" w:rsidP="009E3FEB"/>
    <w:p w14:paraId="666E8986" w14:textId="77777777" w:rsidR="009E3FEB" w:rsidRDefault="009E3FEB" w:rsidP="009E3FEB">
      <w:r>
        <w:t>For column-I type, Own load= 25*0.365*0.365 = 3.331kN/m For column-II type, Own load= 25*0.57*0.57 = 8.122kN/m For column-illtype, Own load= 25*0.625*0.625 = 9.765kN/m</w:t>
      </w:r>
    </w:p>
    <w:p w14:paraId="399EC1D5" w14:textId="77777777" w:rsidR="009E3FEB" w:rsidRDefault="009E3FEB" w:rsidP="009E3FEB"/>
    <w:p w14:paraId="1A7ECE4A" w14:textId="77777777" w:rsidR="009E3FEB" w:rsidRDefault="009E3FEB" w:rsidP="009E3FEB"/>
    <w:p w14:paraId="0DBCB26B" w14:textId="77777777" w:rsidR="009E3FEB" w:rsidRDefault="009E3FEB" w:rsidP="009E3FEB"/>
    <w:p w14:paraId="1B157BEE" w14:textId="77777777" w:rsidR="009E3FEB" w:rsidRDefault="009E3FEB" w:rsidP="009E3FEB"/>
    <w:p w14:paraId="224010C3" w14:textId="77777777" w:rsidR="009E3FEB" w:rsidRDefault="009E3FEB" w:rsidP="009E3FEB"/>
    <w:p w14:paraId="0ECFBE44" w14:textId="77777777" w:rsidR="009E3FEB" w:rsidRDefault="009E3FEB" w:rsidP="009E3FEB"/>
    <w:p w14:paraId="52C2FDBC" w14:textId="77777777" w:rsidR="009E3FEB" w:rsidRDefault="009E3FEB" w:rsidP="009E3FEB"/>
    <w:p w14:paraId="1D8CF6A2" w14:textId="77777777" w:rsidR="009E3FEB" w:rsidRDefault="009E3FEB" w:rsidP="009E3FEB"/>
    <w:p w14:paraId="43DE5674" w14:textId="77777777" w:rsidR="009E3FEB" w:rsidRDefault="009E3FEB" w:rsidP="009E3FEB">
      <w:r>
        <w:t>7.3l'oZ</w:t>
      </w:r>
    </w:p>
    <w:p w14:paraId="43A7836C" w14:textId="77777777" w:rsidR="009E3FEB" w:rsidRDefault="009E3FEB" w:rsidP="009E3FEB"/>
    <w:p w14:paraId="0C699390" w14:textId="77777777" w:rsidR="009E3FEB" w:rsidRDefault="009E3FEB" w:rsidP="009E3FEB"/>
    <w:p w14:paraId="494EC02C" w14:textId="77777777" w:rsidR="009E3FEB" w:rsidRDefault="009E3FEB" w:rsidP="009E3FEB"/>
    <w:p w14:paraId="6D2F2F0C" w14:textId="77777777" w:rsidR="009E3FEB" w:rsidRDefault="009E3FEB" w:rsidP="009E3FEB"/>
    <w:p w14:paraId="462CE21C" w14:textId="77777777" w:rsidR="009E3FEB" w:rsidRDefault="009E3FEB" w:rsidP="009E3FEB"/>
    <w:p w14:paraId="42EB24AA" w14:textId="77777777" w:rsidR="009E3FEB" w:rsidRDefault="009E3FEB" w:rsidP="009E3FEB"/>
    <w:p w14:paraId="51EA5517" w14:textId="77777777" w:rsidR="009E3FEB" w:rsidRDefault="009E3FEB" w:rsidP="009E3FEB"/>
    <w:p w14:paraId="25CF2A33" w14:textId="77777777" w:rsidR="009E3FEB" w:rsidRDefault="009E3FEB" w:rsidP="009E3FEB"/>
    <w:p w14:paraId="1792AE03" w14:textId="77777777" w:rsidR="009E3FEB" w:rsidRDefault="009E3FEB" w:rsidP="009E3FEB">
      <w:r>
        <w:t>.407&lt;</w:t>
      </w:r>
    </w:p>
    <w:p w14:paraId="712A6781" w14:textId="77777777" w:rsidR="009E3FEB" w:rsidRDefault="009E3FEB" w:rsidP="009E3FEB"/>
    <w:p w14:paraId="02D1A578" w14:textId="77777777" w:rsidR="009E3FEB" w:rsidRDefault="009E3FEB" w:rsidP="009E3FEB"/>
    <w:p w14:paraId="3FC5ABC2" w14:textId="77777777" w:rsidR="009E3FEB" w:rsidRDefault="009E3FEB" w:rsidP="009E3FEB"/>
    <w:p w14:paraId="1D5B100A" w14:textId="77777777" w:rsidR="009E3FEB" w:rsidRDefault="009E3FEB" w:rsidP="009E3FEB"/>
    <w:p w14:paraId="498322F4" w14:textId="77777777" w:rsidR="009E3FEB" w:rsidRDefault="009E3FEB" w:rsidP="009E3FEB"/>
    <w:p w14:paraId="46E0C3E1" w14:textId="77777777" w:rsidR="009E3FEB" w:rsidRDefault="009E3FEB" w:rsidP="009E3FEB"/>
    <w:p w14:paraId="37C77564" w14:textId="77777777" w:rsidR="009E3FEB" w:rsidRDefault="009E3FEB" w:rsidP="009E3FEB"/>
    <w:p w14:paraId="79EF5152" w14:textId="77777777" w:rsidR="009E3FEB" w:rsidRDefault="009E3FEB" w:rsidP="009E3FEB">
      <w:r>
        <w:t>3.6576</w:t>
      </w:r>
      <w:r>
        <w:tab/>
        <w:t>3,6576</w:t>
      </w:r>
    </w:p>
    <w:p w14:paraId="6D0FA861" w14:textId="77777777" w:rsidR="009E3FEB" w:rsidRDefault="009E3FEB" w:rsidP="009E3FEB"/>
    <w:p w14:paraId="0CBB792B" w14:textId="77777777" w:rsidR="009E3FEB" w:rsidRDefault="009E3FEB" w:rsidP="009E3FEB"/>
    <w:p w14:paraId="0F2417B4" w14:textId="77777777" w:rsidR="009E3FEB" w:rsidRDefault="009E3FEB" w:rsidP="009E3FEB">
      <w:r>
        <w:t>Figure 4: Slab design</w:t>
      </w:r>
    </w:p>
    <w:p w14:paraId="76AE06E4" w14:textId="77777777" w:rsidR="009E3FEB" w:rsidRDefault="009E3FEB" w:rsidP="009E3FEB"/>
    <w:p w14:paraId="0D4B4301" w14:textId="77777777" w:rsidR="009E3FEB" w:rsidRDefault="009E3FEB" w:rsidP="009E3FEB">
      <w:r>
        <w:t>Screed (25mm)</w:t>
      </w:r>
      <w:r>
        <w:tab/>
        <w:t>Marble (15mm)</w:t>
      </w:r>
    </w:p>
    <w:p w14:paraId="1B563FAD" w14:textId="77777777" w:rsidR="009E3FEB" w:rsidRDefault="009E3FEB" w:rsidP="009E3FEB"/>
    <w:p w14:paraId="56D5A02B" w14:textId="77777777" w:rsidR="009E3FEB" w:rsidRDefault="009E3FEB" w:rsidP="009E3FEB"/>
    <w:p w14:paraId="5C6E8708" w14:textId="77777777" w:rsidR="009E3FEB" w:rsidRDefault="009E3FEB" w:rsidP="009E3FEB"/>
    <w:p w14:paraId="173F2FF3" w14:textId="77777777" w:rsidR="009E3FEB" w:rsidRDefault="009E3FEB" w:rsidP="009E3FEB">
      <w:r>
        <w:t>130mm</w:t>
      </w:r>
    </w:p>
    <w:p w14:paraId="6E1F4249" w14:textId="77777777" w:rsidR="009E3FEB" w:rsidRDefault="009E3FEB" w:rsidP="009E3FEB"/>
    <w:p w14:paraId="403ECF86" w14:textId="77777777" w:rsidR="009E3FEB" w:rsidRDefault="009E3FEB" w:rsidP="009E3FEB"/>
    <w:p w14:paraId="44AC1BD3" w14:textId="77777777" w:rsidR="009E3FEB" w:rsidRDefault="009E3FEB" w:rsidP="009E3FEB"/>
    <w:p w14:paraId="19B446D2" w14:textId="77777777" w:rsidR="009E3FEB" w:rsidRDefault="009E3FEB" w:rsidP="009E3FEB">
      <w:r>
        <w:t>Slab (M25)</w:t>
      </w:r>
      <w:r>
        <w:tab/>
        <w:t>Plaster (12mm)</w:t>
      </w:r>
    </w:p>
    <w:p w14:paraId="340D9F9C" w14:textId="77777777" w:rsidR="009E3FEB" w:rsidRDefault="009E3FEB" w:rsidP="009E3FEB"/>
    <w:p w14:paraId="09B0FBCB" w14:textId="77777777" w:rsidR="009E3FEB" w:rsidRDefault="009E3FEB" w:rsidP="009E3FEB">
      <w:r>
        <w:t>Figure 5: Sections for slab</w:t>
      </w:r>
    </w:p>
    <w:p w14:paraId="65B83F3C" w14:textId="77777777" w:rsidR="009E3FEB" w:rsidRDefault="009E3FEB" w:rsidP="009E3FEB"/>
    <w:p w14:paraId="685ECC3E" w14:textId="77777777" w:rsidR="009E3FEB" w:rsidRDefault="009E3FEB" w:rsidP="009E3FEB"/>
    <w:p w14:paraId="17CE527F" w14:textId="77777777" w:rsidR="009E3FEB" w:rsidRDefault="009E3FEB" w:rsidP="009E3FEB"/>
    <w:p w14:paraId="613FA229" w14:textId="77777777" w:rsidR="009E3FEB" w:rsidRDefault="009E3FEB" w:rsidP="009E3FEB"/>
    <w:p w14:paraId="613CD86F" w14:textId="77777777" w:rsidR="009E3FEB" w:rsidRDefault="009E3FEB" w:rsidP="009E3FEB"/>
    <w:p w14:paraId="7647F67C" w14:textId="77777777" w:rsidR="009E3FEB" w:rsidRDefault="009E3FEB" w:rsidP="009E3FEB"/>
    <w:p w14:paraId="41C7DCEC" w14:textId="77777777" w:rsidR="009E3FEB" w:rsidRDefault="009E3FEB" w:rsidP="009E3FEB"/>
    <w:p w14:paraId="2B73168A" w14:textId="77777777" w:rsidR="009E3FEB" w:rsidRDefault="009E3FEB" w:rsidP="009E3FEB">
      <w:r>
        <w:t>12.59t0</w:t>
      </w:r>
    </w:p>
    <w:p w14:paraId="79346693" w14:textId="77777777" w:rsidR="009E3FEB" w:rsidRDefault="009E3FEB" w:rsidP="009E3FEB"/>
    <w:p w14:paraId="6A500950" w14:textId="77777777" w:rsidR="009E3FEB" w:rsidRDefault="009E3FEB" w:rsidP="009E3FEB"/>
    <w:p w14:paraId="1B824244" w14:textId="77777777" w:rsidR="009E3FEB" w:rsidRDefault="009E3FEB" w:rsidP="009E3FEB"/>
    <w:p w14:paraId="6F34FC5F" w14:textId="77777777" w:rsidR="009E3FEB" w:rsidRDefault="009E3FEB" w:rsidP="009E3FEB">
      <w:r>
        <w:t>3,5050</w:t>
      </w:r>
    </w:p>
    <w:p w14:paraId="5EC2C843" w14:textId="77777777" w:rsidR="009E3FEB" w:rsidRDefault="009E3FEB" w:rsidP="009E3FEB"/>
    <w:p w14:paraId="7189A700" w14:textId="77777777" w:rsidR="009E3FEB" w:rsidRDefault="009E3FEB" w:rsidP="009E3FEB"/>
    <w:p w14:paraId="48D8A415" w14:textId="77777777" w:rsidR="009E3FEB" w:rsidRDefault="009E3FEB" w:rsidP="009E3FEB">
      <w:r>
        <w:t>6,2480</w:t>
      </w:r>
    </w:p>
    <w:p w14:paraId="3A1BA7D9" w14:textId="77777777" w:rsidR="009E3FEB" w:rsidRDefault="009E3FEB" w:rsidP="009E3FEB"/>
    <w:p w14:paraId="52031117" w14:textId="77777777" w:rsidR="009E3FEB" w:rsidRDefault="009E3FEB" w:rsidP="009E3FEB"/>
    <w:p w14:paraId="5AB3705A" w14:textId="77777777" w:rsidR="009E3FEB" w:rsidRDefault="009E3FEB" w:rsidP="009E3FEB"/>
    <w:p w14:paraId="30EA1419" w14:textId="77777777" w:rsidR="009E3FEB" w:rsidRDefault="009E3FEB" w:rsidP="009E3FEB">
      <w:r>
        <w:t>2,7430</w:t>
      </w:r>
    </w:p>
    <w:p w14:paraId="1F11D009" w14:textId="77777777" w:rsidR="009E3FEB" w:rsidRDefault="009E3FEB" w:rsidP="009E3FEB"/>
    <w:p w14:paraId="0966B1A7" w14:textId="77777777" w:rsidR="009E3FEB" w:rsidRDefault="009E3FEB" w:rsidP="009E3FEB"/>
    <w:p w14:paraId="43BA18FA" w14:textId="77777777" w:rsidR="009E3FEB" w:rsidRDefault="009E3FEB" w:rsidP="009E3FEB"/>
    <w:p w14:paraId="555D0955" w14:textId="77777777" w:rsidR="009E3FEB" w:rsidRDefault="009E3FEB" w:rsidP="009E3FEB"/>
    <w:p w14:paraId="6D3BEBE6" w14:textId="77777777" w:rsidR="009E3FEB" w:rsidRDefault="009E3FEB" w:rsidP="009E3FEB"/>
    <w:p w14:paraId="2ED5D795" w14:textId="77777777" w:rsidR="009E3FEB" w:rsidRDefault="009E3FEB" w:rsidP="009E3FEB">
      <w:r>
        <w:t>Figure 6: Depiction of type I column</w:t>
      </w:r>
    </w:p>
    <w:p w14:paraId="5CBC40E0" w14:textId="77777777" w:rsidR="009E3FEB" w:rsidRDefault="009E3FEB" w:rsidP="009E3FEB"/>
    <w:p w14:paraId="3D11B1BC" w14:textId="77777777" w:rsidR="009E3FEB" w:rsidRDefault="009E3FEB" w:rsidP="009E3FEB"/>
    <w:p w14:paraId="6ADC4366" w14:textId="77777777" w:rsidR="009E3FEB" w:rsidRDefault="009E3FEB" w:rsidP="009E3FEB"/>
    <w:p w14:paraId="1F12928C" w14:textId="77777777" w:rsidR="009E3FEB" w:rsidRDefault="009E3FEB" w:rsidP="009E3FEB"/>
    <w:p w14:paraId="268CCD51" w14:textId="77777777" w:rsidR="009E3FEB" w:rsidRDefault="009E3FEB" w:rsidP="009E3FEB"/>
    <w:p w14:paraId="02AD68B5" w14:textId="77777777" w:rsidR="009E3FEB" w:rsidRDefault="009E3FEB" w:rsidP="009E3FEB"/>
    <w:p w14:paraId="519697C8" w14:textId="77777777" w:rsidR="009E3FEB" w:rsidRDefault="009E3FEB" w:rsidP="009E3FEB"/>
    <w:p w14:paraId="1949BE0F" w14:textId="77777777" w:rsidR="009E3FEB" w:rsidRDefault="009E3FEB" w:rsidP="009E3FEB"/>
    <w:p w14:paraId="3D0D0D3B" w14:textId="77777777" w:rsidR="009E3FEB" w:rsidRDefault="009E3FEB" w:rsidP="009E3FEB"/>
    <w:p w14:paraId="38C16AB9" w14:textId="77777777" w:rsidR="009E3FEB" w:rsidRDefault="009E3FEB" w:rsidP="009E3FEB"/>
    <w:p w14:paraId="6F281053" w14:textId="77777777" w:rsidR="009E3FEB" w:rsidRDefault="009E3FEB" w:rsidP="009E3FEB"/>
    <w:p w14:paraId="6F07272D" w14:textId="77777777" w:rsidR="009E3FEB" w:rsidRDefault="009E3FEB" w:rsidP="009E3FEB">
      <w:r>
        <w:t>62480</w:t>
      </w:r>
    </w:p>
    <w:p w14:paraId="0076E043" w14:textId="77777777" w:rsidR="009E3FEB" w:rsidRDefault="009E3FEB" w:rsidP="009E3FEB"/>
    <w:p w14:paraId="6B862801" w14:textId="77777777" w:rsidR="009E3FEB" w:rsidRDefault="009E3FEB" w:rsidP="009E3FEB"/>
    <w:p w14:paraId="14B99B03" w14:textId="77777777" w:rsidR="009E3FEB" w:rsidRDefault="009E3FEB" w:rsidP="009E3FEB">
      <w:r>
        <w:t>.,._-----7.3140-------4 1</w:t>
      </w:r>
    </w:p>
    <w:p w14:paraId="2F7C8FA4" w14:textId="77777777" w:rsidR="009E3FEB" w:rsidRDefault="009E3FEB" w:rsidP="009E3FEB">
      <w:r>
        <w:t>lJ O:SO</w:t>
      </w:r>
    </w:p>
    <w:p w14:paraId="589F6057" w14:textId="77777777" w:rsidR="009E3FEB" w:rsidRDefault="009E3FEB" w:rsidP="009E3FEB">
      <w:r>
        <w:t>-</w:t>
      </w:r>
      <w:r>
        <w:tab/>
        <w:t>l i</w:t>
      </w:r>
    </w:p>
    <w:p w14:paraId="753FDAAB" w14:textId="77777777" w:rsidR="009E3FEB" w:rsidRDefault="009E3FEB" w:rsidP="009E3FEB"/>
    <w:p w14:paraId="2DB4D5FF" w14:textId="77777777" w:rsidR="009E3FEB" w:rsidRDefault="009E3FEB" w:rsidP="009E3FEB"/>
    <w:p w14:paraId="0D82657E" w14:textId="77777777" w:rsidR="009E3FEB" w:rsidRDefault="009E3FEB" w:rsidP="009E3FEB">
      <w:r>
        <w:t>!</w:t>
      </w:r>
      <w:r>
        <w:tab/>
        <w:t xml:space="preserve"> 2,7i30</w:t>
      </w:r>
    </w:p>
    <w:p w14:paraId="5E7C3BAF" w14:textId="77777777" w:rsidR="009E3FEB" w:rsidRDefault="009E3FEB" w:rsidP="009E3FEB"/>
    <w:p w14:paraId="5F0A8928" w14:textId="77777777" w:rsidR="009E3FEB" w:rsidRDefault="009E3FEB" w:rsidP="009E3FEB">
      <w:r>
        <w:t>1----3. 570---+---3.6570--l</w:t>
      </w:r>
    </w:p>
    <w:p w14:paraId="323CA28B" w14:textId="77777777" w:rsidR="009E3FEB" w:rsidRDefault="009E3FEB" w:rsidP="009E3FEB"/>
    <w:p w14:paraId="5B346E42" w14:textId="77777777" w:rsidR="009E3FEB" w:rsidRDefault="009E3FEB" w:rsidP="009E3FEB"/>
    <w:p w14:paraId="0576C9EC" w14:textId="77777777" w:rsidR="009E3FEB" w:rsidRDefault="009E3FEB" w:rsidP="009E3FEB">
      <w:r>
        <w:t>Figure 7: Depiction of type II column</w:t>
      </w:r>
    </w:p>
    <w:p w14:paraId="392D2472" w14:textId="77777777" w:rsidR="009E3FEB" w:rsidRDefault="009E3FEB" w:rsidP="009E3FEB"/>
    <w:p w14:paraId="13DC0EB8" w14:textId="77777777" w:rsidR="009E3FEB" w:rsidRDefault="009E3FEB" w:rsidP="009E3FEB"/>
    <w:p w14:paraId="7C2D727F" w14:textId="77777777" w:rsidR="009E3FEB" w:rsidRDefault="009E3FEB" w:rsidP="009E3FEB"/>
    <w:p w14:paraId="768E612D" w14:textId="77777777" w:rsidR="009E3FEB" w:rsidRDefault="009E3FEB" w:rsidP="009E3FEB"/>
    <w:p w14:paraId="4F33030B" w14:textId="77777777" w:rsidR="009E3FEB" w:rsidRDefault="009E3FEB" w:rsidP="009E3FEB"/>
    <w:p w14:paraId="73089509" w14:textId="77777777" w:rsidR="009E3FEB" w:rsidRDefault="009E3FEB" w:rsidP="009E3FEB"/>
    <w:p w14:paraId="2B4A6485" w14:textId="77777777" w:rsidR="009E3FEB" w:rsidRDefault="009E3FEB" w:rsidP="009E3FEB"/>
    <w:p w14:paraId="5FFF0BAB" w14:textId="77777777" w:rsidR="009E3FEB" w:rsidRDefault="009E3FEB" w:rsidP="009E3FEB"/>
    <w:p w14:paraId="566F98A7" w14:textId="77777777" w:rsidR="009E3FEB" w:rsidRDefault="009E3FEB" w:rsidP="009E3FEB">
      <w:r>
        <w:t>7.3140</w:t>
      </w:r>
    </w:p>
    <w:p w14:paraId="12403056" w14:textId="77777777" w:rsidR="009E3FEB" w:rsidRDefault="009E3FEB" w:rsidP="009E3FEB"/>
    <w:p w14:paraId="438B1BC6" w14:textId="77777777" w:rsidR="009E3FEB" w:rsidRDefault="009E3FEB" w:rsidP="009E3FEB">
      <w:r>
        <w:lastRenderedPageBreak/>
        <w:t>l3.4375</w:t>
      </w:r>
    </w:p>
    <w:p w14:paraId="4AB54E2D" w14:textId="77777777" w:rsidR="009E3FEB" w:rsidRDefault="009E3FEB" w:rsidP="009E3FEB"/>
    <w:p w14:paraId="2884E69F" w14:textId="77777777" w:rsidR="009E3FEB" w:rsidRDefault="009E3FEB" w:rsidP="009E3FEB"/>
    <w:p w14:paraId="0D90262D" w14:textId="77777777" w:rsidR="009E3FEB" w:rsidRDefault="009E3FEB" w:rsidP="009E3FEB"/>
    <w:p w14:paraId="6E15399A" w14:textId="77777777" w:rsidR="009E3FEB" w:rsidRDefault="009E3FEB" w:rsidP="009E3FEB">
      <w:r>
        <w:t>6. B750</w:t>
      </w:r>
    </w:p>
    <w:p w14:paraId="3F4FBE0F" w14:textId="77777777" w:rsidR="009E3FEB" w:rsidRDefault="009E3FEB" w:rsidP="009E3FEB"/>
    <w:p w14:paraId="713B1BB0" w14:textId="77777777" w:rsidR="009E3FEB" w:rsidRDefault="009E3FEB" w:rsidP="009E3FEB"/>
    <w:p w14:paraId="03A231C4" w14:textId="77777777" w:rsidR="009E3FEB" w:rsidRDefault="009E3FEB" w:rsidP="009E3FEB">
      <w:r>
        <w:t>3.4375</w:t>
      </w:r>
    </w:p>
    <w:p w14:paraId="005BE561" w14:textId="77777777" w:rsidR="009E3FEB" w:rsidRDefault="009E3FEB" w:rsidP="009E3FEB"/>
    <w:p w14:paraId="607B5E0D" w14:textId="77777777" w:rsidR="009E3FEB" w:rsidRDefault="009E3FEB" w:rsidP="009E3FEB"/>
    <w:p w14:paraId="77D4122E" w14:textId="77777777" w:rsidR="009E3FEB" w:rsidRDefault="009E3FEB" w:rsidP="009E3FEB"/>
    <w:p w14:paraId="1DCA67CC" w14:textId="77777777" w:rsidR="009E3FEB" w:rsidRDefault="009E3FEB" w:rsidP="009E3FEB"/>
    <w:p w14:paraId="78FCC4F6" w14:textId="77777777" w:rsidR="009E3FEB" w:rsidRDefault="009E3FEB" w:rsidP="009E3FEB"/>
    <w:p w14:paraId="141D18FE" w14:textId="77777777" w:rsidR="009E3FEB" w:rsidRDefault="009E3FEB" w:rsidP="009E3FEB">
      <w:r>
        <w:t>3,6570</w:t>
      </w:r>
    </w:p>
    <w:p w14:paraId="3B54730F" w14:textId="77777777" w:rsidR="009E3FEB" w:rsidRDefault="009E3FEB" w:rsidP="009E3FEB"/>
    <w:p w14:paraId="31CED56D" w14:textId="77777777" w:rsidR="009E3FEB" w:rsidRDefault="009E3FEB" w:rsidP="009E3FEB"/>
    <w:p w14:paraId="66DE7B4E" w14:textId="77777777" w:rsidR="009E3FEB" w:rsidRDefault="009E3FEB" w:rsidP="009E3FEB">
      <w:r>
        <w:t>3.6570</w:t>
      </w:r>
    </w:p>
    <w:p w14:paraId="002D4ED5" w14:textId="77777777" w:rsidR="009E3FEB" w:rsidRDefault="009E3FEB" w:rsidP="009E3FEB"/>
    <w:p w14:paraId="6535FFA4" w14:textId="77777777" w:rsidR="009E3FEB" w:rsidRDefault="009E3FEB" w:rsidP="009E3FEB"/>
    <w:p w14:paraId="639D349B" w14:textId="77777777" w:rsidR="009E3FEB" w:rsidRDefault="009E3FEB" w:rsidP="009E3FEB">
      <w:r>
        <w:t>Figure 8: Display of type III column</w:t>
      </w:r>
    </w:p>
    <w:p w14:paraId="20F81A78" w14:textId="77777777" w:rsidR="009E3FEB" w:rsidRDefault="009E3FEB" w:rsidP="009E3FEB"/>
    <w:p w14:paraId="691C203E" w14:textId="77777777" w:rsidR="009E3FEB" w:rsidRDefault="009E3FEB" w:rsidP="009E3FEB">
      <w:r>
        <w:t>13.5</w:t>
      </w:r>
    </w:p>
    <w:p w14:paraId="770DE2A1" w14:textId="77777777" w:rsidR="009E3FEB" w:rsidRDefault="009E3FEB" w:rsidP="009E3FEB"/>
    <w:p w14:paraId="6ABC4135" w14:textId="77777777" w:rsidR="009E3FEB" w:rsidRDefault="009E3FEB" w:rsidP="009E3FEB">
      <w:r>
        <w:t xml:space="preserve">I ensure accurate transfer of slab self-weight and live load for comprehensive structural analysis by transforming discrete loads into systematic load distributions(table I to table 6). I determined the slab load for beam I (A-B) as 6.200kN/m. I evaluated the total uniformly distributed load (UDL) due to the slab on this beam as 6.200kN/m. I noted total load for this beam to be 28.346kN. I calculated similar values for beam 1(B-C), confirming the slab load and UDL to be 6.200kN/m each. I obtained the total load on this beam as 28.346kN. I assessed beam l(C-C'), where I determined a slab load of 5.350kN/m. I verified the UDL contribution to be 5.350kN/m. I recorded the total load as I 9.569kN. I performed the calculations for beam I (C'-D) and validated identical results, with the total load also being I 9.569kN. I proceeded with beam I '(A  B), where I calculated the slab load to be 6.200kN/m. I </w:t>
      </w:r>
      <w:r>
        <w:lastRenderedPageBreak/>
        <w:t>found the total UDL to be I 2.40 I kN/m. I confirmed the total load on this beam as 56.692kN. I repeated these calculations for beam I '(B  C), obtaining consistent results. I convert vertical load calculations into uniformly distributed loads (UDL) on beams(table7 to 10). I determined the seismic weight of the structure considering the contributions from various elements(tablel I). I evaluated the slab self-weight as per its thickness and density, resulting in a distributed load contribution of 4.4kN/m2. I found that beam and column self-weights were included based on their cross-sectional dimensions and</w:t>
      </w:r>
    </w:p>
    <w:p w14:paraId="531E7EDF" w14:textId="77777777" w:rsidR="009E3FEB" w:rsidRDefault="009E3FEB" w:rsidP="009E3FEB"/>
    <w:p w14:paraId="53F60B13" w14:textId="77777777" w:rsidR="009E3FEB" w:rsidRDefault="009E3FEB" w:rsidP="009E3FEB"/>
    <w:p w14:paraId="2113BE7B" w14:textId="77777777" w:rsidR="009E3FEB" w:rsidRDefault="009E3FEB" w:rsidP="009E3FEB"/>
    <w:p w14:paraId="0D7F41B7" w14:textId="77777777" w:rsidR="009E3FEB" w:rsidRDefault="009E3FEB" w:rsidP="009E3FEB"/>
    <w:p w14:paraId="6608B277" w14:textId="77777777" w:rsidR="009E3FEB" w:rsidRDefault="009E3FEB" w:rsidP="009E3FEB"/>
    <w:p w14:paraId="76B366C7" w14:textId="77777777" w:rsidR="009E3FEB" w:rsidRDefault="009E3FEB" w:rsidP="009E3FEB"/>
    <w:p w14:paraId="5B7AE18B" w14:textId="77777777" w:rsidR="009E3FEB" w:rsidRDefault="009E3FEB" w:rsidP="009E3FEB">
      <w:r>
        <w:t>material properties. I calculated the total floor seismic weight by summing up these loads and adding imposed live loads as specified by the design code.</w:t>
      </w:r>
    </w:p>
    <w:p w14:paraId="142B7813" w14:textId="77777777" w:rsidR="009E3FEB" w:rsidRDefault="009E3FEB" w:rsidP="009E3FEB">
      <w:r>
        <w:t>Slab load converted to UDL to transfer into the beam</w:t>
      </w:r>
    </w:p>
    <w:p w14:paraId="62AA3DED" w14:textId="77777777" w:rsidR="009E3FEB" w:rsidRDefault="009E3FEB" w:rsidP="009E3FEB"/>
    <w:p w14:paraId="3816A2D0" w14:textId="77777777" w:rsidR="009E3FEB" w:rsidRDefault="009E3FEB" w:rsidP="009E3FEB">
      <w:r>
        <w:t>Table I: Lower &amp; upper basement along x</w:t>
      </w:r>
    </w:p>
    <w:p w14:paraId="5770C6C0" w14:textId="77777777" w:rsidR="009E3FEB" w:rsidRDefault="009E3FEB" w:rsidP="009E3FEB"/>
    <w:p w14:paraId="1C858EA4" w14:textId="77777777" w:rsidR="009E3FEB" w:rsidRDefault="009E3FEB" w:rsidP="009E3FEB"/>
    <w:p w14:paraId="4ABDE9B7" w14:textId="77777777" w:rsidR="009E3FEB" w:rsidRDefault="009E3FEB" w:rsidP="009E3FEB">
      <w:r>
        <w:t>Beam ID</w:t>
      </w:r>
    </w:p>
    <w:p w14:paraId="72BBFDE6" w14:textId="77777777" w:rsidR="009E3FEB" w:rsidRDefault="009E3FEB" w:rsidP="009E3FEB">
      <w:r>
        <w:t>Beam</w:t>
      </w:r>
    </w:p>
    <w:p w14:paraId="31085A64" w14:textId="77777777" w:rsidR="009E3FEB" w:rsidRDefault="009E3FEB" w:rsidP="009E3FEB">
      <w:r>
        <w:t>Length</w:t>
      </w:r>
    </w:p>
    <w:p w14:paraId="28806F4B" w14:textId="77777777" w:rsidR="009E3FEB" w:rsidRDefault="009E3FEB" w:rsidP="009E3FEB">
      <w:r>
        <w:t>Slab</w:t>
      </w:r>
    </w:p>
    <w:p w14:paraId="623A563A" w14:textId="77777777" w:rsidR="009E3FEB" w:rsidRDefault="009E3FEB" w:rsidP="009E3FEB">
      <w:r>
        <w:t>ID</w:t>
      </w:r>
    </w:p>
    <w:p w14:paraId="730AE1EF" w14:textId="77777777" w:rsidR="009E3FEB" w:rsidRDefault="009E3FEB" w:rsidP="009E3FEB">
      <w:r>
        <w:t xml:space="preserve"> Intensity DL</w:t>
      </w:r>
    </w:p>
    <w:p w14:paraId="038A7920" w14:textId="77777777" w:rsidR="009E3FEB" w:rsidRDefault="009E3FEB" w:rsidP="009E3FEB">
      <w:r>
        <w:t>k.'l/m2</w:t>
      </w:r>
    </w:p>
    <w:p w14:paraId="7255784B" w14:textId="77777777" w:rsidR="009E3FEB" w:rsidRDefault="009E3FEB" w:rsidP="009E3FEB">
      <w:r>
        <w:t>Lx</w:t>
      </w:r>
    </w:p>
    <w:p w14:paraId="53F4D3E0" w14:textId="77777777" w:rsidR="009E3FEB" w:rsidRDefault="009E3FEB" w:rsidP="009E3FEB">
      <w:r>
        <w:t>Ly</w:t>
      </w:r>
    </w:p>
    <w:p w14:paraId="72711150" w14:textId="77777777" w:rsidR="009E3FEB" w:rsidRDefault="009E3FEB" w:rsidP="009E3FEB">
      <w:r>
        <w:t>Lx/Ly</w:t>
      </w:r>
    </w:p>
    <w:p w14:paraId="76B21B34" w14:textId="77777777" w:rsidR="009E3FEB" w:rsidRDefault="009E3FEB" w:rsidP="009E3FEB">
      <w:r>
        <w:t>Slab Load</w:t>
      </w:r>
    </w:p>
    <w:p w14:paraId="29CA7E85" w14:textId="77777777" w:rsidR="009E3FEB" w:rsidRDefault="009E3FEB" w:rsidP="009E3FEB">
      <w:r>
        <w:lastRenderedPageBreak/>
        <w:t>total</w:t>
      </w:r>
    </w:p>
    <w:p w14:paraId="58648C0E" w14:textId="77777777" w:rsidR="009E3FEB" w:rsidRDefault="009E3FEB" w:rsidP="009E3FEB">
      <w:r>
        <w:t xml:space="preserve">  Total Load(kN)</w:t>
      </w:r>
    </w:p>
    <w:p w14:paraId="245DE9D4" w14:textId="77777777" w:rsidR="009E3FEB" w:rsidRDefault="009E3FEB" w:rsidP="009E3FEB"/>
    <w:p w14:paraId="41E01D57" w14:textId="77777777" w:rsidR="009E3FEB" w:rsidRDefault="009E3FEB" w:rsidP="009E3FEB"/>
    <w:p w14:paraId="4DD27CB4" w14:textId="77777777" w:rsidR="009E3FEB" w:rsidRDefault="009E3FEB" w:rsidP="009E3FEB"/>
    <w:p w14:paraId="1F06E706" w14:textId="77777777" w:rsidR="009E3FEB" w:rsidRDefault="009E3FEB" w:rsidP="009E3FEB"/>
    <w:p w14:paraId="66D99EA7" w14:textId="77777777" w:rsidR="009E3FEB" w:rsidRDefault="009E3FEB" w:rsidP="009E3FEB"/>
    <w:p w14:paraId="45A865D4" w14:textId="77777777" w:rsidR="009E3FEB" w:rsidRDefault="009E3FEB" w:rsidP="009E3FEB"/>
    <w:p w14:paraId="685744D7" w14:textId="77777777" w:rsidR="009E3FEB" w:rsidRDefault="009E3FEB" w:rsidP="009E3FEB"/>
    <w:p w14:paraId="76F8C93D" w14:textId="77777777" w:rsidR="009E3FEB" w:rsidRDefault="009E3FEB" w:rsidP="009E3FEB"/>
    <w:p w14:paraId="414D20E5" w14:textId="77777777" w:rsidR="009E3FEB" w:rsidRDefault="009E3FEB" w:rsidP="009E3FEB"/>
    <w:p w14:paraId="46F3D538" w14:textId="77777777" w:rsidR="009E3FEB" w:rsidRDefault="009E3FEB" w:rsidP="009E3FEB"/>
    <w:p w14:paraId="1347B1FE" w14:textId="77777777" w:rsidR="009E3FEB" w:rsidRDefault="009E3FEB" w:rsidP="009E3FEB">
      <w:r>
        <w:t>UDL</w:t>
      </w:r>
    </w:p>
    <w:p w14:paraId="40841F49" w14:textId="77777777" w:rsidR="009E3FEB" w:rsidRDefault="009E3FEB" w:rsidP="009E3FEB">
      <w:r>
        <w:t>due to slab</w:t>
      </w:r>
    </w:p>
    <w:p w14:paraId="27B10E56" w14:textId="77777777" w:rsidR="009E3FEB" w:rsidRDefault="009E3FEB" w:rsidP="009E3FEB"/>
    <w:p w14:paraId="4E7FB269" w14:textId="77777777" w:rsidR="009E3FEB" w:rsidRDefault="009E3FEB" w:rsidP="009E3FEB"/>
    <w:p w14:paraId="13EC56B1" w14:textId="77777777" w:rsidR="009E3FEB" w:rsidRDefault="009E3FEB" w:rsidP="009E3FEB"/>
    <w:p w14:paraId="6CC67108" w14:textId="77777777" w:rsidR="009E3FEB" w:rsidRDefault="009E3FEB" w:rsidP="009E3FEB"/>
    <w:p w14:paraId="13EB2A9B" w14:textId="77777777" w:rsidR="009E3FEB" w:rsidRDefault="009E3FEB" w:rsidP="009E3FEB"/>
    <w:p w14:paraId="3FCE48F6" w14:textId="77777777" w:rsidR="009E3FEB" w:rsidRDefault="009E3FEB" w:rsidP="009E3FEB"/>
    <w:p w14:paraId="67D1D83C" w14:textId="77777777" w:rsidR="009E3FEB" w:rsidRDefault="009E3FEB" w:rsidP="009E3FEB"/>
    <w:p w14:paraId="786171F3" w14:textId="77777777" w:rsidR="009E3FEB" w:rsidRDefault="009E3FEB" w:rsidP="009E3FEB"/>
    <w:p w14:paraId="4D5D76A8" w14:textId="77777777" w:rsidR="009E3FEB" w:rsidRDefault="009E3FEB" w:rsidP="009E3FEB">
      <w:r>
        <w:t>triilllgular</w:t>
      </w:r>
    </w:p>
    <w:p w14:paraId="159DDCC8" w14:textId="77777777" w:rsidR="009E3FEB" w:rsidRDefault="009E3FEB" w:rsidP="009E3FEB">
      <w:r>
        <w:t>trapezoidal</w:t>
      </w:r>
    </w:p>
    <w:p w14:paraId="642B9EA6" w14:textId="77777777" w:rsidR="009E3FEB" w:rsidRDefault="009E3FEB" w:rsidP="009E3FEB">
      <w:r>
        <w:t>one</w:t>
      </w:r>
    </w:p>
    <w:p w14:paraId="787236C5" w14:textId="77777777" w:rsidR="009E3FEB" w:rsidRDefault="009E3FEB" w:rsidP="009E3FEB">
      <w:r>
        <w:t>way</w:t>
      </w:r>
    </w:p>
    <w:p w14:paraId="50AC160E" w14:textId="77777777" w:rsidR="009E3FEB" w:rsidRDefault="009E3FEB" w:rsidP="009E3FEB"/>
    <w:p w14:paraId="74D705E7" w14:textId="77777777" w:rsidR="009E3FEB" w:rsidRDefault="009E3FEB" w:rsidP="009E3FEB"/>
    <w:p w14:paraId="780A618E" w14:textId="77777777" w:rsidR="009E3FEB" w:rsidRDefault="009E3FEB" w:rsidP="009E3FEB">
      <w:r>
        <w:t>l(A-B)</w:t>
      </w:r>
    </w:p>
    <w:p w14:paraId="414D817E" w14:textId="77777777" w:rsidR="009E3FEB" w:rsidRDefault="009E3FEB" w:rsidP="009E3FEB">
      <w:r>
        <w:lastRenderedPageBreak/>
        <w:t>4.572</w:t>
      </w:r>
    </w:p>
    <w:p w14:paraId="556D90D2" w14:textId="77777777" w:rsidR="009E3FEB" w:rsidRDefault="009E3FEB" w:rsidP="009E3FEB">
      <w:r>
        <w:t>S2</w:t>
      </w:r>
    </w:p>
    <w:p w14:paraId="67599E28" w14:textId="77777777" w:rsidR="009E3FEB" w:rsidRDefault="009E3FEB" w:rsidP="009E3FEB">
      <w:r>
        <w:t>4.4</w:t>
      </w:r>
    </w:p>
    <w:p w14:paraId="74154483" w14:textId="77777777" w:rsidR="009E3FEB" w:rsidRDefault="009E3FEB" w:rsidP="009E3FEB">
      <w:r>
        <w:t>3.505</w:t>
      </w:r>
    </w:p>
    <w:p w14:paraId="6EF24994" w14:textId="77777777" w:rsidR="009E3FEB" w:rsidRDefault="009E3FEB" w:rsidP="009E3FEB">
      <w:r>
        <w:t>4.572</w:t>
      </w:r>
    </w:p>
    <w:p w14:paraId="5FFD937F" w14:textId="77777777" w:rsidR="009E3FEB" w:rsidRDefault="009E3FEB" w:rsidP="009E3FEB">
      <w:r>
        <w:t>0.767</w:t>
      </w:r>
    </w:p>
    <w:p w14:paraId="1E105C29" w14:textId="77777777" w:rsidR="009E3FEB" w:rsidRDefault="009E3FEB" w:rsidP="009E3FEB"/>
    <w:p w14:paraId="74AC4F62" w14:textId="77777777" w:rsidR="009E3FEB" w:rsidRDefault="009E3FEB" w:rsidP="009E3FEB">
      <w:r>
        <w:t>6.200</w:t>
      </w:r>
    </w:p>
    <w:p w14:paraId="116E4F2D" w14:textId="77777777" w:rsidR="009E3FEB" w:rsidRDefault="009E3FEB" w:rsidP="009E3FEB"/>
    <w:p w14:paraId="4FE02C77" w14:textId="77777777" w:rsidR="009E3FEB" w:rsidRDefault="009E3FEB" w:rsidP="009E3FEB">
      <w:r>
        <w:t>6-200</w:t>
      </w:r>
    </w:p>
    <w:p w14:paraId="6616B722" w14:textId="77777777" w:rsidR="009E3FEB" w:rsidRDefault="009E3FEB" w:rsidP="009E3FEB">
      <w:r>
        <w:t>28.346</w:t>
      </w:r>
    </w:p>
    <w:p w14:paraId="107C6E65" w14:textId="77777777" w:rsidR="009E3FEB" w:rsidRDefault="009E3FEB" w:rsidP="009E3FEB">
      <w:r>
        <w:t>l(B-C)</w:t>
      </w:r>
    </w:p>
    <w:p w14:paraId="10A3C068" w14:textId="77777777" w:rsidR="009E3FEB" w:rsidRDefault="009E3FEB" w:rsidP="009E3FEB">
      <w:r>
        <w:t>4.572</w:t>
      </w:r>
    </w:p>
    <w:p w14:paraId="75191398" w14:textId="77777777" w:rsidR="009E3FEB" w:rsidRDefault="009E3FEB" w:rsidP="009E3FEB">
      <w:r>
        <w:t>S2</w:t>
      </w:r>
    </w:p>
    <w:p w14:paraId="5E11A8CD" w14:textId="77777777" w:rsidR="009E3FEB" w:rsidRDefault="009E3FEB" w:rsidP="009E3FEB">
      <w:r>
        <w:t>4.4</w:t>
      </w:r>
    </w:p>
    <w:p w14:paraId="6685A09B" w14:textId="77777777" w:rsidR="009E3FEB" w:rsidRDefault="009E3FEB" w:rsidP="009E3FEB">
      <w:r>
        <w:t>3.505</w:t>
      </w:r>
    </w:p>
    <w:p w14:paraId="2F6F35DF" w14:textId="77777777" w:rsidR="009E3FEB" w:rsidRDefault="009E3FEB" w:rsidP="009E3FEB">
      <w:r>
        <w:t>4.572</w:t>
      </w:r>
    </w:p>
    <w:p w14:paraId="58728480" w14:textId="77777777" w:rsidR="009E3FEB" w:rsidRDefault="009E3FEB" w:rsidP="009E3FEB">
      <w:r>
        <w:t>0.767</w:t>
      </w:r>
    </w:p>
    <w:p w14:paraId="3C521032" w14:textId="77777777" w:rsidR="009E3FEB" w:rsidRDefault="009E3FEB" w:rsidP="009E3FEB"/>
    <w:p w14:paraId="33442502" w14:textId="77777777" w:rsidR="009E3FEB" w:rsidRDefault="009E3FEB" w:rsidP="009E3FEB">
      <w:r>
        <w:t>6.200</w:t>
      </w:r>
    </w:p>
    <w:p w14:paraId="584C8535" w14:textId="77777777" w:rsidR="009E3FEB" w:rsidRDefault="009E3FEB" w:rsidP="009E3FEB"/>
    <w:p w14:paraId="0A9F2709" w14:textId="77777777" w:rsidR="009E3FEB" w:rsidRDefault="009E3FEB" w:rsidP="009E3FEB">
      <w:r>
        <w:t>6200</w:t>
      </w:r>
    </w:p>
    <w:p w14:paraId="16A94383" w14:textId="77777777" w:rsidR="009E3FEB" w:rsidRDefault="009E3FEB" w:rsidP="009E3FEB">
      <w:r>
        <w:t>28.346</w:t>
      </w:r>
    </w:p>
    <w:p w14:paraId="768FB7C0" w14:textId="77777777" w:rsidR="009E3FEB" w:rsidRDefault="009E3FEB" w:rsidP="009E3FEB">
      <w:r>
        <w:t>l(C-C')</w:t>
      </w:r>
    </w:p>
    <w:p w14:paraId="028945AD" w14:textId="77777777" w:rsidR="009E3FEB" w:rsidRDefault="009E3FEB" w:rsidP="009E3FEB">
      <w:r>
        <w:t>3.657</w:t>
      </w:r>
    </w:p>
    <w:p w14:paraId="6742BA50" w14:textId="77777777" w:rsidR="009E3FEB" w:rsidRDefault="009E3FEB" w:rsidP="009E3FEB">
      <w:r>
        <w:t>S4</w:t>
      </w:r>
    </w:p>
    <w:p w14:paraId="05F27F50" w14:textId="77777777" w:rsidR="009E3FEB" w:rsidRDefault="009E3FEB" w:rsidP="009E3FEB">
      <w:r>
        <w:t>4.4</w:t>
      </w:r>
    </w:p>
    <w:p w14:paraId="430AC7ED" w14:textId="77777777" w:rsidR="009E3FEB" w:rsidRDefault="009E3FEB" w:rsidP="009E3FEB">
      <w:r>
        <w:t>3.505</w:t>
      </w:r>
    </w:p>
    <w:p w14:paraId="0FA49ADA" w14:textId="77777777" w:rsidR="009E3FEB" w:rsidRDefault="009E3FEB" w:rsidP="009E3FEB">
      <w:r>
        <w:t>3.657</w:t>
      </w:r>
    </w:p>
    <w:p w14:paraId="38D5692C" w14:textId="77777777" w:rsidR="009E3FEB" w:rsidRDefault="009E3FEB" w:rsidP="009E3FEB">
      <w:r>
        <w:lastRenderedPageBreak/>
        <w:t>0.958</w:t>
      </w:r>
    </w:p>
    <w:p w14:paraId="6E309DDD" w14:textId="77777777" w:rsidR="009E3FEB" w:rsidRDefault="009E3FEB" w:rsidP="009E3FEB"/>
    <w:p w14:paraId="5A25222B" w14:textId="77777777" w:rsidR="009E3FEB" w:rsidRDefault="009E3FEB" w:rsidP="009E3FEB">
      <w:r>
        <w:t>5.350</w:t>
      </w:r>
    </w:p>
    <w:p w14:paraId="5D9CA143" w14:textId="77777777" w:rsidR="009E3FEB" w:rsidRDefault="009E3FEB" w:rsidP="009E3FEB"/>
    <w:p w14:paraId="5CE378C8" w14:textId="77777777" w:rsidR="009E3FEB" w:rsidRDefault="009E3FEB" w:rsidP="009E3FEB">
      <w:r>
        <w:t>S.350</w:t>
      </w:r>
    </w:p>
    <w:p w14:paraId="1D9D6AA6" w14:textId="77777777" w:rsidR="009E3FEB" w:rsidRDefault="009E3FEB" w:rsidP="009E3FEB">
      <w:r>
        <w:t>19.569</w:t>
      </w:r>
    </w:p>
    <w:p w14:paraId="3B111B8D" w14:textId="77777777" w:rsidR="009E3FEB" w:rsidRDefault="009E3FEB" w:rsidP="009E3FEB">
      <w:r>
        <w:t>l(C'-D)</w:t>
      </w:r>
    </w:p>
    <w:p w14:paraId="1A5AC15F" w14:textId="77777777" w:rsidR="009E3FEB" w:rsidRDefault="009E3FEB" w:rsidP="009E3FEB">
      <w:r>
        <w:t>3.657</w:t>
      </w:r>
    </w:p>
    <w:p w14:paraId="26B9287D" w14:textId="77777777" w:rsidR="009E3FEB" w:rsidRDefault="009E3FEB" w:rsidP="009E3FEB">
      <w:r>
        <w:t>S5</w:t>
      </w:r>
    </w:p>
    <w:p w14:paraId="2853081F" w14:textId="77777777" w:rsidR="009E3FEB" w:rsidRDefault="009E3FEB" w:rsidP="009E3FEB">
      <w:r>
        <w:t>4.4</w:t>
      </w:r>
    </w:p>
    <w:p w14:paraId="146B5665" w14:textId="77777777" w:rsidR="009E3FEB" w:rsidRDefault="009E3FEB" w:rsidP="009E3FEB">
      <w:r>
        <w:t>3.505</w:t>
      </w:r>
    </w:p>
    <w:p w14:paraId="74DE1EF4" w14:textId="77777777" w:rsidR="009E3FEB" w:rsidRDefault="009E3FEB" w:rsidP="009E3FEB">
      <w:r>
        <w:t>3.657</w:t>
      </w:r>
    </w:p>
    <w:p w14:paraId="085674AC" w14:textId="77777777" w:rsidR="009E3FEB" w:rsidRDefault="009E3FEB" w:rsidP="009E3FEB">
      <w:r>
        <w:t>0.958</w:t>
      </w:r>
    </w:p>
    <w:p w14:paraId="77C6B20A" w14:textId="77777777" w:rsidR="009E3FEB" w:rsidRDefault="009E3FEB" w:rsidP="009E3FEB"/>
    <w:p w14:paraId="1CA91562" w14:textId="77777777" w:rsidR="009E3FEB" w:rsidRDefault="009E3FEB" w:rsidP="009E3FEB">
      <w:r>
        <w:t>5.350</w:t>
      </w:r>
    </w:p>
    <w:p w14:paraId="1DA60BDF" w14:textId="77777777" w:rsidR="009E3FEB" w:rsidRDefault="009E3FEB" w:rsidP="009E3FEB"/>
    <w:p w14:paraId="0622377E" w14:textId="77777777" w:rsidR="009E3FEB" w:rsidRDefault="009E3FEB" w:rsidP="009E3FEB">
      <w:r>
        <w:t>5.350</w:t>
      </w:r>
    </w:p>
    <w:p w14:paraId="69B78934" w14:textId="77777777" w:rsidR="009E3FEB" w:rsidRDefault="009E3FEB" w:rsidP="009E3FEB">
      <w:r>
        <w:t>19.569</w:t>
      </w:r>
    </w:p>
    <w:p w14:paraId="41178514" w14:textId="77777777" w:rsidR="009E3FEB" w:rsidRDefault="009E3FEB" w:rsidP="009E3FEB">
      <w:r>
        <w:t>l(D-D')</w:t>
      </w:r>
    </w:p>
    <w:p w14:paraId="3E592D67" w14:textId="77777777" w:rsidR="009E3FEB" w:rsidRDefault="009E3FEB" w:rsidP="009E3FEB">
      <w:r>
        <w:t>3.657</w:t>
      </w:r>
    </w:p>
    <w:p w14:paraId="7E2F99C9" w14:textId="77777777" w:rsidR="009E3FEB" w:rsidRDefault="009E3FEB" w:rsidP="009E3FEB">
      <w:r>
        <w:t>S6</w:t>
      </w:r>
    </w:p>
    <w:p w14:paraId="032BBE44" w14:textId="77777777" w:rsidR="009E3FEB" w:rsidRDefault="009E3FEB" w:rsidP="009E3FEB">
      <w:r>
        <w:t>4.4</w:t>
      </w:r>
    </w:p>
    <w:p w14:paraId="402EEF20" w14:textId="77777777" w:rsidR="009E3FEB" w:rsidRDefault="009E3FEB" w:rsidP="009E3FEB">
      <w:r>
        <w:t>3.505</w:t>
      </w:r>
    </w:p>
    <w:p w14:paraId="63986FD9" w14:textId="77777777" w:rsidR="009E3FEB" w:rsidRDefault="009E3FEB" w:rsidP="009E3FEB">
      <w:r>
        <w:t>3.657</w:t>
      </w:r>
    </w:p>
    <w:p w14:paraId="6A07C4C7" w14:textId="77777777" w:rsidR="009E3FEB" w:rsidRDefault="009E3FEB" w:rsidP="009E3FEB">
      <w:r>
        <w:t>0.958</w:t>
      </w:r>
    </w:p>
    <w:p w14:paraId="4714E42E" w14:textId="77777777" w:rsidR="009E3FEB" w:rsidRDefault="009E3FEB" w:rsidP="009E3FEB"/>
    <w:p w14:paraId="0782830B" w14:textId="77777777" w:rsidR="009E3FEB" w:rsidRDefault="009E3FEB" w:rsidP="009E3FEB">
      <w:r>
        <w:t>5.350</w:t>
      </w:r>
    </w:p>
    <w:p w14:paraId="34E9F7AA" w14:textId="77777777" w:rsidR="009E3FEB" w:rsidRDefault="009E3FEB" w:rsidP="009E3FEB"/>
    <w:p w14:paraId="0ECF1738" w14:textId="77777777" w:rsidR="009E3FEB" w:rsidRDefault="009E3FEB" w:rsidP="009E3FEB">
      <w:r>
        <w:t>5.350</w:t>
      </w:r>
    </w:p>
    <w:p w14:paraId="39BA6662" w14:textId="77777777" w:rsidR="009E3FEB" w:rsidRDefault="009E3FEB" w:rsidP="009E3FEB">
      <w:r>
        <w:lastRenderedPageBreak/>
        <w:t>19.569</w:t>
      </w:r>
    </w:p>
    <w:p w14:paraId="3EF6896E" w14:textId="77777777" w:rsidR="009E3FEB" w:rsidRDefault="009E3FEB" w:rsidP="009E3FEB">
      <w:r>
        <w:t>l(D'-E)</w:t>
      </w:r>
    </w:p>
    <w:p w14:paraId="130313E9" w14:textId="77777777" w:rsidR="009E3FEB" w:rsidRDefault="009E3FEB" w:rsidP="009E3FEB">
      <w:r>
        <w:t>3.657</w:t>
      </w:r>
    </w:p>
    <w:p w14:paraId="781F880A" w14:textId="77777777" w:rsidR="009E3FEB" w:rsidRDefault="009E3FEB" w:rsidP="009E3FEB">
      <w:r>
        <w:t>S7</w:t>
      </w:r>
    </w:p>
    <w:p w14:paraId="6CB2E2E3" w14:textId="77777777" w:rsidR="009E3FEB" w:rsidRDefault="009E3FEB" w:rsidP="009E3FEB">
      <w:r>
        <w:t>4.4</w:t>
      </w:r>
    </w:p>
    <w:p w14:paraId="25B71707" w14:textId="77777777" w:rsidR="009E3FEB" w:rsidRDefault="009E3FEB" w:rsidP="009E3FEB">
      <w:r>
        <w:t>3.505</w:t>
      </w:r>
    </w:p>
    <w:p w14:paraId="7BFB250E" w14:textId="77777777" w:rsidR="009E3FEB" w:rsidRDefault="009E3FEB" w:rsidP="009E3FEB">
      <w:r>
        <w:t>3.657</w:t>
      </w:r>
    </w:p>
    <w:p w14:paraId="6CC98F28" w14:textId="77777777" w:rsidR="009E3FEB" w:rsidRDefault="009E3FEB" w:rsidP="009E3FEB">
      <w:r>
        <w:t>0.958</w:t>
      </w:r>
    </w:p>
    <w:p w14:paraId="0B85E227" w14:textId="77777777" w:rsidR="009E3FEB" w:rsidRDefault="009E3FEB" w:rsidP="009E3FEB"/>
    <w:p w14:paraId="2A41A5F2" w14:textId="77777777" w:rsidR="009E3FEB" w:rsidRDefault="009E3FEB" w:rsidP="009E3FEB">
      <w:r>
        <w:t>5.350</w:t>
      </w:r>
    </w:p>
    <w:p w14:paraId="3387FC19" w14:textId="77777777" w:rsidR="009E3FEB" w:rsidRDefault="009E3FEB" w:rsidP="009E3FEB"/>
    <w:p w14:paraId="02DF13FE" w14:textId="77777777" w:rsidR="009E3FEB" w:rsidRDefault="009E3FEB" w:rsidP="009E3FEB">
      <w:r>
        <w:t>5.350</w:t>
      </w:r>
    </w:p>
    <w:p w14:paraId="430EA0A2" w14:textId="77777777" w:rsidR="009E3FEB" w:rsidRDefault="009E3FEB" w:rsidP="009E3FEB">
      <w:r>
        <w:t>19.569</w:t>
      </w:r>
    </w:p>
    <w:p w14:paraId="23354AE3" w14:textId="77777777" w:rsidR="009E3FEB" w:rsidRDefault="009E3FEB" w:rsidP="009E3FEB">
      <w:r>
        <w:t>l(E-E')</w:t>
      </w:r>
    </w:p>
    <w:p w14:paraId="4E869D63" w14:textId="77777777" w:rsidR="009E3FEB" w:rsidRDefault="009E3FEB" w:rsidP="009E3FEB">
      <w:r>
        <w:t>3.657</w:t>
      </w:r>
    </w:p>
    <w:p w14:paraId="1D50BE47" w14:textId="77777777" w:rsidR="009E3FEB" w:rsidRDefault="009E3FEB" w:rsidP="009E3FEB">
      <w:r>
        <w:t>S8</w:t>
      </w:r>
    </w:p>
    <w:p w14:paraId="3DA05F11" w14:textId="77777777" w:rsidR="009E3FEB" w:rsidRDefault="009E3FEB" w:rsidP="009E3FEB">
      <w:r>
        <w:t>4.4</w:t>
      </w:r>
    </w:p>
    <w:p w14:paraId="4C6BEEA2" w14:textId="77777777" w:rsidR="009E3FEB" w:rsidRDefault="009E3FEB" w:rsidP="009E3FEB">
      <w:r>
        <w:t>3.505</w:t>
      </w:r>
    </w:p>
    <w:p w14:paraId="63AEA66C" w14:textId="77777777" w:rsidR="009E3FEB" w:rsidRDefault="009E3FEB" w:rsidP="009E3FEB">
      <w:r>
        <w:t>3.657</w:t>
      </w:r>
    </w:p>
    <w:p w14:paraId="3E337AD1" w14:textId="77777777" w:rsidR="009E3FEB" w:rsidRDefault="009E3FEB" w:rsidP="009E3FEB">
      <w:r>
        <w:t>0.958</w:t>
      </w:r>
    </w:p>
    <w:p w14:paraId="57FB67E2" w14:textId="77777777" w:rsidR="009E3FEB" w:rsidRDefault="009E3FEB" w:rsidP="009E3FEB"/>
    <w:p w14:paraId="62CD3FA3" w14:textId="77777777" w:rsidR="009E3FEB" w:rsidRDefault="009E3FEB" w:rsidP="009E3FEB">
      <w:r>
        <w:t>5.350</w:t>
      </w:r>
    </w:p>
    <w:p w14:paraId="770F37B0" w14:textId="77777777" w:rsidR="009E3FEB" w:rsidRDefault="009E3FEB" w:rsidP="009E3FEB"/>
    <w:p w14:paraId="1DD85539" w14:textId="77777777" w:rsidR="009E3FEB" w:rsidRDefault="009E3FEB" w:rsidP="009E3FEB">
      <w:r>
        <w:t>5.350</w:t>
      </w:r>
    </w:p>
    <w:p w14:paraId="0F4A2FF8" w14:textId="77777777" w:rsidR="009E3FEB" w:rsidRDefault="009E3FEB" w:rsidP="009E3FEB">
      <w:r>
        <w:t>19.569</w:t>
      </w:r>
    </w:p>
    <w:p w14:paraId="2C1F02C7" w14:textId="77777777" w:rsidR="009E3FEB" w:rsidRDefault="009E3FEB" w:rsidP="009E3FEB">
      <w:r>
        <w:t>l(E'-F)</w:t>
      </w:r>
    </w:p>
    <w:p w14:paraId="3CBA6349" w14:textId="77777777" w:rsidR="009E3FEB" w:rsidRDefault="009E3FEB" w:rsidP="009E3FEB">
      <w:r>
        <w:t>3.657</w:t>
      </w:r>
    </w:p>
    <w:p w14:paraId="557FBCF0" w14:textId="77777777" w:rsidR="009E3FEB" w:rsidRDefault="009E3FEB" w:rsidP="009E3FEB">
      <w:r>
        <w:t>S9</w:t>
      </w:r>
    </w:p>
    <w:p w14:paraId="20801FBA" w14:textId="77777777" w:rsidR="009E3FEB" w:rsidRDefault="009E3FEB" w:rsidP="009E3FEB">
      <w:r>
        <w:t>4.4</w:t>
      </w:r>
    </w:p>
    <w:p w14:paraId="6E4DE28E" w14:textId="77777777" w:rsidR="009E3FEB" w:rsidRDefault="009E3FEB" w:rsidP="009E3FEB">
      <w:r>
        <w:lastRenderedPageBreak/>
        <w:t>3.505</w:t>
      </w:r>
    </w:p>
    <w:p w14:paraId="3CF9666F" w14:textId="77777777" w:rsidR="009E3FEB" w:rsidRDefault="009E3FEB" w:rsidP="009E3FEB">
      <w:r>
        <w:t>3.657</w:t>
      </w:r>
    </w:p>
    <w:p w14:paraId="46DB8C1C" w14:textId="77777777" w:rsidR="009E3FEB" w:rsidRDefault="009E3FEB" w:rsidP="009E3FEB">
      <w:r>
        <w:t>0.958</w:t>
      </w:r>
    </w:p>
    <w:p w14:paraId="6F9AFB91" w14:textId="77777777" w:rsidR="009E3FEB" w:rsidRDefault="009E3FEB" w:rsidP="009E3FEB"/>
    <w:p w14:paraId="27B1CB02" w14:textId="77777777" w:rsidR="009E3FEB" w:rsidRDefault="009E3FEB" w:rsidP="009E3FEB">
      <w:r>
        <w:t>5.350</w:t>
      </w:r>
    </w:p>
    <w:p w14:paraId="6AC5E3C4" w14:textId="77777777" w:rsidR="009E3FEB" w:rsidRDefault="009E3FEB" w:rsidP="009E3FEB"/>
    <w:p w14:paraId="44BFC074" w14:textId="77777777" w:rsidR="009E3FEB" w:rsidRDefault="009E3FEB" w:rsidP="009E3FEB">
      <w:r>
        <w:t>5.350</w:t>
      </w:r>
    </w:p>
    <w:p w14:paraId="0B46EB80" w14:textId="77777777" w:rsidR="009E3FEB" w:rsidRDefault="009E3FEB" w:rsidP="009E3FEB">
      <w:r>
        <w:t>19.569</w:t>
      </w:r>
    </w:p>
    <w:p w14:paraId="3AC53A4F" w14:textId="77777777" w:rsidR="009E3FEB" w:rsidRDefault="009E3FEB" w:rsidP="009E3FEB">
      <w:r>
        <w:t>l'(A-B)</w:t>
      </w:r>
    </w:p>
    <w:p w14:paraId="3B5AB401" w14:textId="77777777" w:rsidR="009E3FEB" w:rsidRDefault="009E3FEB" w:rsidP="009E3FEB">
      <w:r>
        <w:t>4.572</w:t>
      </w:r>
    </w:p>
    <w:p w14:paraId="21B852E5" w14:textId="77777777" w:rsidR="009E3FEB" w:rsidRDefault="009E3FEB" w:rsidP="009E3FEB">
      <w:r>
        <w:t>S2</w:t>
      </w:r>
    </w:p>
    <w:p w14:paraId="3750EE70" w14:textId="77777777" w:rsidR="009E3FEB" w:rsidRDefault="009E3FEB" w:rsidP="009E3FEB">
      <w:r>
        <w:t>4.4</w:t>
      </w:r>
    </w:p>
    <w:p w14:paraId="36D810F6" w14:textId="77777777" w:rsidR="009E3FEB" w:rsidRDefault="009E3FEB" w:rsidP="009E3FEB">
      <w:r>
        <w:t>3.505</w:t>
      </w:r>
    </w:p>
    <w:p w14:paraId="1A0F71C8" w14:textId="77777777" w:rsidR="009E3FEB" w:rsidRDefault="009E3FEB" w:rsidP="009E3FEB">
      <w:r>
        <w:t>4.572</w:t>
      </w:r>
    </w:p>
    <w:p w14:paraId="5D8CB2E9" w14:textId="77777777" w:rsidR="009E3FEB" w:rsidRDefault="009E3FEB" w:rsidP="009E3FEB">
      <w:r>
        <w:t>0.767</w:t>
      </w:r>
    </w:p>
    <w:p w14:paraId="79B889C1" w14:textId="77777777" w:rsidR="009E3FEB" w:rsidRDefault="009E3FEB" w:rsidP="009E3FEB"/>
    <w:p w14:paraId="3789ADA5" w14:textId="77777777" w:rsidR="009E3FEB" w:rsidRDefault="009E3FEB" w:rsidP="009E3FEB">
      <w:r>
        <w:t>6.200</w:t>
      </w:r>
    </w:p>
    <w:p w14:paraId="37D76896" w14:textId="77777777" w:rsidR="009E3FEB" w:rsidRDefault="009E3FEB" w:rsidP="009E3FEB"/>
    <w:p w14:paraId="5DD40D92" w14:textId="77777777" w:rsidR="009E3FEB" w:rsidRDefault="009E3FEB" w:rsidP="009E3FEB">
      <w:r>
        <w:t>12.401</w:t>
      </w:r>
    </w:p>
    <w:p w14:paraId="2B197408" w14:textId="77777777" w:rsidR="009E3FEB" w:rsidRDefault="009E3FEB" w:rsidP="009E3FEB">
      <w:r>
        <w:t>56.692</w:t>
      </w:r>
    </w:p>
    <w:p w14:paraId="0A851028" w14:textId="77777777" w:rsidR="009E3FEB" w:rsidRDefault="009E3FEB" w:rsidP="009E3FEB"/>
    <w:p w14:paraId="2DC97951" w14:textId="77777777" w:rsidR="009E3FEB" w:rsidRDefault="009E3FEB" w:rsidP="009E3FEB"/>
    <w:p w14:paraId="253FE767" w14:textId="77777777" w:rsidR="009E3FEB" w:rsidRDefault="009E3FEB" w:rsidP="009E3FEB">
      <w:r>
        <w:t>S2</w:t>
      </w:r>
    </w:p>
    <w:p w14:paraId="1F9D1F21" w14:textId="77777777" w:rsidR="009E3FEB" w:rsidRDefault="009E3FEB" w:rsidP="009E3FEB">
      <w:r>
        <w:t>4.4</w:t>
      </w:r>
    </w:p>
    <w:p w14:paraId="69BFFE1E" w14:textId="77777777" w:rsidR="009E3FEB" w:rsidRDefault="009E3FEB" w:rsidP="009E3FEB">
      <w:r>
        <w:t>3.505</w:t>
      </w:r>
    </w:p>
    <w:p w14:paraId="0584A988" w14:textId="77777777" w:rsidR="009E3FEB" w:rsidRDefault="009E3FEB" w:rsidP="009E3FEB">
      <w:r>
        <w:t>4.572</w:t>
      </w:r>
    </w:p>
    <w:p w14:paraId="4D6877B5" w14:textId="77777777" w:rsidR="009E3FEB" w:rsidRDefault="009E3FEB" w:rsidP="009E3FEB">
      <w:r>
        <w:t>0.767</w:t>
      </w:r>
    </w:p>
    <w:p w14:paraId="3BC54886" w14:textId="77777777" w:rsidR="009E3FEB" w:rsidRDefault="009E3FEB" w:rsidP="009E3FEB"/>
    <w:p w14:paraId="1A7C1A7E" w14:textId="77777777" w:rsidR="009E3FEB" w:rsidRDefault="009E3FEB" w:rsidP="009E3FEB">
      <w:r>
        <w:t>6.200</w:t>
      </w:r>
    </w:p>
    <w:p w14:paraId="26111723" w14:textId="77777777" w:rsidR="009E3FEB" w:rsidRDefault="009E3FEB" w:rsidP="009E3FEB"/>
    <w:p w14:paraId="78B15880" w14:textId="77777777" w:rsidR="009E3FEB" w:rsidRDefault="009E3FEB" w:rsidP="009E3FEB"/>
    <w:p w14:paraId="469D2EF2" w14:textId="77777777" w:rsidR="009E3FEB" w:rsidRDefault="009E3FEB" w:rsidP="009E3FEB"/>
    <w:p w14:paraId="171ECAEA" w14:textId="77777777" w:rsidR="009E3FEB" w:rsidRDefault="009E3FEB" w:rsidP="009E3FEB">
      <w:r>
        <w:t>l'(B-C)</w:t>
      </w:r>
    </w:p>
    <w:p w14:paraId="135B340C" w14:textId="77777777" w:rsidR="009E3FEB" w:rsidRDefault="009E3FEB" w:rsidP="009E3FEB">
      <w:r>
        <w:t>4.572</w:t>
      </w:r>
    </w:p>
    <w:p w14:paraId="2CE87D50" w14:textId="77777777" w:rsidR="009E3FEB" w:rsidRDefault="009E3FEB" w:rsidP="009E3FEB">
      <w:r>
        <w:t>S2</w:t>
      </w:r>
    </w:p>
    <w:p w14:paraId="6E1C2E71" w14:textId="77777777" w:rsidR="009E3FEB" w:rsidRDefault="009E3FEB" w:rsidP="009E3FEB">
      <w:r>
        <w:t>4.4</w:t>
      </w:r>
    </w:p>
    <w:p w14:paraId="4A2E90B9" w14:textId="77777777" w:rsidR="009E3FEB" w:rsidRDefault="009E3FEB" w:rsidP="009E3FEB">
      <w:r>
        <w:t>3.505</w:t>
      </w:r>
    </w:p>
    <w:p w14:paraId="7772E3CB" w14:textId="77777777" w:rsidR="009E3FEB" w:rsidRDefault="009E3FEB" w:rsidP="009E3FEB">
      <w:r>
        <w:t>4.572</w:t>
      </w:r>
    </w:p>
    <w:p w14:paraId="0D99D3BE" w14:textId="77777777" w:rsidR="009E3FEB" w:rsidRDefault="009E3FEB" w:rsidP="009E3FEB">
      <w:r>
        <w:t>0.767</w:t>
      </w:r>
    </w:p>
    <w:p w14:paraId="615CD033" w14:textId="77777777" w:rsidR="009E3FEB" w:rsidRDefault="009E3FEB" w:rsidP="009E3FEB"/>
    <w:p w14:paraId="40AC2CDD" w14:textId="77777777" w:rsidR="009E3FEB" w:rsidRDefault="009E3FEB" w:rsidP="009E3FEB">
      <w:r>
        <w:t>6.200</w:t>
      </w:r>
    </w:p>
    <w:p w14:paraId="2841E930" w14:textId="77777777" w:rsidR="009E3FEB" w:rsidRDefault="009E3FEB" w:rsidP="009E3FEB"/>
    <w:p w14:paraId="039B942F" w14:textId="77777777" w:rsidR="009E3FEB" w:rsidRDefault="009E3FEB" w:rsidP="009E3FEB">
      <w:r>
        <w:t>12.401</w:t>
      </w:r>
    </w:p>
    <w:p w14:paraId="029075F7" w14:textId="77777777" w:rsidR="009E3FEB" w:rsidRDefault="009E3FEB" w:rsidP="009E3FEB">
      <w:r>
        <w:t>56.692</w:t>
      </w:r>
    </w:p>
    <w:p w14:paraId="7B0A429E" w14:textId="77777777" w:rsidR="009E3FEB" w:rsidRDefault="009E3FEB" w:rsidP="009E3FEB"/>
    <w:p w14:paraId="53AAA8F3" w14:textId="77777777" w:rsidR="009E3FEB" w:rsidRDefault="009E3FEB" w:rsidP="009E3FEB"/>
    <w:p w14:paraId="5520654B" w14:textId="77777777" w:rsidR="009E3FEB" w:rsidRDefault="009E3FEB" w:rsidP="009E3FEB">
      <w:r>
        <w:t>S2</w:t>
      </w:r>
    </w:p>
    <w:p w14:paraId="56DAC11E" w14:textId="77777777" w:rsidR="009E3FEB" w:rsidRDefault="009E3FEB" w:rsidP="009E3FEB">
      <w:r>
        <w:t>4.4</w:t>
      </w:r>
    </w:p>
    <w:p w14:paraId="212F71B2" w14:textId="77777777" w:rsidR="009E3FEB" w:rsidRDefault="009E3FEB" w:rsidP="009E3FEB">
      <w:r>
        <w:t>3.505</w:t>
      </w:r>
    </w:p>
    <w:p w14:paraId="34296C51" w14:textId="77777777" w:rsidR="009E3FEB" w:rsidRDefault="009E3FEB" w:rsidP="009E3FEB">
      <w:r>
        <w:t>4.572</w:t>
      </w:r>
    </w:p>
    <w:p w14:paraId="342D312C" w14:textId="77777777" w:rsidR="009E3FEB" w:rsidRDefault="009E3FEB" w:rsidP="009E3FEB">
      <w:r>
        <w:t>0.767</w:t>
      </w:r>
    </w:p>
    <w:p w14:paraId="44C44558" w14:textId="77777777" w:rsidR="009E3FEB" w:rsidRDefault="009E3FEB" w:rsidP="009E3FEB"/>
    <w:p w14:paraId="38A50B13" w14:textId="77777777" w:rsidR="009E3FEB" w:rsidRDefault="009E3FEB" w:rsidP="009E3FEB">
      <w:r>
        <w:t>6.200</w:t>
      </w:r>
    </w:p>
    <w:p w14:paraId="2EA6A408" w14:textId="77777777" w:rsidR="009E3FEB" w:rsidRDefault="009E3FEB" w:rsidP="009E3FEB"/>
    <w:p w14:paraId="49EF8F5D" w14:textId="77777777" w:rsidR="009E3FEB" w:rsidRDefault="009E3FEB" w:rsidP="009E3FEB"/>
    <w:p w14:paraId="065BAF11" w14:textId="77777777" w:rsidR="009E3FEB" w:rsidRDefault="009E3FEB" w:rsidP="009E3FEB"/>
    <w:p w14:paraId="0657CF35" w14:textId="77777777" w:rsidR="009E3FEB" w:rsidRDefault="009E3FEB" w:rsidP="009E3FEB">
      <w:r>
        <w:t>l'(C-C')</w:t>
      </w:r>
    </w:p>
    <w:p w14:paraId="71B4E849" w14:textId="77777777" w:rsidR="009E3FEB" w:rsidRDefault="009E3FEB" w:rsidP="009E3FEB">
      <w:r>
        <w:t>3.657</w:t>
      </w:r>
    </w:p>
    <w:p w14:paraId="44403606" w14:textId="77777777" w:rsidR="009E3FEB" w:rsidRDefault="009E3FEB" w:rsidP="009E3FEB">
      <w:r>
        <w:lastRenderedPageBreak/>
        <w:t>S4</w:t>
      </w:r>
    </w:p>
    <w:p w14:paraId="6E65679B" w14:textId="77777777" w:rsidR="009E3FEB" w:rsidRDefault="009E3FEB" w:rsidP="009E3FEB">
      <w:r>
        <w:t>4.4</w:t>
      </w:r>
    </w:p>
    <w:p w14:paraId="4344A6EF" w14:textId="77777777" w:rsidR="009E3FEB" w:rsidRDefault="009E3FEB" w:rsidP="009E3FEB">
      <w:r>
        <w:t>3.505</w:t>
      </w:r>
    </w:p>
    <w:p w14:paraId="3BC501F4" w14:textId="77777777" w:rsidR="009E3FEB" w:rsidRDefault="009E3FEB" w:rsidP="009E3FEB">
      <w:r>
        <w:t>3.657</w:t>
      </w:r>
    </w:p>
    <w:p w14:paraId="0FE8D366" w14:textId="77777777" w:rsidR="009E3FEB" w:rsidRDefault="009E3FEB" w:rsidP="009E3FEB">
      <w:r>
        <w:t>0.958</w:t>
      </w:r>
    </w:p>
    <w:p w14:paraId="720296CA" w14:textId="77777777" w:rsidR="009E3FEB" w:rsidRDefault="009E3FEB" w:rsidP="009E3FEB"/>
    <w:p w14:paraId="685FC010" w14:textId="77777777" w:rsidR="009E3FEB" w:rsidRDefault="009E3FEB" w:rsidP="009E3FEB">
      <w:r>
        <w:t>5.350</w:t>
      </w:r>
    </w:p>
    <w:p w14:paraId="3C58093E" w14:textId="77777777" w:rsidR="009E3FEB" w:rsidRDefault="009E3FEB" w:rsidP="009E3FEB"/>
    <w:p w14:paraId="18676ACA" w14:textId="77777777" w:rsidR="009E3FEB" w:rsidRDefault="009E3FEB" w:rsidP="009E3FEB">
      <w:r>
        <w:t>10.701</w:t>
      </w:r>
    </w:p>
    <w:p w14:paraId="52788400" w14:textId="77777777" w:rsidR="009E3FEB" w:rsidRDefault="009E3FEB" w:rsidP="009E3FEB">
      <w:r>
        <w:t>39.138</w:t>
      </w:r>
    </w:p>
    <w:p w14:paraId="746CCBD0" w14:textId="77777777" w:rsidR="009E3FEB" w:rsidRDefault="009E3FEB" w:rsidP="009E3FEB"/>
    <w:p w14:paraId="0CD3E646" w14:textId="77777777" w:rsidR="009E3FEB" w:rsidRDefault="009E3FEB" w:rsidP="009E3FEB"/>
    <w:p w14:paraId="3835BAB6" w14:textId="77777777" w:rsidR="009E3FEB" w:rsidRDefault="009E3FEB" w:rsidP="009E3FEB">
      <w:r>
        <w:t>S4</w:t>
      </w:r>
    </w:p>
    <w:p w14:paraId="0048A333" w14:textId="77777777" w:rsidR="009E3FEB" w:rsidRDefault="009E3FEB" w:rsidP="009E3FEB">
      <w:r>
        <w:t>4.4</w:t>
      </w:r>
    </w:p>
    <w:p w14:paraId="7DA98F26" w14:textId="77777777" w:rsidR="009E3FEB" w:rsidRDefault="009E3FEB" w:rsidP="009E3FEB">
      <w:r>
        <w:t>3.505</w:t>
      </w:r>
    </w:p>
    <w:p w14:paraId="6CE5AAC7" w14:textId="77777777" w:rsidR="009E3FEB" w:rsidRDefault="009E3FEB" w:rsidP="009E3FEB">
      <w:r>
        <w:t>3.657</w:t>
      </w:r>
    </w:p>
    <w:p w14:paraId="41D573D4" w14:textId="77777777" w:rsidR="009E3FEB" w:rsidRDefault="009E3FEB" w:rsidP="009E3FEB">
      <w:r>
        <w:t>0.95&amp;</w:t>
      </w:r>
    </w:p>
    <w:p w14:paraId="34C95645" w14:textId="77777777" w:rsidR="009E3FEB" w:rsidRDefault="009E3FEB" w:rsidP="009E3FEB"/>
    <w:p w14:paraId="2AFF6F22" w14:textId="77777777" w:rsidR="009E3FEB" w:rsidRDefault="009E3FEB" w:rsidP="009E3FEB">
      <w:r>
        <w:t>5350</w:t>
      </w:r>
    </w:p>
    <w:p w14:paraId="24572B91" w14:textId="77777777" w:rsidR="009E3FEB" w:rsidRDefault="009E3FEB" w:rsidP="009E3FEB"/>
    <w:p w14:paraId="3F2F26B4" w14:textId="77777777" w:rsidR="009E3FEB" w:rsidRDefault="009E3FEB" w:rsidP="009E3FEB"/>
    <w:p w14:paraId="0EEC96BE" w14:textId="77777777" w:rsidR="009E3FEB" w:rsidRDefault="009E3FEB" w:rsidP="009E3FEB"/>
    <w:p w14:paraId="255FB837" w14:textId="77777777" w:rsidR="009E3FEB" w:rsidRDefault="009E3FEB" w:rsidP="009E3FEB">
      <w:r>
        <w:t>l'(C'-D)</w:t>
      </w:r>
    </w:p>
    <w:p w14:paraId="642ACA81" w14:textId="77777777" w:rsidR="009E3FEB" w:rsidRDefault="009E3FEB" w:rsidP="009E3FEB">
      <w:r>
        <w:t>3.657</w:t>
      </w:r>
    </w:p>
    <w:p w14:paraId="58A79D5D" w14:textId="77777777" w:rsidR="009E3FEB" w:rsidRDefault="009E3FEB" w:rsidP="009E3FEB">
      <w:r>
        <w:t>S4</w:t>
      </w:r>
    </w:p>
    <w:p w14:paraId="314CE535" w14:textId="77777777" w:rsidR="009E3FEB" w:rsidRDefault="009E3FEB" w:rsidP="009E3FEB">
      <w:r>
        <w:t>4.4</w:t>
      </w:r>
    </w:p>
    <w:p w14:paraId="6E01F5B9" w14:textId="77777777" w:rsidR="009E3FEB" w:rsidRDefault="009E3FEB" w:rsidP="009E3FEB">
      <w:r>
        <w:t>3.505</w:t>
      </w:r>
    </w:p>
    <w:p w14:paraId="5C3CA162" w14:textId="77777777" w:rsidR="009E3FEB" w:rsidRDefault="009E3FEB" w:rsidP="009E3FEB">
      <w:r>
        <w:t>3.657</w:t>
      </w:r>
    </w:p>
    <w:p w14:paraId="1D080B17" w14:textId="77777777" w:rsidR="009E3FEB" w:rsidRDefault="009E3FEB" w:rsidP="009E3FEB">
      <w:r>
        <w:t>0.958</w:t>
      </w:r>
    </w:p>
    <w:p w14:paraId="589E26B4" w14:textId="77777777" w:rsidR="009E3FEB" w:rsidRDefault="009E3FEB" w:rsidP="009E3FEB"/>
    <w:p w14:paraId="463FADD1" w14:textId="77777777" w:rsidR="009E3FEB" w:rsidRDefault="009E3FEB" w:rsidP="009E3FEB">
      <w:r>
        <w:t>5.350</w:t>
      </w:r>
    </w:p>
    <w:p w14:paraId="13FC1062" w14:textId="77777777" w:rsidR="009E3FEB" w:rsidRDefault="009E3FEB" w:rsidP="009E3FEB"/>
    <w:p w14:paraId="480D30D4" w14:textId="77777777" w:rsidR="009E3FEB" w:rsidRDefault="009E3FEB" w:rsidP="009E3FEB">
      <w:r>
        <w:t>10.701</w:t>
      </w:r>
    </w:p>
    <w:p w14:paraId="3D171BD1" w14:textId="77777777" w:rsidR="009E3FEB" w:rsidRDefault="009E3FEB" w:rsidP="009E3FEB">
      <w:r>
        <w:t>39.138</w:t>
      </w:r>
    </w:p>
    <w:p w14:paraId="3A9302DC" w14:textId="77777777" w:rsidR="009E3FEB" w:rsidRDefault="009E3FEB" w:rsidP="009E3FEB"/>
    <w:p w14:paraId="34E174E9" w14:textId="77777777" w:rsidR="009E3FEB" w:rsidRDefault="009E3FEB" w:rsidP="009E3FEB"/>
    <w:p w14:paraId="484ED0F5" w14:textId="77777777" w:rsidR="009E3FEB" w:rsidRDefault="009E3FEB" w:rsidP="009E3FEB">
      <w:r>
        <w:t>S4</w:t>
      </w:r>
    </w:p>
    <w:p w14:paraId="12B31755" w14:textId="77777777" w:rsidR="009E3FEB" w:rsidRDefault="009E3FEB" w:rsidP="009E3FEB">
      <w:r>
        <w:t>4.4</w:t>
      </w:r>
    </w:p>
    <w:p w14:paraId="7B92C090" w14:textId="77777777" w:rsidR="009E3FEB" w:rsidRDefault="009E3FEB" w:rsidP="009E3FEB">
      <w:r>
        <w:t>3.505</w:t>
      </w:r>
    </w:p>
    <w:p w14:paraId="47F2465A" w14:textId="77777777" w:rsidR="009E3FEB" w:rsidRDefault="009E3FEB" w:rsidP="009E3FEB">
      <w:r>
        <w:t>3.657</w:t>
      </w:r>
    </w:p>
    <w:p w14:paraId="3481D638" w14:textId="77777777" w:rsidR="009E3FEB" w:rsidRDefault="009E3FEB" w:rsidP="009E3FEB">
      <w:r>
        <w:t>0.95&amp;</w:t>
      </w:r>
    </w:p>
    <w:p w14:paraId="7403EEEB" w14:textId="77777777" w:rsidR="009E3FEB" w:rsidRDefault="009E3FEB" w:rsidP="009E3FEB"/>
    <w:p w14:paraId="55F19FA3" w14:textId="77777777" w:rsidR="009E3FEB" w:rsidRDefault="009E3FEB" w:rsidP="009E3FEB">
      <w:r>
        <w:t>5350</w:t>
      </w:r>
    </w:p>
    <w:p w14:paraId="31860A34" w14:textId="77777777" w:rsidR="009E3FEB" w:rsidRDefault="009E3FEB" w:rsidP="009E3FEB"/>
    <w:p w14:paraId="7E424C7F" w14:textId="77777777" w:rsidR="009E3FEB" w:rsidRDefault="009E3FEB" w:rsidP="009E3FEB"/>
    <w:p w14:paraId="507D9BA6" w14:textId="77777777" w:rsidR="009E3FEB" w:rsidRDefault="009E3FEB" w:rsidP="009E3FEB"/>
    <w:p w14:paraId="7DC8FE5A" w14:textId="77777777" w:rsidR="009E3FEB" w:rsidRDefault="009E3FEB" w:rsidP="009E3FEB">
      <w:r>
        <w:t>l'(D-D')</w:t>
      </w:r>
    </w:p>
    <w:p w14:paraId="22D2B4BD" w14:textId="77777777" w:rsidR="009E3FEB" w:rsidRDefault="009E3FEB" w:rsidP="009E3FEB">
      <w:r>
        <w:t>3.657</w:t>
      </w:r>
    </w:p>
    <w:p w14:paraId="086C7BD3" w14:textId="77777777" w:rsidR="009E3FEB" w:rsidRDefault="009E3FEB" w:rsidP="009E3FEB">
      <w:r>
        <w:t>S4</w:t>
      </w:r>
    </w:p>
    <w:p w14:paraId="44D6F3DE" w14:textId="77777777" w:rsidR="009E3FEB" w:rsidRDefault="009E3FEB" w:rsidP="009E3FEB">
      <w:r>
        <w:t>4.4</w:t>
      </w:r>
    </w:p>
    <w:p w14:paraId="0556578E" w14:textId="77777777" w:rsidR="009E3FEB" w:rsidRDefault="009E3FEB" w:rsidP="009E3FEB">
      <w:r>
        <w:t>3.505</w:t>
      </w:r>
    </w:p>
    <w:p w14:paraId="5C699623" w14:textId="77777777" w:rsidR="009E3FEB" w:rsidRDefault="009E3FEB" w:rsidP="009E3FEB">
      <w:r>
        <w:t>3.657</w:t>
      </w:r>
    </w:p>
    <w:p w14:paraId="59B1955B" w14:textId="77777777" w:rsidR="009E3FEB" w:rsidRDefault="009E3FEB" w:rsidP="009E3FEB">
      <w:r>
        <w:t>0.958</w:t>
      </w:r>
    </w:p>
    <w:p w14:paraId="0CBB9955" w14:textId="77777777" w:rsidR="009E3FEB" w:rsidRDefault="009E3FEB" w:rsidP="009E3FEB"/>
    <w:p w14:paraId="13F5FA1E" w14:textId="77777777" w:rsidR="009E3FEB" w:rsidRDefault="009E3FEB" w:rsidP="009E3FEB">
      <w:r>
        <w:t>5.350</w:t>
      </w:r>
    </w:p>
    <w:p w14:paraId="5E891921" w14:textId="77777777" w:rsidR="009E3FEB" w:rsidRDefault="009E3FEB" w:rsidP="009E3FEB"/>
    <w:p w14:paraId="4C95E4B9" w14:textId="77777777" w:rsidR="009E3FEB" w:rsidRDefault="009E3FEB" w:rsidP="009E3FEB">
      <w:r>
        <w:t>10.701</w:t>
      </w:r>
    </w:p>
    <w:p w14:paraId="2D746FF7" w14:textId="77777777" w:rsidR="009E3FEB" w:rsidRDefault="009E3FEB" w:rsidP="009E3FEB">
      <w:r>
        <w:t>39.138</w:t>
      </w:r>
    </w:p>
    <w:p w14:paraId="66F819A4" w14:textId="77777777" w:rsidR="009E3FEB" w:rsidRDefault="009E3FEB" w:rsidP="009E3FEB"/>
    <w:p w14:paraId="56FC8A49" w14:textId="77777777" w:rsidR="009E3FEB" w:rsidRDefault="009E3FEB" w:rsidP="009E3FEB"/>
    <w:p w14:paraId="3151E6F7" w14:textId="77777777" w:rsidR="009E3FEB" w:rsidRDefault="009E3FEB" w:rsidP="009E3FEB">
      <w:r>
        <w:t>S4</w:t>
      </w:r>
    </w:p>
    <w:p w14:paraId="2E166068" w14:textId="77777777" w:rsidR="009E3FEB" w:rsidRDefault="009E3FEB" w:rsidP="009E3FEB">
      <w:r>
        <w:t>4.4</w:t>
      </w:r>
    </w:p>
    <w:p w14:paraId="2B7D44FB" w14:textId="77777777" w:rsidR="009E3FEB" w:rsidRDefault="009E3FEB" w:rsidP="009E3FEB">
      <w:r>
        <w:t>3.505</w:t>
      </w:r>
    </w:p>
    <w:p w14:paraId="7FCC2ACB" w14:textId="77777777" w:rsidR="009E3FEB" w:rsidRDefault="009E3FEB" w:rsidP="009E3FEB">
      <w:r>
        <w:t>3657</w:t>
      </w:r>
    </w:p>
    <w:p w14:paraId="5692B73D" w14:textId="77777777" w:rsidR="009E3FEB" w:rsidRDefault="009E3FEB" w:rsidP="009E3FEB">
      <w:r>
        <w:t>0.95&amp;</w:t>
      </w:r>
    </w:p>
    <w:p w14:paraId="558C84FD" w14:textId="77777777" w:rsidR="009E3FEB" w:rsidRDefault="009E3FEB" w:rsidP="009E3FEB"/>
    <w:p w14:paraId="0AD6B1FC" w14:textId="77777777" w:rsidR="009E3FEB" w:rsidRDefault="009E3FEB" w:rsidP="009E3FEB">
      <w:r>
        <w:t>5350</w:t>
      </w:r>
    </w:p>
    <w:p w14:paraId="6976BC61" w14:textId="77777777" w:rsidR="009E3FEB" w:rsidRDefault="009E3FEB" w:rsidP="009E3FEB"/>
    <w:p w14:paraId="0B25B90C" w14:textId="77777777" w:rsidR="009E3FEB" w:rsidRDefault="009E3FEB" w:rsidP="009E3FEB"/>
    <w:p w14:paraId="4138B2BD" w14:textId="77777777" w:rsidR="009E3FEB" w:rsidRDefault="009E3FEB" w:rsidP="009E3FEB"/>
    <w:p w14:paraId="372DCB09" w14:textId="77777777" w:rsidR="009E3FEB" w:rsidRDefault="009E3FEB" w:rsidP="009E3FEB">
      <w:r>
        <w:t>l'(D'-E)</w:t>
      </w:r>
    </w:p>
    <w:p w14:paraId="72D2F1F5" w14:textId="77777777" w:rsidR="009E3FEB" w:rsidRDefault="009E3FEB" w:rsidP="009E3FEB">
      <w:r>
        <w:t>3.657</w:t>
      </w:r>
    </w:p>
    <w:p w14:paraId="21992E1B" w14:textId="77777777" w:rsidR="009E3FEB" w:rsidRDefault="009E3FEB" w:rsidP="009E3FEB">
      <w:r>
        <w:t>S4</w:t>
      </w:r>
    </w:p>
    <w:p w14:paraId="0C8A7D15" w14:textId="77777777" w:rsidR="009E3FEB" w:rsidRDefault="009E3FEB" w:rsidP="009E3FEB">
      <w:r>
        <w:t>4.4</w:t>
      </w:r>
    </w:p>
    <w:p w14:paraId="37ED35BE" w14:textId="77777777" w:rsidR="009E3FEB" w:rsidRDefault="009E3FEB" w:rsidP="009E3FEB">
      <w:r>
        <w:t>3.505</w:t>
      </w:r>
    </w:p>
    <w:p w14:paraId="22338CD2" w14:textId="77777777" w:rsidR="009E3FEB" w:rsidRDefault="009E3FEB" w:rsidP="009E3FEB">
      <w:r>
        <w:t>3.657</w:t>
      </w:r>
    </w:p>
    <w:p w14:paraId="2EAE231D" w14:textId="77777777" w:rsidR="009E3FEB" w:rsidRDefault="009E3FEB" w:rsidP="009E3FEB">
      <w:r>
        <w:t>0.958</w:t>
      </w:r>
    </w:p>
    <w:p w14:paraId="6985ECAB" w14:textId="77777777" w:rsidR="009E3FEB" w:rsidRDefault="009E3FEB" w:rsidP="009E3FEB"/>
    <w:p w14:paraId="51D553DB" w14:textId="77777777" w:rsidR="009E3FEB" w:rsidRDefault="009E3FEB" w:rsidP="009E3FEB">
      <w:r>
        <w:t>5.350</w:t>
      </w:r>
    </w:p>
    <w:p w14:paraId="7FFEDC6F" w14:textId="77777777" w:rsidR="009E3FEB" w:rsidRDefault="009E3FEB" w:rsidP="009E3FEB"/>
    <w:p w14:paraId="6F5B9365" w14:textId="77777777" w:rsidR="009E3FEB" w:rsidRDefault="009E3FEB" w:rsidP="009E3FEB">
      <w:r>
        <w:t>10.701</w:t>
      </w:r>
    </w:p>
    <w:p w14:paraId="27327A4F" w14:textId="77777777" w:rsidR="009E3FEB" w:rsidRDefault="009E3FEB" w:rsidP="009E3FEB">
      <w:r>
        <w:t>39.138</w:t>
      </w:r>
    </w:p>
    <w:p w14:paraId="568B02D6" w14:textId="77777777" w:rsidR="009E3FEB" w:rsidRDefault="009E3FEB" w:rsidP="009E3FEB"/>
    <w:p w14:paraId="2DF8B94A" w14:textId="77777777" w:rsidR="009E3FEB" w:rsidRDefault="009E3FEB" w:rsidP="009E3FEB"/>
    <w:p w14:paraId="39E914CA" w14:textId="77777777" w:rsidR="009E3FEB" w:rsidRDefault="009E3FEB" w:rsidP="009E3FEB">
      <w:r>
        <w:t>S4</w:t>
      </w:r>
    </w:p>
    <w:p w14:paraId="3DCF591B" w14:textId="77777777" w:rsidR="009E3FEB" w:rsidRDefault="009E3FEB" w:rsidP="009E3FEB">
      <w:r>
        <w:t>4.4</w:t>
      </w:r>
    </w:p>
    <w:p w14:paraId="569A44D6" w14:textId="77777777" w:rsidR="009E3FEB" w:rsidRDefault="009E3FEB" w:rsidP="009E3FEB">
      <w:r>
        <w:t>3.505</w:t>
      </w:r>
    </w:p>
    <w:p w14:paraId="774FB263" w14:textId="77777777" w:rsidR="009E3FEB" w:rsidRDefault="009E3FEB" w:rsidP="009E3FEB">
      <w:r>
        <w:lastRenderedPageBreak/>
        <w:t>3.657</w:t>
      </w:r>
    </w:p>
    <w:p w14:paraId="477B6857" w14:textId="77777777" w:rsidR="009E3FEB" w:rsidRDefault="009E3FEB" w:rsidP="009E3FEB">
      <w:r>
        <w:t>0.958</w:t>
      </w:r>
    </w:p>
    <w:p w14:paraId="645EAC7E" w14:textId="77777777" w:rsidR="009E3FEB" w:rsidRDefault="009E3FEB" w:rsidP="009E3FEB"/>
    <w:p w14:paraId="1F0C4447" w14:textId="77777777" w:rsidR="009E3FEB" w:rsidRDefault="009E3FEB" w:rsidP="009E3FEB">
      <w:r>
        <w:t>5.350</w:t>
      </w:r>
    </w:p>
    <w:p w14:paraId="34A41DDA" w14:textId="77777777" w:rsidR="009E3FEB" w:rsidRDefault="009E3FEB" w:rsidP="009E3FEB"/>
    <w:p w14:paraId="171A07AB" w14:textId="77777777" w:rsidR="009E3FEB" w:rsidRDefault="009E3FEB" w:rsidP="009E3FEB"/>
    <w:p w14:paraId="5CA4EBEF" w14:textId="77777777" w:rsidR="009E3FEB" w:rsidRDefault="009E3FEB" w:rsidP="009E3FEB"/>
    <w:p w14:paraId="3DFC0E3C" w14:textId="77777777" w:rsidR="009E3FEB" w:rsidRDefault="009E3FEB" w:rsidP="009E3FEB"/>
    <w:p w14:paraId="09BAE88B" w14:textId="77777777" w:rsidR="009E3FEB" w:rsidRDefault="009E3FEB" w:rsidP="009E3FEB"/>
    <w:p w14:paraId="6277E0AE" w14:textId="77777777" w:rsidR="009E3FEB" w:rsidRDefault="009E3FEB" w:rsidP="009E3FEB"/>
    <w:p w14:paraId="2BF3584A" w14:textId="77777777" w:rsidR="009E3FEB" w:rsidRDefault="009E3FEB" w:rsidP="009E3FEB"/>
    <w:p w14:paraId="318EE9FF" w14:textId="77777777" w:rsidR="009E3FEB" w:rsidRDefault="009E3FEB" w:rsidP="009E3FEB"/>
    <w:p w14:paraId="52B3B0AE" w14:textId="77777777" w:rsidR="009E3FEB" w:rsidRDefault="009E3FEB" w:rsidP="009E3FEB">
      <w:r>
        <w:t>Table 2: Lower &amp; upper basement along y</w:t>
      </w:r>
    </w:p>
    <w:p w14:paraId="528DE345" w14:textId="77777777" w:rsidR="009E3FEB" w:rsidRDefault="009E3FEB" w:rsidP="009E3FEB"/>
    <w:p w14:paraId="2854A2AA" w14:textId="77777777" w:rsidR="009E3FEB" w:rsidRDefault="009E3FEB" w:rsidP="009E3FEB"/>
    <w:p w14:paraId="51F10A01" w14:textId="77777777" w:rsidR="009E3FEB" w:rsidRDefault="009E3FEB" w:rsidP="009E3FEB">
      <w:r>
        <w:t>Beam ID</w:t>
      </w:r>
    </w:p>
    <w:p w14:paraId="2719B5AF" w14:textId="77777777" w:rsidR="009E3FEB" w:rsidRDefault="009E3FEB" w:rsidP="009E3FEB">
      <w:r>
        <w:t>Beam Length</w:t>
      </w:r>
    </w:p>
    <w:p w14:paraId="205BD4F1" w14:textId="77777777" w:rsidR="009E3FEB" w:rsidRDefault="009E3FEB" w:rsidP="009E3FEB">
      <w:r>
        <w:t>Slab ID</w:t>
      </w:r>
    </w:p>
    <w:p w14:paraId="7E04D745" w14:textId="77777777" w:rsidR="009E3FEB" w:rsidRDefault="009E3FEB" w:rsidP="009E3FEB">
      <w:r>
        <w:t>Intensity DL</w:t>
      </w:r>
    </w:p>
    <w:p w14:paraId="1AC37B56" w14:textId="77777777" w:rsidR="009E3FEB" w:rsidRDefault="009E3FEB" w:rsidP="009E3FEB">
      <w:r>
        <w:t>Lx</w:t>
      </w:r>
    </w:p>
    <w:p w14:paraId="585F6317" w14:textId="77777777" w:rsidR="009E3FEB" w:rsidRDefault="009E3FEB" w:rsidP="009E3FEB">
      <w:r>
        <w:t>Ly</w:t>
      </w:r>
    </w:p>
    <w:p w14:paraId="5E6942D1" w14:textId="77777777" w:rsidR="009E3FEB" w:rsidRDefault="009E3FEB" w:rsidP="009E3FEB">
      <w:r>
        <w:t>Lx.JLy</w:t>
      </w:r>
    </w:p>
    <w:p w14:paraId="0735477C" w14:textId="77777777" w:rsidR="009E3FEB" w:rsidRDefault="009E3FEB" w:rsidP="009E3FEB">
      <w:r>
        <w:t>Slab Load</w:t>
      </w:r>
    </w:p>
    <w:p w14:paraId="220427AE" w14:textId="77777777" w:rsidR="009E3FEB" w:rsidRDefault="009E3FEB" w:rsidP="009E3FEB">
      <w:r>
        <w:t>total udl due to slab</w:t>
      </w:r>
    </w:p>
    <w:p w14:paraId="14730A91" w14:textId="77777777" w:rsidR="009E3FEB" w:rsidRDefault="009E3FEB" w:rsidP="009E3FEB">
      <w:r>
        <w:t xml:space="preserve">  Total Load(k..'&lt;)</w:t>
      </w:r>
    </w:p>
    <w:p w14:paraId="1C6913AD" w14:textId="77777777" w:rsidR="009E3FEB" w:rsidRDefault="009E3FEB" w:rsidP="009E3FEB"/>
    <w:p w14:paraId="062493C4" w14:textId="77777777" w:rsidR="009E3FEB" w:rsidRDefault="009E3FEB" w:rsidP="009E3FEB"/>
    <w:p w14:paraId="4445775B" w14:textId="77777777" w:rsidR="009E3FEB" w:rsidRDefault="009E3FEB" w:rsidP="009E3FEB"/>
    <w:p w14:paraId="3800BDE5" w14:textId="77777777" w:rsidR="009E3FEB" w:rsidRDefault="009E3FEB" w:rsidP="009E3FEB"/>
    <w:p w14:paraId="0F81B9E2" w14:textId="77777777" w:rsidR="009E3FEB" w:rsidRDefault="009E3FEB" w:rsidP="009E3FEB"/>
    <w:p w14:paraId="7EC4D5B6" w14:textId="77777777" w:rsidR="009E3FEB" w:rsidRDefault="009E3FEB" w:rsidP="009E3FEB"/>
    <w:p w14:paraId="60479350" w14:textId="77777777" w:rsidR="009E3FEB" w:rsidRDefault="009E3FEB" w:rsidP="009E3FEB"/>
    <w:p w14:paraId="34EB48FE" w14:textId="77777777" w:rsidR="009E3FEB" w:rsidRDefault="009E3FEB" w:rsidP="009E3FEB">
      <w:r>
        <w:t>triangulaJ"</w:t>
      </w:r>
    </w:p>
    <w:p w14:paraId="415C0573" w14:textId="77777777" w:rsidR="009E3FEB" w:rsidRDefault="009E3FEB" w:rsidP="009E3FEB">
      <w:r>
        <w:t>trapezoidal</w:t>
      </w:r>
    </w:p>
    <w:p w14:paraId="0249EA11" w14:textId="77777777" w:rsidR="009E3FEB" w:rsidRDefault="009E3FEB" w:rsidP="009E3FEB">
      <w:r>
        <w:t>one</w:t>
      </w:r>
    </w:p>
    <w:p w14:paraId="68A5471E" w14:textId="77777777" w:rsidR="009E3FEB" w:rsidRDefault="009E3FEB" w:rsidP="009E3FEB">
      <w:r>
        <w:t>way</w:t>
      </w:r>
    </w:p>
    <w:p w14:paraId="27A64BE7" w14:textId="77777777" w:rsidR="009E3FEB" w:rsidRDefault="009E3FEB" w:rsidP="009E3FEB"/>
    <w:p w14:paraId="31BAAD04" w14:textId="77777777" w:rsidR="009E3FEB" w:rsidRDefault="009E3FEB" w:rsidP="009E3FEB"/>
    <w:p w14:paraId="618C52F6" w14:textId="77777777" w:rsidR="009E3FEB" w:rsidRDefault="009E3FEB" w:rsidP="009E3FEB">
      <w:r>
        <w:t>A(0-1)</w:t>
      </w:r>
    </w:p>
    <w:p w14:paraId="5F577F68" w14:textId="77777777" w:rsidR="009E3FEB" w:rsidRDefault="009E3FEB" w:rsidP="009E3FEB">
      <w:r>
        <w:t>2.743</w:t>
      </w:r>
    </w:p>
    <w:p w14:paraId="3ABFA308" w14:textId="77777777" w:rsidR="009E3FEB" w:rsidRDefault="009E3FEB" w:rsidP="009E3FEB">
      <w:r>
        <w:t>S20</w:t>
      </w:r>
    </w:p>
    <w:p w14:paraId="64DE331C" w14:textId="77777777" w:rsidR="009E3FEB" w:rsidRDefault="009E3FEB" w:rsidP="009E3FEB">
      <w:r>
        <w:t>4.4</w:t>
      </w:r>
    </w:p>
    <w:p w14:paraId="3B5BA4C5" w14:textId="77777777" w:rsidR="009E3FEB" w:rsidRDefault="009E3FEB" w:rsidP="009E3FEB">
      <w:r>
        <w:t>2.743</w:t>
      </w:r>
    </w:p>
    <w:p w14:paraId="45CCED1D" w14:textId="77777777" w:rsidR="009E3FEB" w:rsidRDefault="009E3FEB" w:rsidP="009E3FEB">
      <w:r>
        <w:t>4.572</w:t>
      </w:r>
    </w:p>
    <w:p w14:paraId="61B13951" w14:textId="77777777" w:rsidR="009E3FEB" w:rsidRDefault="009E3FEB" w:rsidP="009E3FEB">
      <w:r>
        <w:t>0.6</w:t>
      </w:r>
    </w:p>
    <w:p w14:paraId="66F0B2B6" w14:textId="77777777" w:rsidR="009E3FEB" w:rsidRDefault="009E3FEB" w:rsidP="009E3FEB"/>
    <w:p w14:paraId="3B04EB9A" w14:textId="77777777" w:rsidR="009E3FEB" w:rsidRDefault="009E3FEB" w:rsidP="009E3FEB"/>
    <w:p w14:paraId="46CF339C" w14:textId="77777777" w:rsidR="009E3FEB" w:rsidRDefault="009E3FEB" w:rsidP="009E3FEB">
      <w:r>
        <w:t>10.058</w:t>
      </w:r>
    </w:p>
    <w:p w14:paraId="15FBB826" w14:textId="77777777" w:rsidR="009E3FEB" w:rsidRDefault="009E3FEB" w:rsidP="009E3FEB">
      <w:r>
        <w:t>10.058</w:t>
      </w:r>
    </w:p>
    <w:p w14:paraId="74D4406D" w14:textId="77777777" w:rsidR="009E3FEB" w:rsidRDefault="009E3FEB" w:rsidP="009E3FEB">
      <w:r>
        <w:t>27.590</w:t>
      </w:r>
    </w:p>
    <w:p w14:paraId="0DB87F66" w14:textId="77777777" w:rsidR="009E3FEB" w:rsidRDefault="009E3FEB" w:rsidP="009E3FEB">
      <w:r>
        <w:t>A(l-1')</w:t>
      </w:r>
    </w:p>
    <w:p w14:paraId="79FC31CF" w14:textId="77777777" w:rsidR="009E3FEB" w:rsidRDefault="009E3FEB" w:rsidP="009E3FEB">
      <w:r>
        <w:t>3.505</w:t>
      </w:r>
    </w:p>
    <w:p w14:paraId="5B0FD685" w14:textId="77777777" w:rsidR="009E3FEB" w:rsidRDefault="009E3FEB" w:rsidP="009E3FEB">
      <w:r>
        <w:t>SI</w:t>
      </w:r>
    </w:p>
    <w:p w14:paraId="09A5A421" w14:textId="77777777" w:rsidR="009E3FEB" w:rsidRDefault="009E3FEB" w:rsidP="009E3FEB">
      <w:r>
        <w:t>4.4</w:t>
      </w:r>
    </w:p>
    <w:p w14:paraId="32964A79" w14:textId="77777777" w:rsidR="009E3FEB" w:rsidRDefault="009E3FEB" w:rsidP="009E3FEB">
      <w:r>
        <w:t>3.505</w:t>
      </w:r>
    </w:p>
    <w:p w14:paraId="4AB3DE8C" w14:textId="77777777" w:rsidR="009E3FEB" w:rsidRDefault="009E3FEB" w:rsidP="009E3FEB">
      <w:r>
        <w:t>4.572</w:t>
      </w:r>
    </w:p>
    <w:p w14:paraId="716D6B7C" w14:textId="77777777" w:rsidR="009E3FEB" w:rsidRDefault="009E3FEB" w:rsidP="009E3FEB">
      <w:r>
        <w:t>0.767</w:t>
      </w:r>
    </w:p>
    <w:p w14:paraId="0DC170F5" w14:textId="77777777" w:rsidR="009E3FEB" w:rsidRDefault="009E3FEB" w:rsidP="009E3FEB">
      <w:r>
        <w:t>5.141</w:t>
      </w:r>
    </w:p>
    <w:p w14:paraId="511712B0" w14:textId="77777777" w:rsidR="009E3FEB" w:rsidRDefault="009E3FEB" w:rsidP="009E3FEB"/>
    <w:p w14:paraId="7D34BFCD" w14:textId="77777777" w:rsidR="009E3FEB" w:rsidRDefault="009E3FEB" w:rsidP="009E3FEB"/>
    <w:p w14:paraId="6BAF21D1" w14:textId="77777777" w:rsidR="009E3FEB" w:rsidRDefault="009E3FEB" w:rsidP="009E3FEB">
      <w:r>
        <w:t>5.141</w:t>
      </w:r>
    </w:p>
    <w:p w14:paraId="38B142FE" w14:textId="77777777" w:rsidR="009E3FEB" w:rsidRDefault="009E3FEB" w:rsidP="009E3FEB">
      <w:r>
        <w:t>18.018</w:t>
      </w:r>
    </w:p>
    <w:p w14:paraId="0363CBB1" w14:textId="77777777" w:rsidR="009E3FEB" w:rsidRDefault="009E3FEB" w:rsidP="009E3FEB">
      <w:r>
        <w:t>A(l'-2)</w:t>
      </w:r>
    </w:p>
    <w:p w14:paraId="2689E85E" w14:textId="77777777" w:rsidR="009E3FEB" w:rsidRDefault="009E3FEB" w:rsidP="009E3FEB">
      <w:r>
        <w:t>3.505</w:t>
      </w:r>
    </w:p>
    <w:p w14:paraId="13A4384A" w14:textId="77777777" w:rsidR="009E3FEB" w:rsidRDefault="009E3FEB" w:rsidP="009E3FEB">
      <w:r>
        <w:t>Sl</w:t>
      </w:r>
    </w:p>
    <w:p w14:paraId="1E103611" w14:textId="77777777" w:rsidR="009E3FEB" w:rsidRDefault="009E3FEB" w:rsidP="009E3FEB">
      <w:r>
        <w:t>4.4</w:t>
      </w:r>
    </w:p>
    <w:p w14:paraId="6EF6F314" w14:textId="77777777" w:rsidR="009E3FEB" w:rsidRDefault="009E3FEB" w:rsidP="009E3FEB">
      <w:r>
        <w:t>3.505</w:t>
      </w:r>
    </w:p>
    <w:p w14:paraId="12D83C5B" w14:textId="77777777" w:rsidR="009E3FEB" w:rsidRDefault="009E3FEB" w:rsidP="009E3FEB">
      <w:r>
        <w:t>4.572</w:t>
      </w:r>
    </w:p>
    <w:p w14:paraId="0C902CBA" w14:textId="77777777" w:rsidR="009E3FEB" w:rsidRDefault="009E3FEB" w:rsidP="009E3FEB">
      <w:r>
        <w:t>0.767</w:t>
      </w:r>
    </w:p>
    <w:p w14:paraId="1210A1DB" w14:textId="77777777" w:rsidR="009E3FEB" w:rsidRDefault="009E3FEB" w:rsidP="009E3FEB">
      <w:r>
        <w:t>5.141</w:t>
      </w:r>
    </w:p>
    <w:p w14:paraId="231E1093" w14:textId="77777777" w:rsidR="009E3FEB" w:rsidRDefault="009E3FEB" w:rsidP="009E3FEB"/>
    <w:p w14:paraId="536E8BDA" w14:textId="77777777" w:rsidR="009E3FEB" w:rsidRDefault="009E3FEB" w:rsidP="009E3FEB"/>
    <w:p w14:paraId="52F809BA" w14:textId="77777777" w:rsidR="009E3FEB" w:rsidRDefault="009E3FEB" w:rsidP="009E3FEB">
      <w:r>
        <w:t>5.141</w:t>
      </w:r>
    </w:p>
    <w:p w14:paraId="109A151E" w14:textId="77777777" w:rsidR="009E3FEB" w:rsidRDefault="009E3FEB" w:rsidP="009E3FEB">
      <w:r>
        <w:t>18.018</w:t>
      </w:r>
    </w:p>
    <w:p w14:paraId="0228CCA2" w14:textId="77777777" w:rsidR="009E3FEB" w:rsidRDefault="009E3FEB" w:rsidP="009E3FEB">
      <w:r>
        <w:t>A(2-3)</w:t>
      </w:r>
    </w:p>
    <w:p w14:paraId="723F272F" w14:textId="77777777" w:rsidR="009E3FEB" w:rsidRDefault="009E3FEB" w:rsidP="009E3FEB">
      <w:r>
        <w:t>6.758</w:t>
      </w:r>
    </w:p>
    <w:p w14:paraId="7BCF2917" w14:textId="77777777" w:rsidR="009E3FEB" w:rsidRDefault="009E3FEB" w:rsidP="009E3FEB">
      <w:r>
        <w:t>R2</w:t>
      </w:r>
    </w:p>
    <w:p w14:paraId="5568413A" w14:textId="77777777" w:rsidR="009E3FEB" w:rsidRDefault="009E3FEB" w:rsidP="009E3FEB">
      <w:r>
        <w:t>4.4</w:t>
      </w:r>
    </w:p>
    <w:p w14:paraId="1B9B413D" w14:textId="77777777" w:rsidR="009E3FEB" w:rsidRDefault="009E3FEB" w:rsidP="009E3FEB">
      <w:r>
        <w:t>4.572</w:t>
      </w:r>
    </w:p>
    <w:p w14:paraId="2E227B9B" w14:textId="77777777" w:rsidR="009E3FEB" w:rsidRDefault="009E3FEB" w:rsidP="009E3FEB">
      <w:r>
        <w:t>6.758</w:t>
      </w:r>
    </w:p>
    <w:p w14:paraId="7BECB6DB" w14:textId="77777777" w:rsidR="009E3FEB" w:rsidRDefault="009E3FEB" w:rsidP="009E3FEB">
      <w:r>
        <w:t>0.676</w:t>
      </w:r>
    </w:p>
    <w:p w14:paraId="432FEFB0" w14:textId="77777777" w:rsidR="009E3FEB" w:rsidRDefault="009E3FEB" w:rsidP="009E3FEB"/>
    <w:p w14:paraId="210AFDCB" w14:textId="77777777" w:rsidR="009E3FEB" w:rsidRDefault="009E3FEB" w:rsidP="009E3FEB">
      <w:r>
        <w:t>8.524</w:t>
      </w:r>
    </w:p>
    <w:p w14:paraId="3DB719D5" w14:textId="77777777" w:rsidR="009E3FEB" w:rsidRDefault="009E3FEB" w:rsidP="009E3FEB"/>
    <w:p w14:paraId="3466C5FD" w14:textId="77777777" w:rsidR="009E3FEB" w:rsidRDefault="009E3FEB" w:rsidP="009E3FEB">
      <w:r>
        <w:t>8.524</w:t>
      </w:r>
    </w:p>
    <w:p w14:paraId="65C64AEE" w14:textId="77777777" w:rsidR="009E3FEB" w:rsidRDefault="009E3FEB" w:rsidP="009E3FEB">
      <w:r>
        <w:t>57.602</w:t>
      </w:r>
    </w:p>
    <w:p w14:paraId="03358C5E" w14:textId="77777777" w:rsidR="009E3FEB" w:rsidRDefault="009E3FEB" w:rsidP="009E3FEB">
      <w:r>
        <w:t>A.(3-4)</w:t>
      </w:r>
    </w:p>
    <w:p w14:paraId="3856A7F3" w14:textId="77777777" w:rsidR="009E3FEB" w:rsidRDefault="009E3FEB" w:rsidP="009E3FEB">
      <w:r>
        <w:lastRenderedPageBreak/>
        <w:t>8.473</w:t>
      </w:r>
    </w:p>
    <w:p w14:paraId="6F75D8CA" w14:textId="77777777" w:rsidR="009E3FEB" w:rsidRDefault="009E3FEB" w:rsidP="009E3FEB">
      <w:r>
        <w:t>R4</w:t>
      </w:r>
    </w:p>
    <w:p w14:paraId="170AA11D" w14:textId="77777777" w:rsidR="009E3FEB" w:rsidRDefault="009E3FEB" w:rsidP="009E3FEB">
      <w:r>
        <w:t>4.4</w:t>
      </w:r>
    </w:p>
    <w:p w14:paraId="0DD3A663" w14:textId="77777777" w:rsidR="009E3FEB" w:rsidRDefault="009E3FEB" w:rsidP="009E3FEB">
      <w:r>
        <w:t>4.572</w:t>
      </w:r>
    </w:p>
    <w:p w14:paraId="0BA2D712" w14:textId="77777777" w:rsidR="009E3FEB" w:rsidRDefault="009E3FEB" w:rsidP="009E3FEB">
      <w:r>
        <w:t>8.473</w:t>
      </w:r>
    </w:p>
    <w:p w14:paraId="01217C60" w14:textId="77777777" w:rsidR="009E3FEB" w:rsidRDefault="009E3FEB" w:rsidP="009E3FEB">
      <w:r>
        <w:t>0.540</w:t>
      </w:r>
    </w:p>
    <w:p w14:paraId="7CAD1024" w14:textId="77777777" w:rsidR="009E3FEB" w:rsidRDefault="009E3FEB" w:rsidP="009E3FEB"/>
    <w:p w14:paraId="165127CC" w14:textId="77777777" w:rsidR="009E3FEB" w:rsidRDefault="009E3FEB" w:rsidP="009E3FEB">
      <w:r>
        <w:t>9.082</w:t>
      </w:r>
    </w:p>
    <w:p w14:paraId="42707FB9" w14:textId="77777777" w:rsidR="009E3FEB" w:rsidRDefault="009E3FEB" w:rsidP="009E3FEB"/>
    <w:p w14:paraId="70E0A20A" w14:textId="77777777" w:rsidR="009E3FEB" w:rsidRDefault="009E3FEB" w:rsidP="009E3FEB">
      <w:r>
        <w:t>9.082</w:t>
      </w:r>
    </w:p>
    <w:p w14:paraId="74B53E8F" w14:textId="77777777" w:rsidR="009E3FEB" w:rsidRDefault="009E3FEB" w:rsidP="009E3FEB">
      <w:r>
        <w:t>76.951</w:t>
      </w:r>
    </w:p>
    <w:p w14:paraId="682DE790" w14:textId="77777777" w:rsidR="009E3FEB" w:rsidRDefault="009E3FEB" w:rsidP="009E3FEB">
      <w:r>
        <w:t>A(4-5)</w:t>
      </w:r>
    </w:p>
    <w:p w14:paraId="441963A4" w14:textId="77777777" w:rsidR="009E3FEB" w:rsidRDefault="009E3FEB" w:rsidP="009E3FEB">
      <w:r>
        <w:t>6.758</w:t>
      </w:r>
    </w:p>
    <w:p w14:paraId="1D106CBD" w14:textId="77777777" w:rsidR="009E3FEB" w:rsidRDefault="009E3FEB" w:rsidP="009E3FEB">
      <w:r>
        <w:t>R2</w:t>
      </w:r>
    </w:p>
    <w:p w14:paraId="1A284031" w14:textId="77777777" w:rsidR="009E3FEB" w:rsidRDefault="009E3FEB" w:rsidP="009E3FEB">
      <w:r>
        <w:t>4.4</w:t>
      </w:r>
    </w:p>
    <w:p w14:paraId="15334DC1" w14:textId="77777777" w:rsidR="009E3FEB" w:rsidRDefault="009E3FEB" w:rsidP="009E3FEB">
      <w:r>
        <w:t>4.572</w:t>
      </w:r>
    </w:p>
    <w:p w14:paraId="6C3A9032" w14:textId="77777777" w:rsidR="009E3FEB" w:rsidRDefault="009E3FEB" w:rsidP="009E3FEB">
      <w:r>
        <w:t>6.758</w:t>
      </w:r>
    </w:p>
    <w:p w14:paraId="1DBAB904" w14:textId="77777777" w:rsidR="009E3FEB" w:rsidRDefault="009E3FEB" w:rsidP="009E3FEB">
      <w:r>
        <w:t>0.676</w:t>
      </w:r>
    </w:p>
    <w:p w14:paraId="1F5882D5" w14:textId="77777777" w:rsidR="009E3FEB" w:rsidRDefault="009E3FEB" w:rsidP="009E3FEB"/>
    <w:p w14:paraId="219FD795" w14:textId="77777777" w:rsidR="009E3FEB" w:rsidRDefault="009E3FEB" w:rsidP="009E3FEB">
      <w:r>
        <w:t>8.524</w:t>
      </w:r>
    </w:p>
    <w:p w14:paraId="0C1E3D6F" w14:textId="77777777" w:rsidR="009E3FEB" w:rsidRDefault="009E3FEB" w:rsidP="009E3FEB"/>
    <w:p w14:paraId="7F2777AE" w14:textId="77777777" w:rsidR="009E3FEB" w:rsidRDefault="009E3FEB" w:rsidP="009E3FEB">
      <w:r>
        <w:t>8.524</w:t>
      </w:r>
    </w:p>
    <w:p w14:paraId="28273C6F" w14:textId="77777777" w:rsidR="009E3FEB" w:rsidRDefault="009E3FEB" w:rsidP="009E3FEB">
      <w:r>
        <w:t>57.602</w:t>
      </w:r>
    </w:p>
    <w:p w14:paraId="0446294C" w14:textId="77777777" w:rsidR="009E3FEB" w:rsidRDefault="009E3FEB" w:rsidP="009E3FEB">
      <w:r>
        <w:t>A(S-5?</w:t>
      </w:r>
    </w:p>
    <w:p w14:paraId="12AAFA37" w14:textId="77777777" w:rsidR="009E3FEB" w:rsidRDefault="009E3FEB" w:rsidP="009E3FEB">
      <w:r>
        <w:t>3.505</w:t>
      </w:r>
    </w:p>
    <w:p w14:paraId="444DCCE6" w14:textId="77777777" w:rsidR="009E3FEB" w:rsidRDefault="009E3FEB" w:rsidP="009E3FEB">
      <w:r>
        <w:t>SI</w:t>
      </w:r>
    </w:p>
    <w:p w14:paraId="77BA60E1" w14:textId="77777777" w:rsidR="009E3FEB" w:rsidRDefault="009E3FEB" w:rsidP="009E3FEB">
      <w:r>
        <w:t>4.4</w:t>
      </w:r>
    </w:p>
    <w:p w14:paraId="442382F6" w14:textId="77777777" w:rsidR="009E3FEB" w:rsidRDefault="009E3FEB" w:rsidP="009E3FEB">
      <w:r>
        <w:t>3.505</w:t>
      </w:r>
    </w:p>
    <w:p w14:paraId="2163EE83" w14:textId="77777777" w:rsidR="009E3FEB" w:rsidRDefault="009E3FEB" w:rsidP="009E3FEB">
      <w:r>
        <w:t>4.572</w:t>
      </w:r>
    </w:p>
    <w:p w14:paraId="11C1D496" w14:textId="77777777" w:rsidR="009E3FEB" w:rsidRDefault="009E3FEB" w:rsidP="009E3FEB">
      <w:r>
        <w:lastRenderedPageBreak/>
        <w:t>0.767</w:t>
      </w:r>
    </w:p>
    <w:p w14:paraId="54052C6C" w14:textId="77777777" w:rsidR="009E3FEB" w:rsidRDefault="009E3FEB" w:rsidP="009E3FEB">
      <w:r>
        <w:t>5.141</w:t>
      </w:r>
    </w:p>
    <w:p w14:paraId="65861255" w14:textId="77777777" w:rsidR="009E3FEB" w:rsidRDefault="009E3FEB" w:rsidP="009E3FEB"/>
    <w:p w14:paraId="637A44AF" w14:textId="77777777" w:rsidR="009E3FEB" w:rsidRDefault="009E3FEB" w:rsidP="009E3FEB"/>
    <w:p w14:paraId="64A9C670" w14:textId="77777777" w:rsidR="009E3FEB" w:rsidRDefault="009E3FEB" w:rsidP="009E3FEB">
      <w:r>
        <w:t>5.141</w:t>
      </w:r>
    </w:p>
    <w:p w14:paraId="602EA0DC" w14:textId="77777777" w:rsidR="009E3FEB" w:rsidRDefault="009E3FEB" w:rsidP="009E3FEB">
      <w:r>
        <w:t>18.018</w:t>
      </w:r>
    </w:p>
    <w:p w14:paraId="77DE0085" w14:textId="77777777" w:rsidR="009E3FEB" w:rsidRDefault="009E3FEB" w:rsidP="009E3FEB">
      <w:r>
        <w:t>A(5'-6)</w:t>
      </w:r>
    </w:p>
    <w:p w14:paraId="1AC6DE09" w14:textId="77777777" w:rsidR="009E3FEB" w:rsidRDefault="009E3FEB" w:rsidP="009E3FEB">
      <w:r>
        <w:t>3.505</w:t>
      </w:r>
    </w:p>
    <w:p w14:paraId="5A40D283" w14:textId="77777777" w:rsidR="009E3FEB" w:rsidRDefault="009E3FEB" w:rsidP="009E3FEB">
      <w:r>
        <w:t>Sl</w:t>
      </w:r>
    </w:p>
    <w:p w14:paraId="03D8E43A" w14:textId="77777777" w:rsidR="009E3FEB" w:rsidRDefault="009E3FEB" w:rsidP="009E3FEB">
      <w:r>
        <w:t>4.4</w:t>
      </w:r>
    </w:p>
    <w:p w14:paraId="32B8497B" w14:textId="77777777" w:rsidR="009E3FEB" w:rsidRDefault="009E3FEB" w:rsidP="009E3FEB">
      <w:r>
        <w:t>3.505</w:t>
      </w:r>
    </w:p>
    <w:p w14:paraId="62E7C74D" w14:textId="77777777" w:rsidR="009E3FEB" w:rsidRDefault="009E3FEB" w:rsidP="009E3FEB">
      <w:r>
        <w:t>4.572</w:t>
      </w:r>
    </w:p>
    <w:p w14:paraId="70D5CA15" w14:textId="77777777" w:rsidR="009E3FEB" w:rsidRDefault="009E3FEB" w:rsidP="009E3FEB">
      <w:r>
        <w:t>0.767</w:t>
      </w:r>
    </w:p>
    <w:p w14:paraId="54B68429" w14:textId="77777777" w:rsidR="009E3FEB" w:rsidRDefault="009E3FEB" w:rsidP="009E3FEB">
      <w:r>
        <w:t>5.141</w:t>
      </w:r>
    </w:p>
    <w:p w14:paraId="78F8EE89" w14:textId="77777777" w:rsidR="009E3FEB" w:rsidRDefault="009E3FEB" w:rsidP="009E3FEB"/>
    <w:p w14:paraId="00E3EF37" w14:textId="77777777" w:rsidR="009E3FEB" w:rsidRDefault="009E3FEB" w:rsidP="009E3FEB"/>
    <w:p w14:paraId="435CC4C2" w14:textId="77777777" w:rsidR="009E3FEB" w:rsidRDefault="009E3FEB" w:rsidP="009E3FEB">
      <w:r>
        <w:t>5.141</w:t>
      </w:r>
    </w:p>
    <w:p w14:paraId="58F50DA9" w14:textId="77777777" w:rsidR="009E3FEB" w:rsidRDefault="009E3FEB" w:rsidP="009E3FEB">
      <w:r>
        <w:t>18.018</w:t>
      </w:r>
    </w:p>
    <w:p w14:paraId="4C19E0C3" w14:textId="77777777" w:rsidR="009E3FEB" w:rsidRDefault="009E3FEB" w:rsidP="009E3FEB">
      <w:r>
        <w:t>A(6-7)</w:t>
      </w:r>
    </w:p>
    <w:p w14:paraId="17D086EA" w14:textId="77777777" w:rsidR="009E3FEB" w:rsidRDefault="009E3FEB" w:rsidP="009E3FEB"/>
    <w:p w14:paraId="35D46BF7" w14:textId="77777777" w:rsidR="009E3FEB" w:rsidRDefault="009E3FEB" w:rsidP="009E3FEB">
      <w:r>
        <w:t>S20</w:t>
      </w:r>
    </w:p>
    <w:p w14:paraId="313EBBF9" w14:textId="77777777" w:rsidR="009E3FEB" w:rsidRDefault="009E3FEB" w:rsidP="009E3FEB">
      <w:r>
        <w:t>4.4</w:t>
      </w:r>
    </w:p>
    <w:p w14:paraId="4EBDFFBF" w14:textId="77777777" w:rsidR="009E3FEB" w:rsidRDefault="009E3FEB" w:rsidP="009E3FEB">
      <w:r>
        <w:t>2.743</w:t>
      </w:r>
    </w:p>
    <w:p w14:paraId="6A091661" w14:textId="77777777" w:rsidR="009E3FEB" w:rsidRDefault="009E3FEB" w:rsidP="009E3FEB">
      <w:r>
        <w:t>4.572</w:t>
      </w:r>
    </w:p>
    <w:p w14:paraId="79AC78D4" w14:textId="77777777" w:rsidR="009E3FEB" w:rsidRDefault="009E3FEB" w:rsidP="009E3FEB">
      <w:r>
        <w:t>0.6</w:t>
      </w:r>
    </w:p>
    <w:p w14:paraId="68A444F0" w14:textId="77777777" w:rsidR="009E3FEB" w:rsidRDefault="009E3FEB" w:rsidP="009E3FEB"/>
    <w:p w14:paraId="00F5A8FF" w14:textId="77777777" w:rsidR="009E3FEB" w:rsidRDefault="009E3FEB" w:rsidP="009E3FEB"/>
    <w:p w14:paraId="6B60F123" w14:textId="77777777" w:rsidR="009E3FEB" w:rsidRDefault="009E3FEB" w:rsidP="009E3FEB">
      <w:r>
        <w:t>10.058</w:t>
      </w:r>
    </w:p>
    <w:p w14:paraId="010FB5E5" w14:textId="77777777" w:rsidR="009E3FEB" w:rsidRDefault="009E3FEB" w:rsidP="009E3FEB">
      <w:r>
        <w:t>10.058</w:t>
      </w:r>
    </w:p>
    <w:p w14:paraId="52C1B9AE" w14:textId="77777777" w:rsidR="009E3FEB" w:rsidRDefault="009E3FEB" w:rsidP="009E3FEB">
      <w:r>
        <w:lastRenderedPageBreak/>
        <w:t>0.000</w:t>
      </w:r>
    </w:p>
    <w:p w14:paraId="6CFD177C" w14:textId="77777777" w:rsidR="009E3FEB" w:rsidRDefault="009E3FEB" w:rsidP="009E3FEB">
      <w:r>
        <w:t>B(0-1)</w:t>
      </w:r>
    </w:p>
    <w:p w14:paraId="447ADC18" w14:textId="77777777" w:rsidR="009E3FEB" w:rsidRDefault="009E3FEB" w:rsidP="009E3FEB">
      <w:r>
        <w:t>2.743</w:t>
      </w:r>
    </w:p>
    <w:p w14:paraId="385A5BDC" w14:textId="77777777" w:rsidR="009E3FEB" w:rsidRDefault="009E3FEB" w:rsidP="009E3FEB">
      <w:r>
        <w:t>S20</w:t>
      </w:r>
    </w:p>
    <w:p w14:paraId="7D82EA46" w14:textId="77777777" w:rsidR="009E3FEB" w:rsidRDefault="009E3FEB" w:rsidP="009E3FEB">
      <w:r>
        <w:t>4.4</w:t>
      </w:r>
    </w:p>
    <w:p w14:paraId="22627A17" w14:textId="77777777" w:rsidR="009E3FEB" w:rsidRDefault="009E3FEB" w:rsidP="009E3FEB">
      <w:r>
        <w:t>2.743</w:t>
      </w:r>
    </w:p>
    <w:p w14:paraId="36F2852B" w14:textId="77777777" w:rsidR="009E3FEB" w:rsidRDefault="009E3FEB" w:rsidP="009E3FEB">
      <w:r>
        <w:t>4.572</w:t>
      </w:r>
    </w:p>
    <w:p w14:paraId="10EBA109" w14:textId="77777777" w:rsidR="009E3FEB" w:rsidRDefault="009E3FEB" w:rsidP="009E3FEB">
      <w:r>
        <w:t>0.6</w:t>
      </w:r>
    </w:p>
    <w:p w14:paraId="3A8D84A7" w14:textId="77777777" w:rsidR="009E3FEB" w:rsidRDefault="009E3FEB" w:rsidP="009E3FEB"/>
    <w:p w14:paraId="6226BEDA" w14:textId="77777777" w:rsidR="009E3FEB" w:rsidRDefault="009E3FEB" w:rsidP="009E3FEB"/>
    <w:p w14:paraId="03749647" w14:textId="77777777" w:rsidR="009E3FEB" w:rsidRDefault="009E3FEB" w:rsidP="009E3FEB">
      <w:r>
        <w:t>10.058</w:t>
      </w:r>
    </w:p>
    <w:p w14:paraId="2AB5D68B" w14:textId="77777777" w:rsidR="009E3FEB" w:rsidRDefault="009E3FEB" w:rsidP="009E3FEB">
      <w:r>
        <w:t>20.116</w:t>
      </w:r>
    </w:p>
    <w:p w14:paraId="1CF4678B" w14:textId="77777777" w:rsidR="009E3FEB" w:rsidRDefault="009E3FEB" w:rsidP="009E3FEB">
      <w:r>
        <w:t>55.179</w:t>
      </w:r>
    </w:p>
    <w:p w14:paraId="6734F930" w14:textId="77777777" w:rsidR="009E3FEB" w:rsidRDefault="009E3FEB" w:rsidP="009E3FEB"/>
    <w:p w14:paraId="7648A164" w14:textId="77777777" w:rsidR="009E3FEB" w:rsidRDefault="009E3FEB" w:rsidP="009E3FEB"/>
    <w:p w14:paraId="5B647C4D" w14:textId="77777777" w:rsidR="009E3FEB" w:rsidRDefault="009E3FEB" w:rsidP="009E3FEB">
      <w:r>
        <w:t>S20</w:t>
      </w:r>
    </w:p>
    <w:p w14:paraId="3901834B" w14:textId="77777777" w:rsidR="009E3FEB" w:rsidRDefault="009E3FEB" w:rsidP="009E3FEB">
      <w:r>
        <w:t>4.4</w:t>
      </w:r>
    </w:p>
    <w:p w14:paraId="0A16AE9D" w14:textId="77777777" w:rsidR="009E3FEB" w:rsidRDefault="009E3FEB" w:rsidP="009E3FEB">
      <w:r>
        <w:t>2.743</w:t>
      </w:r>
    </w:p>
    <w:p w14:paraId="233572C3" w14:textId="77777777" w:rsidR="009E3FEB" w:rsidRDefault="009E3FEB" w:rsidP="009E3FEB">
      <w:r>
        <w:t>4.572</w:t>
      </w:r>
    </w:p>
    <w:p w14:paraId="54805F62" w14:textId="77777777" w:rsidR="009E3FEB" w:rsidRDefault="009E3FEB" w:rsidP="009E3FEB">
      <w:r>
        <w:t>0.6</w:t>
      </w:r>
    </w:p>
    <w:p w14:paraId="5BD80373" w14:textId="77777777" w:rsidR="009E3FEB" w:rsidRDefault="009E3FEB" w:rsidP="009E3FEB"/>
    <w:p w14:paraId="09092C3F" w14:textId="77777777" w:rsidR="009E3FEB" w:rsidRDefault="009E3FEB" w:rsidP="009E3FEB"/>
    <w:p w14:paraId="3FF31BB8" w14:textId="77777777" w:rsidR="009E3FEB" w:rsidRDefault="009E3FEB" w:rsidP="009E3FEB">
      <w:r>
        <w:t>10.058</w:t>
      </w:r>
    </w:p>
    <w:p w14:paraId="6C7B2979" w14:textId="77777777" w:rsidR="009E3FEB" w:rsidRDefault="009E3FEB" w:rsidP="009E3FEB"/>
    <w:p w14:paraId="4BF2F9AC" w14:textId="77777777" w:rsidR="009E3FEB" w:rsidRDefault="009E3FEB" w:rsidP="009E3FEB"/>
    <w:p w14:paraId="436118EC" w14:textId="77777777" w:rsidR="009E3FEB" w:rsidRDefault="009E3FEB" w:rsidP="009E3FEB">
      <w:r>
        <w:t>B(l-1')</w:t>
      </w:r>
    </w:p>
    <w:p w14:paraId="7F05DC9D" w14:textId="77777777" w:rsidR="009E3FEB" w:rsidRDefault="009E3FEB" w:rsidP="009E3FEB">
      <w:r>
        <w:t>3.505</w:t>
      </w:r>
    </w:p>
    <w:p w14:paraId="1EED6CCC" w14:textId="77777777" w:rsidR="009E3FEB" w:rsidRDefault="009E3FEB" w:rsidP="009E3FEB">
      <w:r>
        <w:t>SI</w:t>
      </w:r>
    </w:p>
    <w:p w14:paraId="15738808" w14:textId="77777777" w:rsidR="009E3FEB" w:rsidRDefault="009E3FEB" w:rsidP="009E3FEB">
      <w:r>
        <w:t>4.4</w:t>
      </w:r>
    </w:p>
    <w:p w14:paraId="0C365E0C" w14:textId="77777777" w:rsidR="009E3FEB" w:rsidRDefault="009E3FEB" w:rsidP="009E3FEB">
      <w:r>
        <w:lastRenderedPageBreak/>
        <w:t>3.505</w:t>
      </w:r>
    </w:p>
    <w:p w14:paraId="1CC29C3F" w14:textId="77777777" w:rsidR="009E3FEB" w:rsidRDefault="009E3FEB" w:rsidP="009E3FEB">
      <w:r>
        <w:t>4.572</w:t>
      </w:r>
    </w:p>
    <w:p w14:paraId="70F0E4F7" w14:textId="77777777" w:rsidR="009E3FEB" w:rsidRDefault="009E3FEB" w:rsidP="009E3FEB">
      <w:r>
        <w:t>0.767</w:t>
      </w:r>
    </w:p>
    <w:p w14:paraId="648CCDE4" w14:textId="77777777" w:rsidR="009E3FEB" w:rsidRDefault="009E3FEB" w:rsidP="009E3FEB">
      <w:r>
        <w:t>5.141</w:t>
      </w:r>
    </w:p>
    <w:p w14:paraId="08C38EE8" w14:textId="77777777" w:rsidR="009E3FEB" w:rsidRDefault="009E3FEB" w:rsidP="009E3FEB"/>
    <w:p w14:paraId="514DFD0C" w14:textId="77777777" w:rsidR="009E3FEB" w:rsidRDefault="009E3FEB" w:rsidP="009E3FEB"/>
    <w:p w14:paraId="37F199FD" w14:textId="77777777" w:rsidR="009E3FEB" w:rsidRDefault="009E3FEB" w:rsidP="009E3FEB">
      <w:r>
        <w:t>10.281</w:t>
      </w:r>
    </w:p>
    <w:p w14:paraId="4AAD5693" w14:textId="77777777" w:rsidR="009E3FEB" w:rsidRDefault="009E3FEB" w:rsidP="009E3FEB">
      <w:r>
        <w:t>36.037</w:t>
      </w:r>
    </w:p>
    <w:p w14:paraId="76DF332B" w14:textId="77777777" w:rsidR="009E3FEB" w:rsidRDefault="009E3FEB" w:rsidP="009E3FEB"/>
    <w:p w14:paraId="6BBAFCCB" w14:textId="77777777" w:rsidR="009E3FEB" w:rsidRDefault="009E3FEB" w:rsidP="009E3FEB"/>
    <w:p w14:paraId="7F80E177" w14:textId="77777777" w:rsidR="009E3FEB" w:rsidRDefault="009E3FEB" w:rsidP="009E3FEB">
      <w:r>
        <w:t>Sl</w:t>
      </w:r>
    </w:p>
    <w:p w14:paraId="0E569DD3" w14:textId="77777777" w:rsidR="009E3FEB" w:rsidRDefault="009E3FEB" w:rsidP="009E3FEB">
      <w:r>
        <w:t>4.4</w:t>
      </w:r>
    </w:p>
    <w:p w14:paraId="2BF16A6A" w14:textId="77777777" w:rsidR="009E3FEB" w:rsidRDefault="009E3FEB" w:rsidP="009E3FEB">
      <w:r>
        <w:t>3.505</w:t>
      </w:r>
    </w:p>
    <w:p w14:paraId="678C3847" w14:textId="77777777" w:rsidR="009E3FEB" w:rsidRDefault="009E3FEB" w:rsidP="009E3FEB">
      <w:r>
        <w:t>4.572</w:t>
      </w:r>
    </w:p>
    <w:p w14:paraId="0957D87C" w14:textId="77777777" w:rsidR="009E3FEB" w:rsidRDefault="009E3FEB" w:rsidP="009E3FEB">
      <w:r>
        <w:t>0.767</w:t>
      </w:r>
    </w:p>
    <w:p w14:paraId="0A18B49D" w14:textId="77777777" w:rsidR="009E3FEB" w:rsidRDefault="009E3FEB" w:rsidP="009E3FEB">
      <w:r>
        <w:t>5.141</w:t>
      </w:r>
    </w:p>
    <w:p w14:paraId="70D59AE9" w14:textId="77777777" w:rsidR="009E3FEB" w:rsidRDefault="009E3FEB" w:rsidP="009E3FEB"/>
    <w:p w14:paraId="4DA4DF78" w14:textId="77777777" w:rsidR="009E3FEB" w:rsidRDefault="009E3FEB" w:rsidP="009E3FEB"/>
    <w:p w14:paraId="491DDE21" w14:textId="77777777" w:rsidR="009E3FEB" w:rsidRDefault="009E3FEB" w:rsidP="009E3FEB"/>
    <w:p w14:paraId="19DF622C" w14:textId="77777777" w:rsidR="009E3FEB" w:rsidRDefault="009E3FEB" w:rsidP="009E3FEB"/>
    <w:p w14:paraId="29C5DEB8" w14:textId="77777777" w:rsidR="009E3FEB" w:rsidRDefault="009E3FEB" w:rsidP="009E3FEB">
      <w:r>
        <w:t>B(l'-2)</w:t>
      </w:r>
    </w:p>
    <w:p w14:paraId="26FDFD2E" w14:textId="77777777" w:rsidR="009E3FEB" w:rsidRDefault="009E3FEB" w:rsidP="009E3FEB">
      <w:r>
        <w:t>3.505</w:t>
      </w:r>
    </w:p>
    <w:p w14:paraId="78E69A5C" w14:textId="77777777" w:rsidR="009E3FEB" w:rsidRDefault="009E3FEB" w:rsidP="009E3FEB">
      <w:r>
        <w:t>SI</w:t>
      </w:r>
    </w:p>
    <w:p w14:paraId="41BCB4A8" w14:textId="77777777" w:rsidR="009E3FEB" w:rsidRDefault="009E3FEB" w:rsidP="009E3FEB">
      <w:r>
        <w:t>4.4</w:t>
      </w:r>
    </w:p>
    <w:p w14:paraId="7F6B66F8" w14:textId="77777777" w:rsidR="009E3FEB" w:rsidRDefault="009E3FEB" w:rsidP="009E3FEB">
      <w:r>
        <w:t>3.505</w:t>
      </w:r>
    </w:p>
    <w:p w14:paraId="565A4568" w14:textId="77777777" w:rsidR="009E3FEB" w:rsidRDefault="009E3FEB" w:rsidP="009E3FEB">
      <w:r>
        <w:t>4.572</w:t>
      </w:r>
    </w:p>
    <w:p w14:paraId="602596CC" w14:textId="77777777" w:rsidR="009E3FEB" w:rsidRDefault="009E3FEB" w:rsidP="009E3FEB">
      <w:r>
        <w:t>0.767</w:t>
      </w:r>
    </w:p>
    <w:p w14:paraId="1D16FF28" w14:textId="77777777" w:rsidR="009E3FEB" w:rsidRDefault="009E3FEB" w:rsidP="009E3FEB">
      <w:r>
        <w:t>5.141</w:t>
      </w:r>
    </w:p>
    <w:p w14:paraId="16475C5A" w14:textId="77777777" w:rsidR="009E3FEB" w:rsidRDefault="009E3FEB" w:rsidP="009E3FEB"/>
    <w:p w14:paraId="4AAEB2B9" w14:textId="77777777" w:rsidR="009E3FEB" w:rsidRDefault="009E3FEB" w:rsidP="009E3FEB"/>
    <w:p w14:paraId="2B0B4EBB" w14:textId="77777777" w:rsidR="009E3FEB" w:rsidRDefault="009E3FEB" w:rsidP="009E3FEB">
      <w:r>
        <w:t>10.281</w:t>
      </w:r>
    </w:p>
    <w:p w14:paraId="6BD82882" w14:textId="77777777" w:rsidR="009E3FEB" w:rsidRDefault="009E3FEB" w:rsidP="009E3FEB">
      <w:r>
        <w:t>36.037</w:t>
      </w:r>
    </w:p>
    <w:p w14:paraId="5E96F57E" w14:textId="77777777" w:rsidR="009E3FEB" w:rsidRDefault="009E3FEB" w:rsidP="009E3FEB"/>
    <w:p w14:paraId="6054BCC3" w14:textId="77777777" w:rsidR="009E3FEB" w:rsidRDefault="009E3FEB" w:rsidP="009E3FEB"/>
    <w:p w14:paraId="2DDA6473" w14:textId="77777777" w:rsidR="009E3FEB" w:rsidRDefault="009E3FEB" w:rsidP="009E3FEB">
      <w:r>
        <w:t>Sl</w:t>
      </w:r>
    </w:p>
    <w:p w14:paraId="2E4C60ED" w14:textId="77777777" w:rsidR="009E3FEB" w:rsidRDefault="009E3FEB" w:rsidP="009E3FEB">
      <w:r>
        <w:t>4.4</w:t>
      </w:r>
    </w:p>
    <w:p w14:paraId="432F3312" w14:textId="77777777" w:rsidR="009E3FEB" w:rsidRDefault="009E3FEB" w:rsidP="009E3FEB">
      <w:r>
        <w:t>3.505</w:t>
      </w:r>
    </w:p>
    <w:p w14:paraId="04C7249E" w14:textId="77777777" w:rsidR="009E3FEB" w:rsidRDefault="009E3FEB" w:rsidP="009E3FEB">
      <w:r>
        <w:t>4.572</w:t>
      </w:r>
    </w:p>
    <w:p w14:paraId="66D4642A" w14:textId="77777777" w:rsidR="009E3FEB" w:rsidRDefault="009E3FEB" w:rsidP="009E3FEB">
      <w:r>
        <w:t>0.767</w:t>
      </w:r>
    </w:p>
    <w:p w14:paraId="7D1383E2" w14:textId="77777777" w:rsidR="009E3FEB" w:rsidRDefault="009E3FEB" w:rsidP="009E3FEB">
      <w:r>
        <w:t>5.141</w:t>
      </w:r>
    </w:p>
    <w:p w14:paraId="70B77321" w14:textId="77777777" w:rsidR="009E3FEB" w:rsidRDefault="009E3FEB" w:rsidP="009E3FEB"/>
    <w:p w14:paraId="48C8A6E8" w14:textId="77777777" w:rsidR="009E3FEB" w:rsidRDefault="009E3FEB" w:rsidP="009E3FEB"/>
    <w:p w14:paraId="54B7FE1A" w14:textId="77777777" w:rsidR="009E3FEB" w:rsidRDefault="009E3FEB" w:rsidP="009E3FEB"/>
    <w:p w14:paraId="319C13E6" w14:textId="77777777" w:rsidR="009E3FEB" w:rsidRDefault="009E3FEB" w:rsidP="009E3FEB"/>
    <w:p w14:paraId="4BB419F9" w14:textId="77777777" w:rsidR="009E3FEB" w:rsidRDefault="009E3FEB" w:rsidP="009E3FEB">
      <w:r>
        <w:t>B(2-3)L</w:t>
      </w:r>
    </w:p>
    <w:p w14:paraId="575540DE" w14:textId="77777777" w:rsidR="009E3FEB" w:rsidRDefault="009E3FEB" w:rsidP="009E3FEB">
      <w:r>
        <w:t>6.758</w:t>
      </w:r>
    </w:p>
    <w:p w14:paraId="7CA67590" w14:textId="77777777" w:rsidR="009E3FEB" w:rsidRDefault="009E3FEB" w:rsidP="009E3FEB">
      <w:r>
        <w:t>R3</w:t>
      </w:r>
    </w:p>
    <w:p w14:paraId="18F90B41" w14:textId="77777777" w:rsidR="009E3FEB" w:rsidRDefault="009E3FEB" w:rsidP="009E3FEB">
      <w:r>
        <w:t>4.4</w:t>
      </w:r>
    </w:p>
    <w:p w14:paraId="25316C7F" w14:textId="77777777" w:rsidR="009E3FEB" w:rsidRDefault="009E3FEB" w:rsidP="009E3FEB">
      <w:r>
        <w:t>4.572</w:t>
      </w:r>
    </w:p>
    <w:p w14:paraId="741BFA3B" w14:textId="77777777" w:rsidR="009E3FEB" w:rsidRDefault="009E3FEB" w:rsidP="009E3FEB">
      <w:r>
        <w:t>6.758</w:t>
      </w:r>
    </w:p>
    <w:p w14:paraId="705BAF2E" w14:textId="77777777" w:rsidR="009E3FEB" w:rsidRDefault="009E3FEB" w:rsidP="009E3FEB">
      <w:r>
        <w:t>0.676</w:t>
      </w:r>
    </w:p>
    <w:p w14:paraId="085C5A65" w14:textId="77777777" w:rsidR="009E3FEB" w:rsidRDefault="009E3FEB" w:rsidP="009E3FEB"/>
    <w:p w14:paraId="5A0490B5" w14:textId="77777777" w:rsidR="009E3FEB" w:rsidRDefault="009E3FEB" w:rsidP="009E3FEB">
      <w:r>
        <w:t>8.524</w:t>
      </w:r>
    </w:p>
    <w:p w14:paraId="7C305C8C" w14:textId="77777777" w:rsidR="009E3FEB" w:rsidRDefault="009E3FEB" w:rsidP="009E3FEB"/>
    <w:p w14:paraId="665B5D2B" w14:textId="77777777" w:rsidR="009E3FEB" w:rsidRDefault="009E3FEB" w:rsidP="009E3FEB">
      <w:r>
        <w:t>8.524</w:t>
      </w:r>
    </w:p>
    <w:p w14:paraId="5A1233A1" w14:textId="77777777" w:rsidR="009E3FEB" w:rsidRDefault="009E3FEB" w:rsidP="009E3FEB">
      <w:r>
        <w:t>57.602</w:t>
      </w:r>
    </w:p>
    <w:p w14:paraId="07538EBE" w14:textId="77777777" w:rsidR="009E3FEB" w:rsidRDefault="009E3FEB" w:rsidP="009E3FEB">
      <w:r>
        <w:t>B(2-3)R</w:t>
      </w:r>
    </w:p>
    <w:p w14:paraId="2B97CE0A" w14:textId="77777777" w:rsidR="009E3FEB" w:rsidRDefault="009E3FEB" w:rsidP="009E3FEB">
      <w:r>
        <w:t>6.758</w:t>
      </w:r>
    </w:p>
    <w:p w14:paraId="79C82641" w14:textId="77777777" w:rsidR="009E3FEB" w:rsidRDefault="009E3FEB" w:rsidP="009E3FEB">
      <w:r>
        <w:lastRenderedPageBreak/>
        <w:t>R3</w:t>
      </w:r>
    </w:p>
    <w:p w14:paraId="0E70768A" w14:textId="77777777" w:rsidR="009E3FEB" w:rsidRDefault="009E3FEB" w:rsidP="009E3FEB">
      <w:r>
        <w:t>4.4</w:t>
      </w:r>
    </w:p>
    <w:p w14:paraId="0B804768" w14:textId="77777777" w:rsidR="009E3FEB" w:rsidRDefault="009E3FEB" w:rsidP="009E3FEB">
      <w:r>
        <w:t>4.572</w:t>
      </w:r>
    </w:p>
    <w:p w14:paraId="534007E5" w14:textId="77777777" w:rsidR="009E3FEB" w:rsidRDefault="009E3FEB" w:rsidP="009E3FEB">
      <w:r>
        <w:t>6.758</w:t>
      </w:r>
    </w:p>
    <w:p w14:paraId="5A7BAEFC" w14:textId="77777777" w:rsidR="009E3FEB" w:rsidRDefault="009E3FEB" w:rsidP="009E3FEB">
      <w:r>
        <w:t>0.676</w:t>
      </w:r>
    </w:p>
    <w:p w14:paraId="55F4EEBC" w14:textId="77777777" w:rsidR="009E3FEB" w:rsidRDefault="009E3FEB" w:rsidP="009E3FEB"/>
    <w:p w14:paraId="30777F6F" w14:textId="77777777" w:rsidR="009E3FEB" w:rsidRDefault="009E3FEB" w:rsidP="009E3FEB">
      <w:r>
        <w:t>8.524</w:t>
      </w:r>
    </w:p>
    <w:p w14:paraId="736096B2" w14:textId="77777777" w:rsidR="009E3FEB" w:rsidRDefault="009E3FEB" w:rsidP="009E3FEB"/>
    <w:p w14:paraId="5B820E8B" w14:textId="77777777" w:rsidR="009E3FEB" w:rsidRDefault="009E3FEB" w:rsidP="009E3FEB">
      <w:r>
        <w:t>8.524</w:t>
      </w:r>
    </w:p>
    <w:p w14:paraId="2774C948" w14:textId="77777777" w:rsidR="009E3FEB" w:rsidRDefault="009E3FEB" w:rsidP="009E3FEB">
      <w:r>
        <w:t>57.602</w:t>
      </w:r>
    </w:p>
    <w:p w14:paraId="465AA061" w14:textId="77777777" w:rsidR="009E3FEB" w:rsidRDefault="009E3FEB" w:rsidP="009E3FEB">
      <w:r>
        <w:t>B(3-4)L</w:t>
      </w:r>
    </w:p>
    <w:p w14:paraId="1DC77F2F" w14:textId="77777777" w:rsidR="009E3FEB" w:rsidRDefault="009E3FEB" w:rsidP="009E3FEB">
      <w:r>
        <w:t>8.473</w:t>
      </w:r>
    </w:p>
    <w:p w14:paraId="0966EEAB" w14:textId="77777777" w:rsidR="009E3FEB" w:rsidRDefault="009E3FEB" w:rsidP="009E3FEB">
      <w:r>
        <w:t>R4</w:t>
      </w:r>
    </w:p>
    <w:p w14:paraId="4CDEB943" w14:textId="77777777" w:rsidR="009E3FEB" w:rsidRDefault="009E3FEB" w:rsidP="009E3FEB">
      <w:r>
        <w:t>4.4</w:t>
      </w:r>
    </w:p>
    <w:p w14:paraId="17762073" w14:textId="77777777" w:rsidR="009E3FEB" w:rsidRDefault="009E3FEB" w:rsidP="009E3FEB">
      <w:r>
        <w:t>4.572</w:t>
      </w:r>
    </w:p>
    <w:p w14:paraId="29C79ED7" w14:textId="77777777" w:rsidR="009E3FEB" w:rsidRDefault="009E3FEB" w:rsidP="009E3FEB">
      <w:r>
        <w:t>8.473</w:t>
      </w:r>
    </w:p>
    <w:p w14:paraId="6A256762" w14:textId="77777777" w:rsidR="009E3FEB" w:rsidRDefault="009E3FEB" w:rsidP="009E3FEB">
      <w:r>
        <w:t>0.540</w:t>
      </w:r>
    </w:p>
    <w:p w14:paraId="37FC0D2B" w14:textId="77777777" w:rsidR="009E3FEB" w:rsidRDefault="009E3FEB" w:rsidP="009E3FEB"/>
    <w:p w14:paraId="5B91FA0B" w14:textId="77777777" w:rsidR="009E3FEB" w:rsidRDefault="009E3FEB" w:rsidP="009E3FEB">
      <w:r>
        <w:t>9.082</w:t>
      </w:r>
    </w:p>
    <w:p w14:paraId="0A326685" w14:textId="77777777" w:rsidR="009E3FEB" w:rsidRDefault="009E3FEB" w:rsidP="009E3FEB"/>
    <w:p w14:paraId="4A93ACB8" w14:textId="77777777" w:rsidR="009E3FEB" w:rsidRDefault="009E3FEB" w:rsidP="009E3FEB">
      <w:r>
        <w:t>9.082</w:t>
      </w:r>
    </w:p>
    <w:p w14:paraId="1E55F5B9" w14:textId="77777777" w:rsidR="009E3FEB" w:rsidRDefault="009E3FEB" w:rsidP="009E3FEB">
      <w:r>
        <w:t>76.951</w:t>
      </w:r>
    </w:p>
    <w:p w14:paraId="62C07CBE" w14:textId="77777777" w:rsidR="009E3FEB" w:rsidRDefault="009E3FEB" w:rsidP="009E3FEB">
      <w:r>
        <w:t>B(3-4)R</w:t>
      </w:r>
    </w:p>
    <w:p w14:paraId="0D7E6A41" w14:textId="77777777" w:rsidR="009E3FEB" w:rsidRDefault="009E3FEB" w:rsidP="009E3FEB">
      <w:r>
        <w:t>8.473</w:t>
      </w:r>
    </w:p>
    <w:p w14:paraId="45BF024D" w14:textId="77777777" w:rsidR="009E3FEB" w:rsidRDefault="009E3FEB" w:rsidP="009E3FEB">
      <w:r>
        <w:t>R4</w:t>
      </w:r>
    </w:p>
    <w:p w14:paraId="4BC810C6" w14:textId="77777777" w:rsidR="009E3FEB" w:rsidRDefault="009E3FEB" w:rsidP="009E3FEB">
      <w:r>
        <w:t>4.4</w:t>
      </w:r>
    </w:p>
    <w:p w14:paraId="55385CBC" w14:textId="77777777" w:rsidR="009E3FEB" w:rsidRDefault="009E3FEB" w:rsidP="009E3FEB">
      <w:r>
        <w:t>4.572</w:t>
      </w:r>
    </w:p>
    <w:p w14:paraId="6E4A8C35" w14:textId="77777777" w:rsidR="009E3FEB" w:rsidRDefault="009E3FEB" w:rsidP="009E3FEB">
      <w:r>
        <w:t>8.473</w:t>
      </w:r>
    </w:p>
    <w:p w14:paraId="3CF1CD62" w14:textId="77777777" w:rsidR="009E3FEB" w:rsidRDefault="009E3FEB" w:rsidP="009E3FEB">
      <w:r>
        <w:t>0.540</w:t>
      </w:r>
    </w:p>
    <w:p w14:paraId="2360F375" w14:textId="77777777" w:rsidR="009E3FEB" w:rsidRDefault="009E3FEB" w:rsidP="009E3FEB"/>
    <w:p w14:paraId="59689496" w14:textId="77777777" w:rsidR="009E3FEB" w:rsidRDefault="009E3FEB" w:rsidP="009E3FEB">
      <w:r>
        <w:t>9.082</w:t>
      </w:r>
    </w:p>
    <w:p w14:paraId="1C192A77" w14:textId="77777777" w:rsidR="009E3FEB" w:rsidRDefault="009E3FEB" w:rsidP="009E3FEB"/>
    <w:p w14:paraId="0C7EE742" w14:textId="77777777" w:rsidR="009E3FEB" w:rsidRDefault="009E3FEB" w:rsidP="009E3FEB">
      <w:r>
        <w:t>9.082</w:t>
      </w:r>
    </w:p>
    <w:p w14:paraId="7B7A8226" w14:textId="77777777" w:rsidR="009E3FEB" w:rsidRDefault="009E3FEB" w:rsidP="009E3FEB">
      <w:r>
        <w:t>76.951</w:t>
      </w:r>
    </w:p>
    <w:p w14:paraId="25DFEE55" w14:textId="77777777" w:rsidR="009E3FEB" w:rsidRDefault="009E3FEB" w:rsidP="009E3FEB">
      <w:r>
        <w:t>B(4-5)L</w:t>
      </w:r>
    </w:p>
    <w:p w14:paraId="1AC6F68B" w14:textId="77777777" w:rsidR="009E3FEB" w:rsidRDefault="009E3FEB" w:rsidP="009E3FEB">
      <w:r>
        <w:t>6.758</w:t>
      </w:r>
    </w:p>
    <w:p w14:paraId="5DECE6CB" w14:textId="77777777" w:rsidR="009E3FEB" w:rsidRDefault="009E3FEB" w:rsidP="009E3FEB">
      <w:r>
        <w:t>R3</w:t>
      </w:r>
    </w:p>
    <w:p w14:paraId="645EF1B4" w14:textId="77777777" w:rsidR="009E3FEB" w:rsidRDefault="009E3FEB" w:rsidP="009E3FEB">
      <w:r>
        <w:t>4.4</w:t>
      </w:r>
    </w:p>
    <w:p w14:paraId="296B7F2D" w14:textId="77777777" w:rsidR="009E3FEB" w:rsidRDefault="009E3FEB" w:rsidP="009E3FEB">
      <w:r>
        <w:t>4.572</w:t>
      </w:r>
    </w:p>
    <w:p w14:paraId="1BFAB3B2" w14:textId="77777777" w:rsidR="009E3FEB" w:rsidRDefault="009E3FEB" w:rsidP="009E3FEB">
      <w:r>
        <w:t>6.758</w:t>
      </w:r>
    </w:p>
    <w:p w14:paraId="7BCC7F0A" w14:textId="77777777" w:rsidR="009E3FEB" w:rsidRDefault="009E3FEB" w:rsidP="009E3FEB">
      <w:r>
        <w:t>0.576</w:t>
      </w:r>
    </w:p>
    <w:p w14:paraId="6F32987E" w14:textId="77777777" w:rsidR="009E3FEB" w:rsidRDefault="009E3FEB" w:rsidP="009E3FEB"/>
    <w:p w14:paraId="03110F57" w14:textId="77777777" w:rsidR="009E3FEB" w:rsidRDefault="009E3FEB" w:rsidP="009E3FEB">
      <w:r>
        <w:t>8.524</w:t>
      </w:r>
    </w:p>
    <w:p w14:paraId="40862FEF" w14:textId="77777777" w:rsidR="009E3FEB" w:rsidRDefault="009E3FEB" w:rsidP="009E3FEB"/>
    <w:p w14:paraId="76E9A78F" w14:textId="77777777" w:rsidR="009E3FEB" w:rsidRDefault="009E3FEB" w:rsidP="009E3FEB">
      <w:r>
        <w:t>8.524</w:t>
      </w:r>
    </w:p>
    <w:p w14:paraId="7CCE1195" w14:textId="77777777" w:rsidR="009E3FEB" w:rsidRDefault="009E3FEB" w:rsidP="009E3FEB">
      <w:r>
        <w:t>57.602</w:t>
      </w:r>
    </w:p>
    <w:p w14:paraId="08856C0E" w14:textId="77777777" w:rsidR="009E3FEB" w:rsidRDefault="009E3FEB" w:rsidP="009E3FEB">
      <w:r>
        <w:t>Table 3: LGF along x</w:t>
      </w:r>
    </w:p>
    <w:p w14:paraId="018F105C" w14:textId="77777777" w:rsidR="009E3FEB" w:rsidRDefault="009E3FEB" w:rsidP="009E3FEB"/>
    <w:p w14:paraId="68734088" w14:textId="77777777" w:rsidR="009E3FEB" w:rsidRDefault="009E3FEB" w:rsidP="009E3FEB"/>
    <w:p w14:paraId="287F9A91" w14:textId="77777777" w:rsidR="009E3FEB" w:rsidRDefault="009E3FEB" w:rsidP="009E3FEB">
      <w:r>
        <w:t>Beam ID</w:t>
      </w:r>
    </w:p>
    <w:p w14:paraId="425986F7" w14:textId="77777777" w:rsidR="009E3FEB" w:rsidRDefault="009E3FEB" w:rsidP="009E3FEB">
      <w:r>
        <w:t>Beam length</w:t>
      </w:r>
    </w:p>
    <w:p w14:paraId="7F9B86D8" w14:textId="77777777" w:rsidR="009E3FEB" w:rsidRDefault="009E3FEB" w:rsidP="009E3FEB">
      <w:r>
        <w:t>Slab ID</w:t>
      </w:r>
    </w:p>
    <w:p w14:paraId="0C9119DD" w14:textId="77777777" w:rsidR="009E3FEB" w:rsidRDefault="009E3FEB" w:rsidP="009E3FEB">
      <w:r>
        <w:t>Intensity DL</w:t>
      </w:r>
    </w:p>
    <w:p w14:paraId="3599DD79" w14:textId="77777777" w:rsidR="009E3FEB" w:rsidRDefault="009E3FEB" w:rsidP="009E3FEB">
      <w:r>
        <w:t>k.1'1/m2</w:t>
      </w:r>
    </w:p>
    <w:p w14:paraId="6AD2288C" w14:textId="77777777" w:rsidR="009E3FEB" w:rsidRDefault="009E3FEB" w:rsidP="009E3FEB">
      <w:r>
        <w:t>Lx</w:t>
      </w:r>
    </w:p>
    <w:p w14:paraId="1B6A688A" w14:textId="77777777" w:rsidR="009E3FEB" w:rsidRDefault="009E3FEB" w:rsidP="009E3FEB">
      <w:r>
        <w:t>Ly</w:t>
      </w:r>
    </w:p>
    <w:p w14:paraId="5C393C57" w14:textId="77777777" w:rsidR="009E3FEB" w:rsidRDefault="009E3FEB" w:rsidP="009E3FEB">
      <w:r>
        <w:t>Lx/Ly</w:t>
      </w:r>
    </w:p>
    <w:p w14:paraId="1ACCB704" w14:textId="77777777" w:rsidR="009E3FEB" w:rsidRDefault="009E3FEB" w:rsidP="009E3FEB">
      <w:r>
        <w:t>Slab Load</w:t>
      </w:r>
    </w:p>
    <w:p w14:paraId="3A95CD06" w14:textId="77777777" w:rsidR="009E3FEB" w:rsidRDefault="009E3FEB" w:rsidP="009E3FEB">
      <w:r>
        <w:lastRenderedPageBreak/>
        <w:t>total udl</w:t>
      </w:r>
    </w:p>
    <w:p w14:paraId="1FE73E57" w14:textId="77777777" w:rsidR="009E3FEB" w:rsidRDefault="009E3FEB" w:rsidP="009E3FEB">
      <w:r>
        <w:t>Total</w:t>
      </w:r>
    </w:p>
    <w:p w14:paraId="054F5D4F" w14:textId="77777777" w:rsidR="009E3FEB" w:rsidRDefault="009E3FEB" w:rsidP="009E3FEB"/>
    <w:p w14:paraId="50BB6109" w14:textId="77777777" w:rsidR="009E3FEB" w:rsidRDefault="009E3FEB" w:rsidP="009E3FEB"/>
    <w:p w14:paraId="3F867F18" w14:textId="77777777" w:rsidR="009E3FEB" w:rsidRDefault="009E3FEB" w:rsidP="009E3FEB"/>
    <w:p w14:paraId="25C699FB" w14:textId="77777777" w:rsidR="009E3FEB" w:rsidRDefault="009E3FEB" w:rsidP="009E3FEB"/>
    <w:p w14:paraId="4F0DF8FE" w14:textId="77777777" w:rsidR="009E3FEB" w:rsidRDefault="009E3FEB" w:rsidP="009E3FEB"/>
    <w:p w14:paraId="6615F4B3" w14:textId="77777777" w:rsidR="009E3FEB" w:rsidRDefault="009E3FEB" w:rsidP="009E3FEB"/>
    <w:p w14:paraId="73595B5B" w14:textId="77777777" w:rsidR="009E3FEB" w:rsidRDefault="009E3FEB" w:rsidP="009E3FEB"/>
    <w:p w14:paraId="46129437" w14:textId="77777777" w:rsidR="009E3FEB" w:rsidRDefault="009E3FEB" w:rsidP="009E3FEB">
      <w:r>
        <w:t>triangu!aJ"</w:t>
      </w:r>
    </w:p>
    <w:p w14:paraId="51CCDA05" w14:textId="77777777" w:rsidR="009E3FEB" w:rsidRDefault="009E3FEB" w:rsidP="009E3FEB">
      <w:r>
        <w:t>trapezoidal</w:t>
      </w:r>
    </w:p>
    <w:p w14:paraId="3AD4DC11" w14:textId="77777777" w:rsidR="009E3FEB" w:rsidRDefault="009E3FEB" w:rsidP="009E3FEB">
      <w:r>
        <w:t>one</w:t>
      </w:r>
    </w:p>
    <w:p w14:paraId="130B4162" w14:textId="77777777" w:rsidR="009E3FEB" w:rsidRDefault="009E3FEB" w:rsidP="009E3FEB">
      <w:r>
        <w:t>way</w:t>
      </w:r>
    </w:p>
    <w:p w14:paraId="31D811D6" w14:textId="77777777" w:rsidR="009E3FEB" w:rsidRDefault="009E3FEB" w:rsidP="009E3FEB">
      <w:r>
        <w:t>due to</w:t>
      </w:r>
    </w:p>
    <w:p w14:paraId="49311249" w14:textId="77777777" w:rsidR="009E3FEB" w:rsidRDefault="009E3FEB" w:rsidP="009E3FEB">
      <w:r>
        <w:t>slab</w:t>
      </w:r>
    </w:p>
    <w:p w14:paraId="7A9768A9" w14:textId="77777777" w:rsidR="009E3FEB" w:rsidRDefault="009E3FEB" w:rsidP="009E3FEB">
      <w:r>
        <w:t>Load(K..N)</w:t>
      </w:r>
    </w:p>
    <w:p w14:paraId="1D971C0D" w14:textId="77777777" w:rsidR="009E3FEB" w:rsidRDefault="009E3FEB" w:rsidP="009E3FEB">
      <w:r>
        <w:t>l(A-B)</w:t>
      </w:r>
    </w:p>
    <w:p w14:paraId="491BCD8D" w14:textId="77777777" w:rsidR="009E3FEB" w:rsidRDefault="009E3FEB" w:rsidP="009E3FEB">
      <w:r>
        <w:t>4.572</w:t>
      </w:r>
    </w:p>
    <w:p w14:paraId="4AA98838" w14:textId="77777777" w:rsidR="009E3FEB" w:rsidRDefault="009E3FEB" w:rsidP="009E3FEB">
      <w:r>
        <w:t>S2</w:t>
      </w:r>
    </w:p>
    <w:p w14:paraId="64DB98B2" w14:textId="77777777" w:rsidR="009E3FEB" w:rsidRDefault="009E3FEB" w:rsidP="009E3FEB">
      <w:r>
        <w:t>4.'11</w:t>
      </w:r>
    </w:p>
    <w:p w14:paraId="577DC206" w14:textId="77777777" w:rsidR="009E3FEB" w:rsidRDefault="009E3FEB" w:rsidP="009E3FEB">
      <w:r>
        <w:t>3.505</w:t>
      </w:r>
    </w:p>
    <w:p w14:paraId="0E894676" w14:textId="77777777" w:rsidR="009E3FEB" w:rsidRDefault="009E3FEB" w:rsidP="009E3FEB">
      <w:r>
        <w:t>4.572</w:t>
      </w:r>
    </w:p>
    <w:p w14:paraId="4360CE05" w14:textId="77777777" w:rsidR="009E3FEB" w:rsidRDefault="009E3FEB" w:rsidP="009E3FEB">
      <w:r>
        <w:t>0.767</w:t>
      </w:r>
    </w:p>
    <w:p w14:paraId="73CC75A6" w14:textId="77777777" w:rsidR="009E3FEB" w:rsidRDefault="009E3FEB" w:rsidP="009E3FEB"/>
    <w:p w14:paraId="05CA475C" w14:textId="77777777" w:rsidR="009E3FEB" w:rsidRDefault="009E3FEB" w:rsidP="009E3FEB">
      <w:r>
        <w:t>6.200</w:t>
      </w:r>
    </w:p>
    <w:p w14:paraId="3C20572F" w14:textId="77777777" w:rsidR="009E3FEB" w:rsidRDefault="009E3FEB" w:rsidP="009E3FEB"/>
    <w:p w14:paraId="3FBD79D8" w14:textId="77777777" w:rsidR="009E3FEB" w:rsidRDefault="009E3FEB" w:rsidP="009E3FEB">
      <w:r>
        <w:t>6.200</w:t>
      </w:r>
    </w:p>
    <w:p w14:paraId="62F83027" w14:textId="77777777" w:rsidR="009E3FEB" w:rsidRDefault="009E3FEB" w:rsidP="009E3FEB">
      <w:r>
        <w:t>28.346</w:t>
      </w:r>
    </w:p>
    <w:p w14:paraId="665C3C74" w14:textId="77777777" w:rsidR="009E3FEB" w:rsidRDefault="009E3FEB" w:rsidP="009E3FEB">
      <w:r>
        <w:t>l(B-C)</w:t>
      </w:r>
    </w:p>
    <w:p w14:paraId="7B882ABE" w14:textId="77777777" w:rsidR="009E3FEB" w:rsidRDefault="009E3FEB" w:rsidP="009E3FEB">
      <w:r>
        <w:lastRenderedPageBreak/>
        <w:t>4.572</w:t>
      </w:r>
    </w:p>
    <w:p w14:paraId="31DCBDD9" w14:textId="77777777" w:rsidR="009E3FEB" w:rsidRDefault="009E3FEB" w:rsidP="009E3FEB">
      <w:r>
        <w:t>S2</w:t>
      </w:r>
    </w:p>
    <w:p w14:paraId="7C6C0D5D" w14:textId="77777777" w:rsidR="009E3FEB" w:rsidRDefault="009E3FEB" w:rsidP="009E3FEB">
      <w:r>
        <w:t>4.4</w:t>
      </w:r>
    </w:p>
    <w:p w14:paraId="58499954" w14:textId="77777777" w:rsidR="009E3FEB" w:rsidRDefault="009E3FEB" w:rsidP="009E3FEB">
      <w:r>
        <w:t>3.505</w:t>
      </w:r>
    </w:p>
    <w:p w14:paraId="1A8BFEC3" w14:textId="77777777" w:rsidR="009E3FEB" w:rsidRDefault="009E3FEB" w:rsidP="009E3FEB">
      <w:r>
        <w:t>4.572</w:t>
      </w:r>
    </w:p>
    <w:p w14:paraId="07B9511D" w14:textId="77777777" w:rsidR="009E3FEB" w:rsidRDefault="009E3FEB" w:rsidP="009E3FEB">
      <w:r>
        <w:t>0.767</w:t>
      </w:r>
    </w:p>
    <w:p w14:paraId="6B6989F1" w14:textId="77777777" w:rsidR="009E3FEB" w:rsidRDefault="009E3FEB" w:rsidP="009E3FEB"/>
    <w:p w14:paraId="4ADDDC89" w14:textId="77777777" w:rsidR="009E3FEB" w:rsidRDefault="009E3FEB" w:rsidP="009E3FEB">
      <w:r>
        <w:t>6.200</w:t>
      </w:r>
    </w:p>
    <w:p w14:paraId="3C624285" w14:textId="77777777" w:rsidR="009E3FEB" w:rsidRDefault="009E3FEB" w:rsidP="009E3FEB"/>
    <w:p w14:paraId="209EBE7C" w14:textId="77777777" w:rsidR="009E3FEB" w:rsidRDefault="009E3FEB" w:rsidP="009E3FEB">
      <w:r>
        <w:t>6.200</w:t>
      </w:r>
    </w:p>
    <w:p w14:paraId="04FE708B" w14:textId="77777777" w:rsidR="009E3FEB" w:rsidRDefault="009E3FEB" w:rsidP="009E3FEB">
      <w:r>
        <w:t>28346</w:t>
      </w:r>
    </w:p>
    <w:p w14:paraId="303041A4" w14:textId="77777777" w:rsidR="009E3FEB" w:rsidRDefault="009E3FEB" w:rsidP="009E3FEB">
      <w:r>
        <w:t>l(C-C')</w:t>
      </w:r>
    </w:p>
    <w:p w14:paraId="4652EC72" w14:textId="77777777" w:rsidR="009E3FEB" w:rsidRDefault="009E3FEB" w:rsidP="009E3FEB">
      <w:r>
        <w:t>3.657</w:t>
      </w:r>
    </w:p>
    <w:p w14:paraId="7645B045" w14:textId="77777777" w:rsidR="009E3FEB" w:rsidRDefault="009E3FEB" w:rsidP="009E3FEB">
      <w:r>
        <w:t>S4</w:t>
      </w:r>
    </w:p>
    <w:p w14:paraId="6A88459E" w14:textId="77777777" w:rsidR="009E3FEB" w:rsidRDefault="009E3FEB" w:rsidP="009E3FEB">
      <w:r>
        <w:t>H</w:t>
      </w:r>
    </w:p>
    <w:p w14:paraId="08E3B6A9" w14:textId="77777777" w:rsidR="009E3FEB" w:rsidRDefault="009E3FEB" w:rsidP="009E3FEB">
      <w:r>
        <w:t>3.505</w:t>
      </w:r>
    </w:p>
    <w:p w14:paraId="22E33954" w14:textId="77777777" w:rsidR="009E3FEB" w:rsidRDefault="009E3FEB" w:rsidP="009E3FEB">
      <w:r>
        <w:t>3.657</w:t>
      </w:r>
    </w:p>
    <w:p w14:paraId="021B0D62" w14:textId="77777777" w:rsidR="009E3FEB" w:rsidRDefault="009E3FEB" w:rsidP="009E3FEB">
      <w:r>
        <w:t>0.958</w:t>
      </w:r>
    </w:p>
    <w:p w14:paraId="62DD0F1D" w14:textId="77777777" w:rsidR="009E3FEB" w:rsidRDefault="009E3FEB" w:rsidP="009E3FEB"/>
    <w:p w14:paraId="5599B350" w14:textId="77777777" w:rsidR="009E3FEB" w:rsidRDefault="009E3FEB" w:rsidP="009E3FEB">
      <w:r>
        <w:t>5.350</w:t>
      </w:r>
    </w:p>
    <w:p w14:paraId="0480E480" w14:textId="77777777" w:rsidR="009E3FEB" w:rsidRDefault="009E3FEB" w:rsidP="009E3FEB"/>
    <w:p w14:paraId="5FCAAD35" w14:textId="77777777" w:rsidR="009E3FEB" w:rsidRDefault="009E3FEB" w:rsidP="009E3FEB">
      <w:r>
        <w:t>13.702</w:t>
      </w:r>
    </w:p>
    <w:p w14:paraId="7D63B89F" w14:textId="77777777" w:rsidR="009E3FEB" w:rsidRDefault="009E3FEB" w:rsidP="009E3FEB">
      <w:r>
        <w:t>50.116</w:t>
      </w:r>
    </w:p>
    <w:p w14:paraId="75AE9AF4" w14:textId="77777777" w:rsidR="009E3FEB" w:rsidRDefault="009E3FEB" w:rsidP="009E3FEB"/>
    <w:p w14:paraId="467B71C2" w14:textId="77777777" w:rsidR="009E3FEB" w:rsidRDefault="009E3FEB" w:rsidP="009E3FEB"/>
    <w:p w14:paraId="08C807B5" w14:textId="77777777" w:rsidR="009E3FEB" w:rsidRDefault="009E3FEB" w:rsidP="009E3FEB">
      <w:r>
        <w:t>parabolic</w:t>
      </w:r>
    </w:p>
    <w:p w14:paraId="7CDC5143" w14:textId="77777777" w:rsidR="009E3FEB" w:rsidRDefault="009E3FEB" w:rsidP="009E3FEB">
      <w:r>
        <w:t>4.4</w:t>
      </w:r>
    </w:p>
    <w:p w14:paraId="2B26857B" w14:textId="77777777" w:rsidR="009E3FEB" w:rsidRDefault="009E3FEB" w:rsidP="009E3FEB"/>
    <w:p w14:paraId="7FDB892F" w14:textId="77777777" w:rsidR="009E3FEB" w:rsidRDefault="009E3FEB" w:rsidP="009E3FEB"/>
    <w:p w14:paraId="242AD78C" w14:textId="77777777" w:rsidR="009E3FEB" w:rsidRDefault="009E3FEB" w:rsidP="009E3FEB"/>
    <w:p w14:paraId="1A9BD8EC" w14:textId="77777777" w:rsidR="009E3FEB" w:rsidRDefault="009E3FEB" w:rsidP="009E3FEB"/>
    <w:p w14:paraId="67DD9F03" w14:textId="77777777" w:rsidR="009E3FEB" w:rsidRDefault="009E3FEB" w:rsidP="009E3FEB"/>
    <w:p w14:paraId="3C2A28A8" w14:textId="77777777" w:rsidR="009E3FEB" w:rsidRDefault="009E3FEB" w:rsidP="009E3FEB">
      <w:r>
        <w:t>8.352</w:t>
      </w:r>
    </w:p>
    <w:p w14:paraId="38668475" w14:textId="77777777" w:rsidR="009E3FEB" w:rsidRDefault="009E3FEB" w:rsidP="009E3FEB"/>
    <w:p w14:paraId="4FF444A9" w14:textId="77777777" w:rsidR="009E3FEB" w:rsidRDefault="009E3FEB" w:rsidP="009E3FEB"/>
    <w:p w14:paraId="68FADE29" w14:textId="77777777" w:rsidR="009E3FEB" w:rsidRDefault="009E3FEB" w:rsidP="009E3FEB">
      <w:r>
        <w:t>l(C'-D)</w:t>
      </w:r>
    </w:p>
    <w:p w14:paraId="7B29B1C5" w14:textId="77777777" w:rsidR="009E3FEB" w:rsidRDefault="009E3FEB" w:rsidP="009E3FEB">
      <w:r>
        <w:t>3.657</w:t>
      </w:r>
    </w:p>
    <w:p w14:paraId="0995BB78" w14:textId="77777777" w:rsidR="009E3FEB" w:rsidRDefault="009E3FEB" w:rsidP="009E3FEB">
      <w:r>
        <w:t>S4</w:t>
      </w:r>
    </w:p>
    <w:p w14:paraId="5045A975" w14:textId="77777777" w:rsidR="009E3FEB" w:rsidRDefault="009E3FEB" w:rsidP="009E3FEB">
      <w:r>
        <w:t>H</w:t>
      </w:r>
    </w:p>
    <w:p w14:paraId="1B82D68E" w14:textId="77777777" w:rsidR="009E3FEB" w:rsidRDefault="009E3FEB" w:rsidP="009E3FEB">
      <w:r>
        <w:t>3.505</w:t>
      </w:r>
    </w:p>
    <w:p w14:paraId="056DD264" w14:textId="77777777" w:rsidR="009E3FEB" w:rsidRDefault="009E3FEB" w:rsidP="009E3FEB">
      <w:r>
        <w:t>3.657</w:t>
      </w:r>
    </w:p>
    <w:p w14:paraId="612D00C5" w14:textId="77777777" w:rsidR="009E3FEB" w:rsidRDefault="009E3FEB" w:rsidP="009E3FEB">
      <w:r>
        <w:t>0.958</w:t>
      </w:r>
    </w:p>
    <w:p w14:paraId="1683797C" w14:textId="77777777" w:rsidR="009E3FEB" w:rsidRDefault="009E3FEB" w:rsidP="009E3FEB"/>
    <w:p w14:paraId="4CD83D72" w14:textId="77777777" w:rsidR="009E3FEB" w:rsidRDefault="009E3FEB" w:rsidP="009E3FEB">
      <w:r>
        <w:t>5.350</w:t>
      </w:r>
    </w:p>
    <w:p w14:paraId="1EBA2F7C" w14:textId="77777777" w:rsidR="009E3FEB" w:rsidRDefault="009E3FEB" w:rsidP="009E3FEB"/>
    <w:p w14:paraId="67BC5F31" w14:textId="77777777" w:rsidR="009E3FEB" w:rsidRDefault="009E3FEB" w:rsidP="009E3FEB">
      <w:r>
        <w:t>5.350</w:t>
      </w:r>
    </w:p>
    <w:p w14:paraId="409CCF04" w14:textId="77777777" w:rsidR="009E3FEB" w:rsidRDefault="009E3FEB" w:rsidP="009E3FEB">
      <w:r>
        <w:t>19.569</w:t>
      </w:r>
    </w:p>
    <w:p w14:paraId="5ABE9BBA" w14:textId="77777777" w:rsidR="009E3FEB" w:rsidRDefault="009E3FEB" w:rsidP="009E3FEB">
      <w:r>
        <w:t>i(D-0')</w:t>
      </w:r>
    </w:p>
    <w:p w14:paraId="5D690F27" w14:textId="77777777" w:rsidR="009E3FEB" w:rsidRDefault="009E3FEB" w:rsidP="009E3FEB">
      <w:r>
        <w:t>3.657</w:t>
      </w:r>
    </w:p>
    <w:p w14:paraId="22772A2E" w14:textId="77777777" w:rsidR="009E3FEB" w:rsidRDefault="009E3FEB" w:rsidP="009E3FEB">
      <w:r>
        <w:t>S4</w:t>
      </w:r>
    </w:p>
    <w:p w14:paraId="5099E679" w14:textId="77777777" w:rsidR="009E3FEB" w:rsidRDefault="009E3FEB" w:rsidP="009E3FEB">
      <w:r>
        <w:t>4.4</w:t>
      </w:r>
    </w:p>
    <w:p w14:paraId="3B2B9FE7" w14:textId="77777777" w:rsidR="009E3FEB" w:rsidRDefault="009E3FEB" w:rsidP="009E3FEB">
      <w:r>
        <w:t>3.505</w:t>
      </w:r>
    </w:p>
    <w:p w14:paraId="13A222A2" w14:textId="77777777" w:rsidR="009E3FEB" w:rsidRDefault="009E3FEB" w:rsidP="009E3FEB">
      <w:r>
        <w:t>3.657</w:t>
      </w:r>
    </w:p>
    <w:p w14:paraId="4E175FCA" w14:textId="77777777" w:rsidR="009E3FEB" w:rsidRDefault="009E3FEB" w:rsidP="009E3FEB">
      <w:r>
        <w:t>0.958</w:t>
      </w:r>
    </w:p>
    <w:p w14:paraId="71C2B866" w14:textId="77777777" w:rsidR="009E3FEB" w:rsidRDefault="009E3FEB" w:rsidP="009E3FEB"/>
    <w:p w14:paraId="56291019" w14:textId="77777777" w:rsidR="009E3FEB" w:rsidRDefault="009E3FEB" w:rsidP="009E3FEB">
      <w:r>
        <w:t>5.350</w:t>
      </w:r>
    </w:p>
    <w:p w14:paraId="005B706B" w14:textId="77777777" w:rsidR="009E3FEB" w:rsidRDefault="009E3FEB" w:rsidP="009E3FEB"/>
    <w:p w14:paraId="4EF46A79" w14:textId="77777777" w:rsidR="009E3FEB" w:rsidRDefault="009E3FEB" w:rsidP="009E3FEB">
      <w:r>
        <w:t>5.350</w:t>
      </w:r>
    </w:p>
    <w:p w14:paraId="11A5873E" w14:textId="77777777" w:rsidR="009E3FEB" w:rsidRDefault="009E3FEB" w:rsidP="009E3FEB">
      <w:r>
        <w:lastRenderedPageBreak/>
        <w:t>19.569</w:t>
      </w:r>
    </w:p>
    <w:p w14:paraId="16420AE0" w14:textId="77777777" w:rsidR="009E3FEB" w:rsidRDefault="009E3FEB" w:rsidP="009E3FEB">
      <w:r>
        <w:t>l(D'-E)</w:t>
      </w:r>
    </w:p>
    <w:p w14:paraId="7EA7F36F" w14:textId="77777777" w:rsidR="009E3FEB" w:rsidRDefault="009E3FEB" w:rsidP="009E3FEB">
      <w:r>
        <w:t>3.657</w:t>
      </w:r>
    </w:p>
    <w:p w14:paraId="0C32F525" w14:textId="77777777" w:rsidR="009E3FEB" w:rsidRDefault="009E3FEB" w:rsidP="009E3FEB">
      <w:r>
        <w:t>S4</w:t>
      </w:r>
    </w:p>
    <w:p w14:paraId="19F33DD2" w14:textId="77777777" w:rsidR="009E3FEB" w:rsidRDefault="009E3FEB" w:rsidP="009E3FEB">
      <w:r>
        <w:t>4.4</w:t>
      </w:r>
    </w:p>
    <w:p w14:paraId="23976FAB" w14:textId="77777777" w:rsidR="009E3FEB" w:rsidRDefault="009E3FEB" w:rsidP="009E3FEB">
      <w:r>
        <w:t>3.505</w:t>
      </w:r>
    </w:p>
    <w:p w14:paraId="03A3A673" w14:textId="77777777" w:rsidR="009E3FEB" w:rsidRDefault="009E3FEB" w:rsidP="009E3FEB">
      <w:r>
        <w:t>3.657</w:t>
      </w:r>
    </w:p>
    <w:p w14:paraId="38354D83" w14:textId="77777777" w:rsidR="009E3FEB" w:rsidRDefault="009E3FEB" w:rsidP="009E3FEB">
      <w:r>
        <w:t>0.958</w:t>
      </w:r>
    </w:p>
    <w:p w14:paraId="6FEB7C38" w14:textId="77777777" w:rsidR="009E3FEB" w:rsidRDefault="009E3FEB" w:rsidP="009E3FEB"/>
    <w:p w14:paraId="3809642F" w14:textId="77777777" w:rsidR="009E3FEB" w:rsidRDefault="009E3FEB" w:rsidP="009E3FEB">
      <w:r>
        <w:t>5350</w:t>
      </w:r>
    </w:p>
    <w:p w14:paraId="5B553205" w14:textId="77777777" w:rsidR="009E3FEB" w:rsidRDefault="009E3FEB" w:rsidP="009E3FEB"/>
    <w:p w14:paraId="6E6CC693" w14:textId="77777777" w:rsidR="009E3FEB" w:rsidRDefault="009E3FEB" w:rsidP="009E3FEB">
      <w:r>
        <w:t>5.350</w:t>
      </w:r>
    </w:p>
    <w:p w14:paraId="5E0AF0A8" w14:textId="77777777" w:rsidR="009E3FEB" w:rsidRDefault="009E3FEB" w:rsidP="009E3FEB">
      <w:r>
        <w:t>19.569</w:t>
      </w:r>
    </w:p>
    <w:p w14:paraId="64BF5597" w14:textId="77777777" w:rsidR="009E3FEB" w:rsidRDefault="009E3FEB" w:rsidP="009E3FEB">
      <w:r>
        <w:t>l(E-E?</w:t>
      </w:r>
    </w:p>
    <w:p w14:paraId="1B4365AA" w14:textId="77777777" w:rsidR="009E3FEB" w:rsidRDefault="009E3FEB" w:rsidP="009E3FEB">
      <w:r>
        <w:t>3.657</w:t>
      </w:r>
    </w:p>
    <w:p w14:paraId="039FDC24" w14:textId="77777777" w:rsidR="009E3FEB" w:rsidRDefault="009E3FEB" w:rsidP="009E3FEB">
      <w:r>
        <w:t>S4</w:t>
      </w:r>
    </w:p>
    <w:p w14:paraId="26CCF917" w14:textId="77777777" w:rsidR="009E3FEB" w:rsidRDefault="009E3FEB" w:rsidP="009E3FEB">
      <w:r>
        <w:t>H</w:t>
      </w:r>
    </w:p>
    <w:p w14:paraId="207CC10C" w14:textId="77777777" w:rsidR="009E3FEB" w:rsidRDefault="009E3FEB" w:rsidP="009E3FEB">
      <w:r>
        <w:t>3.505</w:t>
      </w:r>
    </w:p>
    <w:p w14:paraId="6D06AD18" w14:textId="77777777" w:rsidR="009E3FEB" w:rsidRDefault="009E3FEB" w:rsidP="009E3FEB">
      <w:r>
        <w:t>3.657</w:t>
      </w:r>
    </w:p>
    <w:p w14:paraId="342B535A" w14:textId="77777777" w:rsidR="009E3FEB" w:rsidRDefault="009E3FEB" w:rsidP="009E3FEB">
      <w:r>
        <w:t>0.958</w:t>
      </w:r>
    </w:p>
    <w:p w14:paraId="7D29713E" w14:textId="77777777" w:rsidR="009E3FEB" w:rsidRDefault="009E3FEB" w:rsidP="009E3FEB"/>
    <w:p w14:paraId="39EA57A7" w14:textId="77777777" w:rsidR="009E3FEB" w:rsidRDefault="009E3FEB" w:rsidP="009E3FEB">
      <w:r>
        <w:t>5.350</w:t>
      </w:r>
    </w:p>
    <w:p w14:paraId="6E316C85" w14:textId="77777777" w:rsidR="009E3FEB" w:rsidRDefault="009E3FEB" w:rsidP="009E3FEB"/>
    <w:p w14:paraId="791D15C3" w14:textId="77777777" w:rsidR="009E3FEB" w:rsidRDefault="009E3FEB" w:rsidP="009E3FEB">
      <w:r>
        <w:t>5.350</w:t>
      </w:r>
    </w:p>
    <w:p w14:paraId="6BD8C5F6" w14:textId="77777777" w:rsidR="009E3FEB" w:rsidRDefault="009E3FEB" w:rsidP="009E3FEB">
      <w:r>
        <w:t>19.569</w:t>
      </w:r>
    </w:p>
    <w:p w14:paraId="762F4C66" w14:textId="77777777" w:rsidR="009E3FEB" w:rsidRDefault="009E3FEB" w:rsidP="009E3FEB">
      <w:r>
        <w:t>l(E'-F)</w:t>
      </w:r>
    </w:p>
    <w:p w14:paraId="0F92E3C3" w14:textId="77777777" w:rsidR="009E3FEB" w:rsidRDefault="009E3FEB" w:rsidP="009E3FEB">
      <w:r>
        <w:t>3.657</w:t>
      </w:r>
    </w:p>
    <w:p w14:paraId="11386950" w14:textId="77777777" w:rsidR="009E3FEB" w:rsidRDefault="009E3FEB" w:rsidP="009E3FEB">
      <w:r>
        <w:t>S4</w:t>
      </w:r>
    </w:p>
    <w:p w14:paraId="3C2CE1C1" w14:textId="77777777" w:rsidR="009E3FEB" w:rsidRDefault="009E3FEB" w:rsidP="009E3FEB">
      <w:r>
        <w:t>4.4</w:t>
      </w:r>
    </w:p>
    <w:p w14:paraId="20DD6BBA" w14:textId="77777777" w:rsidR="009E3FEB" w:rsidRDefault="009E3FEB" w:rsidP="009E3FEB">
      <w:r>
        <w:lastRenderedPageBreak/>
        <w:t>3.505</w:t>
      </w:r>
    </w:p>
    <w:p w14:paraId="697A8467" w14:textId="77777777" w:rsidR="009E3FEB" w:rsidRDefault="009E3FEB" w:rsidP="009E3FEB">
      <w:r>
        <w:t>3.657</w:t>
      </w:r>
    </w:p>
    <w:p w14:paraId="1C364859" w14:textId="77777777" w:rsidR="009E3FEB" w:rsidRDefault="009E3FEB" w:rsidP="009E3FEB">
      <w:r>
        <w:t>0.958</w:t>
      </w:r>
    </w:p>
    <w:p w14:paraId="69824B82" w14:textId="77777777" w:rsidR="009E3FEB" w:rsidRDefault="009E3FEB" w:rsidP="009E3FEB"/>
    <w:p w14:paraId="46979783" w14:textId="77777777" w:rsidR="009E3FEB" w:rsidRDefault="009E3FEB" w:rsidP="009E3FEB">
      <w:r>
        <w:t>5.350</w:t>
      </w:r>
    </w:p>
    <w:p w14:paraId="409C5BE6" w14:textId="77777777" w:rsidR="009E3FEB" w:rsidRDefault="009E3FEB" w:rsidP="009E3FEB"/>
    <w:p w14:paraId="497E6231" w14:textId="77777777" w:rsidR="009E3FEB" w:rsidRDefault="009E3FEB" w:rsidP="009E3FEB">
      <w:r>
        <w:t>5.350</w:t>
      </w:r>
    </w:p>
    <w:p w14:paraId="1089D143" w14:textId="77777777" w:rsidR="009E3FEB" w:rsidRDefault="009E3FEB" w:rsidP="009E3FEB">
      <w:r>
        <w:t>19.569</w:t>
      </w:r>
    </w:p>
    <w:p w14:paraId="122DBA8E" w14:textId="77777777" w:rsidR="009E3FEB" w:rsidRDefault="009E3FEB" w:rsidP="009E3FEB">
      <w:r>
        <w:t>l'(A-B)</w:t>
      </w:r>
    </w:p>
    <w:p w14:paraId="7F5A8A70" w14:textId="77777777" w:rsidR="009E3FEB" w:rsidRDefault="009E3FEB" w:rsidP="009E3FEB">
      <w:r>
        <w:t>4.572</w:t>
      </w:r>
    </w:p>
    <w:p w14:paraId="4F7DD503" w14:textId="77777777" w:rsidR="009E3FEB" w:rsidRDefault="009E3FEB" w:rsidP="009E3FEB">
      <w:r>
        <w:t>S2</w:t>
      </w:r>
    </w:p>
    <w:p w14:paraId="2961A457" w14:textId="77777777" w:rsidR="009E3FEB" w:rsidRDefault="009E3FEB" w:rsidP="009E3FEB">
      <w:r>
        <w:t>H</w:t>
      </w:r>
    </w:p>
    <w:p w14:paraId="21EA65B0" w14:textId="77777777" w:rsidR="009E3FEB" w:rsidRDefault="009E3FEB" w:rsidP="009E3FEB">
      <w:r>
        <w:t>3.505</w:t>
      </w:r>
    </w:p>
    <w:p w14:paraId="384BE0BD" w14:textId="77777777" w:rsidR="009E3FEB" w:rsidRDefault="009E3FEB" w:rsidP="009E3FEB">
      <w:r>
        <w:t>4.572</w:t>
      </w:r>
    </w:p>
    <w:p w14:paraId="51F9774B" w14:textId="77777777" w:rsidR="009E3FEB" w:rsidRDefault="009E3FEB" w:rsidP="009E3FEB">
      <w:r>
        <w:t>0.767</w:t>
      </w:r>
    </w:p>
    <w:p w14:paraId="6A6260C5" w14:textId="77777777" w:rsidR="009E3FEB" w:rsidRDefault="009E3FEB" w:rsidP="009E3FEB"/>
    <w:p w14:paraId="5B274E51" w14:textId="77777777" w:rsidR="009E3FEB" w:rsidRDefault="009E3FEB" w:rsidP="009E3FEB">
      <w:r>
        <w:t>6.200</w:t>
      </w:r>
    </w:p>
    <w:p w14:paraId="0DF450B8" w14:textId="77777777" w:rsidR="009E3FEB" w:rsidRDefault="009E3FEB" w:rsidP="009E3FEB"/>
    <w:p w14:paraId="70C96DC5" w14:textId="77777777" w:rsidR="009E3FEB" w:rsidRDefault="009E3FEB" w:rsidP="009E3FEB">
      <w:r>
        <w:t>12.401</w:t>
      </w:r>
    </w:p>
    <w:p w14:paraId="7A8510FB" w14:textId="77777777" w:rsidR="009E3FEB" w:rsidRDefault="009E3FEB" w:rsidP="009E3FEB">
      <w:r>
        <w:t>56.692</w:t>
      </w:r>
    </w:p>
    <w:p w14:paraId="5DE9551C" w14:textId="77777777" w:rsidR="009E3FEB" w:rsidRDefault="009E3FEB" w:rsidP="009E3FEB"/>
    <w:p w14:paraId="5B72EA9D" w14:textId="77777777" w:rsidR="009E3FEB" w:rsidRDefault="009E3FEB" w:rsidP="009E3FEB"/>
    <w:p w14:paraId="629F61E6" w14:textId="77777777" w:rsidR="009E3FEB" w:rsidRDefault="009E3FEB" w:rsidP="009E3FEB">
      <w:r>
        <w:t>S2</w:t>
      </w:r>
    </w:p>
    <w:p w14:paraId="177B9EBB" w14:textId="77777777" w:rsidR="009E3FEB" w:rsidRDefault="009E3FEB" w:rsidP="009E3FEB">
      <w:r>
        <w:t>4.4</w:t>
      </w:r>
    </w:p>
    <w:p w14:paraId="7C852E2B" w14:textId="77777777" w:rsidR="009E3FEB" w:rsidRDefault="009E3FEB" w:rsidP="009E3FEB">
      <w:r>
        <w:t>3.505</w:t>
      </w:r>
    </w:p>
    <w:p w14:paraId="1C491757" w14:textId="77777777" w:rsidR="009E3FEB" w:rsidRDefault="009E3FEB" w:rsidP="009E3FEB">
      <w:r>
        <w:t>4.572</w:t>
      </w:r>
    </w:p>
    <w:p w14:paraId="3B1137DA" w14:textId="77777777" w:rsidR="009E3FEB" w:rsidRDefault="009E3FEB" w:rsidP="009E3FEB">
      <w:r>
        <w:t>0.767</w:t>
      </w:r>
    </w:p>
    <w:p w14:paraId="1E987878" w14:textId="77777777" w:rsidR="009E3FEB" w:rsidRDefault="009E3FEB" w:rsidP="009E3FEB"/>
    <w:p w14:paraId="5A525801" w14:textId="77777777" w:rsidR="009E3FEB" w:rsidRDefault="009E3FEB" w:rsidP="009E3FEB">
      <w:r>
        <w:t>6.200</w:t>
      </w:r>
    </w:p>
    <w:p w14:paraId="2406F1FC" w14:textId="77777777" w:rsidR="009E3FEB" w:rsidRDefault="009E3FEB" w:rsidP="009E3FEB"/>
    <w:p w14:paraId="397E1F4C" w14:textId="77777777" w:rsidR="009E3FEB" w:rsidRDefault="009E3FEB" w:rsidP="009E3FEB"/>
    <w:p w14:paraId="36837CC7" w14:textId="77777777" w:rsidR="009E3FEB" w:rsidRDefault="009E3FEB" w:rsidP="009E3FEB"/>
    <w:p w14:paraId="6D56B3C9" w14:textId="77777777" w:rsidR="009E3FEB" w:rsidRDefault="009E3FEB" w:rsidP="009E3FEB">
      <w:r>
        <w:t>l'(B-C)</w:t>
      </w:r>
    </w:p>
    <w:p w14:paraId="323C0987" w14:textId="77777777" w:rsidR="009E3FEB" w:rsidRDefault="009E3FEB" w:rsidP="009E3FEB">
      <w:r>
        <w:t>4.572</w:t>
      </w:r>
    </w:p>
    <w:p w14:paraId="44463BE9" w14:textId="77777777" w:rsidR="009E3FEB" w:rsidRDefault="009E3FEB" w:rsidP="009E3FEB">
      <w:r>
        <w:t>S2</w:t>
      </w:r>
    </w:p>
    <w:p w14:paraId="55753881" w14:textId="77777777" w:rsidR="009E3FEB" w:rsidRDefault="009E3FEB" w:rsidP="009E3FEB">
      <w:r>
        <w:t>4.4</w:t>
      </w:r>
    </w:p>
    <w:p w14:paraId="0D05850F" w14:textId="77777777" w:rsidR="009E3FEB" w:rsidRDefault="009E3FEB" w:rsidP="009E3FEB">
      <w:r>
        <w:t>3.505</w:t>
      </w:r>
    </w:p>
    <w:p w14:paraId="27CE3BE9" w14:textId="77777777" w:rsidR="009E3FEB" w:rsidRDefault="009E3FEB" w:rsidP="009E3FEB">
      <w:r>
        <w:t>4.572</w:t>
      </w:r>
    </w:p>
    <w:p w14:paraId="2DDD1A9C" w14:textId="77777777" w:rsidR="009E3FEB" w:rsidRDefault="009E3FEB" w:rsidP="009E3FEB">
      <w:r>
        <w:t>0.767</w:t>
      </w:r>
    </w:p>
    <w:p w14:paraId="165298A8" w14:textId="77777777" w:rsidR="009E3FEB" w:rsidRDefault="009E3FEB" w:rsidP="009E3FEB"/>
    <w:p w14:paraId="79B73188" w14:textId="77777777" w:rsidR="009E3FEB" w:rsidRDefault="009E3FEB" w:rsidP="009E3FEB">
      <w:r>
        <w:t>6.200</w:t>
      </w:r>
    </w:p>
    <w:p w14:paraId="03F419B5" w14:textId="77777777" w:rsidR="009E3FEB" w:rsidRDefault="009E3FEB" w:rsidP="009E3FEB"/>
    <w:p w14:paraId="468AEC6D" w14:textId="77777777" w:rsidR="009E3FEB" w:rsidRDefault="009E3FEB" w:rsidP="009E3FEB">
      <w:r>
        <w:t>12.401</w:t>
      </w:r>
    </w:p>
    <w:p w14:paraId="5A9CE9DD" w14:textId="77777777" w:rsidR="009E3FEB" w:rsidRDefault="009E3FEB" w:rsidP="009E3FEB">
      <w:r>
        <w:t>56.692</w:t>
      </w:r>
    </w:p>
    <w:p w14:paraId="50C49C13" w14:textId="77777777" w:rsidR="009E3FEB" w:rsidRDefault="009E3FEB" w:rsidP="009E3FEB"/>
    <w:p w14:paraId="21A4681C" w14:textId="77777777" w:rsidR="009E3FEB" w:rsidRDefault="009E3FEB" w:rsidP="009E3FEB"/>
    <w:p w14:paraId="3B3AC088" w14:textId="77777777" w:rsidR="009E3FEB" w:rsidRDefault="009E3FEB" w:rsidP="009E3FEB">
      <w:r>
        <w:t>S2</w:t>
      </w:r>
    </w:p>
    <w:p w14:paraId="57F8EA63" w14:textId="77777777" w:rsidR="009E3FEB" w:rsidRDefault="009E3FEB" w:rsidP="009E3FEB">
      <w:r>
        <w:t>H</w:t>
      </w:r>
    </w:p>
    <w:p w14:paraId="0344AEA9" w14:textId="77777777" w:rsidR="009E3FEB" w:rsidRDefault="009E3FEB" w:rsidP="009E3FEB">
      <w:r>
        <w:t>3.505</w:t>
      </w:r>
    </w:p>
    <w:p w14:paraId="7CED42F0" w14:textId="77777777" w:rsidR="009E3FEB" w:rsidRDefault="009E3FEB" w:rsidP="009E3FEB">
      <w:r>
        <w:t>4.572</w:t>
      </w:r>
    </w:p>
    <w:p w14:paraId="352DDE36" w14:textId="77777777" w:rsidR="009E3FEB" w:rsidRDefault="009E3FEB" w:rsidP="009E3FEB">
      <w:r>
        <w:t>0.767</w:t>
      </w:r>
    </w:p>
    <w:p w14:paraId="3BB2931C" w14:textId="77777777" w:rsidR="009E3FEB" w:rsidRDefault="009E3FEB" w:rsidP="009E3FEB"/>
    <w:p w14:paraId="4CC27CAD" w14:textId="77777777" w:rsidR="009E3FEB" w:rsidRDefault="009E3FEB" w:rsidP="009E3FEB">
      <w:r>
        <w:t>6.200</w:t>
      </w:r>
    </w:p>
    <w:p w14:paraId="5C35DB14" w14:textId="77777777" w:rsidR="009E3FEB" w:rsidRDefault="009E3FEB" w:rsidP="009E3FEB"/>
    <w:p w14:paraId="19226D21" w14:textId="77777777" w:rsidR="009E3FEB" w:rsidRDefault="009E3FEB" w:rsidP="009E3FEB"/>
    <w:p w14:paraId="58C13CD0" w14:textId="77777777" w:rsidR="009E3FEB" w:rsidRDefault="009E3FEB" w:rsidP="009E3FEB"/>
    <w:p w14:paraId="0846EFC0" w14:textId="77777777" w:rsidR="009E3FEB" w:rsidRDefault="009E3FEB" w:rsidP="009E3FEB"/>
    <w:p w14:paraId="246859B7" w14:textId="77777777" w:rsidR="009E3FEB" w:rsidRDefault="009E3FEB" w:rsidP="009E3FEB"/>
    <w:p w14:paraId="52468776" w14:textId="77777777" w:rsidR="009E3FEB" w:rsidRDefault="009E3FEB" w:rsidP="009E3FEB"/>
    <w:p w14:paraId="76C7ACBB" w14:textId="77777777" w:rsidR="009E3FEB" w:rsidRDefault="009E3FEB" w:rsidP="009E3FEB"/>
    <w:p w14:paraId="653A6D3B" w14:textId="77777777" w:rsidR="009E3FEB" w:rsidRDefault="009E3FEB" w:rsidP="009E3FEB"/>
    <w:p w14:paraId="0D7D4E79" w14:textId="77777777" w:rsidR="009E3FEB" w:rsidRDefault="009E3FEB" w:rsidP="009E3FEB">
      <w:r>
        <w:t>Table 4: LGF along y</w:t>
      </w:r>
    </w:p>
    <w:p w14:paraId="1B3829DD" w14:textId="77777777" w:rsidR="009E3FEB" w:rsidRDefault="009E3FEB" w:rsidP="009E3FEB"/>
    <w:p w14:paraId="54AAB5B6" w14:textId="77777777" w:rsidR="009E3FEB" w:rsidRDefault="009E3FEB" w:rsidP="009E3FEB"/>
    <w:p w14:paraId="3409EA53" w14:textId="77777777" w:rsidR="009E3FEB" w:rsidRDefault="009E3FEB" w:rsidP="009E3FEB">
      <w:r>
        <w:t>Beam JD</w:t>
      </w:r>
    </w:p>
    <w:p w14:paraId="7B6F3882" w14:textId="77777777" w:rsidR="009E3FEB" w:rsidRDefault="009E3FEB" w:rsidP="009E3FEB">
      <w:r>
        <w:t>Beam length</w:t>
      </w:r>
    </w:p>
    <w:p w14:paraId="74D7C291" w14:textId="77777777" w:rsidR="009E3FEB" w:rsidRDefault="009E3FEB" w:rsidP="009E3FEB">
      <w:r>
        <w:t>Slab</w:t>
      </w:r>
    </w:p>
    <w:p w14:paraId="145031E2" w14:textId="77777777" w:rsidR="009E3FEB" w:rsidRDefault="009E3FEB" w:rsidP="009E3FEB">
      <w:r>
        <w:t>ID</w:t>
      </w:r>
    </w:p>
    <w:p w14:paraId="639672A8" w14:textId="77777777" w:rsidR="009E3FEB" w:rsidRDefault="009E3FEB" w:rsidP="009E3FEB">
      <w:r>
        <w:t>Intensity DL</w:t>
      </w:r>
    </w:p>
    <w:p w14:paraId="1DB982C8" w14:textId="77777777" w:rsidR="009E3FEB" w:rsidRDefault="009E3FEB" w:rsidP="009E3FEB">
      <w:r>
        <w:t>kN/m2</w:t>
      </w:r>
    </w:p>
    <w:p w14:paraId="70DAEDC6" w14:textId="77777777" w:rsidR="009E3FEB" w:rsidRDefault="009E3FEB" w:rsidP="009E3FEB">
      <w:r>
        <w:t>Lx</w:t>
      </w:r>
    </w:p>
    <w:p w14:paraId="19E0AAD6" w14:textId="77777777" w:rsidR="009E3FEB" w:rsidRDefault="009E3FEB" w:rsidP="009E3FEB">
      <w:r>
        <w:t>Ly</w:t>
      </w:r>
    </w:p>
    <w:p w14:paraId="5B06886A" w14:textId="77777777" w:rsidR="009E3FEB" w:rsidRDefault="009E3FEB" w:rsidP="009E3FEB">
      <w:r>
        <w:t>Lx/Ly</w:t>
      </w:r>
    </w:p>
    <w:p w14:paraId="24AC3EF3" w14:textId="77777777" w:rsidR="009E3FEB" w:rsidRDefault="009E3FEB" w:rsidP="009E3FEB">
      <w:r>
        <w:t>Slab Load</w:t>
      </w:r>
    </w:p>
    <w:p w14:paraId="7EF7AE17" w14:textId="77777777" w:rsidR="009E3FEB" w:rsidRDefault="009E3FEB" w:rsidP="009E3FEB">
      <w:r>
        <w:t>total udl due to slab</w:t>
      </w:r>
    </w:p>
    <w:p w14:paraId="7EDEA2EF" w14:textId="77777777" w:rsidR="009E3FEB" w:rsidRDefault="009E3FEB" w:rsidP="009E3FEB">
      <w:r>
        <w:t xml:space="preserve">  Total Load(KN)</w:t>
      </w:r>
    </w:p>
    <w:p w14:paraId="3E1DB152" w14:textId="77777777" w:rsidR="009E3FEB" w:rsidRDefault="009E3FEB" w:rsidP="009E3FEB"/>
    <w:p w14:paraId="1428726E" w14:textId="77777777" w:rsidR="009E3FEB" w:rsidRDefault="009E3FEB" w:rsidP="009E3FEB"/>
    <w:p w14:paraId="6EBA9F0E" w14:textId="77777777" w:rsidR="009E3FEB" w:rsidRDefault="009E3FEB" w:rsidP="009E3FEB"/>
    <w:p w14:paraId="0874C5AA" w14:textId="77777777" w:rsidR="009E3FEB" w:rsidRDefault="009E3FEB" w:rsidP="009E3FEB"/>
    <w:p w14:paraId="02CFBBB1" w14:textId="77777777" w:rsidR="009E3FEB" w:rsidRDefault="009E3FEB" w:rsidP="009E3FEB"/>
    <w:p w14:paraId="766019DD" w14:textId="77777777" w:rsidR="009E3FEB" w:rsidRDefault="009E3FEB" w:rsidP="009E3FEB"/>
    <w:p w14:paraId="5FCD25B4" w14:textId="77777777" w:rsidR="009E3FEB" w:rsidRDefault="009E3FEB" w:rsidP="009E3FEB"/>
    <w:p w14:paraId="5C2C42E1" w14:textId="77777777" w:rsidR="009E3FEB" w:rsidRDefault="009E3FEB" w:rsidP="009E3FEB">
      <w:r>
        <w:t>triangular</w:t>
      </w:r>
    </w:p>
    <w:p w14:paraId="290E9F6F" w14:textId="77777777" w:rsidR="009E3FEB" w:rsidRDefault="009E3FEB" w:rsidP="009E3FEB">
      <w:r>
        <w:t>trapezoidal</w:t>
      </w:r>
    </w:p>
    <w:p w14:paraId="31073C2B" w14:textId="77777777" w:rsidR="009E3FEB" w:rsidRDefault="009E3FEB" w:rsidP="009E3FEB">
      <w:r>
        <w:t>one</w:t>
      </w:r>
    </w:p>
    <w:p w14:paraId="7D9C0519" w14:textId="77777777" w:rsidR="009E3FEB" w:rsidRDefault="009E3FEB" w:rsidP="009E3FEB">
      <w:r>
        <w:t>way</w:t>
      </w:r>
    </w:p>
    <w:p w14:paraId="657C9B39" w14:textId="77777777" w:rsidR="009E3FEB" w:rsidRDefault="009E3FEB" w:rsidP="009E3FEB"/>
    <w:p w14:paraId="785BBF62" w14:textId="77777777" w:rsidR="009E3FEB" w:rsidRDefault="009E3FEB" w:rsidP="009E3FEB"/>
    <w:p w14:paraId="72C9FF18" w14:textId="77777777" w:rsidR="009E3FEB" w:rsidRDefault="009E3FEB" w:rsidP="009E3FEB">
      <w:r>
        <w:t>A(l-1')</w:t>
      </w:r>
    </w:p>
    <w:p w14:paraId="4A4C3C85" w14:textId="77777777" w:rsidR="009E3FEB" w:rsidRDefault="009E3FEB" w:rsidP="009E3FEB">
      <w:r>
        <w:t>3.505</w:t>
      </w:r>
    </w:p>
    <w:p w14:paraId="69BA9D72" w14:textId="77777777" w:rsidR="009E3FEB" w:rsidRDefault="009E3FEB" w:rsidP="009E3FEB">
      <w:r>
        <w:t>SI</w:t>
      </w:r>
    </w:p>
    <w:p w14:paraId="3737042B" w14:textId="77777777" w:rsidR="009E3FEB" w:rsidRDefault="009E3FEB" w:rsidP="009E3FEB">
      <w:r>
        <w:t>4-4</w:t>
      </w:r>
    </w:p>
    <w:p w14:paraId="54A7B2B9" w14:textId="77777777" w:rsidR="009E3FEB" w:rsidRDefault="009E3FEB" w:rsidP="009E3FEB">
      <w:r>
        <w:t>3.505</w:t>
      </w:r>
    </w:p>
    <w:p w14:paraId="40803986" w14:textId="77777777" w:rsidR="009E3FEB" w:rsidRDefault="009E3FEB" w:rsidP="009E3FEB">
      <w:r>
        <w:t>4.572</w:t>
      </w:r>
    </w:p>
    <w:p w14:paraId="122BAD1D" w14:textId="77777777" w:rsidR="009E3FEB" w:rsidRDefault="009E3FEB" w:rsidP="009E3FEB">
      <w:r>
        <w:t>0.767</w:t>
      </w:r>
    </w:p>
    <w:p w14:paraId="309CE670" w14:textId="77777777" w:rsidR="009E3FEB" w:rsidRDefault="009E3FEB" w:rsidP="009E3FEB">
      <w:r>
        <w:t>5.141</w:t>
      </w:r>
    </w:p>
    <w:p w14:paraId="0E41134F" w14:textId="77777777" w:rsidR="009E3FEB" w:rsidRDefault="009E3FEB" w:rsidP="009E3FEB"/>
    <w:p w14:paraId="718E6F26" w14:textId="77777777" w:rsidR="009E3FEB" w:rsidRDefault="009E3FEB" w:rsidP="009E3FEB"/>
    <w:p w14:paraId="004B0084" w14:textId="77777777" w:rsidR="009E3FEB" w:rsidRDefault="009E3FEB" w:rsidP="009E3FEB">
      <w:r>
        <w:t>5.141</w:t>
      </w:r>
    </w:p>
    <w:p w14:paraId="585F773B" w14:textId="77777777" w:rsidR="009E3FEB" w:rsidRDefault="009E3FEB" w:rsidP="009E3FEB">
      <w:r>
        <w:t>18.018</w:t>
      </w:r>
    </w:p>
    <w:p w14:paraId="616E03E0" w14:textId="77777777" w:rsidR="009E3FEB" w:rsidRDefault="009E3FEB" w:rsidP="009E3FEB">
      <w:r>
        <w:t>A(l'-2)</w:t>
      </w:r>
    </w:p>
    <w:p w14:paraId="549790C0" w14:textId="77777777" w:rsidR="009E3FEB" w:rsidRDefault="009E3FEB" w:rsidP="009E3FEB">
      <w:r>
        <w:t>3.505</w:t>
      </w:r>
    </w:p>
    <w:p w14:paraId="5598F090" w14:textId="77777777" w:rsidR="009E3FEB" w:rsidRDefault="009E3FEB" w:rsidP="009E3FEB">
      <w:r>
        <w:t>SI</w:t>
      </w:r>
    </w:p>
    <w:p w14:paraId="6751A3D8" w14:textId="77777777" w:rsidR="009E3FEB" w:rsidRDefault="009E3FEB" w:rsidP="009E3FEB">
      <w:r>
        <w:t>4-4</w:t>
      </w:r>
    </w:p>
    <w:p w14:paraId="42078603" w14:textId="77777777" w:rsidR="009E3FEB" w:rsidRDefault="009E3FEB" w:rsidP="009E3FEB">
      <w:r>
        <w:t>3.505</w:t>
      </w:r>
    </w:p>
    <w:p w14:paraId="35ACF430" w14:textId="77777777" w:rsidR="009E3FEB" w:rsidRDefault="009E3FEB" w:rsidP="009E3FEB">
      <w:r>
        <w:t>4.572</w:t>
      </w:r>
    </w:p>
    <w:p w14:paraId="472099C6" w14:textId="77777777" w:rsidR="009E3FEB" w:rsidRDefault="009E3FEB" w:rsidP="009E3FEB">
      <w:r>
        <w:t>0.767</w:t>
      </w:r>
    </w:p>
    <w:p w14:paraId="48B80D95" w14:textId="77777777" w:rsidR="009E3FEB" w:rsidRDefault="009E3FEB" w:rsidP="009E3FEB">
      <w:r>
        <w:t>5.141</w:t>
      </w:r>
    </w:p>
    <w:p w14:paraId="57EDE000" w14:textId="77777777" w:rsidR="009E3FEB" w:rsidRDefault="009E3FEB" w:rsidP="009E3FEB"/>
    <w:p w14:paraId="5BB735CB" w14:textId="77777777" w:rsidR="009E3FEB" w:rsidRDefault="009E3FEB" w:rsidP="009E3FEB"/>
    <w:p w14:paraId="1E9785C3" w14:textId="77777777" w:rsidR="009E3FEB" w:rsidRDefault="009E3FEB" w:rsidP="009E3FEB">
      <w:r>
        <w:t>5.141</w:t>
      </w:r>
    </w:p>
    <w:p w14:paraId="35F35B96" w14:textId="77777777" w:rsidR="009E3FEB" w:rsidRDefault="009E3FEB" w:rsidP="009E3FEB">
      <w:r>
        <w:t>18.018</w:t>
      </w:r>
    </w:p>
    <w:p w14:paraId="540D69D9" w14:textId="77777777" w:rsidR="009E3FEB" w:rsidRDefault="009E3FEB" w:rsidP="009E3FEB">
      <w:r>
        <w:t>A(5-5')</w:t>
      </w:r>
    </w:p>
    <w:p w14:paraId="21A29A4D" w14:textId="77777777" w:rsidR="009E3FEB" w:rsidRDefault="009E3FEB" w:rsidP="009E3FEB">
      <w:r>
        <w:t>3.505</w:t>
      </w:r>
    </w:p>
    <w:p w14:paraId="76064819" w14:textId="77777777" w:rsidR="009E3FEB" w:rsidRDefault="009E3FEB" w:rsidP="009E3FEB">
      <w:r>
        <w:t>SI</w:t>
      </w:r>
    </w:p>
    <w:p w14:paraId="6A08D5E6" w14:textId="77777777" w:rsidR="009E3FEB" w:rsidRDefault="009E3FEB" w:rsidP="009E3FEB">
      <w:r>
        <w:lastRenderedPageBreak/>
        <w:t>4A</w:t>
      </w:r>
    </w:p>
    <w:p w14:paraId="7002CB44" w14:textId="77777777" w:rsidR="009E3FEB" w:rsidRDefault="009E3FEB" w:rsidP="009E3FEB">
      <w:r>
        <w:t>3.505</w:t>
      </w:r>
    </w:p>
    <w:p w14:paraId="363CF36E" w14:textId="77777777" w:rsidR="009E3FEB" w:rsidRDefault="009E3FEB" w:rsidP="009E3FEB">
      <w:r>
        <w:t>4.572</w:t>
      </w:r>
    </w:p>
    <w:p w14:paraId="5B538306" w14:textId="77777777" w:rsidR="009E3FEB" w:rsidRDefault="009E3FEB" w:rsidP="009E3FEB">
      <w:r>
        <w:t>0.767</w:t>
      </w:r>
    </w:p>
    <w:p w14:paraId="2DD662A2" w14:textId="77777777" w:rsidR="009E3FEB" w:rsidRDefault="009E3FEB" w:rsidP="009E3FEB">
      <w:r>
        <w:t>5.141</w:t>
      </w:r>
    </w:p>
    <w:p w14:paraId="1492B872" w14:textId="77777777" w:rsidR="009E3FEB" w:rsidRDefault="009E3FEB" w:rsidP="009E3FEB"/>
    <w:p w14:paraId="5BBAADDA" w14:textId="77777777" w:rsidR="009E3FEB" w:rsidRDefault="009E3FEB" w:rsidP="009E3FEB"/>
    <w:p w14:paraId="23AC6621" w14:textId="77777777" w:rsidR="009E3FEB" w:rsidRDefault="009E3FEB" w:rsidP="009E3FEB">
      <w:r>
        <w:t>5.141</w:t>
      </w:r>
    </w:p>
    <w:p w14:paraId="27D6C2FA" w14:textId="77777777" w:rsidR="009E3FEB" w:rsidRDefault="009E3FEB" w:rsidP="009E3FEB">
      <w:r>
        <w:t>18.018</w:t>
      </w:r>
    </w:p>
    <w:p w14:paraId="7502B321" w14:textId="77777777" w:rsidR="009E3FEB" w:rsidRDefault="009E3FEB" w:rsidP="009E3FEB">
      <w:r>
        <w:t>A(S'-6)</w:t>
      </w:r>
    </w:p>
    <w:p w14:paraId="039EEFAE" w14:textId="77777777" w:rsidR="009E3FEB" w:rsidRDefault="009E3FEB" w:rsidP="009E3FEB">
      <w:r>
        <w:t>3.505</w:t>
      </w:r>
    </w:p>
    <w:p w14:paraId="035D8EE7" w14:textId="77777777" w:rsidR="009E3FEB" w:rsidRDefault="009E3FEB" w:rsidP="009E3FEB">
      <w:r>
        <w:t>Sl</w:t>
      </w:r>
    </w:p>
    <w:p w14:paraId="373FD93C" w14:textId="77777777" w:rsidR="009E3FEB" w:rsidRDefault="009E3FEB" w:rsidP="009E3FEB">
      <w:r>
        <w:t>4-4</w:t>
      </w:r>
    </w:p>
    <w:p w14:paraId="277D97CF" w14:textId="77777777" w:rsidR="009E3FEB" w:rsidRDefault="009E3FEB" w:rsidP="009E3FEB">
      <w:r>
        <w:t>3.505</w:t>
      </w:r>
    </w:p>
    <w:p w14:paraId="18359ED8" w14:textId="77777777" w:rsidR="009E3FEB" w:rsidRDefault="009E3FEB" w:rsidP="009E3FEB">
      <w:r>
        <w:t>4.572</w:t>
      </w:r>
    </w:p>
    <w:p w14:paraId="5C1B7240" w14:textId="77777777" w:rsidR="009E3FEB" w:rsidRDefault="009E3FEB" w:rsidP="009E3FEB">
      <w:r>
        <w:t>0.767</w:t>
      </w:r>
    </w:p>
    <w:p w14:paraId="23FADA6B" w14:textId="77777777" w:rsidR="009E3FEB" w:rsidRDefault="009E3FEB" w:rsidP="009E3FEB">
      <w:r>
        <w:t>5.141</w:t>
      </w:r>
    </w:p>
    <w:p w14:paraId="6999F430" w14:textId="77777777" w:rsidR="009E3FEB" w:rsidRDefault="009E3FEB" w:rsidP="009E3FEB"/>
    <w:p w14:paraId="5239D3EA" w14:textId="77777777" w:rsidR="009E3FEB" w:rsidRDefault="009E3FEB" w:rsidP="009E3FEB"/>
    <w:p w14:paraId="0F83A93A" w14:textId="77777777" w:rsidR="009E3FEB" w:rsidRDefault="009E3FEB" w:rsidP="009E3FEB">
      <w:r>
        <w:t>5.141</w:t>
      </w:r>
    </w:p>
    <w:p w14:paraId="48FFDB27" w14:textId="77777777" w:rsidR="009E3FEB" w:rsidRDefault="009E3FEB" w:rsidP="009E3FEB">
      <w:r>
        <w:t>18.018</w:t>
      </w:r>
    </w:p>
    <w:p w14:paraId="1A875324" w14:textId="77777777" w:rsidR="009E3FEB" w:rsidRDefault="009E3FEB" w:rsidP="009E3FEB">
      <w:r>
        <w:t>B(l-1')</w:t>
      </w:r>
    </w:p>
    <w:p w14:paraId="548D5C1A" w14:textId="77777777" w:rsidR="009E3FEB" w:rsidRDefault="009E3FEB" w:rsidP="009E3FEB">
      <w:r>
        <w:t>3.505</w:t>
      </w:r>
    </w:p>
    <w:p w14:paraId="4E132AFC" w14:textId="77777777" w:rsidR="009E3FEB" w:rsidRDefault="009E3FEB" w:rsidP="009E3FEB">
      <w:r>
        <w:t>SI</w:t>
      </w:r>
    </w:p>
    <w:p w14:paraId="5064E1B5" w14:textId="77777777" w:rsidR="009E3FEB" w:rsidRDefault="009E3FEB" w:rsidP="009E3FEB">
      <w:r>
        <w:t>4-4</w:t>
      </w:r>
    </w:p>
    <w:p w14:paraId="4933C6A1" w14:textId="77777777" w:rsidR="009E3FEB" w:rsidRDefault="009E3FEB" w:rsidP="009E3FEB">
      <w:r>
        <w:t>3.505</w:t>
      </w:r>
    </w:p>
    <w:p w14:paraId="6257DB37" w14:textId="77777777" w:rsidR="009E3FEB" w:rsidRDefault="009E3FEB" w:rsidP="009E3FEB">
      <w:r>
        <w:t>4.572</w:t>
      </w:r>
    </w:p>
    <w:p w14:paraId="5F81A6D1" w14:textId="77777777" w:rsidR="009E3FEB" w:rsidRDefault="009E3FEB" w:rsidP="009E3FEB">
      <w:r>
        <w:t>0.767</w:t>
      </w:r>
    </w:p>
    <w:p w14:paraId="0BE997F7" w14:textId="77777777" w:rsidR="009E3FEB" w:rsidRDefault="009E3FEB" w:rsidP="009E3FEB">
      <w:r>
        <w:t>5.141</w:t>
      </w:r>
    </w:p>
    <w:p w14:paraId="1B7791C2" w14:textId="77777777" w:rsidR="009E3FEB" w:rsidRDefault="009E3FEB" w:rsidP="009E3FEB"/>
    <w:p w14:paraId="551F8DB3" w14:textId="77777777" w:rsidR="009E3FEB" w:rsidRDefault="009E3FEB" w:rsidP="009E3FEB"/>
    <w:p w14:paraId="368BFE25" w14:textId="77777777" w:rsidR="009E3FEB" w:rsidRDefault="009E3FEB" w:rsidP="009E3FEB">
      <w:r>
        <w:t>10.281</w:t>
      </w:r>
    </w:p>
    <w:p w14:paraId="33A19D6B" w14:textId="77777777" w:rsidR="009E3FEB" w:rsidRDefault="009E3FEB" w:rsidP="009E3FEB">
      <w:r>
        <w:t>36.037</w:t>
      </w:r>
    </w:p>
    <w:p w14:paraId="5A20F2C1" w14:textId="77777777" w:rsidR="009E3FEB" w:rsidRDefault="009E3FEB" w:rsidP="009E3FEB"/>
    <w:p w14:paraId="3D0DAAA2" w14:textId="77777777" w:rsidR="009E3FEB" w:rsidRDefault="009E3FEB" w:rsidP="009E3FEB"/>
    <w:p w14:paraId="5057DE7E" w14:textId="77777777" w:rsidR="009E3FEB" w:rsidRDefault="009E3FEB" w:rsidP="009E3FEB">
      <w:r>
        <w:t>SI</w:t>
      </w:r>
    </w:p>
    <w:p w14:paraId="55FF7937" w14:textId="77777777" w:rsidR="009E3FEB" w:rsidRDefault="009E3FEB" w:rsidP="009E3FEB">
      <w:r>
        <w:t>4-4</w:t>
      </w:r>
    </w:p>
    <w:p w14:paraId="44DA0CF8" w14:textId="77777777" w:rsidR="009E3FEB" w:rsidRDefault="009E3FEB" w:rsidP="009E3FEB">
      <w:r>
        <w:t>3.505</w:t>
      </w:r>
    </w:p>
    <w:p w14:paraId="7C3065B3" w14:textId="77777777" w:rsidR="009E3FEB" w:rsidRDefault="009E3FEB" w:rsidP="009E3FEB">
      <w:r>
        <w:t>4.572</w:t>
      </w:r>
    </w:p>
    <w:p w14:paraId="67BA7B89" w14:textId="77777777" w:rsidR="009E3FEB" w:rsidRDefault="009E3FEB" w:rsidP="009E3FEB">
      <w:r>
        <w:t>0.767</w:t>
      </w:r>
    </w:p>
    <w:p w14:paraId="78222C2E" w14:textId="77777777" w:rsidR="009E3FEB" w:rsidRDefault="009E3FEB" w:rsidP="009E3FEB">
      <w:r>
        <w:t>5.141</w:t>
      </w:r>
    </w:p>
    <w:p w14:paraId="5205D2C0" w14:textId="77777777" w:rsidR="009E3FEB" w:rsidRDefault="009E3FEB" w:rsidP="009E3FEB"/>
    <w:p w14:paraId="4472FB46" w14:textId="77777777" w:rsidR="009E3FEB" w:rsidRDefault="009E3FEB" w:rsidP="009E3FEB"/>
    <w:p w14:paraId="0A1E7903" w14:textId="77777777" w:rsidR="009E3FEB" w:rsidRDefault="009E3FEB" w:rsidP="009E3FEB"/>
    <w:p w14:paraId="4E150DA1" w14:textId="77777777" w:rsidR="009E3FEB" w:rsidRDefault="009E3FEB" w:rsidP="009E3FEB"/>
    <w:p w14:paraId="18B8B368" w14:textId="77777777" w:rsidR="009E3FEB" w:rsidRDefault="009E3FEB" w:rsidP="009E3FEB">
      <w:r>
        <w:t>B(l'-2)</w:t>
      </w:r>
    </w:p>
    <w:p w14:paraId="00C74F10" w14:textId="77777777" w:rsidR="009E3FEB" w:rsidRDefault="009E3FEB" w:rsidP="009E3FEB">
      <w:r>
        <w:t>3.505</w:t>
      </w:r>
    </w:p>
    <w:p w14:paraId="7930C7B7" w14:textId="77777777" w:rsidR="009E3FEB" w:rsidRDefault="009E3FEB" w:rsidP="009E3FEB">
      <w:r>
        <w:t>SI</w:t>
      </w:r>
    </w:p>
    <w:p w14:paraId="5F6AAC71" w14:textId="77777777" w:rsidR="009E3FEB" w:rsidRDefault="009E3FEB" w:rsidP="009E3FEB">
      <w:r>
        <w:t>4.4</w:t>
      </w:r>
    </w:p>
    <w:p w14:paraId="1A666543" w14:textId="77777777" w:rsidR="009E3FEB" w:rsidRDefault="009E3FEB" w:rsidP="009E3FEB">
      <w:r>
        <w:t>3.505</w:t>
      </w:r>
    </w:p>
    <w:p w14:paraId="654778A1" w14:textId="77777777" w:rsidR="009E3FEB" w:rsidRDefault="009E3FEB" w:rsidP="009E3FEB">
      <w:r>
        <w:t>4.572</w:t>
      </w:r>
    </w:p>
    <w:p w14:paraId="01EBA8A9" w14:textId="77777777" w:rsidR="009E3FEB" w:rsidRDefault="009E3FEB" w:rsidP="009E3FEB">
      <w:r>
        <w:t>0.767</w:t>
      </w:r>
    </w:p>
    <w:p w14:paraId="48B20BA6" w14:textId="77777777" w:rsidR="009E3FEB" w:rsidRDefault="009E3FEB" w:rsidP="009E3FEB">
      <w:r>
        <w:t>5.141</w:t>
      </w:r>
    </w:p>
    <w:p w14:paraId="7175B83F" w14:textId="77777777" w:rsidR="009E3FEB" w:rsidRDefault="009E3FEB" w:rsidP="009E3FEB"/>
    <w:p w14:paraId="4C2A2AAB" w14:textId="77777777" w:rsidR="009E3FEB" w:rsidRDefault="009E3FEB" w:rsidP="009E3FEB"/>
    <w:p w14:paraId="08B3BD9D" w14:textId="77777777" w:rsidR="009E3FEB" w:rsidRDefault="009E3FEB" w:rsidP="009E3FEB">
      <w:r>
        <w:t>10.281</w:t>
      </w:r>
    </w:p>
    <w:p w14:paraId="727DDB31" w14:textId="77777777" w:rsidR="009E3FEB" w:rsidRDefault="009E3FEB" w:rsidP="009E3FEB">
      <w:r>
        <w:t>36.037</w:t>
      </w:r>
    </w:p>
    <w:p w14:paraId="614ED89D" w14:textId="77777777" w:rsidR="009E3FEB" w:rsidRDefault="009E3FEB" w:rsidP="009E3FEB"/>
    <w:p w14:paraId="28D8FBF1" w14:textId="77777777" w:rsidR="009E3FEB" w:rsidRDefault="009E3FEB" w:rsidP="009E3FEB"/>
    <w:p w14:paraId="27461E86" w14:textId="77777777" w:rsidR="009E3FEB" w:rsidRDefault="009E3FEB" w:rsidP="009E3FEB">
      <w:r>
        <w:t>Sl</w:t>
      </w:r>
    </w:p>
    <w:p w14:paraId="480DC994" w14:textId="77777777" w:rsidR="009E3FEB" w:rsidRDefault="009E3FEB" w:rsidP="009E3FEB">
      <w:r>
        <w:t>4-4</w:t>
      </w:r>
    </w:p>
    <w:p w14:paraId="53FB16DE" w14:textId="77777777" w:rsidR="009E3FEB" w:rsidRDefault="009E3FEB" w:rsidP="009E3FEB">
      <w:r>
        <w:t>3.505</w:t>
      </w:r>
    </w:p>
    <w:p w14:paraId="62A93643" w14:textId="77777777" w:rsidR="009E3FEB" w:rsidRDefault="009E3FEB" w:rsidP="009E3FEB">
      <w:r>
        <w:t>4.572</w:t>
      </w:r>
    </w:p>
    <w:p w14:paraId="10938C99" w14:textId="77777777" w:rsidR="009E3FEB" w:rsidRDefault="009E3FEB" w:rsidP="009E3FEB">
      <w:r>
        <w:t>0.767</w:t>
      </w:r>
    </w:p>
    <w:p w14:paraId="07857E69" w14:textId="77777777" w:rsidR="009E3FEB" w:rsidRDefault="009E3FEB" w:rsidP="009E3FEB">
      <w:r>
        <w:t>5.141</w:t>
      </w:r>
    </w:p>
    <w:p w14:paraId="274F37CC" w14:textId="77777777" w:rsidR="009E3FEB" w:rsidRDefault="009E3FEB" w:rsidP="009E3FEB"/>
    <w:p w14:paraId="251C42AF" w14:textId="77777777" w:rsidR="009E3FEB" w:rsidRDefault="009E3FEB" w:rsidP="009E3FEB"/>
    <w:p w14:paraId="4837088B" w14:textId="77777777" w:rsidR="009E3FEB" w:rsidRDefault="009E3FEB" w:rsidP="009E3FEB"/>
    <w:p w14:paraId="024F9597" w14:textId="77777777" w:rsidR="009E3FEB" w:rsidRDefault="009E3FEB" w:rsidP="009E3FEB"/>
    <w:p w14:paraId="422A7435" w14:textId="77777777" w:rsidR="009E3FEB" w:rsidRDefault="009E3FEB" w:rsidP="009E3FEB">
      <w:r>
        <w:t>B(5-5')</w:t>
      </w:r>
    </w:p>
    <w:p w14:paraId="71B8F17E" w14:textId="77777777" w:rsidR="009E3FEB" w:rsidRDefault="009E3FEB" w:rsidP="009E3FEB">
      <w:r>
        <w:t>3.505</w:t>
      </w:r>
    </w:p>
    <w:p w14:paraId="5F155041" w14:textId="77777777" w:rsidR="009E3FEB" w:rsidRDefault="009E3FEB" w:rsidP="009E3FEB">
      <w:r>
        <w:t>SI</w:t>
      </w:r>
    </w:p>
    <w:p w14:paraId="4FB4B397" w14:textId="77777777" w:rsidR="009E3FEB" w:rsidRDefault="009E3FEB" w:rsidP="009E3FEB">
      <w:r>
        <w:t>4.4</w:t>
      </w:r>
    </w:p>
    <w:p w14:paraId="625A89DC" w14:textId="77777777" w:rsidR="009E3FEB" w:rsidRDefault="009E3FEB" w:rsidP="009E3FEB">
      <w:r>
        <w:t>3.505</w:t>
      </w:r>
    </w:p>
    <w:p w14:paraId="4667AD3D" w14:textId="77777777" w:rsidR="009E3FEB" w:rsidRDefault="009E3FEB" w:rsidP="009E3FEB">
      <w:r>
        <w:t>4.572</w:t>
      </w:r>
    </w:p>
    <w:p w14:paraId="126DE1B8" w14:textId="77777777" w:rsidR="009E3FEB" w:rsidRDefault="009E3FEB" w:rsidP="009E3FEB">
      <w:r>
        <w:t>0.767</w:t>
      </w:r>
    </w:p>
    <w:p w14:paraId="1C78FA2E" w14:textId="77777777" w:rsidR="009E3FEB" w:rsidRDefault="009E3FEB" w:rsidP="009E3FEB">
      <w:r>
        <w:t>5.141</w:t>
      </w:r>
    </w:p>
    <w:p w14:paraId="6822823D" w14:textId="77777777" w:rsidR="009E3FEB" w:rsidRDefault="009E3FEB" w:rsidP="009E3FEB"/>
    <w:p w14:paraId="0EEB3B99" w14:textId="77777777" w:rsidR="009E3FEB" w:rsidRDefault="009E3FEB" w:rsidP="009E3FEB"/>
    <w:p w14:paraId="715A2376" w14:textId="77777777" w:rsidR="009E3FEB" w:rsidRDefault="009E3FEB" w:rsidP="009E3FEB">
      <w:r>
        <w:t>10.281</w:t>
      </w:r>
    </w:p>
    <w:p w14:paraId="2A0F5FA1" w14:textId="77777777" w:rsidR="009E3FEB" w:rsidRDefault="009E3FEB" w:rsidP="009E3FEB">
      <w:r>
        <w:t>36.037</w:t>
      </w:r>
    </w:p>
    <w:p w14:paraId="2AD45D69" w14:textId="77777777" w:rsidR="009E3FEB" w:rsidRDefault="009E3FEB" w:rsidP="009E3FEB"/>
    <w:p w14:paraId="30104848" w14:textId="77777777" w:rsidR="009E3FEB" w:rsidRDefault="009E3FEB" w:rsidP="009E3FEB"/>
    <w:p w14:paraId="7BB1C267" w14:textId="77777777" w:rsidR="009E3FEB" w:rsidRDefault="009E3FEB" w:rsidP="009E3FEB">
      <w:r>
        <w:t>Sl</w:t>
      </w:r>
    </w:p>
    <w:p w14:paraId="6D7BD7DC" w14:textId="77777777" w:rsidR="009E3FEB" w:rsidRDefault="009E3FEB" w:rsidP="009E3FEB">
      <w:r>
        <w:t>4-4</w:t>
      </w:r>
    </w:p>
    <w:p w14:paraId="4315093C" w14:textId="77777777" w:rsidR="009E3FEB" w:rsidRDefault="009E3FEB" w:rsidP="009E3FEB">
      <w:r>
        <w:t>3.505</w:t>
      </w:r>
    </w:p>
    <w:p w14:paraId="19101572" w14:textId="77777777" w:rsidR="009E3FEB" w:rsidRDefault="009E3FEB" w:rsidP="009E3FEB">
      <w:r>
        <w:t>4.572</w:t>
      </w:r>
    </w:p>
    <w:p w14:paraId="1913774E" w14:textId="77777777" w:rsidR="009E3FEB" w:rsidRDefault="009E3FEB" w:rsidP="009E3FEB">
      <w:r>
        <w:lastRenderedPageBreak/>
        <w:t>0.767</w:t>
      </w:r>
    </w:p>
    <w:p w14:paraId="1AD4AA5A" w14:textId="77777777" w:rsidR="009E3FEB" w:rsidRDefault="009E3FEB" w:rsidP="009E3FEB">
      <w:r>
        <w:t>5.141</w:t>
      </w:r>
    </w:p>
    <w:p w14:paraId="6B980F51" w14:textId="77777777" w:rsidR="009E3FEB" w:rsidRDefault="009E3FEB" w:rsidP="009E3FEB"/>
    <w:p w14:paraId="43908159" w14:textId="77777777" w:rsidR="009E3FEB" w:rsidRDefault="009E3FEB" w:rsidP="009E3FEB"/>
    <w:p w14:paraId="19BF14F7" w14:textId="77777777" w:rsidR="009E3FEB" w:rsidRDefault="009E3FEB" w:rsidP="009E3FEB"/>
    <w:p w14:paraId="52941535" w14:textId="77777777" w:rsidR="009E3FEB" w:rsidRDefault="009E3FEB" w:rsidP="009E3FEB"/>
    <w:p w14:paraId="15FE650D" w14:textId="77777777" w:rsidR="009E3FEB" w:rsidRDefault="009E3FEB" w:rsidP="009E3FEB">
      <w:r>
        <w:t>B(5'-6)</w:t>
      </w:r>
    </w:p>
    <w:p w14:paraId="5B77728C" w14:textId="77777777" w:rsidR="009E3FEB" w:rsidRDefault="009E3FEB" w:rsidP="009E3FEB">
      <w:r>
        <w:t>3.505</w:t>
      </w:r>
    </w:p>
    <w:p w14:paraId="10724200" w14:textId="77777777" w:rsidR="009E3FEB" w:rsidRDefault="009E3FEB" w:rsidP="009E3FEB">
      <w:r>
        <w:t>SI</w:t>
      </w:r>
    </w:p>
    <w:p w14:paraId="0A5AA503" w14:textId="77777777" w:rsidR="009E3FEB" w:rsidRDefault="009E3FEB" w:rsidP="009E3FEB">
      <w:r>
        <w:t>4.4</w:t>
      </w:r>
    </w:p>
    <w:p w14:paraId="5279219B" w14:textId="77777777" w:rsidR="009E3FEB" w:rsidRDefault="009E3FEB" w:rsidP="009E3FEB">
      <w:r>
        <w:t>3.505</w:t>
      </w:r>
    </w:p>
    <w:p w14:paraId="0C0B1605" w14:textId="77777777" w:rsidR="009E3FEB" w:rsidRDefault="009E3FEB" w:rsidP="009E3FEB">
      <w:r>
        <w:t>4.572</w:t>
      </w:r>
    </w:p>
    <w:p w14:paraId="20588813" w14:textId="77777777" w:rsidR="009E3FEB" w:rsidRDefault="009E3FEB" w:rsidP="009E3FEB">
      <w:r>
        <w:t>0.767</w:t>
      </w:r>
    </w:p>
    <w:p w14:paraId="7F68F499" w14:textId="77777777" w:rsidR="009E3FEB" w:rsidRDefault="009E3FEB" w:rsidP="009E3FEB">
      <w:r>
        <w:t>5.141</w:t>
      </w:r>
    </w:p>
    <w:p w14:paraId="787C9E85" w14:textId="77777777" w:rsidR="009E3FEB" w:rsidRDefault="009E3FEB" w:rsidP="009E3FEB"/>
    <w:p w14:paraId="5FDA47C7" w14:textId="77777777" w:rsidR="009E3FEB" w:rsidRDefault="009E3FEB" w:rsidP="009E3FEB"/>
    <w:p w14:paraId="54009A0C" w14:textId="77777777" w:rsidR="009E3FEB" w:rsidRDefault="009E3FEB" w:rsidP="009E3FEB">
      <w:r>
        <w:t>10.281</w:t>
      </w:r>
    </w:p>
    <w:p w14:paraId="3622A8C2" w14:textId="77777777" w:rsidR="009E3FEB" w:rsidRDefault="009E3FEB" w:rsidP="009E3FEB">
      <w:r>
        <w:t>36.037</w:t>
      </w:r>
    </w:p>
    <w:p w14:paraId="6AB0F19E" w14:textId="77777777" w:rsidR="009E3FEB" w:rsidRDefault="009E3FEB" w:rsidP="009E3FEB"/>
    <w:p w14:paraId="21321DC1" w14:textId="77777777" w:rsidR="009E3FEB" w:rsidRDefault="009E3FEB" w:rsidP="009E3FEB"/>
    <w:p w14:paraId="1AAC4969" w14:textId="77777777" w:rsidR="009E3FEB" w:rsidRDefault="009E3FEB" w:rsidP="009E3FEB">
      <w:r>
        <w:t>Sl</w:t>
      </w:r>
    </w:p>
    <w:p w14:paraId="5E8901E2" w14:textId="77777777" w:rsidR="009E3FEB" w:rsidRDefault="009E3FEB" w:rsidP="009E3FEB">
      <w:r>
        <w:t>4-4</w:t>
      </w:r>
    </w:p>
    <w:p w14:paraId="491A128B" w14:textId="77777777" w:rsidR="009E3FEB" w:rsidRDefault="009E3FEB" w:rsidP="009E3FEB">
      <w:r>
        <w:t>3.505</w:t>
      </w:r>
    </w:p>
    <w:p w14:paraId="0846375D" w14:textId="77777777" w:rsidR="009E3FEB" w:rsidRDefault="009E3FEB" w:rsidP="009E3FEB">
      <w:r>
        <w:t>4.572</w:t>
      </w:r>
    </w:p>
    <w:p w14:paraId="08C6AE99" w14:textId="77777777" w:rsidR="009E3FEB" w:rsidRDefault="009E3FEB" w:rsidP="009E3FEB">
      <w:r>
        <w:t>0.767</w:t>
      </w:r>
    </w:p>
    <w:p w14:paraId="4924E5D2" w14:textId="77777777" w:rsidR="009E3FEB" w:rsidRDefault="009E3FEB" w:rsidP="009E3FEB">
      <w:r>
        <w:t>5.141</w:t>
      </w:r>
    </w:p>
    <w:p w14:paraId="279172A5" w14:textId="77777777" w:rsidR="009E3FEB" w:rsidRDefault="009E3FEB" w:rsidP="009E3FEB"/>
    <w:p w14:paraId="11E7F71D" w14:textId="77777777" w:rsidR="009E3FEB" w:rsidRDefault="009E3FEB" w:rsidP="009E3FEB"/>
    <w:p w14:paraId="0AFFDED7" w14:textId="77777777" w:rsidR="009E3FEB" w:rsidRDefault="009E3FEB" w:rsidP="009E3FEB"/>
    <w:p w14:paraId="1514A6A4" w14:textId="77777777" w:rsidR="009E3FEB" w:rsidRDefault="009E3FEB" w:rsidP="009E3FEB"/>
    <w:p w14:paraId="54498E76" w14:textId="77777777" w:rsidR="009E3FEB" w:rsidRDefault="009E3FEB" w:rsidP="009E3FEB">
      <w:r>
        <w:t>B(6-7)</w:t>
      </w:r>
    </w:p>
    <w:p w14:paraId="24EB1724" w14:textId="77777777" w:rsidR="009E3FEB" w:rsidRDefault="009E3FEB" w:rsidP="009E3FEB">
      <w:r>
        <w:t>2.743</w:t>
      </w:r>
    </w:p>
    <w:p w14:paraId="69E3847C" w14:textId="77777777" w:rsidR="009E3FEB" w:rsidRDefault="009E3FEB" w:rsidP="009E3FEB">
      <w:r>
        <w:t>S20</w:t>
      </w:r>
    </w:p>
    <w:p w14:paraId="585E8307" w14:textId="77777777" w:rsidR="009E3FEB" w:rsidRDefault="009E3FEB" w:rsidP="009E3FEB">
      <w:r>
        <w:t>4.4</w:t>
      </w:r>
    </w:p>
    <w:p w14:paraId="3CD598A8" w14:textId="77777777" w:rsidR="009E3FEB" w:rsidRDefault="009E3FEB" w:rsidP="009E3FEB">
      <w:r>
        <w:t>2.743</w:t>
      </w:r>
    </w:p>
    <w:p w14:paraId="694E3B32" w14:textId="77777777" w:rsidR="009E3FEB" w:rsidRDefault="009E3FEB" w:rsidP="009E3FEB">
      <w:r>
        <w:t>4.572</w:t>
      </w:r>
    </w:p>
    <w:p w14:paraId="7941E904" w14:textId="77777777" w:rsidR="009E3FEB" w:rsidRDefault="009E3FEB" w:rsidP="009E3FEB">
      <w:r>
        <w:t>0.6</w:t>
      </w:r>
    </w:p>
    <w:p w14:paraId="70954852" w14:textId="77777777" w:rsidR="009E3FEB" w:rsidRDefault="009E3FEB" w:rsidP="009E3FEB"/>
    <w:p w14:paraId="2A045406" w14:textId="77777777" w:rsidR="009E3FEB" w:rsidRDefault="009E3FEB" w:rsidP="009E3FEB"/>
    <w:p w14:paraId="031822C1" w14:textId="77777777" w:rsidR="009E3FEB" w:rsidRDefault="009E3FEB" w:rsidP="009E3FEB">
      <w:r>
        <w:t>10.058</w:t>
      </w:r>
    </w:p>
    <w:p w14:paraId="4FF9FEE9" w14:textId="77777777" w:rsidR="009E3FEB" w:rsidRDefault="009E3FEB" w:rsidP="009E3FEB">
      <w:r>
        <w:t>20.116</w:t>
      </w:r>
    </w:p>
    <w:p w14:paraId="44B4FE59" w14:textId="77777777" w:rsidR="009E3FEB" w:rsidRDefault="009E3FEB" w:rsidP="009E3FEB">
      <w:r>
        <w:t>55.179</w:t>
      </w:r>
    </w:p>
    <w:p w14:paraId="6E8E74AC" w14:textId="77777777" w:rsidR="009E3FEB" w:rsidRDefault="009E3FEB" w:rsidP="009E3FEB"/>
    <w:p w14:paraId="6A1ECA3E" w14:textId="77777777" w:rsidR="009E3FEB" w:rsidRDefault="009E3FEB" w:rsidP="009E3FEB"/>
    <w:p w14:paraId="3A418BC2" w14:textId="77777777" w:rsidR="009E3FEB" w:rsidRDefault="009E3FEB" w:rsidP="009E3FEB">
      <w:r>
        <w:t>S20</w:t>
      </w:r>
    </w:p>
    <w:p w14:paraId="7F9B6624" w14:textId="77777777" w:rsidR="009E3FEB" w:rsidRDefault="009E3FEB" w:rsidP="009E3FEB">
      <w:r>
        <w:t>4-4</w:t>
      </w:r>
    </w:p>
    <w:p w14:paraId="07AA7D06" w14:textId="77777777" w:rsidR="009E3FEB" w:rsidRDefault="009E3FEB" w:rsidP="009E3FEB">
      <w:r>
        <w:t>2.743</w:t>
      </w:r>
    </w:p>
    <w:p w14:paraId="328B1218" w14:textId="77777777" w:rsidR="009E3FEB" w:rsidRDefault="009E3FEB" w:rsidP="009E3FEB">
      <w:r>
        <w:t>4.572</w:t>
      </w:r>
    </w:p>
    <w:p w14:paraId="1C41DE11" w14:textId="77777777" w:rsidR="009E3FEB" w:rsidRDefault="009E3FEB" w:rsidP="009E3FEB">
      <w:r>
        <w:t>0.6</w:t>
      </w:r>
    </w:p>
    <w:p w14:paraId="25F0E042" w14:textId="77777777" w:rsidR="009E3FEB" w:rsidRDefault="009E3FEB" w:rsidP="009E3FEB"/>
    <w:p w14:paraId="24D812A7" w14:textId="77777777" w:rsidR="009E3FEB" w:rsidRDefault="009E3FEB" w:rsidP="009E3FEB"/>
    <w:p w14:paraId="10505FDF" w14:textId="77777777" w:rsidR="009E3FEB" w:rsidRDefault="009E3FEB" w:rsidP="009E3FEB">
      <w:r>
        <w:t>10.058</w:t>
      </w:r>
    </w:p>
    <w:p w14:paraId="767AA142" w14:textId="77777777" w:rsidR="009E3FEB" w:rsidRDefault="009E3FEB" w:rsidP="009E3FEB"/>
    <w:p w14:paraId="59896A78" w14:textId="77777777" w:rsidR="009E3FEB" w:rsidRDefault="009E3FEB" w:rsidP="009E3FEB"/>
    <w:p w14:paraId="07C6636D" w14:textId="77777777" w:rsidR="009E3FEB" w:rsidRDefault="009E3FEB" w:rsidP="009E3FEB">
      <w:r>
        <w:t>C(l-1')</w:t>
      </w:r>
    </w:p>
    <w:p w14:paraId="60E0FA4D" w14:textId="77777777" w:rsidR="009E3FEB" w:rsidRDefault="009E3FEB" w:rsidP="009E3FEB">
      <w:r>
        <w:t>3.505</w:t>
      </w:r>
    </w:p>
    <w:p w14:paraId="31EF5489" w14:textId="77777777" w:rsidR="009E3FEB" w:rsidRDefault="009E3FEB" w:rsidP="009E3FEB">
      <w:r>
        <w:t>SI</w:t>
      </w:r>
    </w:p>
    <w:p w14:paraId="458AC936" w14:textId="77777777" w:rsidR="009E3FEB" w:rsidRDefault="009E3FEB" w:rsidP="009E3FEB">
      <w:r>
        <w:t>4.4</w:t>
      </w:r>
    </w:p>
    <w:p w14:paraId="7855F45B" w14:textId="77777777" w:rsidR="009E3FEB" w:rsidRDefault="009E3FEB" w:rsidP="009E3FEB">
      <w:r>
        <w:lastRenderedPageBreak/>
        <w:t>3.505</w:t>
      </w:r>
    </w:p>
    <w:p w14:paraId="148C3BCD" w14:textId="77777777" w:rsidR="009E3FEB" w:rsidRDefault="009E3FEB" w:rsidP="009E3FEB">
      <w:r>
        <w:t>4.572</w:t>
      </w:r>
    </w:p>
    <w:p w14:paraId="62DEDAF2" w14:textId="77777777" w:rsidR="009E3FEB" w:rsidRDefault="009E3FEB" w:rsidP="009E3FEB">
      <w:r>
        <w:t>0.767</w:t>
      </w:r>
    </w:p>
    <w:p w14:paraId="1A826DF4" w14:textId="77777777" w:rsidR="009E3FEB" w:rsidRDefault="009E3FEB" w:rsidP="009E3FEB">
      <w:r>
        <w:t>5.141</w:t>
      </w:r>
    </w:p>
    <w:p w14:paraId="18C0DCAB" w14:textId="77777777" w:rsidR="009E3FEB" w:rsidRDefault="009E3FEB" w:rsidP="009E3FEB"/>
    <w:p w14:paraId="39DE5A59" w14:textId="77777777" w:rsidR="009E3FEB" w:rsidRDefault="009E3FEB" w:rsidP="009E3FEB"/>
    <w:p w14:paraId="223CD416" w14:textId="77777777" w:rsidR="009E3FEB" w:rsidRDefault="009E3FEB" w:rsidP="009E3FEB">
      <w:r>
        <w:t>10.281</w:t>
      </w:r>
    </w:p>
    <w:p w14:paraId="12A11BF9" w14:textId="77777777" w:rsidR="009E3FEB" w:rsidRDefault="009E3FEB" w:rsidP="009E3FEB">
      <w:r>
        <w:t>36.037</w:t>
      </w:r>
    </w:p>
    <w:p w14:paraId="49BAD9FA" w14:textId="77777777" w:rsidR="009E3FEB" w:rsidRDefault="009E3FEB" w:rsidP="009E3FEB"/>
    <w:p w14:paraId="20492057" w14:textId="77777777" w:rsidR="009E3FEB" w:rsidRDefault="009E3FEB" w:rsidP="009E3FEB"/>
    <w:p w14:paraId="306A7F40" w14:textId="77777777" w:rsidR="009E3FEB" w:rsidRDefault="009E3FEB" w:rsidP="009E3FEB">
      <w:r>
        <w:t>S3</w:t>
      </w:r>
    </w:p>
    <w:p w14:paraId="00A08555" w14:textId="77777777" w:rsidR="009E3FEB" w:rsidRDefault="009E3FEB" w:rsidP="009E3FEB">
      <w:r>
        <w:t>4-4</w:t>
      </w:r>
    </w:p>
    <w:p w14:paraId="2927C182" w14:textId="77777777" w:rsidR="009E3FEB" w:rsidRDefault="009E3FEB" w:rsidP="009E3FEB">
      <w:r>
        <w:t>3.505</w:t>
      </w:r>
    </w:p>
    <w:p w14:paraId="75375178" w14:textId="77777777" w:rsidR="009E3FEB" w:rsidRDefault="009E3FEB" w:rsidP="009E3FEB">
      <w:r>
        <w:t>3.657</w:t>
      </w:r>
    </w:p>
    <w:p w14:paraId="663D6B9B" w14:textId="77777777" w:rsidR="009E3FEB" w:rsidRDefault="009E3FEB" w:rsidP="009E3FEB">
      <w:r>
        <w:t>0.958</w:t>
      </w:r>
    </w:p>
    <w:p w14:paraId="5D55F70B" w14:textId="77777777" w:rsidR="009E3FEB" w:rsidRDefault="009E3FEB" w:rsidP="009E3FEB">
      <w:r>
        <w:t>5.141</w:t>
      </w:r>
    </w:p>
    <w:p w14:paraId="45F343C0" w14:textId="77777777" w:rsidR="009E3FEB" w:rsidRDefault="009E3FEB" w:rsidP="009E3FEB"/>
    <w:p w14:paraId="207B0607" w14:textId="77777777" w:rsidR="009E3FEB" w:rsidRDefault="009E3FEB" w:rsidP="009E3FEB"/>
    <w:p w14:paraId="2AA2F5E3" w14:textId="77777777" w:rsidR="009E3FEB" w:rsidRDefault="009E3FEB" w:rsidP="009E3FEB"/>
    <w:p w14:paraId="48BFD9E9" w14:textId="77777777" w:rsidR="009E3FEB" w:rsidRDefault="009E3FEB" w:rsidP="009E3FEB"/>
    <w:p w14:paraId="03178E53" w14:textId="77777777" w:rsidR="009E3FEB" w:rsidRDefault="009E3FEB" w:rsidP="009E3FEB">
      <w:r>
        <w:t>C(l'-2)</w:t>
      </w:r>
    </w:p>
    <w:p w14:paraId="39BBAEFD" w14:textId="77777777" w:rsidR="009E3FEB" w:rsidRDefault="009E3FEB" w:rsidP="009E3FEB">
      <w:r>
        <w:t>3.505</w:t>
      </w:r>
    </w:p>
    <w:p w14:paraId="7034F986" w14:textId="77777777" w:rsidR="009E3FEB" w:rsidRDefault="009E3FEB" w:rsidP="009E3FEB">
      <w:r>
        <w:t>SI</w:t>
      </w:r>
    </w:p>
    <w:p w14:paraId="3B5583D0" w14:textId="77777777" w:rsidR="009E3FEB" w:rsidRDefault="009E3FEB" w:rsidP="009E3FEB">
      <w:r>
        <w:t>4.4</w:t>
      </w:r>
    </w:p>
    <w:p w14:paraId="5AAE9F66" w14:textId="77777777" w:rsidR="009E3FEB" w:rsidRDefault="009E3FEB" w:rsidP="009E3FEB">
      <w:r>
        <w:t>3.505</w:t>
      </w:r>
    </w:p>
    <w:p w14:paraId="7825E7EA" w14:textId="77777777" w:rsidR="009E3FEB" w:rsidRDefault="009E3FEB" w:rsidP="009E3FEB">
      <w:r>
        <w:t>4.572</w:t>
      </w:r>
    </w:p>
    <w:p w14:paraId="613EF05F" w14:textId="77777777" w:rsidR="009E3FEB" w:rsidRDefault="009E3FEB" w:rsidP="009E3FEB">
      <w:r>
        <w:t>0.767</w:t>
      </w:r>
    </w:p>
    <w:p w14:paraId="469849CC" w14:textId="77777777" w:rsidR="009E3FEB" w:rsidRDefault="009E3FEB" w:rsidP="009E3FEB">
      <w:r>
        <w:t>5.141</w:t>
      </w:r>
    </w:p>
    <w:p w14:paraId="5B53F66B" w14:textId="77777777" w:rsidR="009E3FEB" w:rsidRDefault="009E3FEB" w:rsidP="009E3FEB"/>
    <w:p w14:paraId="3F214282" w14:textId="77777777" w:rsidR="009E3FEB" w:rsidRDefault="009E3FEB" w:rsidP="009E3FEB"/>
    <w:p w14:paraId="7A0154AF" w14:textId="77777777" w:rsidR="009E3FEB" w:rsidRDefault="009E3FEB" w:rsidP="009E3FEB">
      <w:r>
        <w:t>10.281</w:t>
      </w:r>
    </w:p>
    <w:p w14:paraId="201AA727" w14:textId="77777777" w:rsidR="009E3FEB" w:rsidRDefault="009E3FEB" w:rsidP="009E3FEB">
      <w:r>
        <w:t>36.037</w:t>
      </w:r>
    </w:p>
    <w:p w14:paraId="398B3419" w14:textId="77777777" w:rsidR="009E3FEB" w:rsidRDefault="009E3FEB" w:rsidP="009E3FEB"/>
    <w:p w14:paraId="2C5A6E03" w14:textId="77777777" w:rsidR="009E3FEB" w:rsidRDefault="009E3FEB" w:rsidP="009E3FEB"/>
    <w:p w14:paraId="243B3525" w14:textId="77777777" w:rsidR="009E3FEB" w:rsidRDefault="009E3FEB" w:rsidP="009E3FEB">
      <w:r>
        <w:t>S3</w:t>
      </w:r>
    </w:p>
    <w:p w14:paraId="0E728DEF" w14:textId="77777777" w:rsidR="009E3FEB" w:rsidRDefault="009E3FEB" w:rsidP="009E3FEB">
      <w:r>
        <w:t>4.4</w:t>
      </w:r>
    </w:p>
    <w:p w14:paraId="5BBBB3DC" w14:textId="77777777" w:rsidR="009E3FEB" w:rsidRDefault="009E3FEB" w:rsidP="009E3FEB">
      <w:r>
        <w:t>3.505</w:t>
      </w:r>
    </w:p>
    <w:p w14:paraId="4AEFD4F0" w14:textId="77777777" w:rsidR="009E3FEB" w:rsidRDefault="009E3FEB" w:rsidP="009E3FEB">
      <w:r>
        <w:t>3.657</w:t>
      </w:r>
    </w:p>
    <w:p w14:paraId="6DC8E91B" w14:textId="77777777" w:rsidR="009E3FEB" w:rsidRDefault="009E3FEB" w:rsidP="009E3FEB">
      <w:r>
        <w:t>0.958</w:t>
      </w:r>
    </w:p>
    <w:p w14:paraId="4FA39C8E" w14:textId="77777777" w:rsidR="009E3FEB" w:rsidRDefault="009E3FEB" w:rsidP="009E3FEB">
      <w:r>
        <w:t>5.141</w:t>
      </w:r>
    </w:p>
    <w:p w14:paraId="52B9D537" w14:textId="77777777" w:rsidR="009E3FEB" w:rsidRDefault="009E3FEB" w:rsidP="009E3FEB"/>
    <w:p w14:paraId="3E3592D2" w14:textId="77777777" w:rsidR="009E3FEB" w:rsidRDefault="009E3FEB" w:rsidP="009E3FEB"/>
    <w:p w14:paraId="284E5516" w14:textId="77777777" w:rsidR="009E3FEB" w:rsidRDefault="009E3FEB" w:rsidP="009E3FEB"/>
    <w:p w14:paraId="6022FBD1" w14:textId="77777777" w:rsidR="009E3FEB" w:rsidRDefault="009E3FEB" w:rsidP="009E3FEB"/>
    <w:p w14:paraId="39235E10" w14:textId="77777777" w:rsidR="009E3FEB" w:rsidRDefault="009E3FEB" w:rsidP="009E3FEB">
      <w:r>
        <w:t>C(2-2')</w:t>
      </w:r>
    </w:p>
    <w:p w14:paraId="1CDC5D30" w14:textId="77777777" w:rsidR="009E3FEB" w:rsidRDefault="009E3FEB" w:rsidP="009E3FEB">
      <w:r>
        <w:t>3.353</w:t>
      </w:r>
    </w:p>
    <w:p w14:paraId="4CEFB7F4" w14:textId="77777777" w:rsidR="009E3FEB" w:rsidRDefault="009E3FEB" w:rsidP="009E3FEB">
      <w:r>
        <w:t>S5</w:t>
      </w:r>
    </w:p>
    <w:p w14:paraId="2370EA5A" w14:textId="77777777" w:rsidR="009E3FEB" w:rsidRDefault="009E3FEB" w:rsidP="009E3FEB">
      <w:r>
        <w:t>4..4</w:t>
      </w:r>
    </w:p>
    <w:p w14:paraId="3DDB48F3" w14:textId="77777777" w:rsidR="009E3FEB" w:rsidRDefault="009E3FEB" w:rsidP="009E3FEB">
      <w:r>
        <w:t>3.353</w:t>
      </w:r>
    </w:p>
    <w:p w14:paraId="208A6C58" w14:textId="77777777" w:rsidR="009E3FEB" w:rsidRDefault="009E3FEB" w:rsidP="009E3FEB">
      <w:r>
        <w:t>3.657</w:t>
      </w:r>
    </w:p>
    <w:p w14:paraId="796B2C2E" w14:textId="77777777" w:rsidR="009E3FEB" w:rsidRDefault="009E3FEB" w:rsidP="009E3FEB">
      <w:r>
        <w:t>0.917</w:t>
      </w:r>
    </w:p>
    <w:p w14:paraId="1F8AD41A" w14:textId="77777777" w:rsidR="009E3FEB" w:rsidRDefault="009E3FEB" w:rsidP="009E3FEB">
      <w:r>
        <w:t>4.917</w:t>
      </w:r>
    </w:p>
    <w:p w14:paraId="2BF7B8CC" w14:textId="77777777" w:rsidR="009E3FEB" w:rsidRDefault="009E3FEB" w:rsidP="009E3FEB"/>
    <w:p w14:paraId="59792B4C" w14:textId="77777777" w:rsidR="009E3FEB" w:rsidRDefault="009E3FEB" w:rsidP="009E3FEB"/>
    <w:p w14:paraId="187EDD80" w14:textId="77777777" w:rsidR="009E3FEB" w:rsidRDefault="009E3FEB" w:rsidP="009E3FEB">
      <w:r>
        <w:t>4.917</w:t>
      </w:r>
    </w:p>
    <w:p w14:paraId="560437A3" w14:textId="77777777" w:rsidR="009E3FEB" w:rsidRDefault="009E3FEB" w:rsidP="009E3FEB">
      <w:r>
        <w:t>16.486</w:t>
      </w:r>
    </w:p>
    <w:p w14:paraId="7AD754A2" w14:textId="77777777" w:rsidR="009E3FEB" w:rsidRDefault="009E3FEB" w:rsidP="009E3FEB">
      <w:r>
        <w:t>C(2'-3)</w:t>
      </w:r>
    </w:p>
    <w:p w14:paraId="31D6C4B0" w14:textId="77777777" w:rsidR="009E3FEB" w:rsidRDefault="009E3FEB" w:rsidP="009E3FEB">
      <w:r>
        <w:t>3.353</w:t>
      </w:r>
    </w:p>
    <w:p w14:paraId="174454E7" w14:textId="77777777" w:rsidR="009E3FEB" w:rsidRDefault="009E3FEB" w:rsidP="009E3FEB">
      <w:r>
        <w:lastRenderedPageBreak/>
        <w:t>ss</w:t>
      </w:r>
    </w:p>
    <w:p w14:paraId="3379E7E7" w14:textId="77777777" w:rsidR="009E3FEB" w:rsidRDefault="009E3FEB" w:rsidP="009E3FEB">
      <w:r>
        <w:t>4-4</w:t>
      </w:r>
    </w:p>
    <w:p w14:paraId="66C2556B" w14:textId="77777777" w:rsidR="009E3FEB" w:rsidRDefault="009E3FEB" w:rsidP="009E3FEB">
      <w:r>
        <w:t>3.353</w:t>
      </w:r>
    </w:p>
    <w:p w14:paraId="4853D52B" w14:textId="77777777" w:rsidR="009E3FEB" w:rsidRDefault="009E3FEB" w:rsidP="009E3FEB">
      <w:r>
        <w:t>3.657</w:t>
      </w:r>
    </w:p>
    <w:p w14:paraId="5325B0A8" w14:textId="77777777" w:rsidR="009E3FEB" w:rsidRDefault="009E3FEB" w:rsidP="009E3FEB">
      <w:r>
        <w:t>0.917</w:t>
      </w:r>
    </w:p>
    <w:p w14:paraId="67F6F54B" w14:textId="77777777" w:rsidR="009E3FEB" w:rsidRDefault="009E3FEB" w:rsidP="009E3FEB">
      <w:r>
        <w:t>4.917</w:t>
      </w:r>
    </w:p>
    <w:p w14:paraId="082D3D67" w14:textId="77777777" w:rsidR="009E3FEB" w:rsidRDefault="009E3FEB" w:rsidP="009E3FEB"/>
    <w:p w14:paraId="4A995542" w14:textId="77777777" w:rsidR="009E3FEB" w:rsidRDefault="009E3FEB" w:rsidP="009E3FEB"/>
    <w:p w14:paraId="7768B1B2" w14:textId="77777777" w:rsidR="009E3FEB" w:rsidRDefault="009E3FEB" w:rsidP="009E3FEB">
      <w:r>
        <w:t>4.917</w:t>
      </w:r>
    </w:p>
    <w:p w14:paraId="0675E903" w14:textId="77777777" w:rsidR="009E3FEB" w:rsidRDefault="009E3FEB" w:rsidP="009E3FEB">
      <w:r>
        <w:t>16.486</w:t>
      </w:r>
    </w:p>
    <w:p w14:paraId="7478C891" w14:textId="77777777" w:rsidR="009E3FEB" w:rsidRDefault="009E3FEB" w:rsidP="009E3FEB">
      <w:r>
        <w:t>C(3-3')</w:t>
      </w:r>
    </w:p>
    <w:p w14:paraId="58B35085" w14:textId="77777777" w:rsidR="009E3FEB" w:rsidRDefault="009E3FEB" w:rsidP="009E3FEB">
      <w:r>
        <w:t>4.204</w:t>
      </w:r>
    </w:p>
    <w:p w14:paraId="7224E33E" w14:textId="77777777" w:rsidR="009E3FEB" w:rsidRDefault="009E3FEB" w:rsidP="009E3FEB">
      <w:r>
        <w:t>S8</w:t>
      </w:r>
    </w:p>
    <w:p w14:paraId="0C2EB511" w14:textId="77777777" w:rsidR="009E3FEB" w:rsidRDefault="009E3FEB" w:rsidP="009E3FEB">
      <w:r>
        <w:t>4..4</w:t>
      </w:r>
    </w:p>
    <w:p w14:paraId="76E5043F" w14:textId="77777777" w:rsidR="009E3FEB" w:rsidRDefault="009E3FEB" w:rsidP="009E3FEB">
      <w:r>
        <w:t>3.657</w:t>
      </w:r>
    </w:p>
    <w:p w14:paraId="4AE0D222" w14:textId="77777777" w:rsidR="009E3FEB" w:rsidRDefault="009E3FEB" w:rsidP="009E3FEB">
      <w:r>
        <w:t>4,204</w:t>
      </w:r>
    </w:p>
    <w:p w14:paraId="2DEA35E6" w14:textId="77777777" w:rsidR="009E3FEB" w:rsidRDefault="009E3FEB" w:rsidP="009E3FEB">
      <w:r>
        <w:t>0.870</w:t>
      </w:r>
    </w:p>
    <w:p w14:paraId="0D228057" w14:textId="77777777" w:rsidR="009E3FEB" w:rsidRDefault="009E3FEB" w:rsidP="009E3FEB"/>
    <w:p w14:paraId="7FA23D87" w14:textId="77777777" w:rsidR="009E3FEB" w:rsidRDefault="009E3FEB" w:rsidP="009E3FEB">
      <w:r>
        <w:t>6.016</w:t>
      </w:r>
    </w:p>
    <w:p w14:paraId="0E1F5F87" w14:textId="77777777" w:rsidR="009E3FEB" w:rsidRDefault="009E3FEB" w:rsidP="009E3FEB"/>
    <w:p w14:paraId="64A07EB4" w14:textId="77777777" w:rsidR="009E3FEB" w:rsidRDefault="009E3FEB" w:rsidP="009E3FEB">
      <w:r>
        <w:t>6.016</w:t>
      </w:r>
    </w:p>
    <w:p w14:paraId="7C29B639" w14:textId="77777777" w:rsidR="009E3FEB" w:rsidRDefault="009E3FEB" w:rsidP="009E3FEB">
      <w:r>
        <w:t>25.288</w:t>
      </w:r>
    </w:p>
    <w:p w14:paraId="6740AC0E" w14:textId="77777777" w:rsidR="009E3FEB" w:rsidRDefault="009E3FEB" w:rsidP="009E3FEB">
      <w:r>
        <w:t>C(3'-4)</w:t>
      </w:r>
    </w:p>
    <w:p w14:paraId="37157EF6" w14:textId="77777777" w:rsidR="009E3FEB" w:rsidRDefault="009E3FEB" w:rsidP="009E3FEB">
      <w:r>
        <w:t>4-204</w:t>
      </w:r>
    </w:p>
    <w:p w14:paraId="4EB47018" w14:textId="77777777" w:rsidR="009E3FEB" w:rsidRDefault="009E3FEB" w:rsidP="009E3FEB">
      <w:r>
        <w:t>S8</w:t>
      </w:r>
    </w:p>
    <w:p w14:paraId="7B3D228E" w14:textId="77777777" w:rsidR="009E3FEB" w:rsidRDefault="009E3FEB" w:rsidP="009E3FEB">
      <w:r>
        <w:t>4-4</w:t>
      </w:r>
    </w:p>
    <w:p w14:paraId="7363999E" w14:textId="77777777" w:rsidR="009E3FEB" w:rsidRDefault="009E3FEB" w:rsidP="009E3FEB">
      <w:r>
        <w:t>3.657</w:t>
      </w:r>
    </w:p>
    <w:p w14:paraId="4F09424D" w14:textId="77777777" w:rsidR="009E3FEB" w:rsidRDefault="009E3FEB" w:rsidP="009E3FEB">
      <w:r>
        <w:t>4.204</w:t>
      </w:r>
    </w:p>
    <w:p w14:paraId="31416036" w14:textId="77777777" w:rsidR="009E3FEB" w:rsidRDefault="009E3FEB" w:rsidP="009E3FEB">
      <w:r>
        <w:t>0.870</w:t>
      </w:r>
    </w:p>
    <w:p w14:paraId="3414C219" w14:textId="77777777" w:rsidR="009E3FEB" w:rsidRDefault="009E3FEB" w:rsidP="009E3FEB"/>
    <w:p w14:paraId="1B6701B1" w14:textId="77777777" w:rsidR="009E3FEB" w:rsidRDefault="009E3FEB" w:rsidP="009E3FEB">
      <w:r>
        <w:t>6.016</w:t>
      </w:r>
    </w:p>
    <w:p w14:paraId="59B89726" w14:textId="77777777" w:rsidR="009E3FEB" w:rsidRDefault="009E3FEB" w:rsidP="009E3FEB"/>
    <w:p w14:paraId="198B8152" w14:textId="77777777" w:rsidR="009E3FEB" w:rsidRDefault="009E3FEB" w:rsidP="009E3FEB">
      <w:r>
        <w:t>6.016</w:t>
      </w:r>
    </w:p>
    <w:p w14:paraId="17ECEB93" w14:textId="77777777" w:rsidR="009E3FEB" w:rsidRDefault="009E3FEB" w:rsidP="009E3FEB">
      <w:r>
        <w:t>25.288</w:t>
      </w:r>
    </w:p>
    <w:p w14:paraId="7716367F" w14:textId="77777777" w:rsidR="009E3FEB" w:rsidRDefault="009E3FEB" w:rsidP="009E3FEB">
      <w:r>
        <w:t>C(4-4')</w:t>
      </w:r>
    </w:p>
    <w:p w14:paraId="2A35AD02" w14:textId="77777777" w:rsidR="009E3FEB" w:rsidRDefault="009E3FEB" w:rsidP="009E3FEB">
      <w:r>
        <w:t>3.353</w:t>
      </w:r>
    </w:p>
    <w:p w14:paraId="683AFDC4" w14:textId="77777777" w:rsidR="009E3FEB" w:rsidRDefault="009E3FEB" w:rsidP="009E3FEB">
      <w:r>
        <w:t>S5</w:t>
      </w:r>
    </w:p>
    <w:p w14:paraId="3A263274" w14:textId="77777777" w:rsidR="009E3FEB" w:rsidRDefault="009E3FEB" w:rsidP="009E3FEB">
      <w:r>
        <w:t>4.,4</w:t>
      </w:r>
    </w:p>
    <w:p w14:paraId="666A5558" w14:textId="77777777" w:rsidR="009E3FEB" w:rsidRDefault="009E3FEB" w:rsidP="009E3FEB">
      <w:r>
        <w:t>3.353</w:t>
      </w:r>
    </w:p>
    <w:p w14:paraId="1858FC92" w14:textId="77777777" w:rsidR="009E3FEB" w:rsidRDefault="009E3FEB" w:rsidP="009E3FEB">
      <w:r>
        <w:t>3.657</w:t>
      </w:r>
    </w:p>
    <w:p w14:paraId="28DE1A39" w14:textId="77777777" w:rsidR="009E3FEB" w:rsidRDefault="009E3FEB" w:rsidP="009E3FEB">
      <w:r>
        <w:t>0.917</w:t>
      </w:r>
    </w:p>
    <w:p w14:paraId="6BA0C47C" w14:textId="77777777" w:rsidR="009E3FEB" w:rsidRDefault="009E3FEB" w:rsidP="009E3FEB">
      <w:r>
        <w:t>4.917</w:t>
      </w:r>
    </w:p>
    <w:p w14:paraId="119EC9B4" w14:textId="77777777" w:rsidR="009E3FEB" w:rsidRDefault="009E3FEB" w:rsidP="009E3FEB"/>
    <w:p w14:paraId="13ACAD39" w14:textId="77777777" w:rsidR="009E3FEB" w:rsidRDefault="009E3FEB" w:rsidP="009E3FEB"/>
    <w:p w14:paraId="627E2B56" w14:textId="77777777" w:rsidR="009E3FEB" w:rsidRDefault="009E3FEB" w:rsidP="009E3FEB">
      <w:r>
        <w:t>4.917</w:t>
      </w:r>
    </w:p>
    <w:p w14:paraId="1D5174F6" w14:textId="77777777" w:rsidR="009E3FEB" w:rsidRDefault="009E3FEB" w:rsidP="009E3FEB">
      <w:r>
        <w:t>16.486</w:t>
      </w:r>
    </w:p>
    <w:p w14:paraId="5900B85D" w14:textId="77777777" w:rsidR="009E3FEB" w:rsidRDefault="009E3FEB" w:rsidP="009E3FEB">
      <w:r>
        <w:t>C(4'-5)</w:t>
      </w:r>
    </w:p>
    <w:p w14:paraId="0BADAE11" w14:textId="77777777" w:rsidR="009E3FEB" w:rsidRDefault="009E3FEB" w:rsidP="009E3FEB">
      <w:r>
        <w:t>3.353</w:t>
      </w:r>
    </w:p>
    <w:p w14:paraId="20FB7355" w14:textId="77777777" w:rsidR="009E3FEB" w:rsidRDefault="009E3FEB" w:rsidP="009E3FEB">
      <w:r>
        <w:t>S6</w:t>
      </w:r>
    </w:p>
    <w:p w14:paraId="69843D59" w14:textId="77777777" w:rsidR="009E3FEB" w:rsidRDefault="009E3FEB" w:rsidP="009E3FEB">
      <w:r>
        <w:t>4.4</w:t>
      </w:r>
    </w:p>
    <w:p w14:paraId="11326563" w14:textId="77777777" w:rsidR="009E3FEB" w:rsidRDefault="009E3FEB" w:rsidP="009E3FEB">
      <w:r>
        <w:t>3.353</w:t>
      </w:r>
    </w:p>
    <w:p w14:paraId="55684993" w14:textId="77777777" w:rsidR="009E3FEB" w:rsidRDefault="009E3FEB" w:rsidP="009E3FEB">
      <w:r>
        <w:t>3.962</w:t>
      </w:r>
    </w:p>
    <w:p w14:paraId="1CDB789A" w14:textId="77777777" w:rsidR="009E3FEB" w:rsidRDefault="009E3FEB" w:rsidP="009E3FEB">
      <w:r>
        <w:t>0.846</w:t>
      </w:r>
    </w:p>
    <w:p w14:paraId="2AAE6A83" w14:textId="77777777" w:rsidR="009E3FEB" w:rsidRDefault="009E3FEB" w:rsidP="009E3FEB">
      <w:r>
        <w:t>4.917</w:t>
      </w:r>
    </w:p>
    <w:p w14:paraId="0038F0C5" w14:textId="77777777" w:rsidR="009E3FEB" w:rsidRDefault="009E3FEB" w:rsidP="009E3FEB"/>
    <w:p w14:paraId="23796C7E" w14:textId="77777777" w:rsidR="009E3FEB" w:rsidRDefault="009E3FEB" w:rsidP="009E3FEB"/>
    <w:p w14:paraId="0443D6B9" w14:textId="77777777" w:rsidR="009E3FEB" w:rsidRDefault="009E3FEB" w:rsidP="009E3FEB">
      <w:r>
        <w:t>4.917</w:t>
      </w:r>
    </w:p>
    <w:p w14:paraId="39913ADE" w14:textId="77777777" w:rsidR="009E3FEB" w:rsidRDefault="009E3FEB" w:rsidP="009E3FEB">
      <w:r>
        <w:t>16.486</w:t>
      </w:r>
    </w:p>
    <w:p w14:paraId="138C3151" w14:textId="77777777" w:rsidR="009E3FEB" w:rsidRDefault="009E3FEB" w:rsidP="009E3FEB"/>
    <w:p w14:paraId="044C9BAA" w14:textId="77777777" w:rsidR="009E3FEB" w:rsidRDefault="009E3FEB" w:rsidP="009E3FEB"/>
    <w:p w14:paraId="09FC74D2" w14:textId="77777777" w:rsidR="009E3FEB" w:rsidRDefault="009E3FEB" w:rsidP="009E3FEB"/>
    <w:p w14:paraId="351A4846" w14:textId="77777777" w:rsidR="009E3FEB" w:rsidRDefault="009E3FEB" w:rsidP="009E3FEB"/>
    <w:p w14:paraId="4C5370CF" w14:textId="77777777" w:rsidR="009E3FEB" w:rsidRDefault="009E3FEB" w:rsidP="009E3FEB"/>
    <w:p w14:paraId="381B84B3" w14:textId="77777777" w:rsidR="009E3FEB" w:rsidRDefault="009E3FEB" w:rsidP="009E3FEB">
      <w:r>
        <w:t>Table 5: UGF-Roof along x</w:t>
      </w:r>
    </w:p>
    <w:p w14:paraId="12BE9628" w14:textId="77777777" w:rsidR="009E3FEB" w:rsidRDefault="009E3FEB" w:rsidP="009E3FEB"/>
    <w:p w14:paraId="349328D1" w14:textId="77777777" w:rsidR="009E3FEB" w:rsidRDefault="009E3FEB" w:rsidP="009E3FEB"/>
    <w:p w14:paraId="0C919AD1" w14:textId="77777777" w:rsidR="009E3FEB" w:rsidRDefault="009E3FEB" w:rsidP="009E3FEB">
      <w:r>
        <w:t>Beam ID</w:t>
      </w:r>
    </w:p>
    <w:p w14:paraId="48ED02F1" w14:textId="77777777" w:rsidR="009E3FEB" w:rsidRDefault="009E3FEB" w:rsidP="009E3FEB">
      <w:r>
        <w:t>Beam</w:t>
      </w:r>
    </w:p>
    <w:p w14:paraId="4796A82C" w14:textId="77777777" w:rsidR="009E3FEB" w:rsidRDefault="009E3FEB" w:rsidP="009E3FEB">
      <w:r>
        <w:t>Slab</w:t>
      </w:r>
    </w:p>
    <w:p w14:paraId="79BE8AE7" w14:textId="77777777" w:rsidR="009E3FEB" w:rsidRDefault="009E3FEB" w:rsidP="009E3FEB">
      <w:r>
        <w:t>In eosity</w:t>
      </w:r>
    </w:p>
    <w:p w14:paraId="1DE3C7D7" w14:textId="77777777" w:rsidR="009E3FEB" w:rsidRDefault="009E3FEB" w:rsidP="009E3FEB">
      <w:r>
        <w:t>Lx</w:t>
      </w:r>
    </w:p>
    <w:p w14:paraId="467649C3" w14:textId="77777777" w:rsidR="009E3FEB" w:rsidRDefault="009E3FEB" w:rsidP="009E3FEB">
      <w:r>
        <w:t>Ly</w:t>
      </w:r>
    </w:p>
    <w:p w14:paraId="42F8A2B2" w14:textId="77777777" w:rsidR="009E3FEB" w:rsidRDefault="009E3FEB" w:rsidP="009E3FEB">
      <w:r>
        <w:t>L</w:t>
      </w:r>
      <w:r>
        <w:tab/>
        <w:t>y</w:t>
      </w:r>
    </w:p>
    <w:p w14:paraId="57864CDF" w14:textId="77777777" w:rsidR="009E3FEB" w:rsidRDefault="009E3FEB" w:rsidP="009E3FEB">
      <w:r>
        <w:t>Slab Load</w:t>
      </w:r>
    </w:p>
    <w:p w14:paraId="563FE86B" w14:textId="77777777" w:rsidR="009E3FEB" w:rsidRDefault="009E3FEB" w:rsidP="009E3FEB">
      <w:r>
        <w:t>total udl</w:t>
      </w:r>
    </w:p>
    <w:p w14:paraId="6CC42FCE" w14:textId="77777777" w:rsidR="009E3FEB" w:rsidRDefault="009E3FEB" w:rsidP="009E3FEB">
      <w:r>
        <w:t>Total</w:t>
      </w:r>
    </w:p>
    <w:p w14:paraId="3D6AD0FF" w14:textId="77777777" w:rsidR="009E3FEB" w:rsidRDefault="009E3FEB" w:rsidP="009E3FEB"/>
    <w:p w14:paraId="45E0947D" w14:textId="77777777" w:rsidR="009E3FEB" w:rsidRDefault="009E3FEB" w:rsidP="009E3FEB">
      <w:r>
        <w:t>length</w:t>
      </w:r>
    </w:p>
    <w:p w14:paraId="53AD4EAF" w14:textId="77777777" w:rsidR="009E3FEB" w:rsidRDefault="009E3FEB" w:rsidP="009E3FEB">
      <w:r>
        <w:t>ID</w:t>
      </w:r>
    </w:p>
    <w:p w14:paraId="3AB07028" w14:textId="77777777" w:rsidR="009E3FEB" w:rsidRDefault="009E3FEB" w:rsidP="009E3FEB">
      <w:r>
        <w:t>DL</w:t>
      </w:r>
    </w:p>
    <w:p w14:paraId="1DCB8D8B" w14:textId="77777777" w:rsidR="009E3FEB" w:rsidRDefault="009E3FEB" w:rsidP="009E3FEB">
      <w:r>
        <w:t>kN/m2</w:t>
      </w:r>
    </w:p>
    <w:p w14:paraId="2501CD43" w14:textId="77777777" w:rsidR="009E3FEB" w:rsidRDefault="009E3FEB" w:rsidP="009E3FEB"/>
    <w:p w14:paraId="512C4CEB" w14:textId="77777777" w:rsidR="009E3FEB" w:rsidRDefault="009E3FEB" w:rsidP="009E3FEB"/>
    <w:p w14:paraId="2B8FBB73" w14:textId="77777777" w:rsidR="009E3FEB" w:rsidRDefault="009E3FEB" w:rsidP="009E3FEB"/>
    <w:p w14:paraId="4416E9B8" w14:textId="77777777" w:rsidR="009E3FEB" w:rsidRDefault="009E3FEB" w:rsidP="009E3FEB">
      <w:r>
        <w:t>triangular</w:t>
      </w:r>
    </w:p>
    <w:p w14:paraId="3E110180" w14:textId="77777777" w:rsidR="009E3FEB" w:rsidRDefault="009E3FEB" w:rsidP="009E3FEB">
      <w:r>
        <w:t>trapazoidal</w:t>
      </w:r>
    </w:p>
    <w:p w14:paraId="2D73542F" w14:textId="77777777" w:rsidR="009E3FEB" w:rsidRDefault="009E3FEB" w:rsidP="009E3FEB">
      <w:r>
        <w:t>one</w:t>
      </w:r>
    </w:p>
    <w:p w14:paraId="3C7149E5" w14:textId="77777777" w:rsidR="009E3FEB" w:rsidRDefault="009E3FEB" w:rsidP="009E3FEB">
      <w:r>
        <w:lastRenderedPageBreak/>
        <w:t>way</w:t>
      </w:r>
    </w:p>
    <w:p w14:paraId="612CA038" w14:textId="77777777" w:rsidR="009E3FEB" w:rsidRDefault="009E3FEB" w:rsidP="009E3FEB">
      <w:r>
        <w:t>due to slab</w:t>
      </w:r>
    </w:p>
    <w:p w14:paraId="080B6FDF" w14:textId="77777777" w:rsidR="009E3FEB" w:rsidRDefault="009E3FEB" w:rsidP="009E3FEB">
      <w:r>
        <w:t>Load(KK)</w:t>
      </w:r>
    </w:p>
    <w:p w14:paraId="39CF643A" w14:textId="77777777" w:rsidR="009E3FEB" w:rsidRDefault="009E3FEB" w:rsidP="009E3FEB">
      <w:r>
        <w:t>!(a-A)</w:t>
      </w:r>
    </w:p>
    <w:p w14:paraId="6444D0F9" w14:textId="77777777" w:rsidR="009E3FEB" w:rsidRDefault="009E3FEB" w:rsidP="009E3FEB">
      <w:r>
        <w:t>2.743</w:t>
      </w:r>
    </w:p>
    <w:p w14:paraId="3F11BA5F" w14:textId="77777777" w:rsidR="009E3FEB" w:rsidRDefault="009E3FEB" w:rsidP="009E3FEB">
      <w:r>
        <w:t>Sl9</w:t>
      </w:r>
    </w:p>
    <w:p w14:paraId="2627A727" w14:textId="77777777" w:rsidR="009E3FEB" w:rsidRDefault="009E3FEB" w:rsidP="009E3FEB">
      <w:r>
        <w:t>4.4</w:t>
      </w:r>
    </w:p>
    <w:p w14:paraId="5A44586F" w14:textId="77777777" w:rsidR="009E3FEB" w:rsidRDefault="009E3FEB" w:rsidP="009E3FEB">
      <w:r>
        <w:t>2.743</w:t>
      </w:r>
    </w:p>
    <w:p w14:paraId="0B018F4A" w14:textId="77777777" w:rsidR="009E3FEB" w:rsidRDefault="009E3FEB" w:rsidP="009E3FEB">
      <w:r>
        <w:t>2.743</w:t>
      </w:r>
    </w:p>
    <w:p w14:paraId="55E2D21D" w14:textId="77777777" w:rsidR="009E3FEB" w:rsidRDefault="009E3FEB" w:rsidP="009E3FEB"/>
    <w:p w14:paraId="79A38044" w14:textId="77777777" w:rsidR="009E3FEB" w:rsidRDefault="009E3FEB" w:rsidP="009E3FEB"/>
    <w:p w14:paraId="107CB9D3" w14:textId="77777777" w:rsidR="009E3FEB" w:rsidRDefault="009E3FEB" w:rsidP="009E3FEB"/>
    <w:p w14:paraId="1BF196B7" w14:textId="77777777" w:rsidR="009E3FEB" w:rsidRDefault="009E3FEB" w:rsidP="009E3FEB">
      <w:r>
        <w:t>8.046</w:t>
      </w:r>
    </w:p>
    <w:p w14:paraId="1E2FB3C3" w14:textId="77777777" w:rsidR="009E3FEB" w:rsidRDefault="009E3FEB" w:rsidP="009E3FEB">
      <w:r>
        <w:t>29.198</w:t>
      </w:r>
    </w:p>
    <w:p w14:paraId="27100C0B" w14:textId="77777777" w:rsidR="009E3FEB" w:rsidRDefault="009E3FEB" w:rsidP="009E3FEB">
      <w:r>
        <w:t>80.093</w:t>
      </w:r>
    </w:p>
    <w:p w14:paraId="2DAAD16C" w14:textId="77777777" w:rsidR="009E3FEB" w:rsidRDefault="009E3FEB" w:rsidP="009E3FEB"/>
    <w:p w14:paraId="0D30E465" w14:textId="77777777" w:rsidR="009E3FEB" w:rsidRDefault="009E3FEB" w:rsidP="009E3FEB"/>
    <w:p w14:paraId="27B6A719" w14:textId="77777777" w:rsidR="009E3FEB" w:rsidRDefault="009E3FEB" w:rsidP="009E3FEB">
      <w:r>
        <w:t>S23</w:t>
      </w:r>
    </w:p>
    <w:p w14:paraId="25352A99" w14:textId="77777777" w:rsidR="009E3FEB" w:rsidRDefault="009E3FEB" w:rsidP="009E3FEB">
      <w:r>
        <w:t>4.4</w:t>
      </w:r>
    </w:p>
    <w:p w14:paraId="03AFF21F" w14:textId="77777777" w:rsidR="009E3FEB" w:rsidRDefault="009E3FEB" w:rsidP="009E3FEB">
      <w:r>
        <w:t>2.743</w:t>
      </w:r>
    </w:p>
    <w:p w14:paraId="0FE84E21" w14:textId="77777777" w:rsidR="009E3FEB" w:rsidRDefault="009E3FEB" w:rsidP="009E3FEB">
      <w:r>
        <w:t>3.505</w:t>
      </w:r>
    </w:p>
    <w:p w14:paraId="5E0A0AAC" w14:textId="77777777" w:rsidR="009E3FEB" w:rsidRDefault="009E3FEB" w:rsidP="009E3FEB">
      <w:r>
        <w:t>0.783</w:t>
      </w:r>
    </w:p>
    <w:p w14:paraId="42485BA6" w14:textId="77777777" w:rsidR="009E3FEB" w:rsidRDefault="009E3FEB" w:rsidP="009E3FEB"/>
    <w:p w14:paraId="6CF0D01C" w14:textId="77777777" w:rsidR="009E3FEB" w:rsidRDefault="009E3FEB" w:rsidP="009E3FEB"/>
    <w:p w14:paraId="6D6CB615" w14:textId="77777777" w:rsidR="009E3FEB" w:rsidRDefault="009E3FEB" w:rsidP="009E3FEB">
      <w:r>
        <w:t>21.152</w:t>
      </w:r>
    </w:p>
    <w:p w14:paraId="7E9243D4" w14:textId="77777777" w:rsidR="009E3FEB" w:rsidRDefault="009E3FEB" w:rsidP="009E3FEB"/>
    <w:p w14:paraId="4C411420" w14:textId="77777777" w:rsidR="009E3FEB" w:rsidRDefault="009E3FEB" w:rsidP="009E3FEB"/>
    <w:p w14:paraId="77ADF00E" w14:textId="77777777" w:rsidR="009E3FEB" w:rsidRDefault="009E3FEB" w:rsidP="009E3FEB">
      <w:r>
        <w:t>l(A-B)</w:t>
      </w:r>
    </w:p>
    <w:p w14:paraId="66DF4085" w14:textId="77777777" w:rsidR="009E3FEB" w:rsidRDefault="009E3FEB" w:rsidP="009E3FEB">
      <w:r>
        <w:t>4.572</w:t>
      </w:r>
    </w:p>
    <w:p w14:paraId="1DBB1CD7" w14:textId="77777777" w:rsidR="009E3FEB" w:rsidRDefault="009E3FEB" w:rsidP="009E3FEB">
      <w:r>
        <w:lastRenderedPageBreak/>
        <w:t>S2</w:t>
      </w:r>
    </w:p>
    <w:p w14:paraId="2E4E1483" w14:textId="77777777" w:rsidR="009E3FEB" w:rsidRDefault="009E3FEB" w:rsidP="009E3FEB">
      <w:r>
        <w:t>4.4</w:t>
      </w:r>
    </w:p>
    <w:p w14:paraId="0475A61B" w14:textId="77777777" w:rsidR="009E3FEB" w:rsidRDefault="009E3FEB" w:rsidP="009E3FEB">
      <w:r>
        <w:t>3.505</w:t>
      </w:r>
    </w:p>
    <w:p w14:paraId="30721C59" w14:textId="77777777" w:rsidR="009E3FEB" w:rsidRDefault="009E3FEB" w:rsidP="009E3FEB">
      <w:r>
        <w:t>4.572</w:t>
      </w:r>
    </w:p>
    <w:p w14:paraId="24B64133" w14:textId="77777777" w:rsidR="009E3FEB" w:rsidRDefault="009E3FEB" w:rsidP="009E3FEB">
      <w:r>
        <w:t>0.767</w:t>
      </w:r>
    </w:p>
    <w:p w14:paraId="7EF00436" w14:textId="77777777" w:rsidR="009E3FEB" w:rsidRDefault="009E3FEB" w:rsidP="009E3FEB"/>
    <w:p w14:paraId="58DE7EC8" w14:textId="77777777" w:rsidR="009E3FEB" w:rsidRDefault="009E3FEB" w:rsidP="009E3FEB">
      <w:r>
        <w:t>6.200</w:t>
      </w:r>
    </w:p>
    <w:p w14:paraId="6AB29F89" w14:textId="77777777" w:rsidR="009E3FEB" w:rsidRDefault="009E3FEB" w:rsidP="009E3FEB"/>
    <w:p w14:paraId="619F45A6" w14:textId="77777777" w:rsidR="009E3FEB" w:rsidRDefault="009E3FEB" w:rsidP="009E3FEB">
      <w:r>
        <w:t>6.200</w:t>
      </w:r>
    </w:p>
    <w:p w14:paraId="363FED50" w14:textId="77777777" w:rsidR="009E3FEB" w:rsidRDefault="009E3FEB" w:rsidP="009E3FEB">
      <w:r>
        <w:t>28.346</w:t>
      </w:r>
    </w:p>
    <w:p w14:paraId="4D7FE124" w14:textId="77777777" w:rsidR="009E3FEB" w:rsidRDefault="009E3FEB" w:rsidP="009E3FEB">
      <w:r>
        <w:t>l(B-C)</w:t>
      </w:r>
    </w:p>
    <w:p w14:paraId="3DECFC11" w14:textId="77777777" w:rsidR="009E3FEB" w:rsidRDefault="009E3FEB" w:rsidP="009E3FEB">
      <w:r>
        <w:t>4.572</w:t>
      </w:r>
    </w:p>
    <w:p w14:paraId="478EF7C9" w14:textId="77777777" w:rsidR="009E3FEB" w:rsidRDefault="009E3FEB" w:rsidP="009E3FEB">
      <w:r>
        <w:t>S2</w:t>
      </w:r>
    </w:p>
    <w:p w14:paraId="52C4AB2B" w14:textId="77777777" w:rsidR="009E3FEB" w:rsidRDefault="009E3FEB" w:rsidP="009E3FEB">
      <w:r>
        <w:t>4.4</w:t>
      </w:r>
    </w:p>
    <w:p w14:paraId="5DE75F98" w14:textId="77777777" w:rsidR="009E3FEB" w:rsidRDefault="009E3FEB" w:rsidP="009E3FEB">
      <w:r>
        <w:t>3.505</w:t>
      </w:r>
    </w:p>
    <w:p w14:paraId="104B354B" w14:textId="77777777" w:rsidR="009E3FEB" w:rsidRDefault="009E3FEB" w:rsidP="009E3FEB">
      <w:r>
        <w:t>4.572</w:t>
      </w:r>
    </w:p>
    <w:p w14:paraId="30484761" w14:textId="77777777" w:rsidR="009E3FEB" w:rsidRDefault="009E3FEB" w:rsidP="009E3FEB">
      <w:r>
        <w:t>0.767</w:t>
      </w:r>
    </w:p>
    <w:p w14:paraId="5FE71281" w14:textId="77777777" w:rsidR="009E3FEB" w:rsidRDefault="009E3FEB" w:rsidP="009E3FEB"/>
    <w:p w14:paraId="3EBDB688" w14:textId="77777777" w:rsidR="009E3FEB" w:rsidRDefault="009E3FEB" w:rsidP="009E3FEB">
      <w:r>
        <w:t>6-200</w:t>
      </w:r>
    </w:p>
    <w:p w14:paraId="0F1046D1" w14:textId="77777777" w:rsidR="009E3FEB" w:rsidRDefault="009E3FEB" w:rsidP="009E3FEB"/>
    <w:p w14:paraId="7E79775F" w14:textId="77777777" w:rsidR="009E3FEB" w:rsidRDefault="009E3FEB" w:rsidP="009E3FEB">
      <w:r>
        <w:t>6-200</w:t>
      </w:r>
    </w:p>
    <w:p w14:paraId="14E5613D" w14:textId="77777777" w:rsidR="009E3FEB" w:rsidRDefault="009E3FEB" w:rsidP="009E3FEB">
      <w:r>
        <w:t>28.346</w:t>
      </w:r>
    </w:p>
    <w:p w14:paraId="3ED02007" w14:textId="77777777" w:rsidR="009E3FEB" w:rsidRDefault="009E3FEB" w:rsidP="009E3FEB">
      <w:r>
        <w:t>l(C-C)</w:t>
      </w:r>
    </w:p>
    <w:p w14:paraId="51696F3A" w14:textId="77777777" w:rsidR="009E3FEB" w:rsidRDefault="009E3FEB" w:rsidP="009E3FEB">
      <w:r>
        <w:t>3.657</w:t>
      </w:r>
    </w:p>
    <w:p w14:paraId="54DCF73C" w14:textId="77777777" w:rsidR="009E3FEB" w:rsidRDefault="009E3FEB" w:rsidP="009E3FEB">
      <w:r>
        <w:t>S4</w:t>
      </w:r>
    </w:p>
    <w:p w14:paraId="3C05999B" w14:textId="77777777" w:rsidR="009E3FEB" w:rsidRDefault="009E3FEB" w:rsidP="009E3FEB">
      <w:r>
        <w:t>4.4</w:t>
      </w:r>
    </w:p>
    <w:p w14:paraId="3DE29CDC" w14:textId="77777777" w:rsidR="009E3FEB" w:rsidRDefault="009E3FEB" w:rsidP="009E3FEB">
      <w:r>
        <w:t>3.505</w:t>
      </w:r>
    </w:p>
    <w:p w14:paraId="39A87DB0" w14:textId="77777777" w:rsidR="009E3FEB" w:rsidRDefault="009E3FEB" w:rsidP="009E3FEB">
      <w:r>
        <w:t>3.657</w:t>
      </w:r>
    </w:p>
    <w:p w14:paraId="0FEA93A5" w14:textId="77777777" w:rsidR="009E3FEB" w:rsidRDefault="009E3FEB" w:rsidP="009E3FEB">
      <w:r>
        <w:t>0.958</w:t>
      </w:r>
    </w:p>
    <w:p w14:paraId="352ED817" w14:textId="77777777" w:rsidR="009E3FEB" w:rsidRDefault="009E3FEB" w:rsidP="009E3FEB"/>
    <w:p w14:paraId="6124B834" w14:textId="77777777" w:rsidR="009E3FEB" w:rsidRDefault="009E3FEB" w:rsidP="009E3FEB">
      <w:r>
        <w:t>5.350</w:t>
      </w:r>
    </w:p>
    <w:p w14:paraId="58BB9887" w14:textId="77777777" w:rsidR="009E3FEB" w:rsidRDefault="009E3FEB" w:rsidP="009E3FEB"/>
    <w:p w14:paraId="2FD753A0" w14:textId="77777777" w:rsidR="009E3FEB" w:rsidRDefault="009E3FEB" w:rsidP="009E3FEB">
      <w:r>
        <w:t>5.350</w:t>
      </w:r>
    </w:p>
    <w:p w14:paraId="72B00022" w14:textId="77777777" w:rsidR="009E3FEB" w:rsidRDefault="009E3FEB" w:rsidP="009E3FEB">
      <w:r>
        <w:t>19.569</w:t>
      </w:r>
    </w:p>
    <w:p w14:paraId="6501FE7A" w14:textId="77777777" w:rsidR="009E3FEB" w:rsidRDefault="009E3FEB" w:rsidP="009E3FEB">
      <w:r>
        <w:t>l(C'-D)</w:t>
      </w:r>
    </w:p>
    <w:p w14:paraId="188C7E57" w14:textId="77777777" w:rsidR="009E3FEB" w:rsidRDefault="009E3FEB" w:rsidP="009E3FEB">
      <w:r>
        <w:t>3.657</w:t>
      </w:r>
    </w:p>
    <w:p w14:paraId="60D79849" w14:textId="77777777" w:rsidR="009E3FEB" w:rsidRDefault="009E3FEB" w:rsidP="009E3FEB">
      <w:r>
        <w:t>S5</w:t>
      </w:r>
    </w:p>
    <w:p w14:paraId="49FA09B4" w14:textId="77777777" w:rsidR="009E3FEB" w:rsidRDefault="009E3FEB" w:rsidP="009E3FEB">
      <w:r>
        <w:t>4.4</w:t>
      </w:r>
    </w:p>
    <w:p w14:paraId="1853086C" w14:textId="77777777" w:rsidR="009E3FEB" w:rsidRDefault="009E3FEB" w:rsidP="009E3FEB">
      <w:r>
        <w:t>3.505</w:t>
      </w:r>
    </w:p>
    <w:p w14:paraId="4476DC65" w14:textId="77777777" w:rsidR="009E3FEB" w:rsidRDefault="009E3FEB" w:rsidP="009E3FEB">
      <w:r>
        <w:t>3.657</w:t>
      </w:r>
    </w:p>
    <w:p w14:paraId="1EF1DB45" w14:textId="77777777" w:rsidR="009E3FEB" w:rsidRDefault="009E3FEB" w:rsidP="009E3FEB">
      <w:r>
        <w:t>0.958</w:t>
      </w:r>
    </w:p>
    <w:p w14:paraId="3F75B1F8" w14:textId="77777777" w:rsidR="009E3FEB" w:rsidRDefault="009E3FEB" w:rsidP="009E3FEB"/>
    <w:p w14:paraId="21395103" w14:textId="77777777" w:rsidR="009E3FEB" w:rsidRDefault="009E3FEB" w:rsidP="009E3FEB">
      <w:r>
        <w:t>5.350</w:t>
      </w:r>
    </w:p>
    <w:p w14:paraId="2EE5925E" w14:textId="77777777" w:rsidR="009E3FEB" w:rsidRDefault="009E3FEB" w:rsidP="009E3FEB"/>
    <w:p w14:paraId="382CF56B" w14:textId="77777777" w:rsidR="009E3FEB" w:rsidRDefault="009E3FEB" w:rsidP="009E3FEB">
      <w:r>
        <w:t>5350</w:t>
      </w:r>
    </w:p>
    <w:p w14:paraId="2FCFD879" w14:textId="77777777" w:rsidR="009E3FEB" w:rsidRDefault="009E3FEB" w:rsidP="009E3FEB">
      <w:r>
        <w:t>19.569</w:t>
      </w:r>
    </w:p>
    <w:p w14:paraId="53B06230" w14:textId="77777777" w:rsidR="009E3FEB" w:rsidRDefault="009E3FEB" w:rsidP="009E3FEB">
      <w:r>
        <w:t>l(D-D')</w:t>
      </w:r>
    </w:p>
    <w:p w14:paraId="30B3A92D" w14:textId="77777777" w:rsidR="009E3FEB" w:rsidRDefault="009E3FEB" w:rsidP="009E3FEB">
      <w:r>
        <w:t>3.657</w:t>
      </w:r>
    </w:p>
    <w:p w14:paraId="776DDFBD" w14:textId="77777777" w:rsidR="009E3FEB" w:rsidRDefault="009E3FEB" w:rsidP="009E3FEB">
      <w:r>
        <w:t>S6</w:t>
      </w:r>
    </w:p>
    <w:p w14:paraId="4D2D3EEF" w14:textId="77777777" w:rsidR="009E3FEB" w:rsidRDefault="009E3FEB" w:rsidP="009E3FEB">
      <w:r>
        <w:t>4.4</w:t>
      </w:r>
    </w:p>
    <w:p w14:paraId="5BD4389B" w14:textId="77777777" w:rsidR="009E3FEB" w:rsidRDefault="009E3FEB" w:rsidP="009E3FEB">
      <w:r>
        <w:t>3.505</w:t>
      </w:r>
    </w:p>
    <w:p w14:paraId="778C6DB8" w14:textId="77777777" w:rsidR="009E3FEB" w:rsidRDefault="009E3FEB" w:rsidP="009E3FEB">
      <w:r>
        <w:t>3.657</w:t>
      </w:r>
    </w:p>
    <w:p w14:paraId="615A1CC2" w14:textId="77777777" w:rsidR="009E3FEB" w:rsidRDefault="009E3FEB" w:rsidP="009E3FEB">
      <w:r>
        <w:t>0.958</w:t>
      </w:r>
    </w:p>
    <w:p w14:paraId="590E347D" w14:textId="77777777" w:rsidR="009E3FEB" w:rsidRDefault="009E3FEB" w:rsidP="009E3FEB"/>
    <w:p w14:paraId="11007C79" w14:textId="77777777" w:rsidR="009E3FEB" w:rsidRDefault="009E3FEB" w:rsidP="009E3FEB">
      <w:r>
        <w:t>5.350</w:t>
      </w:r>
    </w:p>
    <w:p w14:paraId="5AB3F85C" w14:textId="77777777" w:rsidR="009E3FEB" w:rsidRDefault="009E3FEB" w:rsidP="009E3FEB"/>
    <w:p w14:paraId="454BC96C" w14:textId="77777777" w:rsidR="009E3FEB" w:rsidRDefault="009E3FEB" w:rsidP="009E3FEB">
      <w:r>
        <w:t>5.350</w:t>
      </w:r>
    </w:p>
    <w:p w14:paraId="077B1293" w14:textId="77777777" w:rsidR="009E3FEB" w:rsidRDefault="009E3FEB" w:rsidP="009E3FEB">
      <w:r>
        <w:t>19.569</w:t>
      </w:r>
    </w:p>
    <w:p w14:paraId="178438D1" w14:textId="77777777" w:rsidR="009E3FEB" w:rsidRDefault="009E3FEB" w:rsidP="009E3FEB">
      <w:r>
        <w:lastRenderedPageBreak/>
        <w:t>l(D'-E)</w:t>
      </w:r>
    </w:p>
    <w:p w14:paraId="4684723B" w14:textId="77777777" w:rsidR="009E3FEB" w:rsidRDefault="009E3FEB" w:rsidP="009E3FEB">
      <w:r>
        <w:t>3.657</w:t>
      </w:r>
    </w:p>
    <w:p w14:paraId="621F2623" w14:textId="77777777" w:rsidR="009E3FEB" w:rsidRDefault="009E3FEB" w:rsidP="009E3FEB">
      <w:r>
        <w:t>S7</w:t>
      </w:r>
    </w:p>
    <w:p w14:paraId="6006EB59" w14:textId="77777777" w:rsidR="009E3FEB" w:rsidRDefault="009E3FEB" w:rsidP="009E3FEB">
      <w:r>
        <w:t>4.4</w:t>
      </w:r>
    </w:p>
    <w:p w14:paraId="047F9EFC" w14:textId="77777777" w:rsidR="009E3FEB" w:rsidRDefault="009E3FEB" w:rsidP="009E3FEB">
      <w:r>
        <w:t>3.505</w:t>
      </w:r>
    </w:p>
    <w:p w14:paraId="2F02E15F" w14:textId="77777777" w:rsidR="009E3FEB" w:rsidRDefault="009E3FEB" w:rsidP="009E3FEB">
      <w:r>
        <w:t>3.657</w:t>
      </w:r>
    </w:p>
    <w:p w14:paraId="1C8CB95A" w14:textId="77777777" w:rsidR="009E3FEB" w:rsidRDefault="009E3FEB" w:rsidP="009E3FEB">
      <w:r>
        <w:t>0.958</w:t>
      </w:r>
    </w:p>
    <w:p w14:paraId="5DAF823E" w14:textId="77777777" w:rsidR="009E3FEB" w:rsidRDefault="009E3FEB" w:rsidP="009E3FEB"/>
    <w:p w14:paraId="3124687B" w14:textId="77777777" w:rsidR="009E3FEB" w:rsidRDefault="009E3FEB" w:rsidP="009E3FEB">
      <w:r>
        <w:t>5350</w:t>
      </w:r>
    </w:p>
    <w:p w14:paraId="5CC8F5FF" w14:textId="77777777" w:rsidR="009E3FEB" w:rsidRDefault="009E3FEB" w:rsidP="009E3FEB"/>
    <w:p w14:paraId="24922423" w14:textId="77777777" w:rsidR="009E3FEB" w:rsidRDefault="009E3FEB" w:rsidP="009E3FEB">
      <w:r>
        <w:t>5350</w:t>
      </w:r>
    </w:p>
    <w:p w14:paraId="158106CB" w14:textId="77777777" w:rsidR="009E3FEB" w:rsidRDefault="009E3FEB" w:rsidP="009E3FEB">
      <w:r>
        <w:t>19.569</w:t>
      </w:r>
    </w:p>
    <w:p w14:paraId="11EE5671" w14:textId="77777777" w:rsidR="009E3FEB" w:rsidRDefault="009E3FEB" w:rsidP="009E3FEB">
      <w:r>
        <w:t>l(E-E')</w:t>
      </w:r>
    </w:p>
    <w:p w14:paraId="7F76E578" w14:textId="77777777" w:rsidR="009E3FEB" w:rsidRDefault="009E3FEB" w:rsidP="009E3FEB">
      <w:r>
        <w:t>3.657</w:t>
      </w:r>
    </w:p>
    <w:p w14:paraId="0F4E242F" w14:textId="77777777" w:rsidR="009E3FEB" w:rsidRDefault="009E3FEB" w:rsidP="009E3FEB">
      <w:r>
        <w:t>ss</w:t>
      </w:r>
    </w:p>
    <w:p w14:paraId="43CECEA7" w14:textId="77777777" w:rsidR="009E3FEB" w:rsidRDefault="009E3FEB" w:rsidP="009E3FEB">
      <w:r>
        <w:t>4.4</w:t>
      </w:r>
    </w:p>
    <w:p w14:paraId="6FDAC39E" w14:textId="77777777" w:rsidR="009E3FEB" w:rsidRDefault="009E3FEB" w:rsidP="009E3FEB">
      <w:r>
        <w:t>3.505</w:t>
      </w:r>
    </w:p>
    <w:p w14:paraId="368F7444" w14:textId="77777777" w:rsidR="009E3FEB" w:rsidRDefault="009E3FEB" w:rsidP="009E3FEB">
      <w:r>
        <w:t>3.657</w:t>
      </w:r>
    </w:p>
    <w:p w14:paraId="386C35E3" w14:textId="77777777" w:rsidR="009E3FEB" w:rsidRDefault="009E3FEB" w:rsidP="009E3FEB">
      <w:r>
        <w:t>0.958</w:t>
      </w:r>
    </w:p>
    <w:p w14:paraId="2A5C0F7F" w14:textId="77777777" w:rsidR="009E3FEB" w:rsidRDefault="009E3FEB" w:rsidP="009E3FEB"/>
    <w:p w14:paraId="28CB404C" w14:textId="77777777" w:rsidR="009E3FEB" w:rsidRDefault="009E3FEB" w:rsidP="009E3FEB">
      <w:r>
        <w:t>5.350</w:t>
      </w:r>
    </w:p>
    <w:p w14:paraId="186E7030" w14:textId="77777777" w:rsidR="009E3FEB" w:rsidRDefault="009E3FEB" w:rsidP="009E3FEB"/>
    <w:p w14:paraId="5FD2AD57" w14:textId="77777777" w:rsidR="009E3FEB" w:rsidRDefault="009E3FEB" w:rsidP="009E3FEB">
      <w:r>
        <w:t>5.350</w:t>
      </w:r>
    </w:p>
    <w:p w14:paraId="3050BC85" w14:textId="77777777" w:rsidR="009E3FEB" w:rsidRDefault="009E3FEB" w:rsidP="009E3FEB">
      <w:r>
        <w:t>19.569</w:t>
      </w:r>
    </w:p>
    <w:p w14:paraId="245D12F5" w14:textId="77777777" w:rsidR="009E3FEB" w:rsidRDefault="009E3FEB" w:rsidP="009E3FEB">
      <w:r>
        <w:t>l(E'-F)</w:t>
      </w:r>
    </w:p>
    <w:p w14:paraId="21AD1646" w14:textId="77777777" w:rsidR="009E3FEB" w:rsidRDefault="009E3FEB" w:rsidP="009E3FEB">
      <w:r>
        <w:t>3.657</w:t>
      </w:r>
    </w:p>
    <w:p w14:paraId="083C4A08" w14:textId="77777777" w:rsidR="009E3FEB" w:rsidRDefault="009E3FEB" w:rsidP="009E3FEB">
      <w:r>
        <w:t>S9</w:t>
      </w:r>
    </w:p>
    <w:p w14:paraId="0BF0DD24" w14:textId="77777777" w:rsidR="009E3FEB" w:rsidRDefault="009E3FEB" w:rsidP="009E3FEB">
      <w:r>
        <w:t>4.4</w:t>
      </w:r>
    </w:p>
    <w:p w14:paraId="32606574" w14:textId="77777777" w:rsidR="009E3FEB" w:rsidRDefault="009E3FEB" w:rsidP="009E3FEB">
      <w:r>
        <w:t>3.505</w:t>
      </w:r>
    </w:p>
    <w:p w14:paraId="3720CF89" w14:textId="77777777" w:rsidR="009E3FEB" w:rsidRDefault="009E3FEB" w:rsidP="009E3FEB">
      <w:r>
        <w:lastRenderedPageBreak/>
        <w:t>3.657</w:t>
      </w:r>
    </w:p>
    <w:p w14:paraId="00C67DAF" w14:textId="77777777" w:rsidR="009E3FEB" w:rsidRDefault="009E3FEB" w:rsidP="009E3FEB">
      <w:r>
        <w:t>0.958</w:t>
      </w:r>
    </w:p>
    <w:p w14:paraId="59D05DEB" w14:textId="77777777" w:rsidR="009E3FEB" w:rsidRDefault="009E3FEB" w:rsidP="009E3FEB"/>
    <w:p w14:paraId="29AFD4D1" w14:textId="77777777" w:rsidR="009E3FEB" w:rsidRDefault="009E3FEB" w:rsidP="009E3FEB">
      <w:r>
        <w:t>5.350</w:t>
      </w:r>
    </w:p>
    <w:p w14:paraId="59843010" w14:textId="77777777" w:rsidR="009E3FEB" w:rsidRDefault="009E3FEB" w:rsidP="009E3FEB"/>
    <w:p w14:paraId="3F34C35C" w14:textId="77777777" w:rsidR="009E3FEB" w:rsidRDefault="009E3FEB" w:rsidP="009E3FEB">
      <w:r>
        <w:t>5350</w:t>
      </w:r>
    </w:p>
    <w:p w14:paraId="66376953" w14:textId="77777777" w:rsidR="009E3FEB" w:rsidRDefault="009E3FEB" w:rsidP="009E3FEB">
      <w:r>
        <w:t>19_569</w:t>
      </w:r>
    </w:p>
    <w:p w14:paraId="76D08B3C" w14:textId="77777777" w:rsidR="009E3FEB" w:rsidRDefault="009E3FEB" w:rsidP="009E3FEB">
      <w:r>
        <w:t>l'(a-A)</w:t>
      </w:r>
    </w:p>
    <w:p w14:paraId="397A8731" w14:textId="77777777" w:rsidR="009E3FEB" w:rsidRDefault="009E3FEB" w:rsidP="009E3FEB">
      <w:r>
        <w:t>2.743</w:t>
      </w:r>
    </w:p>
    <w:p w14:paraId="2CA12929" w14:textId="77777777" w:rsidR="009E3FEB" w:rsidRDefault="009E3FEB" w:rsidP="009E3FEB">
      <w:r>
        <w:t>S23</w:t>
      </w:r>
    </w:p>
    <w:p w14:paraId="3DB4D2E0" w14:textId="77777777" w:rsidR="009E3FEB" w:rsidRDefault="009E3FEB" w:rsidP="009E3FEB">
      <w:r>
        <w:t>4.4</w:t>
      </w:r>
    </w:p>
    <w:p w14:paraId="5D0AB211" w14:textId="77777777" w:rsidR="009E3FEB" w:rsidRDefault="009E3FEB" w:rsidP="009E3FEB">
      <w:r>
        <w:t>2.743</w:t>
      </w:r>
    </w:p>
    <w:p w14:paraId="7E5E1615" w14:textId="77777777" w:rsidR="009E3FEB" w:rsidRDefault="009E3FEB" w:rsidP="009E3FEB">
      <w:r>
        <w:t>3.505</w:t>
      </w:r>
    </w:p>
    <w:p w14:paraId="7A8210A5" w14:textId="77777777" w:rsidR="009E3FEB" w:rsidRDefault="009E3FEB" w:rsidP="009E3FEB">
      <w:r>
        <w:t>0.783</w:t>
      </w:r>
    </w:p>
    <w:p w14:paraId="6AC5953B" w14:textId="77777777" w:rsidR="009E3FEB" w:rsidRDefault="009E3FEB" w:rsidP="009E3FEB"/>
    <w:p w14:paraId="38FAEC0C" w14:textId="77777777" w:rsidR="009E3FEB" w:rsidRDefault="009E3FEB" w:rsidP="009E3FEB"/>
    <w:p w14:paraId="0D3E6CB1" w14:textId="77777777" w:rsidR="009E3FEB" w:rsidRDefault="009E3FEB" w:rsidP="009E3FEB">
      <w:r>
        <w:t>21.152</w:t>
      </w:r>
    </w:p>
    <w:p w14:paraId="2EDC7E18" w14:textId="77777777" w:rsidR="009E3FEB" w:rsidRDefault="009E3FEB" w:rsidP="009E3FEB">
      <w:r>
        <w:t>42.304</w:t>
      </w:r>
    </w:p>
    <w:p w14:paraId="5BDE369C" w14:textId="77777777" w:rsidR="009E3FEB" w:rsidRDefault="009E3FEB" w:rsidP="009E3FEB">
      <w:r>
        <w:t>116.042</w:t>
      </w:r>
    </w:p>
    <w:p w14:paraId="76E1DAFB" w14:textId="77777777" w:rsidR="009E3FEB" w:rsidRDefault="009E3FEB" w:rsidP="009E3FEB"/>
    <w:p w14:paraId="519AC6FE" w14:textId="77777777" w:rsidR="009E3FEB" w:rsidRDefault="009E3FEB" w:rsidP="009E3FEB"/>
    <w:p w14:paraId="39D0E932" w14:textId="77777777" w:rsidR="009E3FEB" w:rsidRDefault="009E3FEB" w:rsidP="009E3FEB">
      <w:r>
        <w:t>S23</w:t>
      </w:r>
    </w:p>
    <w:p w14:paraId="1E8F04B9" w14:textId="77777777" w:rsidR="009E3FEB" w:rsidRDefault="009E3FEB" w:rsidP="009E3FEB">
      <w:r>
        <w:t>4.4</w:t>
      </w:r>
    </w:p>
    <w:p w14:paraId="6FB4F3B6" w14:textId="77777777" w:rsidR="009E3FEB" w:rsidRDefault="009E3FEB" w:rsidP="009E3FEB">
      <w:r>
        <w:t>2.743</w:t>
      </w:r>
    </w:p>
    <w:p w14:paraId="0BF68A67" w14:textId="77777777" w:rsidR="009E3FEB" w:rsidRDefault="009E3FEB" w:rsidP="009E3FEB">
      <w:r>
        <w:t>3.505</w:t>
      </w:r>
    </w:p>
    <w:p w14:paraId="0C283982" w14:textId="77777777" w:rsidR="009E3FEB" w:rsidRDefault="009E3FEB" w:rsidP="009E3FEB">
      <w:r>
        <w:t>0.783</w:t>
      </w:r>
    </w:p>
    <w:p w14:paraId="7E32EA84" w14:textId="77777777" w:rsidR="009E3FEB" w:rsidRDefault="009E3FEB" w:rsidP="009E3FEB"/>
    <w:p w14:paraId="025BD64C" w14:textId="77777777" w:rsidR="009E3FEB" w:rsidRDefault="009E3FEB" w:rsidP="009E3FEB"/>
    <w:p w14:paraId="1838DD54" w14:textId="77777777" w:rsidR="009E3FEB" w:rsidRDefault="009E3FEB" w:rsidP="009E3FEB">
      <w:r>
        <w:t>21.152</w:t>
      </w:r>
    </w:p>
    <w:p w14:paraId="588FB070" w14:textId="77777777" w:rsidR="009E3FEB" w:rsidRDefault="009E3FEB" w:rsidP="009E3FEB"/>
    <w:p w14:paraId="1B70B020" w14:textId="77777777" w:rsidR="009E3FEB" w:rsidRDefault="009E3FEB" w:rsidP="009E3FEB"/>
    <w:p w14:paraId="4D2183A1" w14:textId="77777777" w:rsidR="009E3FEB" w:rsidRDefault="009E3FEB" w:rsidP="009E3FEB">
      <w:r>
        <w:t>l'(A-B)</w:t>
      </w:r>
    </w:p>
    <w:p w14:paraId="19C3A6AF" w14:textId="77777777" w:rsidR="009E3FEB" w:rsidRDefault="009E3FEB" w:rsidP="009E3FEB">
      <w:r>
        <w:t>4.572</w:t>
      </w:r>
    </w:p>
    <w:p w14:paraId="01DE5055" w14:textId="77777777" w:rsidR="009E3FEB" w:rsidRDefault="009E3FEB" w:rsidP="009E3FEB">
      <w:r>
        <w:t>S2</w:t>
      </w:r>
    </w:p>
    <w:p w14:paraId="48BC8EAA" w14:textId="77777777" w:rsidR="009E3FEB" w:rsidRDefault="009E3FEB" w:rsidP="009E3FEB">
      <w:r>
        <w:t>4.4</w:t>
      </w:r>
    </w:p>
    <w:p w14:paraId="04B9FC09" w14:textId="77777777" w:rsidR="009E3FEB" w:rsidRDefault="009E3FEB" w:rsidP="009E3FEB">
      <w:r>
        <w:t>3.505</w:t>
      </w:r>
    </w:p>
    <w:p w14:paraId="6E069B71" w14:textId="77777777" w:rsidR="009E3FEB" w:rsidRDefault="009E3FEB" w:rsidP="009E3FEB">
      <w:r>
        <w:t>4.572</w:t>
      </w:r>
    </w:p>
    <w:p w14:paraId="0E862468" w14:textId="77777777" w:rsidR="009E3FEB" w:rsidRDefault="009E3FEB" w:rsidP="009E3FEB">
      <w:r>
        <w:t>0.767</w:t>
      </w:r>
    </w:p>
    <w:p w14:paraId="4B2F620D" w14:textId="77777777" w:rsidR="009E3FEB" w:rsidRDefault="009E3FEB" w:rsidP="009E3FEB"/>
    <w:p w14:paraId="73D1765E" w14:textId="77777777" w:rsidR="009E3FEB" w:rsidRDefault="009E3FEB" w:rsidP="009E3FEB">
      <w:r>
        <w:t>6.200</w:t>
      </w:r>
    </w:p>
    <w:p w14:paraId="45B6F8B2" w14:textId="77777777" w:rsidR="009E3FEB" w:rsidRDefault="009E3FEB" w:rsidP="009E3FEB"/>
    <w:p w14:paraId="176FAAF2" w14:textId="77777777" w:rsidR="009E3FEB" w:rsidRDefault="009E3FEB" w:rsidP="009E3FEB">
      <w:r>
        <w:t>12.401</w:t>
      </w:r>
    </w:p>
    <w:p w14:paraId="31FDB711" w14:textId="77777777" w:rsidR="009E3FEB" w:rsidRDefault="009E3FEB" w:rsidP="009E3FEB">
      <w:r>
        <w:t>56.692</w:t>
      </w:r>
    </w:p>
    <w:p w14:paraId="6D64E702" w14:textId="77777777" w:rsidR="009E3FEB" w:rsidRDefault="009E3FEB" w:rsidP="009E3FEB"/>
    <w:p w14:paraId="52FF1DC7" w14:textId="77777777" w:rsidR="009E3FEB" w:rsidRDefault="009E3FEB" w:rsidP="009E3FEB"/>
    <w:p w14:paraId="2026446B" w14:textId="77777777" w:rsidR="009E3FEB" w:rsidRDefault="009E3FEB" w:rsidP="009E3FEB">
      <w:r>
        <w:t>S2</w:t>
      </w:r>
    </w:p>
    <w:p w14:paraId="771B90A3" w14:textId="77777777" w:rsidR="009E3FEB" w:rsidRDefault="009E3FEB" w:rsidP="009E3FEB">
      <w:r>
        <w:t>4.4</w:t>
      </w:r>
    </w:p>
    <w:p w14:paraId="7788C043" w14:textId="77777777" w:rsidR="009E3FEB" w:rsidRDefault="009E3FEB" w:rsidP="009E3FEB">
      <w:r>
        <w:t>3.505</w:t>
      </w:r>
    </w:p>
    <w:p w14:paraId="5444BEB4" w14:textId="77777777" w:rsidR="009E3FEB" w:rsidRDefault="009E3FEB" w:rsidP="009E3FEB">
      <w:r>
        <w:t>4.572</w:t>
      </w:r>
    </w:p>
    <w:p w14:paraId="6C54DCAD" w14:textId="77777777" w:rsidR="009E3FEB" w:rsidRDefault="009E3FEB" w:rsidP="009E3FEB">
      <w:r>
        <w:t>0.767</w:t>
      </w:r>
    </w:p>
    <w:p w14:paraId="0EA2B829" w14:textId="77777777" w:rsidR="009E3FEB" w:rsidRDefault="009E3FEB" w:rsidP="009E3FEB"/>
    <w:p w14:paraId="137FB22C" w14:textId="77777777" w:rsidR="009E3FEB" w:rsidRDefault="009E3FEB" w:rsidP="009E3FEB">
      <w:r>
        <w:t>6.200</w:t>
      </w:r>
    </w:p>
    <w:p w14:paraId="24E2FB15" w14:textId="77777777" w:rsidR="009E3FEB" w:rsidRDefault="009E3FEB" w:rsidP="009E3FEB"/>
    <w:p w14:paraId="32C717D7" w14:textId="77777777" w:rsidR="009E3FEB" w:rsidRDefault="009E3FEB" w:rsidP="009E3FEB"/>
    <w:p w14:paraId="1AEA6A53" w14:textId="77777777" w:rsidR="009E3FEB" w:rsidRDefault="009E3FEB" w:rsidP="009E3FEB"/>
    <w:p w14:paraId="2DFDB61D" w14:textId="77777777" w:rsidR="009E3FEB" w:rsidRDefault="009E3FEB" w:rsidP="009E3FEB">
      <w:r>
        <w:t>l'(B-C)</w:t>
      </w:r>
    </w:p>
    <w:p w14:paraId="794046B5" w14:textId="77777777" w:rsidR="009E3FEB" w:rsidRDefault="009E3FEB" w:rsidP="009E3FEB">
      <w:r>
        <w:t>4.572</w:t>
      </w:r>
    </w:p>
    <w:p w14:paraId="31E5753B" w14:textId="77777777" w:rsidR="009E3FEB" w:rsidRDefault="009E3FEB" w:rsidP="009E3FEB">
      <w:r>
        <w:t>S2</w:t>
      </w:r>
    </w:p>
    <w:p w14:paraId="4ACF2C6E" w14:textId="77777777" w:rsidR="009E3FEB" w:rsidRDefault="009E3FEB" w:rsidP="009E3FEB">
      <w:r>
        <w:lastRenderedPageBreak/>
        <w:t>4.4</w:t>
      </w:r>
    </w:p>
    <w:p w14:paraId="08E84331" w14:textId="77777777" w:rsidR="009E3FEB" w:rsidRDefault="009E3FEB" w:rsidP="009E3FEB">
      <w:r>
        <w:t>3.505</w:t>
      </w:r>
    </w:p>
    <w:p w14:paraId="5166705D" w14:textId="77777777" w:rsidR="009E3FEB" w:rsidRDefault="009E3FEB" w:rsidP="009E3FEB">
      <w:r>
        <w:t>4.572</w:t>
      </w:r>
    </w:p>
    <w:p w14:paraId="61F17726" w14:textId="77777777" w:rsidR="009E3FEB" w:rsidRDefault="009E3FEB" w:rsidP="009E3FEB">
      <w:r>
        <w:t>0.767</w:t>
      </w:r>
    </w:p>
    <w:p w14:paraId="0774E512" w14:textId="77777777" w:rsidR="009E3FEB" w:rsidRDefault="009E3FEB" w:rsidP="009E3FEB"/>
    <w:p w14:paraId="2A84851C" w14:textId="77777777" w:rsidR="009E3FEB" w:rsidRDefault="009E3FEB" w:rsidP="009E3FEB">
      <w:r>
        <w:t>6.200</w:t>
      </w:r>
    </w:p>
    <w:p w14:paraId="38F34509" w14:textId="77777777" w:rsidR="009E3FEB" w:rsidRDefault="009E3FEB" w:rsidP="009E3FEB"/>
    <w:p w14:paraId="67AC3725" w14:textId="77777777" w:rsidR="009E3FEB" w:rsidRDefault="009E3FEB" w:rsidP="009E3FEB">
      <w:r>
        <w:t>12.401</w:t>
      </w:r>
    </w:p>
    <w:p w14:paraId="54CC6E37" w14:textId="77777777" w:rsidR="009E3FEB" w:rsidRDefault="009E3FEB" w:rsidP="009E3FEB">
      <w:r>
        <w:t>56.692</w:t>
      </w:r>
    </w:p>
    <w:p w14:paraId="41AD23C6" w14:textId="77777777" w:rsidR="009E3FEB" w:rsidRDefault="009E3FEB" w:rsidP="009E3FEB"/>
    <w:p w14:paraId="2A423D12" w14:textId="77777777" w:rsidR="009E3FEB" w:rsidRDefault="009E3FEB" w:rsidP="009E3FEB"/>
    <w:p w14:paraId="4A2DA2B8" w14:textId="77777777" w:rsidR="009E3FEB" w:rsidRDefault="009E3FEB" w:rsidP="009E3FEB">
      <w:r>
        <w:t>S2</w:t>
      </w:r>
    </w:p>
    <w:p w14:paraId="53C85C1D" w14:textId="77777777" w:rsidR="009E3FEB" w:rsidRDefault="009E3FEB" w:rsidP="009E3FEB">
      <w:r>
        <w:t>4.4</w:t>
      </w:r>
    </w:p>
    <w:p w14:paraId="48829442" w14:textId="77777777" w:rsidR="009E3FEB" w:rsidRDefault="009E3FEB" w:rsidP="009E3FEB">
      <w:r>
        <w:t>3.505</w:t>
      </w:r>
    </w:p>
    <w:p w14:paraId="547E8C01" w14:textId="77777777" w:rsidR="009E3FEB" w:rsidRDefault="009E3FEB" w:rsidP="009E3FEB">
      <w:r>
        <w:t>4.572</w:t>
      </w:r>
    </w:p>
    <w:p w14:paraId="15CDEF03" w14:textId="77777777" w:rsidR="009E3FEB" w:rsidRDefault="009E3FEB" w:rsidP="009E3FEB">
      <w:r>
        <w:t>0.767</w:t>
      </w:r>
    </w:p>
    <w:p w14:paraId="1857081B" w14:textId="77777777" w:rsidR="009E3FEB" w:rsidRDefault="009E3FEB" w:rsidP="009E3FEB"/>
    <w:p w14:paraId="5DDEA842" w14:textId="77777777" w:rsidR="009E3FEB" w:rsidRDefault="009E3FEB" w:rsidP="009E3FEB">
      <w:r>
        <w:t>6.200</w:t>
      </w:r>
    </w:p>
    <w:p w14:paraId="41E9CB83" w14:textId="77777777" w:rsidR="009E3FEB" w:rsidRDefault="009E3FEB" w:rsidP="009E3FEB"/>
    <w:p w14:paraId="41312AC5" w14:textId="77777777" w:rsidR="009E3FEB" w:rsidRDefault="009E3FEB" w:rsidP="009E3FEB"/>
    <w:p w14:paraId="16429AAA" w14:textId="77777777" w:rsidR="009E3FEB" w:rsidRDefault="009E3FEB" w:rsidP="009E3FEB"/>
    <w:p w14:paraId="14343018" w14:textId="77777777" w:rsidR="009E3FEB" w:rsidRDefault="009E3FEB" w:rsidP="009E3FEB">
      <w:r>
        <w:t>l'(C-C)</w:t>
      </w:r>
    </w:p>
    <w:p w14:paraId="3125D55F" w14:textId="77777777" w:rsidR="009E3FEB" w:rsidRDefault="009E3FEB" w:rsidP="009E3FEB">
      <w:r>
        <w:t>3.657</w:t>
      </w:r>
    </w:p>
    <w:p w14:paraId="13777063" w14:textId="77777777" w:rsidR="009E3FEB" w:rsidRDefault="009E3FEB" w:rsidP="009E3FEB">
      <w:r>
        <w:t>S4</w:t>
      </w:r>
    </w:p>
    <w:p w14:paraId="681F3564" w14:textId="77777777" w:rsidR="009E3FEB" w:rsidRDefault="009E3FEB" w:rsidP="009E3FEB">
      <w:r>
        <w:t>4.4</w:t>
      </w:r>
    </w:p>
    <w:p w14:paraId="10503CB6" w14:textId="77777777" w:rsidR="009E3FEB" w:rsidRDefault="009E3FEB" w:rsidP="009E3FEB">
      <w:r>
        <w:t>3.505</w:t>
      </w:r>
    </w:p>
    <w:p w14:paraId="7135BD7F" w14:textId="77777777" w:rsidR="009E3FEB" w:rsidRDefault="009E3FEB" w:rsidP="009E3FEB">
      <w:r>
        <w:t>3.657</w:t>
      </w:r>
    </w:p>
    <w:p w14:paraId="35B3B7DC" w14:textId="77777777" w:rsidR="009E3FEB" w:rsidRDefault="009E3FEB" w:rsidP="009E3FEB">
      <w:r>
        <w:t>0.958</w:t>
      </w:r>
    </w:p>
    <w:p w14:paraId="4AA13D2D" w14:textId="77777777" w:rsidR="009E3FEB" w:rsidRDefault="009E3FEB" w:rsidP="009E3FEB"/>
    <w:p w14:paraId="26B4C16A" w14:textId="77777777" w:rsidR="009E3FEB" w:rsidRDefault="009E3FEB" w:rsidP="009E3FEB">
      <w:r>
        <w:lastRenderedPageBreak/>
        <w:t>5.350</w:t>
      </w:r>
    </w:p>
    <w:p w14:paraId="7F6CBFB8" w14:textId="77777777" w:rsidR="009E3FEB" w:rsidRDefault="009E3FEB" w:rsidP="009E3FEB"/>
    <w:p w14:paraId="0A03E93D" w14:textId="77777777" w:rsidR="009E3FEB" w:rsidRDefault="009E3FEB" w:rsidP="009E3FEB">
      <w:r>
        <w:t>10.701</w:t>
      </w:r>
    </w:p>
    <w:p w14:paraId="53177225" w14:textId="77777777" w:rsidR="009E3FEB" w:rsidRDefault="009E3FEB" w:rsidP="009E3FEB">
      <w:r>
        <w:t>39.138</w:t>
      </w:r>
    </w:p>
    <w:p w14:paraId="4582DCFE" w14:textId="77777777" w:rsidR="009E3FEB" w:rsidRDefault="009E3FEB" w:rsidP="009E3FEB">
      <w:r>
        <w:t>Table 6: UGF-Roof along y</w:t>
      </w:r>
    </w:p>
    <w:p w14:paraId="4864D729" w14:textId="77777777" w:rsidR="009E3FEB" w:rsidRDefault="009E3FEB" w:rsidP="009E3FEB"/>
    <w:p w14:paraId="5F9F2665" w14:textId="77777777" w:rsidR="009E3FEB" w:rsidRDefault="009E3FEB" w:rsidP="009E3FEB"/>
    <w:p w14:paraId="7790DD1C" w14:textId="77777777" w:rsidR="009E3FEB" w:rsidRDefault="009E3FEB" w:rsidP="009E3FEB">
      <w:r>
        <w:t>Beam ID</w:t>
      </w:r>
    </w:p>
    <w:p w14:paraId="0B7F7502" w14:textId="77777777" w:rsidR="009E3FEB" w:rsidRDefault="009E3FEB" w:rsidP="009E3FEB">
      <w:r>
        <w:t>Beam length</w:t>
      </w:r>
    </w:p>
    <w:p w14:paraId="33B88EB1" w14:textId="77777777" w:rsidR="009E3FEB" w:rsidRDefault="009E3FEB" w:rsidP="009E3FEB">
      <w:r>
        <w:t>Slab ID</w:t>
      </w:r>
    </w:p>
    <w:p w14:paraId="4A46E249" w14:textId="77777777" w:rsidR="009E3FEB" w:rsidRDefault="009E3FEB" w:rsidP="009E3FEB">
      <w:r>
        <w:t>Intensity</w:t>
      </w:r>
    </w:p>
    <w:p w14:paraId="1C63D706" w14:textId="77777777" w:rsidR="009E3FEB" w:rsidRDefault="009E3FEB" w:rsidP="009E3FEB">
      <w:r>
        <w:t>Lx</w:t>
      </w:r>
    </w:p>
    <w:p w14:paraId="3D3CC61D" w14:textId="77777777" w:rsidR="009E3FEB" w:rsidRDefault="009E3FEB" w:rsidP="009E3FEB">
      <w:r>
        <w:t>Ly</w:t>
      </w:r>
    </w:p>
    <w:p w14:paraId="5F892492" w14:textId="77777777" w:rsidR="009E3FEB" w:rsidRDefault="009E3FEB" w:rsidP="009E3FEB">
      <w:r>
        <w:t>Lx/Ly</w:t>
      </w:r>
    </w:p>
    <w:p w14:paraId="2B4CCD4E" w14:textId="77777777" w:rsidR="009E3FEB" w:rsidRDefault="009E3FEB" w:rsidP="009E3FEB">
      <w:r>
        <w:t>Slab Load</w:t>
      </w:r>
    </w:p>
    <w:p w14:paraId="3C6D0220" w14:textId="77777777" w:rsidR="009E3FEB" w:rsidRDefault="009E3FEB" w:rsidP="009E3FEB">
      <w:r>
        <w:t>total udl</w:t>
      </w:r>
    </w:p>
    <w:p w14:paraId="3CF768D5" w14:textId="77777777" w:rsidR="009E3FEB" w:rsidRDefault="009E3FEB" w:rsidP="009E3FEB">
      <w:r>
        <w:t xml:space="preserve">  Total Load(KN)</w:t>
      </w:r>
    </w:p>
    <w:p w14:paraId="7A7D79BC" w14:textId="77777777" w:rsidR="009E3FEB" w:rsidRDefault="009E3FEB" w:rsidP="009E3FEB"/>
    <w:p w14:paraId="3AB410A4" w14:textId="77777777" w:rsidR="009E3FEB" w:rsidRDefault="009E3FEB" w:rsidP="009E3FEB"/>
    <w:p w14:paraId="28EF3A6C" w14:textId="77777777" w:rsidR="009E3FEB" w:rsidRDefault="009E3FEB" w:rsidP="009E3FEB"/>
    <w:p w14:paraId="7CA108B6" w14:textId="77777777" w:rsidR="009E3FEB" w:rsidRDefault="009E3FEB" w:rsidP="009E3FEB">
      <w:r>
        <w:t>DL</w:t>
      </w:r>
    </w:p>
    <w:p w14:paraId="48D83942" w14:textId="77777777" w:rsidR="009E3FEB" w:rsidRDefault="009E3FEB" w:rsidP="009E3FEB">
      <w:r>
        <w:t>kN/m2</w:t>
      </w:r>
    </w:p>
    <w:p w14:paraId="2A197EA8" w14:textId="77777777" w:rsidR="009E3FEB" w:rsidRDefault="009E3FEB" w:rsidP="009E3FEB"/>
    <w:p w14:paraId="2F1CB92A" w14:textId="77777777" w:rsidR="009E3FEB" w:rsidRDefault="009E3FEB" w:rsidP="009E3FEB"/>
    <w:p w14:paraId="7BF85AB1" w14:textId="77777777" w:rsidR="009E3FEB" w:rsidRDefault="009E3FEB" w:rsidP="009E3FEB"/>
    <w:p w14:paraId="01BC41B9" w14:textId="77777777" w:rsidR="009E3FEB" w:rsidRDefault="009E3FEB" w:rsidP="009E3FEB">
      <w:r>
        <w:t>triangulM</w:t>
      </w:r>
    </w:p>
    <w:p w14:paraId="2E320EC8" w14:textId="77777777" w:rsidR="009E3FEB" w:rsidRDefault="009E3FEB" w:rsidP="009E3FEB">
      <w:r>
        <w:t>trapazoidal</w:t>
      </w:r>
    </w:p>
    <w:p w14:paraId="516DC774" w14:textId="77777777" w:rsidR="009E3FEB" w:rsidRDefault="009E3FEB" w:rsidP="009E3FEB">
      <w:r>
        <w:t>one</w:t>
      </w:r>
    </w:p>
    <w:p w14:paraId="7B8991D7" w14:textId="77777777" w:rsidR="009E3FEB" w:rsidRDefault="009E3FEB" w:rsidP="009E3FEB">
      <w:r>
        <w:t>way</w:t>
      </w:r>
    </w:p>
    <w:p w14:paraId="67ACEA1A" w14:textId="77777777" w:rsidR="009E3FEB" w:rsidRDefault="009E3FEB" w:rsidP="009E3FEB">
      <w:r>
        <w:lastRenderedPageBreak/>
        <w:t>due to slab</w:t>
      </w:r>
    </w:p>
    <w:p w14:paraId="6F9DD12B" w14:textId="77777777" w:rsidR="009E3FEB" w:rsidRDefault="009E3FEB" w:rsidP="009E3FEB"/>
    <w:p w14:paraId="146E43C7" w14:textId="77777777" w:rsidR="009E3FEB" w:rsidRDefault="009E3FEB" w:rsidP="009E3FEB">
      <w:r>
        <w:t>A(0-1)</w:t>
      </w:r>
    </w:p>
    <w:p w14:paraId="652AE529" w14:textId="77777777" w:rsidR="009E3FEB" w:rsidRDefault="009E3FEB" w:rsidP="009E3FEB">
      <w:r>
        <w:t>2.743</w:t>
      </w:r>
    </w:p>
    <w:p w14:paraId="39A634C1" w14:textId="77777777" w:rsidR="009E3FEB" w:rsidRDefault="009E3FEB" w:rsidP="009E3FEB">
      <w:r>
        <w:t>S19</w:t>
      </w:r>
    </w:p>
    <w:p w14:paraId="3842A84E" w14:textId="77777777" w:rsidR="009E3FEB" w:rsidRDefault="009E3FEB" w:rsidP="009E3FEB">
      <w:r>
        <w:t>4.4</w:t>
      </w:r>
    </w:p>
    <w:p w14:paraId="703F8A28" w14:textId="77777777" w:rsidR="009E3FEB" w:rsidRDefault="009E3FEB" w:rsidP="009E3FEB">
      <w:r>
        <w:t>2.743</w:t>
      </w:r>
    </w:p>
    <w:p w14:paraId="50A407DB" w14:textId="77777777" w:rsidR="009E3FEB" w:rsidRDefault="009E3FEB" w:rsidP="009E3FEB">
      <w:r>
        <w:t>2.743</w:t>
      </w:r>
    </w:p>
    <w:p w14:paraId="3FCE48FB" w14:textId="77777777" w:rsidR="009E3FEB" w:rsidRDefault="009E3FEB" w:rsidP="009E3FEB"/>
    <w:p w14:paraId="67D298A7" w14:textId="77777777" w:rsidR="009E3FEB" w:rsidRDefault="009E3FEB" w:rsidP="009E3FEB"/>
    <w:p w14:paraId="153725D9" w14:textId="77777777" w:rsidR="009E3FEB" w:rsidRDefault="009E3FEB" w:rsidP="009E3FEB"/>
    <w:p w14:paraId="7FB3ADE0" w14:textId="77777777" w:rsidR="009E3FEB" w:rsidRDefault="009E3FEB" w:rsidP="009E3FEB">
      <w:r>
        <w:t>8.046</w:t>
      </w:r>
    </w:p>
    <w:p w14:paraId="2B22657C" w14:textId="77777777" w:rsidR="009E3FEB" w:rsidRDefault="009E3FEB" w:rsidP="009E3FEB">
      <w:r>
        <w:t>18.104</w:t>
      </w:r>
    </w:p>
    <w:p w14:paraId="619C0A4E" w14:textId="77777777" w:rsidR="009E3FEB" w:rsidRDefault="009E3FEB" w:rsidP="009E3FEB">
      <w:r>
        <w:t>49.661</w:t>
      </w:r>
    </w:p>
    <w:p w14:paraId="3A443E62" w14:textId="77777777" w:rsidR="009E3FEB" w:rsidRDefault="009E3FEB" w:rsidP="009E3FEB"/>
    <w:p w14:paraId="671A0C97" w14:textId="77777777" w:rsidR="009E3FEB" w:rsidRDefault="009E3FEB" w:rsidP="009E3FEB"/>
    <w:p w14:paraId="6D61F8A2" w14:textId="77777777" w:rsidR="009E3FEB" w:rsidRDefault="009E3FEB" w:rsidP="009E3FEB">
      <w:r>
        <w:t>S20</w:t>
      </w:r>
    </w:p>
    <w:p w14:paraId="628C61C0" w14:textId="77777777" w:rsidR="009E3FEB" w:rsidRDefault="009E3FEB" w:rsidP="009E3FEB">
      <w:r>
        <w:t>4.4</w:t>
      </w:r>
    </w:p>
    <w:p w14:paraId="3E8EE92D" w14:textId="77777777" w:rsidR="009E3FEB" w:rsidRDefault="009E3FEB" w:rsidP="009E3FEB">
      <w:r>
        <w:t>2.743</w:t>
      </w:r>
    </w:p>
    <w:p w14:paraId="0B9448CE" w14:textId="77777777" w:rsidR="009E3FEB" w:rsidRDefault="009E3FEB" w:rsidP="009E3FEB">
      <w:r>
        <w:t>4.572</w:t>
      </w:r>
    </w:p>
    <w:p w14:paraId="52B9B810" w14:textId="77777777" w:rsidR="009E3FEB" w:rsidRDefault="009E3FEB" w:rsidP="009E3FEB">
      <w:r>
        <w:t>0.6</w:t>
      </w:r>
    </w:p>
    <w:p w14:paraId="39D7249D" w14:textId="77777777" w:rsidR="009E3FEB" w:rsidRDefault="009E3FEB" w:rsidP="009E3FEB"/>
    <w:p w14:paraId="0DA47CF8" w14:textId="77777777" w:rsidR="009E3FEB" w:rsidRDefault="009E3FEB" w:rsidP="009E3FEB"/>
    <w:p w14:paraId="7A5AF914" w14:textId="77777777" w:rsidR="009E3FEB" w:rsidRDefault="009E3FEB" w:rsidP="009E3FEB">
      <w:r>
        <w:t>10.058</w:t>
      </w:r>
    </w:p>
    <w:p w14:paraId="0F125CF2" w14:textId="77777777" w:rsidR="009E3FEB" w:rsidRDefault="009E3FEB" w:rsidP="009E3FEB"/>
    <w:p w14:paraId="4E8459F3" w14:textId="77777777" w:rsidR="009E3FEB" w:rsidRDefault="009E3FEB" w:rsidP="009E3FEB"/>
    <w:p w14:paraId="467B954C" w14:textId="77777777" w:rsidR="009E3FEB" w:rsidRDefault="009E3FEB" w:rsidP="009E3FEB">
      <w:r>
        <w:t>A(l-1')</w:t>
      </w:r>
    </w:p>
    <w:p w14:paraId="0E1B4C2B" w14:textId="77777777" w:rsidR="009E3FEB" w:rsidRDefault="009E3FEB" w:rsidP="009E3FEB">
      <w:r>
        <w:t>3.505</w:t>
      </w:r>
    </w:p>
    <w:p w14:paraId="4845D301" w14:textId="77777777" w:rsidR="009E3FEB" w:rsidRDefault="009E3FEB" w:rsidP="009E3FEB">
      <w:r>
        <w:t>SI</w:t>
      </w:r>
    </w:p>
    <w:p w14:paraId="39BCAED8" w14:textId="77777777" w:rsidR="009E3FEB" w:rsidRDefault="009E3FEB" w:rsidP="009E3FEB">
      <w:r>
        <w:lastRenderedPageBreak/>
        <w:t>4.4</w:t>
      </w:r>
    </w:p>
    <w:p w14:paraId="168C7A60" w14:textId="77777777" w:rsidR="009E3FEB" w:rsidRDefault="009E3FEB" w:rsidP="009E3FEB">
      <w:r>
        <w:t>3_505</w:t>
      </w:r>
    </w:p>
    <w:p w14:paraId="263F698D" w14:textId="77777777" w:rsidR="009E3FEB" w:rsidRDefault="009E3FEB" w:rsidP="009E3FEB">
      <w:r>
        <w:t>4.572</w:t>
      </w:r>
    </w:p>
    <w:p w14:paraId="69C1144C" w14:textId="77777777" w:rsidR="009E3FEB" w:rsidRDefault="009E3FEB" w:rsidP="009E3FEB">
      <w:r>
        <w:t>0.767</w:t>
      </w:r>
    </w:p>
    <w:p w14:paraId="2F348BCA" w14:textId="77777777" w:rsidR="009E3FEB" w:rsidRDefault="009E3FEB" w:rsidP="009E3FEB">
      <w:r>
        <w:t>5.141</w:t>
      </w:r>
    </w:p>
    <w:p w14:paraId="0DE3989B" w14:textId="77777777" w:rsidR="009E3FEB" w:rsidRDefault="009E3FEB" w:rsidP="009E3FEB"/>
    <w:p w14:paraId="6F622C13" w14:textId="77777777" w:rsidR="009E3FEB" w:rsidRDefault="009E3FEB" w:rsidP="009E3FEB"/>
    <w:p w14:paraId="2441D6D4" w14:textId="77777777" w:rsidR="009E3FEB" w:rsidRDefault="009E3FEB" w:rsidP="009E3FEB">
      <w:r>
        <w:t>5.141</w:t>
      </w:r>
    </w:p>
    <w:p w14:paraId="0CDB5BA9" w14:textId="77777777" w:rsidR="009E3FEB" w:rsidRDefault="009E3FEB" w:rsidP="009E3FEB">
      <w:r>
        <w:t>18.018</w:t>
      </w:r>
    </w:p>
    <w:p w14:paraId="5658114C" w14:textId="77777777" w:rsidR="009E3FEB" w:rsidRDefault="009E3FEB" w:rsidP="009E3FEB">
      <w:r>
        <w:t>A(l'-2)</w:t>
      </w:r>
    </w:p>
    <w:p w14:paraId="0B9C8593" w14:textId="77777777" w:rsidR="009E3FEB" w:rsidRDefault="009E3FEB" w:rsidP="009E3FEB">
      <w:r>
        <w:t>3.505</w:t>
      </w:r>
    </w:p>
    <w:p w14:paraId="0EBD20A3" w14:textId="77777777" w:rsidR="009E3FEB" w:rsidRDefault="009E3FEB" w:rsidP="009E3FEB">
      <w:r>
        <w:t>SI</w:t>
      </w:r>
    </w:p>
    <w:p w14:paraId="0899C497" w14:textId="77777777" w:rsidR="009E3FEB" w:rsidRDefault="009E3FEB" w:rsidP="009E3FEB">
      <w:r>
        <w:t>4.4</w:t>
      </w:r>
    </w:p>
    <w:p w14:paraId="0E179140" w14:textId="77777777" w:rsidR="009E3FEB" w:rsidRDefault="009E3FEB" w:rsidP="009E3FEB">
      <w:r>
        <w:t>3.505</w:t>
      </w:r>
    </w:p>
    <w:p w14:paraId="392C0729" w14:textId="77777777" w:rsidR="009E3FEB" w:rsidRDefault="009E3FEB" w:rsidP="009E3FEB">
      <w:r>
        <w:t>4.572</w:t>
      </w:r>
    </w:p>
    <w:p w14:paraId="691B9199" w14:textId="77777777" w:rsidR="009E3FEB" w:rsidRDefault="009E3FEB" w:rsidP="009E3FEB">
      <w:r>
        <w:t>0.767</w:t>
      </w:r>
    </w:p>
    <w:p w14:paraId="61AD9563" w14:textId="77777777" w:rsidR="009E3FEB" w:rsidRDefault="009E3FEB" w:rsidP="009E3FEB">
      <w:r>
        <w:t>5.141</w:t>
      </w:r>
    </w:p>
    <w:p w14:paraId="5B48EC00" w14:textId="77777777" w:rsidR="009E3FEB" w:rsidRDefault="009E3FEB" w:rsidP="009E3FEB"/>
    <w:p w14:paraId="1792B191" w14:textId="77777777" w:rsidR="009E3FEB" w:rsidRDefault="009E3FEB" w:rsidP="009E3FEB"/>
    <w:p w14:paraId="71B2BAED" w14:textId="77777777" w:rsidR="009E3FEB" w:rsidRDefault="009E3FEB" w:rsidP="009E3FEB">
      <w:r>
        <w:t>5.141</w:t>
      </w:r>
    </w:p>
    <w:p w14:paraId="70B9F93A" w14:textId="77777777" w:rsidR="009E3FEB" w:rsidRDefault="009E3FEB" w:rsidP="009E3FEB">
      <w:r>
        <w:t>18.018</w:t>
      </w:r>
    </w:p>
    <w:p w14:paraId="299B0BE6" w14:textId="77777777" w:rsidR="009E3FEB" w:rsidRDefault="009E3FEB" w:rsidP="009E3FEB">
      <w:r>
        <w:t>A(2-2')</w:t>
      </w:r>
    </w:p>
    <w:p w14:paraId="3C244AB3" w14:textId="77777777" w:rsidR="009E3FEB" w:rsidRDefault="009E3FEB" w:rsidP="009E3FEB">
      <w:r>
        <w:t>3.353</w:t>
      </w:r>
    </w:p>
    <w:p w14:paraId="57528E31" w14:textId="77777777" w:rsidR="009E3FEB" w:rsidRDefault="009E3FEB" w:rsidP="009E3FEB">
      <w:r>
        <w:t>S15</w:t>
      </w:r>
    </w:p>
    <w:p w14:paraId="1525CD7D" w14:textId="77777777" w:rsidR="009E3FEB" w:rsidRDefault="009E3FEB" w:rsidP="009E3FEB">
      <w:r>
        <w:t>4.4</w:t>
      </w:r>
    </w:p>
    <w:p w14:paraId="6648E629" w14:textId="77777777" w:rsidR="009E3FEB" w:rsidRDefault="009E3FEB" w:rsidP="009E3FEB">
      <w:r>
        <w:t>3.353</w:t>
      </w:r>
    </w:p>
    <w:p w14:paraId="15B2A41D" w14:textId="77777777" w:rsidR="009E3FEB" w:rsidRDefault="009E3FEB" w:rsidP="009E3FEB">
      <w:r>
        <w:t>4.572</w:t>
      </w:r>
    </w:p>
    <w:p w14:paraId="014EB1A0" w14:textId="77777777" w:rsidR="009E3FEB" w:rsidRDefault="009E3FEB" w:rsidP="009E3FEB">
      <w:r>
        <w:t>0.733</w:t>
      </w:r>
    </w:p>
    <w:p w14:paraId="4300E65F" w14:textId="77777777" w:rsidR="009E3FEB" w:rsidRDefault="009E3FEB" w:rsidP="009E3FEB">
      <w:r>
        <w:t>4.917</w:t>
      </w:r>
    </w:p>
    <w:p w14:paraId="14929A8A" w14:textId="77777777" w:rsidR="009E3FEB" w:rsidRDefault="009E3FEB" w:rsidP="009E3FEB"/>
    <w:p w14:paraId="573F5EC6" w14:textId="77777777" w:rsidR="009E3FEB" w:rsidRDefault="009E3FEB" w:rsidP="009E3FEB"/>
    <w:p w14:paraId="3523A613" w14:textId="77777777" w:rsidR="009E3FEB" w:rsidRDefault="009E3FEB" w:rsidP="009E3FEB">
      <w:r>
        <w:t>4.917</w:t>
      </w:r>
    </w:p>
    <w:p w14:paraId="33A70011" w14:textId="77777777" w:rsidR="009E3FEB" w:rsidRDefault="009E3FEB" w:rsidP="009E3FEB">
      <w:r>
        <w:t>16.486</w:t>
      </w:r>
    </w:p>
    <w:p w14:paraId="28BA6BDC" w14:textId="77777777" w:rsidR="009E3FEB" w:rsidRDefault="009E3FEB" w:rsidP="009E3FEB">
      <w:r>
        <w:t>A(2'-3)</w:t>
      </w:r>
    </w:p>
    <w:p w14:paraId="12C8AF0A" w14:textId="77777777" w:rsidR="009E3FEB" w:rsidRDefault="009E3FEB" w:rsidP="009E3FEB">
      <w:r>
        <w:t>3.353</w:t>
      </w:r>
    </w:p>
    <w:p w14:paraId="37EFDD7D" w14:textId="77777777" w:rsidR="009E3FEB" w:rsidRDefault="009E3FEB" w:rsidP="009E3FEB">
      <w:r>
        <w:t>SlS</w:t>
      </w:r>
    </w:p>
    <w:p w14:paraId="0810C97F" w14:textId="77777777" w:rsidR="009E3FEB" w:rsidRDefault="009E3FEB" w:rsidP="009E3FEB">
      <w:r>
        <w:t>4.4</w:t>
      </w:r>
    </w:p>
    <w:p w14:paraId="070ED2C0" w14:textId="77777777" w:rsidR="009E3FEB" w:rsidRDefault="009E3FEB" w:rsidP="009E3FEB">
      <w:r>
        <w:t>3353</w:t>
      </w:r>
    </w:p>
    <w:p w14:paraId="5EB7B969" w14:textId="77777777" w:rsidR="009E3FEB" w:rsidRDefault="009E3FEB" w:rsidP="009E3FEB">
      <w:r>
        <w:t>4.572</w:t>
      </w:r>
    </w:p>
    <w:p w14:paraId="4950CAAF" w14:textId="77777777" w:rsidR="009E3FEB" w:rsidRDefault="009E3FEB" w:rsidP="009E3FEB">
      <w:r>
        <w:t>0.733</w:t>
      </w:r>
    </w:p>
    <w:p w14:paraId="3B7C77BD" w14:textId="77777777" w:rsidR="009E3FEB" w:rsidRDefault="009E3FEB" w:rsidP="009E3FEB">
      <w:r>
        <w:t>4.917</w:t>
      </w:r>
    </w:p>
    <w:p w14:paraId="310A512C" w14:textId="77777777" w:rsidR="009E3FEB" w:rsidRDefault="009E3FEB" w:rsidP="009E3FEB"/>
    <w:p w14:paraId="73D8D1B5" w14:textId="77777777" w:rsidR="009E3FEB" w:rsidRDefault="009E3FEB" w:rsidP="009E3FEB"/>
    <w:p w14:paraId="5FF20CF4" w14:textId="77777777" w:rsidR="009E3FEB" w:rsidRDefault="009E3FEB" w:rsidP="009E3FEB">
      <w:r>
        <w:t>4.917</w:t>
      </w:r>
    </w:p>
    <w:p w14:paraId="63E7E4C0" w14:textId="77777777" w:rsidR="009E3FEB" w:rsidRDefault="009E3FEB" w:rsidP="009E3FEB">
      <w:r>
        <w:t>16.486</w:t>
      </w:r>
    </w:p>
    <w:p w14:paraId="523F7A1B" w14:textId="77777777" w:rsidR="009E3FEB" w:rsidRDefault="009E3FEB" w:rsidP="009E3FEB">
      <w:r>
        <w:t>A(3-3')</w:t>
      </w:r>
    </w:p>
    <w:p w14:paraId="683C4E46" w14:textId="77777777" w:rsidR="009E3FEB" w:rsidRDefault="009E3FEB" w:rsidP="009E3FEB">
      <w:r>
        <w:t>4.203</w:t>
      </w:r>
    </w:p>
    <w:p w14:paraId="6C93C5EB" w14:textId="77777777" w:rsidR="009E3FEB" w:rsidRDefault="009E3FEB" w:rsidP="009E3FEB">
      <w:r>
        <w:t>S17</w:t>
      </w:r>
    </w:p>
    <w:p w14:paraId="7C1CB730" w14:textId="77777777" w:rsidR="009E3FEB" w:rsidRDefault="009E3FEB" w:rsidP="009E3FEB">
      <w:r>
        <w:t>4.4</w:t>
      </w:r>
    </w:p>
    <w:p w14:paraId="74AC9F26" w14:textId="77777777" w:rsidR="009E3FEB" w:rsidRDefault="009E3FEB" w:rsidP="009E3FEB">
      <w:r>
        <w:t>4.204</w:t>
      </w:r>
    </w:p>
    <w:p w14:paraId="1D62789B" w14:textId="77777777" w:rsidR="009E3FEB" w:rsidRDefault="009E3FEB" w:rsidP="009E3FEB">
      <w:r>
        <w:t>4.572</w:t>
      </w:r>
    </w:p>
    <w:p w14:paraId="65B99944" w14:textId="77777777" w:rsidR="009E3FEB" w:rsidRDefault="009E3FEB" w:rsidP="009E3FEB">
      <w:r>
        <w:t>0.919</w:t>
      </w:r>
    </w:p>
    <w:p w14:paraId="1C39A012" w14:textId="77777777" w:rsidR="009E3FEB" w:rsidRDefault="009E3FEB" w:rsidP="009E3FEB">
      <w:r>
        <w:t>6.165</w:t>
      </w:r>
    </w:p>
    <w:p w14:paraId="69BE8843" w14:textId="77777777" w:rsidR="009E3FEB" w:rsidRDefault="009E3FEB" w:rsidP="009E3FEB"/>
    <w:p w14:paraId="4D7E553F" w14:textId="77777777" w:rsidR="009E3FEB" w:rsidRDefault="009E3FEB" w:rsidP="009E3FEB"/>
    <w:p w14:paraId="029922BD" w14:textId="77777777" w:rsidR="009E3FEB" w:rsidRDefault="009E3FEB" w:rsidP="009E3FEB">
      <w:r>
        <w:t>6.165</w:t>
      </w:r>
    </w:p>
    <w:p w14:paraId="47D65FC3" w14:textId="77777777" w:rsidR="009E3FEB" w:rsidRDefault="009E3FEB" w:rsidP="009E3FEB">
      <w:r>
        <w:t>25.916</w:t>
      </w:r>
    </w:p>
    <w:p w14:paraId="0624910A" w14:textId="77777777" w:rsidR="009E3FEB" w:rsidRDefault="009E3FEB" w:rsidP="009E3FEB">
      <w:r>
        <w:t>A(3'-4)</w:t>
      </w:r>
    </w:p>
    <w:p w14:paraId="43DCE4E7" w14:textId="77777777" w:rsidR="009E3FEB" w:rsidRDefault="009E3FEB" w:rsidP="009E3FEB">
      <w:r>
        <w:lastRenderedPageBreak/>
        <w:t>4.204</w:t>
      </w:r>
    </w:p>
    <w:p w14:paraId="0C465B92" w14:textId="77777777" w:rsidR="009E3FEB" w:rsidRDefault="009E3FEB" w:rsidP="009E3FEB">
      <w:r>
        <w:t>S17</w:t>
      </w:r>
    </w:p>
    <w:p w14:paraId="0233A7DD" w14:textId="77777777" w:rsidR="009E3FEB" w:rsidRDefault="009E3FEB" w:rsidP="009E3FEB">
      <w:r>
        <w:t>4.4</w:t>
      </w:r>
    </w:p>
    <w:p w14:paraId="12BB8921" w14:textId="77777777" w:rsidR="009E3FEB" w:rsidRDefault="009E3FEB" w:rsidP="009E3FEB">
      <w:r>
        <w:t>4.204</w:t>
      </w:r>
    </w:p>
    <w:p w14:paraId="3F88612D" w14:textId="77777777" w:rsidR="009E3FEB" w:rsidRDefault="009E3FEB" w:rsidP="009E3FEB">
      <w:r>
        <w:t>4.572</w:t>
      </w:r>
    </w:p>
    <w:p w14:paraId="6E04CFF0" w14:textId="77777777" w:rsidR="009E3FEB" w:rsidRDefault="009E3FEB" w:rsidP="009E3FEB">
      <w:r>
        <w:t>0.919</w:t>
      </w:r>
    </w:p>
    <w:p w14:paraId="49AA2D29" w14:textId="77777777" w:rsidR="009E3FEB" w:rsidRDefault="009E3FEB" w:rsidP="009E3FEB">
      <w:r>
        <w:t>6.165</w:t>
      </w:r>
    </w:p>
    <w:p w14:paraId="20936B38" w14:textId="77777777" w:rsidR="009E3FEB" w:rsidRDefault="009E3FEB" w:rsidP="009E3FEB"/>
    <w:p w14:paraId="5284F758" w14:textId="77777777" w:rsidR="009E3FEB" w:rsidRDefault="009E3FEB" w:rsidP="009E3FEB"/>
    <w:p w14:paraId="5211C70E" w14:textId="77777777" w:rsidR="009E3FEB" w:rsidRDefault="009E3FEB" w:rsidP="009E3FEB">
      <w:r>
        <w:t>6.165</w:t>
      </w:r>
    </w:p>
    <w:p w14:paraId="0F0E46FF" w14:textId="77777777" w:rsidR="009E3FEB" w:rsidRDefault="009E3FEB" w:rsidP="009E3FEB">
      <w:r>
        <w:t>25.916</w:t>
      </w:r>
    </w:p>
    <w:p w14:paraId="31C64F1F" w14:textId="77777777" w:rsidR="009E3FEB" w:rsidRDefault="009E3FEB" w:rsidP="009E3FEB">
      <w:r>
        <w:t>A(4-4)</w:t>
      </w:r>
    </w:p>
    <w:p w14:paraId="1FD631BA" w14:textId="77777777" w:rsidR="009E3FEB" w:rsidRDefault="009E3FEB" w:rsidP="009E3FEB">
      <w:r>
        <w:t>3.353</w:t>
      </w:r>
    </w:p>
    <w:p w14:paraId="773E81C3" w14:textId="77777777" w:rsidR="009E3FEB" w:rsidRDefault="009E3FEB" w:rsidP="009E3FEB">
      <w:r>
        <w:t>SlS</w:t>
      </w:r>
    </w:p>
    <w:p w14:paraId="340503D6" w14:textId="77777777" w:rsidR="009E3FEB" w:rsidRDefault="009E3FEB" w:rsidP="009E3FEB">
      <w:r>
        <w:t>4.4</w:t>
      </w:r>
    </w:p>
    <w:p w14:paraId="3F70F518" w14:textId="77777777" w:rsidR="009E3FEB" w:rsidRDefault="009E3FEB" w:rsidP="009E3FEB">
      <w:r>
        <w:t>3.353</w:t>
      </w:r>
    </w:p>
    <w:p w14:paraId="6B777714" w14:textId="77777777" w:rsidR="009E3FEB" w:rsidRDefault="009E3FEB" w:rsidP="009E3FEB">
      <w:r>
        <w:t>4.572</w:t>
      </w:r>
    </w:p>
    <w:p w14:paraId="6120208B" w14:textId="77777777" w:rsidR="009E3FEB" w:rsidRDefault="009E3FEB" w:rsidP="009E3FEB">
      <w:r>
        <w:t>0.733</w:t>
      </w:r>
    </w:p>
    <w:p w14:paraId="288D4C17" w14:textId="77777777" w:rsidR="009E3FEB" w:rsidRDefault="009E3FEB" w:rsidP="009E3FEB">
      <w:r>
        <w:t>4.917</w:t>
      </w:r>
    </w:p>
    <w:p w14:paraId="4FACCECB" w14:textId="77777777" w:rsidR="009E3FEB" w:rsidRDefault="009E3FEB" w:rsidP="009E3FEB"/>
    <w:p w14:paraId="338623AE" w14:textId="77777777" w:rsidR="009E3FEB" w:rsidRDefault="009E3FEB" w:rsidP="009E3FEB"/>
    <w:p w14:paraId="3C138D33" w14:textId="77777777" w:rsidR="009E3FEB" w:rsidRDefault="009E3FEB" w:rsidP="009E3FEB">
      <w:r>
        <w:t>4.917</w:t>
      </w:r>
    </w:p>
    <w:p w14:paraId="551C9FD7" w14:textId="77777777" w:rsidR="009E3FEB" w:rsidRDefault="009E3FEB" w:rsidP="009E3FEB">
      <w:r>
        <w:t>16.486</w:t>
      </w:r>
    </w:p>
    <w:p w14:paraId="462CCB6E" w14:textId="77777777" w:rsidR="009E3FEB" w:rsidRDefault="009E3FEB" w:rsidP="009E3FEB">
      <w:r>
        <w:t>A(4'-5)</w:t>
      </w:r>
    </w:p>
    <w:p w14:paraId="3F850A03" w14:textId="77777777" w:rsidR="009E3FEB" w:rsidRDefault="009E3FEB" w:rsidP="009E3FEB">
      <w:r>
        <w:t>3.353</w:t>
      </w:r>
    </w:p>
    <w:p w14:paraId="6DDDE0C4" w14:textId="77777777" w:rsidR="009E3FEB" w:rsidRDefault="009E3FEB" w:rsidP="009E3FEB">
      <w:r>
        <w:t>S15</w:t>
      </w:r>
    </w:p>
    <w:p w14:paraId="7404AA93" w14:textId="77777777" w:rsidR="009E3FEB" w:rsidRDefault="009E3FEB" w:rsidP="009E3FEB">
      <w:r>
        <w:t>4.4</w:t>
      </w:r>
    </w:p>
    <w:p w14:paraId="7210AE7A" w14:textId="77777777" w:rsidR="009E3FEB" w:rsidRDefault="009E3FEB" w:rsidP="009E3FEB">
      <w:r>
        <w:t>3.353</w:t>
      </w:r>
    </w:p>
    <w:p w14:paraId="05027FE0" w14:textId="77777777" w:rsidR="009E3FEB" w:rsidRDefault="009E3FEB" w:rsidP="009E3FEB">
      <w:r>
        <w:t>4.572</w:t>
      </w:r>
    </w:p>
    <w:p w14:paraId="4BF06A19" w14:textId="77777777" w:rsidR="009E3FEB" w:rsidRDefault="009E3FEB" w:rsidP="009E3FEB">
      <w:r>
        <w:lastRenderedPageBreak/>
        <w:t>0.733</w:t>
      </w:r>
    </w:p>
    <w:p w14:paraId="612323FC" w14:textId="77777777" w:rsidR="009E3FEB" w:rsidRDefault="009E3FEB" w:rsidP="009E3FEB">
      <w:r>
        <w:t>4.917</w:t>
      </w:r>
    </w:p>
    <w:p w14:paraId="1C2871C3" w14:textId="77777777" w:rsidR="009E3FEB" w:rsidRDefault="009E3FEB" w:rsidP="009E3FEB"/>
    <w:p w14:paraId="56A0F8F1" w14:textId="77777777" w:rsidR="009E3FEB" w:rsidRDefault="009E3FEB" w:rsidP="009E3FEB"/>
    <w:p w14:paraId="787B0ABE" w14:textId="77777777" w:rsidR="009E3FEB" w:rsidRDefault="009E3FEB" w:rsidP="009E3FEB">
      <w:r>
        <w:t>4,917</w:t>
      </w:r>
    </w:p>
    <w:p w14:paraId="23580905" w14:textId="77777777" w:rsidR="009E3FEB" w:rsidRDefault="009E3FEB" w:rsidP="009E3FEB">
      <w:r>
        <w:t>16.486</w:t>
      </w:r>
    </w:p>
    <w:p w14:paraId="035ED12C" w14:textId="77777777" w:rsidR="009E3FEB" w:rsidRDefault="009E3FEB" w:rsidP="009E3FEB">
      <w:r>
        <w:t>A(S-5')</w:t>
      </w:r>
    </w:p>
    <w:p w14:paraId="678B3BFB" w14:textId="77777777" w:rsidR="009E3FEB" w:rsidRDefault="009E3FEB" w:rsidP="009E3FEB">
      <w:r>
        <w:t>3.505</w:t>
      </w:r>
    </w:p>
    <w:p w14:paraId="6388F275" w14:textId="77777777" w:rsidR="009E3FEB" w:rsidRDefault="009E3FEB" w:rsidP="009E3FEB">
      <w:r>
        <w:t>SI</w:t>
      </w:r>
    </w:p>
    <w:p w14:paraId="17CA7063" w14:textId="77777777" w:rsidR="009E3FEB" w:rsidRDefault="009E3FEB" w:rsidP="009E3FEB">
      <w:r>
        <w:t>4.4</w:t>
      </w:r>
    </w:p>
    <w:p w14:paraId="4C463F6F" w14:textId="77777777" w:rsidR="009E3FEB" w:rsidRDefault="009E3FEB" w:rsidP="009E3FEB">
      <w:r>
        <w:t>3-505</w:t>
      </w:r>
    </w:p>
    <w:p w14:paraId="3DFC6B61" w14:textId="77777777" w:rsidR="009E3FEB" w:rsidRDefault="009E3FEB" w:rsidP="009E3FEB">
      <w:r>
        <w:t>4.572</w:t>
      </w:r>
    </w:p>
    <w:p w14:paraId="17B02ADA" w14:textId="77777777" w:rsidR="009E3FEB" w:rsidRDefault="009E3FEB" w:rsidP="009E3FEB">
      <w:r>
        <w:t>0.767</w:t>
      </w:r>
    </w:p>
    <w:p w14:paraId="5C68B307" w14:textId="77777777" w:rsidR="009E3FEB" w:rsidRDefault="009E3FEB" w:rsidP="009E3FEB">
      <w:r>
        <w:t>5.141</w:t>
      </w:r>
    </w:p>
    <w:p w14:paraId="37A8F879" w14:textId="77777777" w:rsidR="009E3FEB" w:rsidRDefault="009E3FEB" w:rsidP="009E3FEB"/>
    <w:p w14:paraId="68510722" w14:textId="77777777" w:rsidR="009E3FEB" w:rsidRDefault="009E3FEB" w:rsidP="009E3FEB"/>
    <w:p w14:paraId="078B80A4" w14:textId="77777777" w:rsidR="009E3FEB" w:rsidRDefault="009E3FEB" w:rsidP="009E3FEB">
      <w:r>
        <w:t>5.141</w:t>
      </w:r>
    </w:p>
    <w:p w14:paraId="0DD2CC87" w14:textId="77777777" w:rsidR="009E3FEB" w:rsidRDefault="009E3FEB" w:rsidP="009E3FEB">
      <w:r>
        <w:t>18.018</w:t>
      </w:r>
    </w:p>
    <w:p w14:paraId="6AFD0C51" w14:textId="77777777" w:rsidR="009E3FEB" w:rsidRDefault="009E3FEB" w:rsidP="009E3FEB">
      <w:r>
        <w:t>A(S'-6)</w:t>
      </w:r>
    </w:p>
    <w:p w14:paraId="08CE5EE3" w14:textId="77777777" w:rsidR="009E3FEB" w:rsidRDefault="009E3FEB" w:rsidP="009E3FEB">
      <w:r>
        <w:t>3.505</w:t>
      </w:r>
    </w:p>
    <w:p w14:paraId="701AEDD3" w14:textId="77777777" w:rsidR="009E3FEB" w:rsidRDefault="009E3FEB" w:rsidP="009E3FEB">
      <w:r>
        <w:t>SI</w:t>
      </w:r>
    </w:p>
    <w:p w14:paraId="54229CCE" w14:textId="77777777" w:rsidR="009E3FEB" w:rsidRDefault="009E3FEB" w:rsidP="009E3FEB">
      <w:r>
        <w:t>4.4</w:t>
      </w:r>
    </w:p>
    <w:p w14:paraId="4EE66D11" w14:textId="77777777" w:rsidR="009E3FEB" w:rsidRDefault="009E3FEB" w:rsidP="009E3FEB">
      <w:r>
        <w:t>3.505</w:t>
      </w:r>
    </w:p>
    <w:p w14:paraId="78F30408" w14:textId="77777777" w:rsidR="009E3FEB" w:rsidRDefault="009E3FEB" w:rsidP="009E3FEB">
      <w:r>
        <w:t>4.572</w:t>
      </w:r>
    </w:p>
    <w:p w14:paraId="1DEEA576" w14:textId="77777777" w:rsidR="009E3FEB" w:rsidRDefault="009E3FEB" w:rsidP="009E3FEB">
      <w:r>
        <w:t>0.767</w:t>
      </w:r>
    </w:p>
    <w:p w14:paraId="674E71C3" w14:textId="77777777" w:rsidR="009E3FEB" w:rsidRDefault="009E3FEB" w:rsidP="009E3FEB">
      <w:r>
        <w:t>5.141</w:t>
      </w:r>
    </w:p>
    <w:p w14:paraId="476F3422" w14:textId="77777777" w:rsidR="009E3FEB" w:rsidRDefault="009E3FEB" w:rsidP="009E3FEB"/>
    <w:p w14:paraId="102FE494" w14:textId="77777777" w:rsidR="009E3FEB" w:rsidRDefault="009E3FEB" w:rsidP="009E3FEB"/>
    <w:p w14:paraId="1860CEA5" w14:textId="77777777" w:rsidR="009E3FEB" w:rsidRDefault="009E3FEB" w:rsidP="009E3FEB">
      <w:r>
        <w:t>5.141</w:t>
      </w:r>
    </w:p>
    <w:p w14:paraId="54E4515A" w14:textId="77777777" w:rsidR="009E3FEB" w:rsidRDefault="009E3FEB" w:rsidP="009E3FEB">
      <w:r>
        <w:lastRenderedPageBreak/>
        <w:t>18.018</w:t>
      </w:r>
    </w:p>
    <w:p w14:paraId="5611D97D" w14:textId="77777777" w:rsidR="009E3FEB" w:rsidRDefault="009E3FEB" w:rsidP="009E3FEB">
      <w:r>
        <w:t>A(6-7)</w:t>
      </w:r>
    </w:p>
    <w:p w14:paraId="05D16A8E" w14:textId="77777777" w:rsidR="009E3FEB" w:rsidRDefault="009E3FEB" w:rsidP="009E3FEB">
      <w:r>
        <w:t>2.743</w:t>
      </w:r>
    </w:p>
    <w:p w14:paraId="4DF16A67" w14:textId="77777777" w:rsidR="009E3FEB" w:rsidRDefault="009E3FEB" w:rsidP="009E3FEB">
      <w:r>
        <w:t>S19</w:t>
      </w:r>
    </w:p>
    <w:p w14:paraId="418BE0B0" w14:textId="77777777" w:rsidR="009E3FEB" w:rsidRDefault="009E3FEB" w:rsidP="009E3FEB">
      <w:r>
        <w:t>4.4</w:t>
      </w:r>
    </w:p>
    <w:p w14:paraId="2E378FAA" w14:textId="77777777" w:rsidR="009E3FEB" w:rsidRDefault="009E3FEB" w:rsidP="009E3FEB">
      <w:r>
        <w:t>2.743</w:t>
      </w:r>
    </w:p>
    <w:p w14:paraId="248F2A6D" w14:textId="77777777" w:rsidR="009E3FEB" w:rsidRDefault="009E3FEB" w:rsidP="009E3FEB">
      <w:r>
        <w:t>2.743</w:t>
      </w:r>
    </w:p>
    <w:p w14:paraId="235B5DE2" w14:textId="77777777" w:rsidR="009E3FEB" w:rsidRDefault="009E3FEB" w:rsidP="009E3FEB"/>
    <w:p w14:paraId="032D691E" w14:textId="77777777" w:rsidR="009E3FEB" w:rsidRDefault="009E3FEB" w:rsidP="009E3FEB"/>
    <w:p w14:paraId="0026585A" w14:textId="77777777" w:rsidR="009E3FEB" w:rsidRDefault="009E3FEB" w:rsidP="009E3FEB"/>
    <w:p w14:paraId="5A182DDE" w14:textId="77777777" w:rsidR="009E3FEB" w:rsidRDefault="009E3FEB" w:rsidP="009E3FEB">
      <w:r>
        <w:t>8.046</w:t>
      </w:r>
    </w:p>
    <w:p w14:paraId="6CA47ED3" w14:textId="77777777" w:rsidR="009E3FEB" w:rsidRDefault="009E3FEB" w:rsidP="009E3FEB">
      <w:r>
        <w:t>18.104</w:t>
      </w:r>
    </w:p>
    <w:p w14:paraId="7DA244C8" w14:textId="77777777" w:rsidR="009E3FEB" w:rsidRDefault="009E3FEB" w:rsidP="009E3FEB">
      <w:r>
        <w:t>49.661</w:t>
      </w:r>
    </w:p>
    <w:p w14:paraId="5535AEA8" w14:textId="77777777" w:rsidR="009E3FEB" w:rsidRDefault="009E3FEB" w:rsidP="009E3FEB"/>
    <w:p w14:paraId="077A4292" w14:textId="77777777" w:rsidR="009E3FEB" w:rsidRDefault="009E3FEB" w:rsidP="009E3FEB"/>
    <w:p w14:paraId="78587EDA" w14:textId="77777777" w:rsidR="009E3FEB" w:rsidRDefault="009E3FEB" w:rsidP="009E3FEB"/>
    <w:p w14:paraId="76076AA7" w14:textId="77777777" w:rsidR="009E3FEB" w:rsidRDefault="009E3FEB" w:rsidP="009E3FEB"/>
    <w:p w14:paraId="15937372" w14:textId="77777777" w:rsidR="009E3FEB" w:rsidRDefault="009E3FEB" w:rsidP="009E3FEB"/>
    <w:p w14:paraId="54C089BF" w14:textId="77777777" w:rsidR="009E3FEB" w:rsidRDefault="009E3FEB" w:rsidP="009E3FEB">
      <w:r>
        <w:t>Live load converted to UDL to transfer into the beam</w:t>
      </w:r>
    </w:p>
    <w:p w14:paraId="79713A1A" w14:textId="77777777" w:rsidR="009E3FEB" w:rsidRDefault="009E3FEB" w:rsidP="009E3FEB"/>
    <w:p w14:paraId="07CEEFDC" w14:textId="77777777" w:rsidR="009E3FEB" w:rsidRDefault="009E3FEB" w:rsidP="009E3FEB">
      <w:r>
        <w:t>Table 7: Upper and Lower Basement laong x</w:t>
      </w:r>
    </w:p>
    <w:p w14:paraId="28D47A81" w14:textId="77777777" w:rsidR="009E3FEB" w:rsidRDefault="009E3FEB" w:rsidP="009E3FEB"/>
    <w:p w14:paraId="7A6C6773" w14:textId="77777777" w:rsidR="009E3FEB" w:rsidRDefault="009E3FEB" w:rsidP="009E3FEB"/>
    <w:p w14:paraId="2BC996A6" w14:textId="77777777" w:rsidR="009E3FEB" w:rsidRDefault="009E3FEB" w:rsidP="009E3FEB">
      <w:r>
        <w:t>Be.im</w:t>
      </w:r>
    </w:p>
    <w:p w14:paraId="6FA5191F" w14:textId="77777777" w:rsidR="009E3FEB" w:rsidRDefault="009E3FEB" w:rsidP="009E3FEB">
      <w:r>
        <w:t>ID</w:t>
      </w:r>
    </w:p>
    <w:p w14:paraId="2BC1AAA8" w14:textId="77777777" w:rsidR="009E3FEB" w:rsidRDefault="009E3FEB" w:rsidP="009E3FEB">
      <w:r>
        <w:t>Beam</w:t>
      </w:r>
    </w:p>
    <w:p w14:paraId="3FBCB431" w14:textId="77777777" w:rsidR="009E3FEB" w:rsidRDefault="009E3FEB" w:rsidP="009E3FEB">
      <w:r>
        <w:t>Slab</w:t>
      </w:r>
    </w:p>
    <w:p w14:paraId="45598861" w14:textId="77777777" w:rsidR="009E3FEB" w:rsidRDefault="009E3FEB" w:rsidP="009E3FEB">
      <w:r>
        <w:t>Intensity</w:t>
      </w:r>
    </w:p>
    <w:p w14:paraId="16D1BD25" w14:textId="77777777" w:rsidR="009E3FEB" w:rsidRDefault="009E3FEB" w:rsidP="009E3FEB"/>
    <w:p w14:paraId="0751E7FF" w14:textId="77777777" w:rsidR="009E3FEB" w:rsidRDefault="009E3FEB" w:rsidP="009E3FEB">
      <w:r>
        <w:lastRenderedPageBreak/>
        <w:t>LL</w:t>
      </w:r>
    </w:p>
    <w:p w14:paraId="6C3DD3E9" w14:textId="77777777" w:rsidR="009E3FEB" w:rsidRDefault="009E3FEB" w:rsidP="009E3FEB">
      <w:r>
        <w:t>LK</w:t>
      </w:r>
    </w:p>
    <w:p w14:paraId="1AF78D47" w14:textId="77777777" w:rsidR="009E3FEB" w:rsidRDefault="009E3FEB" w:rsidP="009E3FEB">
      <w:r>
        <w:t>Ly</w:t>
      </w:r>
    </w:p>
    <w:p w14:paraId="25F3AB8B" w14:textId="77777777" w:rsidR="009E3FEB" w:rsidRDefault="009E3FEB" w:rsidP="009E3FEB">
      <w:r>
        <w:t>LKILy</w:t>
      </w:r>
    </w:p>
    <w:p w14:paraId="1008C9AB" w14:textId="77777777" w:rsidR="009E3FEB" w:rsidRDefault="009E3FEB" w:rsidP="009E3FEB">
      <w:r>
        <w:t>Slab Load</w:t>
      </w:r>
    </w:p>
    <w:p w14:paraId="3C2D5440" w14:textId="77777777" w:rsidR="009E3FEB" w:rsidRDefault="009E3FEB" w:rsidP="009E3FEB"/>
    <w:p w14:paraId="3205FEC2" w14:textId="77777777" w:rsidR="009E3FEB" w:rsidRDefault="009E3FEB" w:rsidP="009E3FEB">
      <w:r>
        <w:t>one</w:t>
      </w:r>
    </w:p>
    <w:p w14:paraId="2B0B1459" w14:textId="77777777" w:rsidR="009E3FEB" w:rsidRDefault="009E3FEB" w:rsidP="009E3FEB">
      <w:r>
        <w:t>total udl</w:t>
      </w:r>
    </w:p>
    <w:p w14:paraId="631852D3" w14:textId="77777777" w:rsidR="009E3FEB" w:rsidRDefault="009E3FEB" w:rsidP="009E3FEB">
      <w:r>
        <w:t>Total</w:t>
      </w:r>
    </w:p>
    <w:p w14:paraId="372E6735" w14:textId="77777777" w:rsidR="009E3FEB" w:rsidRDefault="009E3FEB" w:rsidP="009E3FEB">
      <w:r>
        <w:t>Lump sum</w:t>
      </w:r>
    </w:p>
    <w:p w14:paraId="0A3A2E14" w14:textId="77777777" w:rsidR="009E3FEB" w:rsidRDefault="009E3FEB" w:rsidP="009E3FEB"/>
    <w:p w14:paraId="7506763A" w14:textId="77777777" w:rsidR="009E3FEB" w:rsidRDefault="009E3FEB" w:rsidP="009E3FEB">
      <w:r>
        <w:t>length</w:t>
      </w:r>
    </w:p>
    <w:p w14:paraId="13F27B6B" w14:textId="77777777" w:rsidR="009E3FEB" w:rsidRDefault="009E3FEB" w:rsidP="009E3FEB">
      <w:r>
        <w:t>ID</w:t>
      </w:r>
    </w:p>
    <w:p w14:paraId="58758486" w14:textId="77777777" w:rsidR="009E3FEB" w:rsidRDefault="009E3FEB" w:rsidP="009E3FEB">
      <w:r>
        <w:t>kK/m2</w:t>
      </w:r>
    </w:p>
    <w:p w14:paraId="2F69DB8D" w14:textId="77777777" w:rsidR="009E3FEB" w:rsidRDefault="009E3FEB" w:rsidP="009E3FEB"/>
    <w:p w14:paraId="0B188605" w14:textId="77777777" w:rsidR="009E3FEB" w:rsidRDefault="009E3FEB" w:rsidP="009E3FEB"/>
    <w:p w14:paraId="46DA2078" w14:textId="77777777" w:rsidR="009E3FEB" w:rsidRDefault="009E3FEB" w:rsidP="009E3FEB"/>
    <w:p w14:paraId="391C6D57" w14:textId="77777777" w:rsidR="009E3FEB" w:rsidRDefault="009E3FEB" w:rsidP="009E3FEB">
      <w:r>
        <w:t>triangular</w:t>
      </w:r>
    </w:p>
    <w:p w14:paraId="129B82F7" w14:textId="77777777" w:rsidR="009E3FEB" w:rsidRDefault="009E3FEB" w:rsidP="009E3FEB">
      <w:r>
        <w:t>trapazoidal</w:t>
      </w:r>
    </w:p>
    <w:p w14:paraId="72FC07D5" w14:textId="77777777" w:rsidR="009E3FEB" w:rsidRDefault="009E3FEB" w:rsidP="009E3FEB">
      <w:r>
        <w:t>way</w:t>
      </w:r>
    </w:p>
    <w:p w14:paraId="49C568DE" w14:textId="77777777" w:rsidR="009E3FEB" w:rsidRDefault="009E3FEB" w:rsidP="009E3FEB">
      <w:r>
        <w:t>due to slab</w:t>
      </w:r>
    </w:p>
    <w:p w14:paraId="3554FB78" w14:textId="77777777" w:rsidR="009E3FEB" w:rsidRDefault="009E3FEB" w:rsidP="009E3FEB">
      <w:r>
        <w:t>Load(KN)</w:t>
      </w:r>
    </w:p>
    <w:p w14:paraId="183FF6E0" w14:textId="77777777" w:rsidR="009E3FEB" w:rsidRDefault="009E3FEB" w:rsidP="009E3FEB">
      <w:r>
        <w:t>load(kN)</w:t>
      </w:r>
    </w:p>
    <w:p w14:paraId="68EE9F67" w14:textId="77777777" w:rsidR="009E3FEB" w:rsidRDefault="009E3FEB" w:rsidP="009E3FEB">
      <w:r>
        <w:t>l(A-B)</w:t>
      </w:r>
    </w:p>
    <w:p w14:paraId="25661CD1" w14:textId="77777777" w:rsidR="009E3FEB" w:rsidRDefault="009E3FEB" w:rsidP="009E3FEB">
      <w:r>
        <w:t>4.572</w:t>
      </w:r>
    </w:p>
    <w:p w14:paraId="596C5511" w14:textId="77777777" w:rsidR="009E3FEB" w:rsidRDefault="009E3FEB" w:rsidP="009E3FEB">
      <w:r>
        <w:t>S2</w:t>
      </w:r>
    </w:p>
    <w:p w14:paraId="2C085088" w14:textId="77777777" w:rsidR="009E3FEB" w:rsidRDefault="009E3FEB" w:rsidP="009E3FEB">
      <w:r>
        <w:t>5</w:t>
      </w:r>
    </w:p>
    <w:p w14:paraId="560645B3" w14:textId="77777777" w:rsidR="009E3FEB" w:rsidRDefault="009E3FEB" w:rsidP="009E3FEB">
      <w:r>
        <w:t>3.505</w:t>
      </w:r>
    </w:p>
    <w:p w14:paraId="49ACCB21" w14:textId="77777777" w:rsidR="009E3FEB" w:rsidRDefault="009E3FEB" w:rsidP="009E3FEB">
      <w:r>
        <w:t>4.572</w:t>
      </w:r>
    </w:p>
    <w:p w14:paraId="04F9886F" w14:textId="77777777" w:rsidR="009E3FEB" w:rsidRDefault="009E3FEB" w:rsidP="009E3FEB">
      <w:r>
        <w:lastRenderedPageBreak/>
        <w:t>0.767</w:t>
      </w:r>
    </w:p>
    <w:p w14:paraId="73F3BCD3" w14:textId="77777777" w:rsidR="009E3FEB" w:rsidRDefault="009E3FEB" w:rsidP="009E3FEB"/>
    <w:p w14:paraId="689FD4D3" w14:textId="77777777" w:rsidR="009E3FEB" w:rsidRDefault="009E3FEB" w:rsidP="009E3FEB">
      <w:r>
        <w:t>7.046</w:t>
      </w:r>
    </w:p>
    <w:p w14:paraId="56B48B53" w14:textId="77777777" w:rsidR="009E3FEB" w:rsidRDefault="009E3FEB" w:rsidP="009E3FEB"/>
    <w:p w14:paraId="6751E5D6" w14:textId="77777777" w:rsidR="009E3FEB" w:rsidRDefault="009E3FEB" w:rsidP="009E3FEB">
      <w:r>
        <w:t>7.046</w:t>
      </w:r>
    </w:p>
    <w:p w14:paraId="4BEB3828" w14:textId="77777777" w:rsidR="009E3FEB" w:rsidRDefault="009E3FEB" w:rsidP="009E3FEB">
      <w:r>
        <w:t>32.212</w:t>
      </w:r>
    </w:p>
    <w:p w14:paraId="19D62236" w14:textId="77777777" w:rsidR="009E3FEB" w:rsidRDefault="009E3FEB" w:rsidP="009E3FEB">
      <w:r>
        <w:t>16.106</w:t>
      </w:r>
    </w:p>
    <w:p w14:paraId="46EB36A0" w14:textId="77777777" w:rsidR="009E3FEB" w:rsidRDefault="009E3FEB" w:rsidP="009E3FEB">
      <w:r>
        <w:t>l(B-C)</w:t>
      </w:r>
    </w:p>
    <w:p w14:paraId="489B7D21" w14:textId="77777777" w:rsidR="009E3FEB" w:rsidRDefault="009E3FEB" w:rsidP="009E3FEB">
      <w:r>
        <w:t>4.572</w:t>
      </w:r>
    </w:p>
    <w:p w14:paraId="101C2F23" w14:textId="77777777" w:rsidR="009E3FEB" w:rsidRDefault="009E3FEB" w:rsidP="009E3FEB">
      <w:r>
        <w:t>S2</w:t>
      </w:r>
    </w:p>
    <w:p w14:paraId="24490485" w14:textId="77777777" w:rsidR="009E3FEB" w:rsidRDefault="009E3FEB" w:rsidP="009E3FEB">
      <w:r>
        <w:t>5</w:t>
      </w:r>
    </w:p>
    <w:p w14:paraId="203F1BA4" w14:textId="77777777" w:rsidR="009E3FEB" w:rsidRDefault="009E3FEB" w:rsidP="009E3FEB">
      <w:r>
        <w:t>3.505</w:t>
      </w:r>
    </w:p>
    <w:p w14:paraId="30141455" w14:textId="77777777" w:rsidR="009E3FEB" w:rsidRDefault="009E3FEB" w:rsidP="009E3FEB">
      <w:r>
        <w:t>4.572</w:t>
      </w:r>
    </w:p>
    <w:p w14:paraId="0D5CCBBC" w14:textId="77777777" w:rsidR="009E3FEB" w:rsidRDefault="009E3FEB" w:rsidP="009E3FEB">
      <w:r>
        <w:t>0.767</w:t>
      </w:r>
    </w:p>
    <w:p w14:paraId="3C00B062" w14:textId="77777777" w:rsidR="009E3FEB" w:rsidRDefault="009E3FEB" w:rsidP="009E3FEB"/>
    <w:p w14:paraId="017B6537" w14:textId="77777777" w:rsidR="009E3FEB" w:rsidRDefault="009E3FEB" w:rsidP="009E3FEB">
      <w:r>
        <w:t>7.046</w:t>
      </w:r>
    </w:p>
    <w:p w14:paraId="75E698A3" w14:textId="77777777" w:rsidR="009E3FEB" w:rsidRDefault="009E3FEB" w:rsidP="009E3FEB"/>
    <w:p w14:paraId="2A7AA51F" w14:textId="77777777" w:rsidR="009E3FEB" w:rsidRDefault="009E3FEB" w:rsidP="009E3FEB">
      <w:r>
        <w:t>7.046</w:t>
      </w:r>
    </w:p>
    <w:p w14:paraId="3E1D57AD" w14:textId="77777777" w:rsidR="009E3FEB" w:rsidRDefault="009E3FEB" w:rsidP="009E3FEB">
      <w:r>
        <w:t>32.212</w:t>
      </w:r>
    </w:p>
    <w:p w14:paraId="06B95148" w14:textId="77777777" w:rsidR="009E3FEB" w:rsidRDefault="009E3FEB" w:rsidP="009E3FEB">
      <w:r>
        <w:t>16.106</w:t>
      </w:r>
    </w:p>
    <w:p w14:paraId="0E6FEAEF" w14:textId="77777777" w:rsidR="009E3FEB" w:rsidRDefault="009E3FEB" w:rsidP="009E3FEB">
      <w:r>
        <w:t>l(C-C')</w:t>
      </w:r>
    </w:p>
    <w:p w14:paraId="76949A01" w14:textId="77777777" w:rsidR="009E3FEB" w:rsidRDefault="009E3FEB" w:rsidP="009E3FEB">
      <w:r>
        <w:t>3.657</w:t>
      </w:r>
    </w:p>
    <w:p w14:paraId="3DE507A2" w14:textId="77777777" w:rsidR="009E3FEB" w:rsidRDefault="009E3FEB" w:rsidP="009E3FEB">
      <w:r>
        <w:t>S4</w:t>
      </w:r>
    </w:p>
    <w:p w14:paraId="1662A1A7" w14:textId="77777777" w:rsidR="009E3FEB" w:rsidRDefault="009E3FEB" w:rsidP="009E3FEB">
      <w:r>
        <w:t>5</w:t>
      </w:r>
    </w:p>
    <w:p w14:paraId="60E0484D" w14:textId="77777777" w:rsidR="009E3FEB" w:rsidRDefault="009E3FEB" w:rsidP="009E3FEB">
      <w:r>
        <w:t>3.505</w:t>
      </w:r>
    </w:p>
    <w:p w14:paraId="17429A80" w14:textId="77777777" w:rsidR="009E3FEB" w:rsidRDefault="009E3FEB" w:rsidP="009E3FEB">
      <w:r>
        <w:t>3.657</w:t>
      </w:r>
    </w:p>
    <w:p w14:paraId="712DE2E2" w14:textId="77777777" w:rsidR="009E3FEB" w:rsidRDefault="009E3FEB" w:rsidP="009E3FEB">
      <w:r>
        <w:t>0.958</w:t>
      </w:r>
    </w:p>
    <w:p w14:paraId="0865F5C3" w14:textId="77777777" w:rsidR="009E3FEB" w:rsidRDefault="009E3FEB" w:rsidP="009E3FEB"/>
    <w:p w14:paraId="4A91DE7B" w14:textId="77777777" w:rsidR="009E3FEB" w:rsidRDefault="009E3FEB" w:rsidP="009E3FEB">
      <w:r>
        <w:t>6.080</w:t>
      </w:r>
    </w:p>
    <w:p w14:paraId="5910E7B4" w14:textId="77777777" w:rsidR="009E3FEB" w:rsidRDefault="009E3FEB" w:rsidP="009E3FEB"/>
    <w:p w14:paraId="7895C81E" w14:textId="77777777" w:rsidR="009E3FEB" w:rsidRDefault="009E3FEB" w:rsidP="009E3FEB">
      <w:r>
        <w:t>6.080</w:t>
      </w:r>
    </w:p>
    <w:p w14:paraId="252B1E09" w14:textId="77777777" w:rsidR="009E3FEB" w:rsidRDefault="009E3FEB" w:rsidP="009E3FEB">
      <w:r>
        <w:t>22.237</w:t>
      </w:r>
    </w:p>
    <w:p w14:paraId="022C11EB" w14:textId="77777777" w:rsidR="009E3FEB" w:rsidRDefault="009E3FEB" w:rsidP="009E3FEB">
      <w:r>
        <w:t>11.119</w:t>
      </w:r>
    </w:p>
    <w:p w14:paraId="6FB82542" w14:textId="77777777" w:rsidR="009E3FEB" w:rsidRDefault="009E3FEB" w:rsidP="009E3FEB">
      <w:r>
        <w:t>l(C'-D)</w:t>
      </w:r>
    </w:p>
    <w:p w14:paraId="067A3A5C" w14:textId="77777777" w:rsidR="009E3FEB" w:rsidRDefault="009E3FEB" w:rsidP="009E3FEB">
      <w:r>
        <w:t>3.657</w:t>
      </w:r>
    </w:p>
    <w:p w14:paraId="1A1D9CB0" w14:textId="77777777" w:rsidR="009E3FEB" w:rsidRDefault="009E3FEB" w:rsidP="009E3FEB">
      <w:r>
        <w:t>ss</w:t>
      </w:r>
    </w:p>
    <w:p w14:paraId="7D10C76D" w14:textId="77777777" w:rsidR="009E3FEB" w:rsidRDefault="009E3FEB" w:rsidP="009E3FEB">
      <w:r>
        <w:t>5</w:t>
      </w:r>
    </w:p>
    <w:p w14:paraId="07BFA958" w14:textId="77777777" w:rsidR="009E3FEB" w:rsidRDefault="009E3FEB" w:rsidP="009E3FEB">
      <w:r>
        <w:t>3.505</w:t>
      </w:r>
    </w:p>
    <w:p w14:paraId="5ED05B7A" w14:textId="77777777" w:rsidR="009E3FEB" w:rsidRDefault="009E3FEB" w:rsidP="009E3FEB">
      <w:r>
        <w:t>3-657</w:t>
      </w:r>
    </w:p>
    <w:p w14:paraId="7A522E3C" w14:textId="77777777" w:rsidR="009E3FEB" w:rsidRDefault="009E3FEB" w:rsidP="009E3FEB">
      <w:r>
        <w:t>0.958</w:t>
      </w:r>
    </w:p>
    <w:p w14:paraId="3DC4A89C" w14:textId="77777777" w:rsidR="009E3FEB" w:rsidRDefault="009E3FEB" w:rsidP="009E3FEB"/>
    <w:p w14:paraId="3C854968" w14:textId="77777777" w:rsidR="009E3FEB" w:rsidRDefault="009E3FEB" w:rsidP="009E3FEB">
      <w:r>
        <w:t>6.080</w:t>
      </w:r>
    </w:p>
    <w:p w14:paraId="605DE15D" w14:textId="77777777" w:rsidR="009E3FEB" w:rsidRDefault="009E3FEB" w:rsidP="009E3FEB"/>
    <w:p w14:paraId="0C9B8AAC" w14:textId="77777777" w:rsidR="009E3FEB" w:rsidRDefault="009E3FEB" w:rsidP="009E3FEB">
      <w:r>
        <w:t>6.080</w:t>
      </w:r>
    </w:p>
    <w:p w14:paraId="4623B2D0" w14:textId="77777777" w:rsidR="009E3FEB" w:rsidRDefault="009E3FEB" w:rsidP="009E3FEB">
      <w:r>
        <w:t>22-237</w:t>
      </w:r>
    </w:p>
    <w:p w14:paraId="628FB698" w14:textId="77777777" w:rsidR="009E3FEB" w:rsidRDefault="009E3FEB" w:rsidP="009E3FEB">
      <w:r>
        <w:t>11-119</w:t>
      </w:r>
    </w:p>
    <w:p w14:paraId="3E5CC7AD" w14:textId="77777777" w:rsidR="009E3FEB" w:rsidRDefault="009E3FEB" w:rsidP="009E3FEB">
      <w:r>
        <w:t>l(D-D')</w:t>
      </w:r>
    </w:p>
    <w:p w14:paraId="08650541" w14:textId="77777777" w:rsidR="009E3FEB" w:rsidRDefault="009E3FEB" w:rsidP="009E3FEB">
      <w:r>
        <w:t>3.657</w:t>
      </w:r>
    </w:p>
    <w:p w14:paraId="26873414" w14:textId="77777777" w:rsidR="009E3FEB" w:rsidRDefault="009E3FEB" w:rsidP="009E3FEB">
      <w:r>
        <w:t>S6</w:t>
      </w:r>
    </w:p>
    <w:p w14:paraId="2BE5B636" w14:textId="77777777" w:rsidR="009E3FEB" w:rsidRDefault="009E3FEB" w:rsidP="009E3FEB">
      <w:r>
        <w:t>5</w:t>
      </w:r>
    </w:p>
    <w:p w14:paraId="268C1261" w14:textId="77777777" w:rsidR="009E3FEB" w:rsidRDefault="009E3FEB" w:rsidP="009E3FEB">
      <w:r>
        <w:t>3.505</w:t>
      </w:r>
    </w:p>
    <w:p w14:paraId="66A9E821" w14:textId="77777777" w:rsidR="009E3FEB" w:rsidRDefault="009E3FEB" w:rsidP="009E3FEB">
      <w:r>
        <w:t>3.657</w:t>
      </w:r>
    </w:p>
    <w:p w14:paraId="1F3B327A" w14:textId="77777777" w:rsidR="009E3FEB" w:rsidRDefault="009E3FEB" w:rsidP="009E3FEB">
      <w:r>
        <w:t>0.958</w:t>
      </w:r>
    </w:p>
    <w:p w14:paraId="3D0C28CB" w14:textId="77777777" w:rsidR="009E3FEB" w:rsidRDefault="009E3FEB" w:rsidP="009E3FEB"/>
    <w:p w14:paraId="1685CF9C" w14:textId="77777777" w:rsidR="009E3FEB" w:rsidRDefault="009E3FEB" w:rsidP="009E3FEB">
      <w:r>
        <w:t>6.080</w:t>
      </w:r>
    </w:p>
    <w:p w14:paraId="267A61AD" w14:textId="77777777" w:rsidR="009E3FEB" w:rsidRDefault="009E3FEB" w:rsidP="009E3FEB"/>
    <w:p w14:paraId="4001E0B2" w14:textId="77777777" w:rsidR="009E3FEB" w:rsidRDefault="009E3FEB" w:rsidP="009E3FEB">
      <w:r>
        <w:t>6.080</w:t>
      </w:r>
    </w:p>
    <w:p w14:paraId="2315E502" w14:textId="77777777" w:rsidR="009E3FEB" w:rsidRDefault="009E3FEB" w:rsidP="009E3FEB">
      <w:r>
        <w:t>22.237</w:t>
      </w:r>
    </w:p>
    <w:p w14:paraId="19FF3720" w14:textId="77777777" w:rsidR="009E3FEB" w:rsidRDefault="009E3FEB" w:rsidP="009E3FEB">
      <w:r>
        <w:lastRenderedPageBreak/>
        <w:t>11.119</w:t>
      </w:r>
    </w:p>
    <w:p w14:paraId="6EF27F58" w14:textId="77777777" w:rsidR="009E3FEB" w:rsidRDefault="009E3FEB" w:rsidP="009E3FEB">
      <w:r>
        <w:t>l(D'-E)</w:t>
      </w:r>
    </w:p>
    <w:p w14:paraId="680C4010" w14:textId="77777777" w:rsidR="009E3FEB" w:rsidRDefault="009E3FEB" w:rsidP="009E3FEB">
      <w:r>
        <w:t>3.657</w:t>
      </w:r>
    </w:p>
    <w:p w14:paraId="390291A3" w14:textId="77777777" w:rsidR="009E3FEB" w:rsidRDefault="009E3FEB" w:rsidP="009E3FEB">
      <w:r>
        <w:t>S7</w:t>
      </w:r>
    </w:p>
    <w:p w14:paraId="3299DC4E" w14:textId="77777777" w:rsidR="009E3FEB" w:rsidRDefault="009E3FEB" w:rsidP="009E3FEB">
      <w:r>
        <w:t>5</w:t>
      </w:r>
    </w:p>
    <w:p w14:paraId="53A557C1" w14:textId="77777777" w:rsidR="009E3FEB" w:rsidRDefault="009E3FEB" w:rsidP="009E3FEB">
      <w:r>
        <w:t>3.505</w:t>
      </w:r>
    </w:p>
    <w:p w14:paraId="09246288" w14:textId="77777777" w:rsidR="009E3FEB" w:rsidRDefault="009E3FEB" w:rsidP="009E3FEB">
      <w:r>
        <w:t>3.657</w:t>
      </w:r>
    </w:p>
    <w:p w14:paraId="53E49F99" w14:textId="77777777" w:rsidR="009E3FEB" w:rsidRDefault="009E3FEB" w:rsidP="009E3FEB">
      <w:r>
        <w:t>0.958</w:t>
      </w:r>
    </w:p>
    <w:p w14:paraId="04CB8029" w14:textId="77777777" w:rsidR="009E3FEB" w:rsidRDefault="009E3FEB" w:rsidP="009E3FEB"/>
    <w:p w14:paraId="0E0054A1" w14:textId="77777777" w:rsidR="009E3FEB" w:rsidRDefault="009E3FEB" w:rsidP="009E3FEB">
      <w:r>
        <w:t>6.080</w:t>
      </w:r>
    </w:p>
    <w:p w14:paraId="3DBB4CA6" w14:textId="77777777" w:rsidR="009E3FEB" w:rsidRDefault="009E3FEB" w:rsidP="009E3FEB"/>
    <w:p w14:paraId="557863EE" w14:textId="77777777" w:rsidR="009E3FEB" w:rsidRDefault="009E3FEB" w:rsidP="009E3FEB">
      <w:r>
        <w:t>6.080</w:t>
      </w:r>
    </w:p>
    <w:p w14:paraId="069E8352" w14:textId="77777777" w:rsidR="009E3FEB" w:rsidRDefault="009E3FEB" w:rsidP="009E3FEB">
      <w:r>
        <w:t>22.237</w:t>
      </w:r>
    </w:p>
    <w:p w14:paraId="0A209CCF" w14:textId="77777777" w:rsidR="009E3FEB" w:rsidRDefault="009E3FEB" w:rsidP="009E3FEB">
      <w:r>
        <w:t>11.119</w:t>
      </w:r>
    </w:p>
    <w:p w14:paraId="202C77A2" w14:textId="77777777" w:rsidR="009E3FEB" w:rsidRDefault="009E3FEB" w:rsidP="009E3FEB">
      <w:r>
        <w:t>l(E-E')</w:t>
      </w:r>
    </w:p>
    <w:p w14:paraId="64F651CC" w14:textId="77777777" w:rsidR="009E3FEB" w:rsidRDefault="009E3FEB" w:rsidP="009E3FEB">
      <w:r>
        <w:t>3.657</w:t>
      </w:r>
    </w:p>
    <w:p w14:paraId="58ACF80B" w14:textId="77777777" w:rsidR="009E3FEB" w:rsidRDefault="009E3FEB" w:rsidP="009E3FEB">
      <w:r>
        <w:t>S8</w:t>
      </w:r>
    </w:p>
    <w:p w14:paraId="7EB49E47" w14:textId="77777777" w:rsidR="009E3FEB" w:rsidRDefault="009E3FEB" w:rsidP="009E3FEB">
      <w:r>
        <w:t>5</w:t>
      </w:r>
    </w:p>
    <w:p w14:paraId="7228F34A" w14:textId="77777777" w:rsidR="009E3FEB" w:rsidRDefault="009E3FEB" w:rsidP="009E3FEB">
      <w:r>
        <w:t>3.505</w:t>
      </w:r>
    </w:p>
    <w:p w14:paraId="280A547F" w14:textId="77777777" w:rsidR="009E3FEB" w:rsidRDefault="009E3FEB" w:rsidP="009E3FEB">
      <w:r>
        <w:t>3.657</w:t>
      </w:r>
    </w:p>
    <w:p w14:paraId="2F58544B" w14:textId="77777777" w:rsidR="009E3FEB" w:rsidRDefault="009E3FEB" w:rsidP="009E3FEB">
      <w:r>
        <w:t>0.958</w:t>
      </w:r>
    </w:p>
    <w:p w14:paraId="6AA69803" w14:textId="77777777" w:rsidR="009E3FEB" w:rsidRDefault="009E3FEB" w:rsidP="009E3FEB"/>
    <w:p w14:paraId="142291F8" w14:textId="77777777" w:rsidR="009E3FEB" w:rsidRDefault="009E3FEB" w:rsidP="009E3FEB">
      <w:r>
        <w:t>6.080</w:t>
      </w:r>
    </w:p>
    <w:p w14:paraId="0D4699A2" w14:textId="77777777" w:rsidR="009E3FEB" w:rsidRDefault="009E3FEB" w:rsidP="009E3FEB"/>
    <w:p w14:paraId="68809AB7" w14:textId="77777777" w:rsidR="009E3FEB" w:rsidRDefault="009E3FEB" w:rsidP="009E3FEB">
      <w:r>
        <w:t>6.080</w:t>
      </w:r>
    </w:p>
    <w:p w14:paraId="28BC4788" w14:textId="77777777" w:rsidR="009E3FEB" w:rsidRDefault="009E3FEB" w:rsidP="009E3FEB">
      <w:r>
        <w:t>22.237</w:t>
      </w:r>
    </w:p>
    <w:p w14:paraId="5A10F935" w14:textId="77777777" w:rsidR="009E3FEB" w:rsidRDefault="009E3FEB" w:rsidP="009E3FEB">
      <w:r>
        <w:t>11.119</w:t>
      </w:r>
    </w:p>
    <w:p w14:paraId="5835470F" w14:textId="77777777" w:rsidR="009E3FEB" w:rsidRDefault="009E3FEB" w:rsidP="009E3FEB">
      <w:r>
        <w:t>l(E'-F)</w:t>
      </w:r>
    </w:p>
    <w:p w14:paraId="0EF3FE5E" w14:textId="77777777" w:rsidR="009E3FEB" w:rsidRDefault="009E3FEB" w:rsidP="009E3FEB">
      <w:r>
        <w:t>3.657</w:t>
      </w:r>
    </w:p>
    <w:p w14:paraId="41720F8D" w14:textId="77777777" w:rsidR="009E3FEB" w:rsidRDefault="009E3FEB" w:rsidP="009E3FEB">
      <w:r>
        <w:lastRenderedPageBreak/>
        <w:t>S9</w:t>
      </w:r>
    </w:p>
    <w:p w14:paraId="4FCB5EED" w14:textId="77777777" w:rsidR="009E3FEB" w:rsidRDefault="009E3FEB" w:rsidP="009E3FEB">
      <w:r>
        <w:t>5</w:t>
      </w:r>
    </w:p>
    <w:p w14:paraId="4805879C" w14:textId="77777777" w:rsidR="009E3FEB" w:rsidRDefault="009E3FEB" w:rsidP="009E3FEB">
      <w:r>
        <w:t>3.505</w:t>
      </w:r>
    </w:p>
    <w:p w14:paraId="17303986" w14:textId="77777777" w:rsidR="009E3FEB" w:rsidRDefault="009E3FEB" w:rsidP="009E3FEB">
      <w:r>
        <w:t>3.657</w:t>
      </w:r>
    </w:p>
    <w:p w14:paraId="301B98F5" w14:textId="77777777" w:rsidR="009E3FEB" w:rsidRDefault="009E3FEB" w:rsidP="009E3FEB">
      <w:r>
        <w:t>0.958</w:t>
      </w:r>
    </w:p>
    <w:p w14:paraId="2DC7A93A" w14:textId="77777777" w:rsidR="009E3FEB" w:rsidRDefault="009E3FEB" w:rsidP="009E3FEB"/>
    <w:p w14:paraId="5FB3CEB7" w14:textId="77777777" w:rsidR="009E3FEB" w:rsidRDefault="009E3FEB" w:rsidP="009E3FEB">
      <w:r>
        <w:t>6.080</w:t>
      </w:r>
    </w:p>
    <w:p w14:paraId="100E289C" w14:textId="77777777" w:rsidR="009E3FEB" w:rsidRDefault="009E3FEB" w:rsidP="009E3FEB"/>
    <w:p w14:paraId="0A38B241" w14:textId="77777777" w:rsidR="009E3FEB" w:rsidRDefault="009E3FEB" w:rsidP="009E3FEB">
      <w:r>
        <w:t>6.080</w:t>
      </w:r>
    </w:p>
    <w:p w14:paraId="3C1B2953" w14:textId="77777777" w:rsidR="009E3FEB" w:rsidRDefault="009E3FEB" w:rsidP="009E3FEB">
      <w:r>
        <w:t>22.237</w:t>
      </w:r>
    </w:p>
    <w:p w14:paraId="790D3A74" w14:textId="77777777" w:rsidR="009E3FEB" w:rsidRDefault="009E3FEB" w:rsidP="009E3FEB">
      <w:r>
        <w:t>11.119</w:t>
      </w:r>
    </w:p>
    <w:p w14:paraId="0B886429" w14:textId="77777777" w:rsidR="009E3FEB" w:rsidRDefault="009E3FEB" w:rsidP="009E3FEB">
      <w:r>
        <w:t>l'(A-B)</w:t>
      </w:r>
    </w:p>
    <w:p w14:paraId="0A7741A7" w14:textId="77777777" w:rsidR="009E3FEB" w:rsidRDefault="009E3FEB" w:rsidP="009E3FEB">
      <w:r>
        <w:t>4.572</w:t>
      </w:r>
    </w:p>
    <w:p w14:paraId="1C1E6575" w14:textId="77777777" w:rsidR="009E3FEB" w:rsidRDefault="009E3FEB" w:rsidP="009E3FEB">
      <w:r>
        <w:t>S2</w:t>
      </w:r>
    </w:p>
    <w:p w14:paraId="5526FF69" w14:textId="77777777" w:rsidR="009E3FEB" w:rsidRDefault="009E3FEB" w:rsidP="009E3FEB">
      <w:r>
        <w:t>5</w:t>
      </w:r>
    </w:p>
    <w:p w14:paraId="54214B0A" w14:textId="77777777" w:rsidR="009E3FEB" w:rsidRDefault="009E3FEB" w:rsidP="009E3FEB">
      <w:r>
        <w:t>3.505</w:t>
      </w:r>
    </w:p>
    <w:p w14:paraId="1C48AE0E" w14:textId="77777777" w:rsidR="009E3FEB" w:rsidRDefault="009E3FEB" w:rsidP="009E3FEB">
      <w:r>
        <w:t>4.572</w:t>
      </w:r>
    </w:p>
    <w:p w14:paraId="2B4A0662" w14:textId="77777777" w:rsidR="009E3FEB" w:rsidRDefault="009E3FEB" w:rsidP="009E3FEB">
      <w:r>
        <w:t>0.767</w:t>
      </w:r>
    </w:p>
    <w:p w14:paraId="51E3B963" w14:textId="77777777" w:rsidR="009E3FEB" w:rsidRDefault="009E3FEB" w:rsidP="009E3FEB"/>
    <w:p w14:paraId="284BF85D" w14:textId="77777777" w:rsidR="009E3FEB" w:rsidRDefault="009E3FEB" w:rsidP="009E3FEB">
      <w:r>
        <w:t>7.046</w:t>
      </w:r>
    </w:p>
    <w:p w14:paraId="0583C2C2" w14:textId="77777777" w:rsidR="009E3FEB" w:rsidRDefault="009E3FEB" w:rsidP="009E3FEB"/>
    <w:p w14:paraId="2AD33E15" w14:textId="77777777" w:rsidR="009E3FEB" w:rsidRDefault="009E3FEB" w:rsidP="009E3FEB">
      <w:r>
        <w:t>14.092</w:t>
      </w:r>
    </w:p>
    <w:p w14:paraId="0501688D" w14:textId="77777777" w:rsidR="009E3FEB" w:rsidRDefault="009E3FEB" w:rsidP="009E3FEB">
      <w:r>
        <w:t>64.423</w:t>
      </w:r>
    </w:p>
    <w:p w14:paraId="22149030" w14:textId="77777777" w:rsidR="009E3FEB" w:rsidRDefault="009E3FEB" w:rsidP="009E3FEB">
      <w:r>
        <w:t>32.212</w:t>
      </w:r>
    </w:p>
    <w:p w14:paraId="09EC464D" w14:textId="77777777" w:rsidR="009E3FEB" w:rsidRDefault="009E3FEB" w:rsidP="009E3FEB"/>
    <w:p w14:paraId="4851A8AD" w14:textId="77777777" w:rsidR="009E3FEB" w:rsidRDefault="009E3FEB" w:rsidP="009E3FEB"/>
    <w:p w14:paraId="7FC0D13B" w14:textId="77777777" w:rsidR="009E3FEB" w:rsidRDefault="009E3FEB" w:rsidP="009E3FEB">
      <w:r>
        <w:t>S2</w:t>
      </w:r>
    </w:p>
    <w:p w14:paraId="2327C337" w14:textId="77777777" w:rsidR="009E3FEB" w:rsidRDefault="009E3FEB" w:rsidP="009E3FEB">
      <w:r>
        <w:t>5</w:t>
      </w:r>
    </w:p>
    <w:p w14:paraId="4778D558" w14:textId="77777777" w:rsidR="009E3FEB" w:rsidRDefault="009E3FEB" w:rsidP="009E3FEB">
      <w:r>
        <w:t>3.505</w:t>
      </w:r>
    </w:p>
    <w:p w14:paraId="019D6BF0" w14:textId="77777777" w:rsidR="009E3FEB" w:rsidRDefault="009E3FEB" w:rsidP="009E3FEB">
      <w:r>
        <w:lastRenderedPageBreak/>
        <w:t>4.572</w:t>
      </w:r>
    </w:p>
    <w:p w14:paraId="0F4276EF" w14:textId="77777777" w:rsidR="009E3FEB" w:rsidRDefault="009E3FEB" w:rsidP="009E3FEB">
      <w:r>
        <w:t>0.767</w:t>
      </w:r>
    </w:p>
    <w:p w14:paraId="03D970C4" w14:textId="77777777" w:rsidR="009E3FEB" w:rsidRDefault="009E3FEB" w:rsidP="009E3FEB"/>
    <w:p w14:paraId="47C7C830" w14:textId="77777777" w:rsidR="009E3FEB" w:rsidRDefault="009E3FEB" w:rsidP="009E3FEB">
      <w:r>
        <w:t>7.046</w:t>
      </w:r>
    </w:p>
    <w:p w14:paraId="5657A560" w14:textId="77777777" w:rsidR="009E3FEB" w:rsidRDefault="009E3FEB" w:rsidP="009E3FEB"/>
    <w:p w14:paraId="7B70446A" w14:textId="77777777" w:rsidR="009E3FEB" w:rsidRDefault="009E3FEB" w:rsidP="009E3FEB"/>
    <w:p w14:paraId="1CFD8FF8" w14:textId="77777777" w:rsidR="009E3FEB" w:rsidRDefault="009E3FEB" w:rsidP="009E3FEB"/>
    <w:p w14:paraId="4688E181" w14:textId="77777777" w:rsidR="009E3FEB" w:rsidRDefault="009E3FEB" w:rsidP="009E3FEB"/>
    <w:p w14:paraId="0C3FE57D" w14:textId="77777777" w:rsidR="009E3FEB" w:rsidRDefault="009E3FEB" w:rsidP="009E3FEB">
      <w:r>
        <w:t>l'(B-C)</w:t>
      </w:r>
    </w:p>
    <w:p w14:paraId="0A5394CD" w14:textId="77777777" w:rsidR="009E3FEB" w:rsidRDefault="009E3FEB" w:rsidP="009E3FEB">
      <w:r>
        <w:t>4.572</w:t>
      </w:r>
    </w:p>
    <w:p w14:paraId="43802C47" w14:textId="77777777" w:rsidR="009E3FEB" w:rsidRDefault="009E3FEB" w:rsidP="009E3FEB">
      <w:r>
        <w:t>S2</w:t>
      </w:r>
    </w:p>
    <w:p w14:paraId="272F754A" w14:textId="77777777" w:rsidR="009E3FEB" w:rsidRDefault="009E3FEB" w:rsidP="009E3FEB">
      <w:r>
        <w:t>5</w:t>
      </w:r>
    </w:p>
    <w:p w14:paraId="62B35506" w14:textId="77777777" w:rsidR="009E3FEB" w:rsidRDefault="009E3FEB" w:rsidP="009E3FEB">
      <w:r>
        <w:t>3.505</w:t>
      </w:r>
    </w:p>
    <w:p w14:paraId="14D1A96A" w14:textId="77777777" w:rsidR="009E3FEB" w:rsidRDefault="009E3FEB" w:rsidP="009E3FEB">
      <w:r>
        <w:t>4.572</w:t>
      </w:r>
    </w:p>
    <w:p w14:paraId="4A5D0001" w14:textId="77777777" w:rsidR="009E3FEB" w:rsidRDefault="009E3FEB" w:rsidP="009E3FEB">
      <w:r>
        <w:t>0.767</w:t>
      </w:r>
    </w:p>
    <w:p w14:paraId="6CD5FE8D" w14:textId="77777777" w:rsidR="009E3FEB" w:rsidRDefault="009E3FEB" w:rsidP="009E3FEB"/>
    <w:p w14:paraId="68935F68" w14:textId="77777777" w:rsidR="009E3FEB" w:rsidRDefault="009E3FEB" w:rsidP="009E3FEB">
      <w:r>
        <w:t>7.046</w:t>
      </w:r>
    </w:p>
    <w:p w14:paraId="78C0001B" w14:textId="77777777" w:rsidR="009E3FEB" w:rsidRDefault="009E3FEB" w:rsidP="009E3FEB"/>
    <w:p w14:paraId="78D0F827" w14:textId="77777777" w:rsidR="009E3FEB" w:rsidRDefault="009E3FEB" w:rsidP="009E3FEB">
      <w:r>
        <w:t>14.092</w:t>
      </w:r>
    </w:p>
    <w:p w14:paraId="03CCE330" w14:textId="77777777" w:rsidR="009E3FEB" w:rsidRDefault="009E3FEB" w:rsidP="009E3FEB">
      <w:r>
        <w:t>64.423</w:t>
      </w:r>
    </w:p>
    <w:p w14:paraId="66345505" w14:textId="77777777" w:rsidR="009E3FEB" w:rsidRDefault="009E3FEB" w:rsidP="009E3FEB">
      <w:r>
        <w:t>32..212</w:t>
      </w:r>
    </w:p>
    <w:p w14:paraId="00AE7D95" w14:textId="77777777" w:rsidR="009E3FEB" w:rsidRDefault="009E3FEB" w:rsidP="009E3FEB"/>
    <w:p w14:paraId="41146BA9" w14:textId="77777777" w:rsidR="009E3FEB" w:rsidRDefault="009E3FEB" w:rsidP="009E3FEB"/>
    <w:p w14:paraId="47730484" w14:textId="77777777" w:rsidR="009E3FEB" w:rsidRDefault="009E3FEB" w:rsidP="009E3FEB">
      <w:r>
        <w:t>S2</w:t>
      </w:r>
    </w:p>
    <w:p w14:paraId="22812441" w14:textId="77777777" w:rsidR="009E3FEB" w:rsidRDefault="009E3FEB" w:rsidP="009E3FEB">
      <w:r>
        <w:t>5</w:t>
      </w:r>
    </w:p>
    <w:p w14:paraId="4F58A575" w14:textId="77777777" w:rsidR="009E3FEB" w:rsidRDefault="009E3FEB" w:rsidP="009E3FEB">
      <w:r>
        <w:t>3.505</w:t>
      </w:r>
    </w:p>
    <w:p w14:paraId="16D05D29" w14:textId="77777777" w:rsidR="009E3FEB" w:rsidRDefault="009E3FEB" w:rsidP="009E3FEB">
      <w:r>
        <w:t>4.572</w:t>
      </w:r>
    </w:p>
    <w:p w14:paraId="5292B7B3" w14:textId="77777777" w:rsidR="009E3FEB" w:rsidRDefault="009E3FEB" w:rsidP="009E3FEB">
      <w:r>
        <w:t>0.767</w:t>
      </w:r>
    </w:p>
    <w:p w14:paraId="619E24A5" w14:textId="77777777" w:rsidR="009E3FEB" w:rsidRDefault="009E3FEB" w:rsidP="009E3FEB"/>
    <w:p w14:paraId="0AF0A6E3" w14:textId="77777777" w:rsidR="009E3FEB" w:rsidRDefault="009E3FEB" w:rsidP="009E3FEB">
      <w:r>
        <w:lastRenderedPageBreak/>
        <w:t>7.046</w:t>
      </w:r>
    </w:p>
    <w:p w14:paraId="4D3EF6E1" w14:textId="77777777" w:rsidR="009E3FEB" w:rsidRDefault="009E3FEB" w:rsidP="009E3FEB"/>
    <w:p w14:paraId="0391FA39" w14:textId="77777777" w:rsidR="009E3FEB" w:rsidRDefault="009E3FEB" w:rsidP="009E3FEB"/>
    <w:p w14:paraId="12390014" w14:textId="77777777" w:rsidR="009E3FEB" w:rsidRDefault="009E3FEB" w:rsidP="009E3FEB"/>
    <w:p w14:paraId="2FC4A88D" w14:textId="77777777" w:rsidR="009E3FEB" w:rsidRDefault="009E3FEB" w:rsidP="009E3FEB"/>
    <w:p w14:paraId="26830649" w14:textId="77777777" w:rsidR="009E3FEB" w:rsidRDefault="009E3FEB" w:rsidP="009E3FEB">
      <w:r>
        <w:t>l'(C-C')</w:t>
      </w:r>
    </w:p>
    <w:p w14:paraId="0B94E8ED" w14:textId="77777777" w:rsidR="009E3FEB" w:rsidRDefault="009E3FEB" w:rsidP="009E3FEB">
      <w:r>
        <w:t>3.657</w:t>
      </w:r>
    </w:p>
    <w:p w14:paraId="6AB88DBC" w14:textId="77777777" w:rsidR="009E3FEB" w:rsidRDefault="009E3FEB" w:rsidP="009E3FEB">
      <w:r>
        <w:t>S4</w:t>
      </w:r>
    </w:p>
    <w:p w14:paraId="452243A2" w14:textId="77777777" w:rsidR="009E3FEB" w:rsidRDefault="009E3FEB" w:rsidP="009E3FEB">
      <w:r>
        <w:t>5</w:t>
      </w:r>
    </w:p>
    <w:p w14:paraId="4E896BA0" w14:textId="77777777" w:rsidR="009E3FEB" w:rsidRDefault="009E3FEB" w:rsidP="009E3FEB">
      <w:r>
        <w:t>3.505</w:t>
      </w:r>
    </w:p>
    <w:p w14:paraId="08F2C7CC" w14:textId="77777777" w:rsidR="009E3FEB" w:rsidRDefault="009E3FEB" w:rsidP="009E3FEB">
      <w:r>
        <w:t>3.657</w:t>
      </w:r>
    </w:p>
    <w:p w14:paraId="64E79B73" w14:textId="77777777" w:rsidR="009E3FEB" w:rsidRDefault="009E3FEB" w:rsidP="009E3FEB">
      <w:r>
        <w:t>0.958</w:t>
      </w:r>
    </w:p>
    <w:p w14:paraId="2443696A" w14:textId="77777777" w:rsidR="009E3FEB" w:rsidRDefault="009E3FEB" w:rsidP="009E3FEB"/>
    <w:p w14:paraId="492FCACB" w14:textId="77777777" w:rsidR="009E3FEB" w:rsidRDefault="009E3FEB" w:rsidP="009E3FEB">
      <w:r>
        <w:t>6.080</w:t>
      </w:r>
    </w:p>
    <w:p w14:paraId="4983ABEE" w14:textId="77777777" w:rsidR="009E3FEB" w:rsidRDefault="009E3FEB" w:rsidP="009E3FEB"/>
    <w:p w14:paraId="5B67AFA9" w14:textId="77777777" w:rsidR="009E3FEB" w:rsidRDefault="009E3FEB" w:rsidP="009E3FEB">
      <w:r>
        <w:t>12.160</w:t>
      </w:r>
    </w:p>
    <w:p w14:paraId="33CADD4F" w14:textId="77777777" w:rsidR="009E3FEB" w:rsidRDefault="009E3FEB" w:rsidP="009E3FEB">
      <w:r>
        <w:t>44.475</w:t>
      </w:r>
    </w:p>
    <w:p w14:paraId="0898DD4B" w14:textId="77777777" w:rsidR="009E3FEB" w:rsidRDefault="009E3FEB" w:rsidP="009E3FEB">
      <w:r>
        <w:t>22.237</w:t>
      </w:r>
    </w:p>
    <w:p w14:paraId="6B6E458F" w14:textId="77777777" w:rsidR="009E3FEB" w:rsidRDefault="009E3FEB" w:rsidP="009E3FEB"/>
    <w:p w14:paraId="006F6B73" w14:textId="77777777" w:rsidR="009E3FEB" w:rsidRDefault="009E3FEB" w:rsidP="009E3FEB"/>
    <w:p w14:paraId="4D79CEDA" w14:textId="77777777" w:rsidR="009E3FEB" w:rsidRDefault="009E3FEB" w:rsidP="009E3FEB">
      <w:r>
        <w:t>S4</w:t>
      </w:r>
    </w:p>
    <w:p w14:paraId="55016440" w14:textId="77777777" w:rsidR="009E3FEB" w:rsidRDefault="009E3FEB" w:rsidP="009E3FEB">
      <w:r>
        <w:t>5</w:t>
      </w:r>
    </w:p>
    <w:p w14:paraId="316FD580" w14:textId="77777777" w:rsidR="009E3FEB" w:rsidRDefault="009E3FEB" w:rsidP="009E3FEB">
      <w:r>
        <w:t>3.505</w:t>
      </w:r>
    </w:p>
    <w:p w14:paraId="2A5E58B5" w14:textId="77777777" w:rsidR="009E3FEB" w:rsidRDefault="009E3FEB" w:rsidP="009E3FEB">
      <w:r>
        <w:t>3.657</w:t>
      </w:r>
    </w:p>
    <w:p w14:paraId="007DDCFE" w14:textId="77777777" w:rsidR="009E3FEB" w:rsidRDefault="009E3FEB" w:rsidP="009E3FEB">
      <w:r>
        <w:t>0.958</w:t>
      </w:r>
    </w:p>
    <w:p w14:paraId="7793A974" w14:textId="77777777" w:rsidR="009E3FEB" w:rsidRDefault="009E3FEB" w:rsidP="009E3FEB"/>
    <w:p w14:paraId="76D8B549" w14:textId="77777777" w:rsidR="009E3FEB" w:rsidRDefault="009E3FEB" w:rsidP="009E3FEB">
      <w:r>
        <w:t>6.080</w:t>
      </w:r>
    </w:p>
    <w:p w14:paraId="72AF9758" w14:textId="77777777" w:rsidR="009E3FEB" w:rsidRDefault="009E3FEB" w:rsidP="009E3FEB"/>
    <w:p w14:paraId="554E057A" w14:textId="77777777" w:rsidR="009E3FEB" w:rsidRDefault="009E3FEB" w:rsidP="009E3FEB"/>
    <w:p w14:paraId="2D34F290" w14:textId="77777777" w:rsidR="009E3FEB" w:rsidRDefault="009E3FEB" w:rsidP="009E3FEB"/>
    <w:p w14:paraId="634A3E99" w14:textId="77777777" w:rsidR="009E3FEB" w:rsidRDefault="009E3FEB" w:rsidP="009E3FEB"/>
    <w:p w14:paraId="32506DF1" w14:textId="77777777" w:rsidR="009E3FEB" w:rsidRDefault="009E3FEB" w:rsidP="009E3FEB">
      <w:r>
        <w:t>l'(C'- D)</w:t>
      </w:r>
    </w:p>
    <w:p w14:paraId="529681C7" w14:textId="77777777" w:rsidR="009E3FEB" w:rsidRDefault="009E3FEB" w:rsidP="009E3FEB">
      <w:r>
        <w:t>3.657</w:t>
      </w:r>
    </w:p>
    <w:p w14:paraId="72FD9737" w14:textId="77777777" w:rsidR="009E3FEB" w:rsidRDefault="009E3FEB" w:rsidP="009E3FEB">
      <w:r>
        <w:t>S4</w:t>
      </w:r>
    </w:p>
    <w:p w14:paraId="059F16B7" w14:textId="77777777" w:rsidR="009E3FEB" w:rsidRDefault="009E3FEB" w:rsidP="009E3FEB">
      <w:r>
        <w:t>5</w:t>
      </w:r>
    </w:p>
    <w:p w14:paraId="4337162A" w14:textId="77777777" w:rsidR="009E3FEB" w:rsidRDefault="009E3FEB" w:rsidP="009E3FEB">
      <w:r>
        <w:t>3.505</w:t>
      </w:r>
    </w:p>
    <w:p w14:paraId="335A1F20" w14:textId="77777777" w:rsidR="009E3FEB" w:rsidRDefault="009E3FEB" w:rsidP="009E3FEB">
      <w:r>
        <w:t>3.657</w:t>
      </w:r>
    </w:p>
    <w:p w14:paraId="2368EE9C" w14:textId="77777777" w:rsidR="009E3FEB" w:rsidRDefault="009E3FEB" w:rsidP="009E3FEB">
      <w:r>
        <w:t>0.958</w:t>
      </w:r>
    </w:p>
    <w:p w14:paraId="0B96A44D" w14:textId="77777777" w:rsidR="009E3FEB" w:rsidRDefault="009E3FEB" w:rsidP="009E3FEB"/>
    <w:p w14:paraId="2D29D858" w14:textId="77777777" w:rsidR="009E3FEB" w:rsidRDefault="009E3FEB" w:rsidP="009E3FEB">
      <w:r>
        <w:t>6.080</w:t>
      </w:r>
    </w:p>
    <w:p w14:paraId="395D6E8D" w14:textId="77777777" w:rsidR="009E3FEB" w:rsidRDefault="009E3FEB" w:rsidP="009E3FEB"/>
    <w:p w14:paraId="5066F51B" w14:textId="77777777" w:rsidR="009E3FEB" w:rsidRDefault="009E3FEB" w:rsidP="009E3FEB">
      <w:r>
        <w:t>12.160</w:t>
      </w:r>
    </w:p>
    <w:p w14:paraId="18D5FD81" w14:textId="77777777" w:rsidR="009E3FEB" w:rsidRDefault="009E3FEB" w:rsidP="009E3FEB">
      <w:r>
        <w:t>44.475</w:t>
      </w:r>
    </w:p>
    <w:p w14:paraId="646AF888" w14:textId="77777777" w:rsidR="009E3FEB" w:rsidRDefault="009E3FEB" w:rsidP="009E3FEB">
      <w:r>
        <w:t>22.237</w:t>
      </w:r>
    </w:p>
    <w:p w14:paraId="76CD5BDC" w14:textId="77777777" w:rsidR="009E3FEB" w:rsidRDefault="009E3FEB" w:rsidP="009E3FEB"/>
    <w:p w14:paraId="3F49FAB0" w14:textId="77777777" w:rsidR="009E3FEB" w:rsidRDefault="009E3FEB" w:rsidP="009E3FEB"/>
    <w:p w14:paraId="1422FDD8" w14:textId="77777777" w:rsidR="009E3FEB" w:rsidRDefault="009E3FEB" w:rsidP="009E3FEB">
      <w:r>
        <w:t>S4</w:t>
      </w:r>
    </w:p>
    <w:p w14:paraId="1D70FB06" w14:textId="77777777" w:rsidR="009E3FEB" w:rsidRDefault="009E3FEB" w:rsidP="009E3FEB">
      <w:r>
        <w:t>5</w:t>
      </w:r>
    </w:p>
    <w:p w14:paraId="125AC776" w14:textId="77777777" w:rsidR="009E3FEB" w:rsidRDefault="009E3FEB" w:rsidP="009E3FEB">
      <w:r>
        <w:t>3.505</w:t>
      </w:r>
    </w:p>
    <w:p w14:paraId="3FA2A8C6" w14:textId="77777777" w:rsidR="009E3FEB" w:rsidRDefault="009E3FEB" w:rsidP="009E3FEB">
      <w:r>
        <w:t>3.657</w:t>
      </w:r>
    </w:p>
    <w:p w14:paraId="5E318287" w14:textId="77777777" w:rsidR="009E3FEB" w:rsidRDefault="009E3FEB" w:rsidP="009E3FEB">
      <w:r>
        <w:t>0.958</w:t>
      </w:r>
    </w:p>
    <w:p w14:paraId="2C6963A3" w14:textId="77777777" w:rsidR="009E3FEB" w:rsidRDefault="009E3FEB" w:rsidP="009E3FEB"/>
    <w:p w14:paraId="622041F3" w14:textId="77777777" w:rsidR="009E3FEB" w:rsidRDefault="009E3FEB" w:rsidP="009E3FEB">
      <w:r>
        <w:t>6.080</w:t>
      </w:r>
    </w:p>
    <w:p w14:paraId="0A8EEA09" w14:textId="77777777" w:rsidR="009E3FEB" w:rsidRDefault="009E3FEB" w:rsidP="009E3FEB"/>
    <w:p w14:paraId="27B51E2F" w14:textId="77777777" w:rsidR="009E3FEB" w:rsidRDefault="009E3FEB" w:rsidP="009E3FEB"/>
    <w:p w14:paraId="6A53AC6A" w14:textId="77777777" w:rsidR="009E3FEB" w:rsidRDefault="009E3FEB" w:rsidP="009E3FEB"/>
    <w:p w14:paraId="270A5951" w14:textId="77777777" w:rsidR="009E3FEB" w:rsidRDefault="009E3FEB" w:rsidP="009E3FEB"/>
    <w:p w14:paraId="5311471A" w14:textId="77777777" w:rsidR="009E3FEB" w:rsidRDefault="009E3FEB" w:rsidP="009E3FEB">
      <w:r>
        <w:t>l'(D- D')</w:t>
      </w:r>
    </w:p>
    <w:p w14:paraId="58E17FA5" w14:textId="77777777" w:rsidR="009E3FEB" w:rsidRDefault="009E3FEB" w:rsidP="009E3FEB">
      <w:r>
        <w:lastRenderedPageBreak/>
        <w:t>3.657</w:t>
      </w:r>
    </w:p>
    <w:p w14:paraId="5DEAB68E" w14:textId="77777777" w:rsidR="009E3FEB" w:rsidRDefault="009E3FEB" w:rsidP="009E3FEB">
      <w:r>
        <w:t>S4</w:t>
      </w:r>
    </w:p>
    <w:p w14:paraId="106A48B8" w14:textId="77777777" w:rsidR="009E3FEB" w:rsidRDefault="009E3FEB" w:rsidP="009E3FEB">
      <w:r>
        <w:t>5</w:t>
      </w:r>
    </w:p>
    <w:p w14:paraId="58747A3B" w14:textId="77777777" w:rsidR="009E3FEB" w:rsidRDefault="009E3FEB" w:rsidP="009E3FEB">
      <w:r>
        <w:t>3.505</w:t>
      </w:r>
    </w:p>
    <w:p w14:paraId="07821CE7" w14:textId="77777777" w:rsidR="009E3FEB" w:rsidRDefault="009E3FEB" w:rsidP="009E3FEB">
      <w:r>
        <w:t>3.657</w:t>
      </w:r>
    </w:p>
    <w:p w14:paraId="259B79E0" w14:textId="77777777" w:rsidR="009E3FEB" w:rsidRDefault="009E3FEB" w:rsidP="009E3FEB">
      <w:r>
        <w:t>0.958</w:t>
      </w:r>
    </w:p>
    <w:p w14:paraId="589F4371" w14:textId="77777777" w:rsidR="009E3FEB" w:rsidRDefault="009E3FEB" w:rsidP="009E3FEB"/>
    <w:p w14:paraId="70EB2150" w14:textId="77777777" w:rsidR="009E3FEB" w:rsidRDefault="009E3FEB" w:rsidP="009E3FEB">
      <w:r>
        <w:t>6.080</w:t>
      </w:r>
    </w:p>
    <w:p w14:paraId="0769DD0C" w14:textId="77777777" w:rsidR="009E3FEB" w:rsidRDefault="009E3FEB" w:rsidP="009E3FEB"/>
    <w:p w14:paraId="0351C6E4" w14:textId="77777777" w:rsidR="009E3FEB" w:rsidRDefault="009E3FEB" w:rsidP="009E3FEB">
      <w:r>
        <w:t>12.160</w:t>
      </w:r>
    </w:p>
    <w:p w14:paraId="7347CEC6" w14:textId="77777777" w:rsidR="009E3FEB" w:rsidRDefault="009E3FEB" w:rsidP="009E3FEB">
      <w:r>
        <w:t>44.475</w:t>
      </w:r>
    </w:p>
    <w:p w14:paraId="24D479BF" w14:textId="77777777" w:rsidR="009E3FEB" w:rsidRDefault="009E3FEB" w:rsidP="009E3FEB">
      <w:r>
        <w:t>22.237</w:t>
      </w:r>
    </w:p>
    <w:p w14:paraId="064F4984" w14:textId="77777777" w:rsidR="009E3FEB" w:rsidRDefault="009E3FEB" w:rsidP="009E3FEB"/>
    <w:p w14:paraId="2AC3F81D" w14:textId="77777777" w:rsidR="009E3FEB" w:rsidRDefault="009E3FEB" w:rsidP="009E3FEB"/>
    <w:p w14:paraId="3B123BFD" w14:textId="77777777" w:rsidR="009E3FEB" w:rsidRDefault="009E3FEB" w:rsidP="009E3FEB">
      <w:r>
        <w:t>S4</w:t>
      </w:r>
    </w:p>
    <w:p w14:paraId="45942F61" w14:textId="77777777" w:rsidR="009E3FEB" w:rsidRDefault="009E3FEB" w:rsidP="009E3FEB">
      <w:r>
        <w:t>5</w:t>
      </w:r>
    </w:p>
    <w:p w14:paraId="60EA673D" w14:textId="77777777" w:rsidR="009E3FEB" w:rsidRDefault="009E3FEB" w:rsidP="009E3FEB">
      <w:r>
        <w:t>3.505</w:t>
      </w:r>
    </w:p>
    <w:p w14:paraId="1B87888C" w14:textId="77777777" w:rsidR="009E3FEB" w:rsidRDefault="009E3FEB" w:rsidP="009E3FEB">
      <w:r>
        <w:t>3.657</w:t>
      </w:r>
    </w:p>
    <w:p w14:paraId="398E203A" w14:textId="77777777" w:rsidR="009E3FEB" w:rsidRDefault="009E3FEB" w:rsidP="009E3FEB">
      <w:r>
        <w:t>0.958</w:t>
      </w:r>
    </w:p>
    <w:p w14:paraId="1C7721D8" w14:textId="77777777" w:rsidR="009E3FEB" w:rsidRDefault="009E3FEB" w:rsidP="009E3FEB"/>
    <w:p w14:paraId="215A2DF8" w14:textId="77777777" w:rsidR="009E3FEB" w:rsidRDefault="009E3FEB" w:rsidP="009E3FEB">
      <w:r>
        <w:t>6.080</w:t>
      </w:r>
    </w:p>
    <w:p w14:paraId="1BA2360C" w14:textId="77777777" w:rsidR="009E3FEB" w:rsidRDefault="009E3FEB" w:rsidP="009E3FEB"/>
    <w:p w14:paraId="3900319E" w14:textId="77777777" w:rsidR="009E3FEB" w:rsidRDefault="009E3FEB" w:rsidP="009E3FEB"/>
    <w:p w14:paraId="577C4A45" w14:textId="77777777" w:rsidR="009E3FEB" w:rsidRDefault="009E3FEB" w:rsidP="009E3FEB"/>
    <w:p w14:paraId="563A2B08" w14:textId="77777777" w:rsidR="009E3FEB" w:rsidRDefault="009E3FEB" w:rsidP="009E3FEB"/>
    <w:p w14:paraId="1091B650" w14:textId="77777777" w:rsidR="009E3FEB" w:rsidRDefault="009E3FEB" w:rsidP="009E3FEB">
      <w:r>
        <w:t>l'(D'-E)</w:t>
      </w:r>
    </w:p>
    <w:p w14:paraId="410BDDD3" w14:textId="77777777" w:rsidR="009E3FEB" w:rsidRDefault="009E3FEB" w:rsidP="009E3FEB">
      <w:r>
        <w:t>3.657</w:t>
      </w:r>
    </w:p>
    <w:p w14:paraId="7F49BB6B" w14:textId="77777777" w:rsidR="009E3FEB" w:rsidRDefault="009E3FEB" w:rsidP="009E3FEB">
      <w:r>
        <w:t>S4</w:t>
      </w:r>
    </w:p>
    <w:p w14:paraId="4AA7FAEC" w14:textId="77777777" w:rsidR="009E3FEB" w:rsidRDefault="009E3FEB" w:rsidP="009E3FEB">
      <w:r>
        <w:t>5</w:t>
      </w:r>
    </w:p>
    <w:p w14:paraId="2951FDBD" w14:textId="77777777" w:rsidR="009E3FEB" w:rsidRDefault="009E3FEB" w:rsidP="009E3FEB">
      <w:r>
        <w:lastRenderedPageBreak/>
        <w:t>3.505</w:t>
      </w:r>
    </w:p>
    <w:p w14:paraId="497FF282" w14:textId="77777777" w:rsidR="009E3FEB" w:rsidRDefault="009E3FEB" w:rsidP="009E3FEB">
      <w:r>
        <w:t>3.657</w:t>
      </w:r>
    </w:p>
    <w:p w14:paraId="4C873D91" w14:textId="77777777" w:rsidR="009E3FEB" w:rsidRDefault="009E3FEB" w:rsidP="009E3FEB">
      <w:r>
        <w:t>0.958</w:t>
      </w:r>
    </w:p>
    <w:p w14:paraId="7B51C36E" w14:textId="77777777" w:rsidR="009E3FEB" w:rsidRDefault="009E3FEB" w:rsidP="009E3FEB"/>
    <w:p w14:paraId="0AC35869" w14:textId="77777777" w:rsidR="009E3FEB" w:rsidRDefault="009E3FEB" w:rsidP="009E3FEB">
      <w:r>
        <w:t>6.080</w:t>
      </w:r>
    </w:p>
    <w:p w14:paraId="03237AF5" w14:textId="77777777" w:rsidR="009E3FEB" w:rsidRDefault="009E3FEB" w:rsidP="009E3FEB"/>
    <w:p w14:paraId="0330AF12" w14:textId="77777777" w:rsidR="009E3FEB" w:rsidRDefault="009E3FEB" w:rsidP="009E3FEB">
      <w:r>
        <w:t>12.160</w:t>
      </w:r>
    </w:p>
    <w:p w14:paraId="7DB90381" w14:textId="77777777" w:rsidR="009E3FEB" w:rsidRDefault="009E3FEB" w:rsidP="009E3FEB">
      <w:r>
        <w:t>44.475</w:t>
      </w:r>
    </w:p>
    <w:p w14:paraId="3DC86505" w14:textId="77777777" w:rsidR="009E3FEB" w:rsidRDefault="009E3FEB" w:rsidP="009E3FEB">
      <w:r>
        <w:t>22..237</w:t>
      </w:r>
    </w:p>
    <w:p w14:paraId="4BD83813" w14:textId="77777777" w:rsidR="009E3FEB" w:rsidRDefault="009E3FEB" w:rsidP="009E3FEB"/>
    <w:p w14:paraId="40EC00C7" w14:textId="77777777" w:rsidR="009E3FEB" w:rsidRDefault="009E3FEB" w:rsidP="009E3FEB"/>
    <w:p w14:paraId="38E69DE5" w14:textId="77777777" w:rsidR="009E3FEB" w:rsidRDefault="009E3FEB" w:rsidP="009E3FEB">
      <w:r>
        <w:t>S4</w:t>
      </w:r>
    </w:p>
    <w:p w14:paraId="02443E99" w14:textId="77777777" w:rsidR="009E3FEB" w:rsidRDefault="009E3FEB" w:rsidP="009E3FEB">
      <w:r>
        <w:t>5</w:t>
      </w:r>
    </w:p>
    <w:p w14:paraId="0F223659" w14:textId="77777777" w:rsidR="009E3FEB" w:rsidRDefault="009E3FEB" w:rsidP="009E3FEB">
      <w:r>
        <w:t>3.505</w:t>
      </w:r>
    </w:p>
    <w:p w14:paraId="2E8BA1BE" w14:textId="77777777" w:rsidR="009E3FEB" w:rsidRDefault="009E3FEB" w:rsidP="009E3FEB">
      <w:r>
        <w:t>3.657</w:t>
      </w:r>
    </w:p>
    <w:p w14:paraId="3DC8C35A" w14:textId="77777777" w:rsidR="009E3FEB" w:rsidRDefault="009E3FEB" w:rsidP="009E3FEB">
      <w:r>
        <w:t>0.958</w:t>
      </w:r>
    </w:p>
    <w:p w14:paraId="59FB188E" w14:textId="77777777" w:rsidR="009E3FEB" w:rsidRDefault="009E3FEB" w:rsidP="009E3FEB"/>
    <w:p w14:paraId="10E9D6A8" w14:textId="77777777" w:rsidR="009E3FEB" w:rsidRDefault="009E3FEB" w:rsidP="009E3FEB">
      <w:r>
        <w:t>6.080</w:t>
      </w:r>
    </w:p>
    <w:p w14:paraId="75DCA10D" w14:textId="77777777" w:rsidR="009E3FEB" w:rsidRDefault="009E3FEB" w:rsidP="009E3FEB"/>
    <w:p w14:paraId="2C1B6E81" w14:textId="77777777" w:rsidR="009E3FEB" w:rsidRDefault="009E3FEB" w:rsidP="009E3FEB"/>
    <w:p w14:paraId="336B0B3A" w14:textId="77777777" w:rsidR="009E3FEB" w:rsidRDefault="009E3FEB" w:rsidP="009E3FEB"/>
    <w:p w14:paraId="2C9A8B09" w14:textId="77777777" w:rsidR="009E3FEB" w:rsidRDefault="009E3FEB" w:rsidP="009E3FEB"/>
    <w:p w14:paraId="3FD49F60" w14:textId="77777777" w:rsidR="009E3FEB" w:rsidRDefault="009E3FEB" w:rsidP="009E3FEB">
      <w:r>
        <w:t>Table 8: Upper and Lower Basement laong y</w:t>
      </w:r>
    </w:p>
    <w:p w14:paraId="5AF30E2D" w14:textId="77777777" w:rsidR="009E3FEB" w:rsidRDefault="009E3FEB" w:rsidP="009E3FEB"/>
    <w:p w14:paraId="3973A831" w14:textId="77777777" w:rsidR="009E3FEB" w:rsidRDefault="009E3FEB" w:rsidP="009E3FEB"/>
    <w:p w14:paraId="25084375" w14:textId="77777777" w:rsidR="009E3FEB" w:rsidRDefault="009E3FEB" w:rsidP="009E3FEB">
      <w:r>
        <w:t>Beam</w:t>
      </w:r>
    </w:p>
    <w:p w14:paraId="4910A94F" w14:textId="77777777" w:rsidR="009E3FEB" w:rsidRDefault="009E3FEB" w:rsidP="009E3FEB">
      <w:r>
        <w:t>ID</w:t>
      </w:r>
    </w:p>
    <w:p w14:paraId="1F3C1252" w14:textId="77777777" w:rsidR="009E3FEB" w:rsidRDefault="009E3FEB" w:rsidP="009E3FEB">
      <w:r>
        <w:t>Beam</w:t>
      </w:r>
    </w:p>
    <w:p w14:paraId="5E97865D" w14:textId="77777777" w:rsidR="009E3FEB" w:rsidRDefault="009E3FEB" w:rsidP="009E3FEB">
      <w:r>
        <w:t>Slab</w:t>
      </w:r>
    </w:p>
    <w:p w14:paraId="760A8EED" w14:textId="77777777" w:rsidR="009E3FEB" w:rsidRDefault="009E3FEB" w:rsidP="009E3FEB">
      <w:r>
        <w:lastRenderedPageBreak/>
        <w:t>Intensity</w:t>
      </w:r>
    </w:p>
    <w:p w14:paraId="0E19FE94" w14:textId="77777777" w:rsidR="009E3FEB" w:rsidRDefault="009E3FEB" w:rsidP="009E3FEB"/>
    <w:p w14:paraId="16483D93" w14:textId="77777777" w:rsidR="009E3FEB" w:rsidRDefault="009E3FEB" w:rsidP="009E3FEB">
      <w:r>
        <w:t>LL</w:t>
      </w:r>
    </w:p>
    <w:p w14:paraId="6C6EE0A7" w14:textId="77777777" w:rsidR="009E3FEB" w:rsidRDefault="009E3FEB" w:rsidP="009E3FEB">
      <w:r>
        <w:t>Lx</w:t>
      </w:r>
    </w:p>
    <w:p w14:paraId="74AD65F8" w14:textId="77777777" w:rsidR="009E3FEB" w:rsidRDefault="009E3FEB" w:rsidP="009E3FEB">
      <w:r>
        <w:t>Ly</w:t>
      </w:r>
    </w:p>
    <w:p w14:paraId="3B2DCC50" w14:textId="77777777" w:rsidR="009E3FEB" w:rsidRDefault="009E3FEB" w:rsidP="009E3FEB">
      <w:r>
        <w:t>LK/Ly</w:t>
      </w:r>
    </w:p>
    <w:p w14:paraId="6703DE38" w14:textId="77777777" w:rsidR="009E3FEB" w:rsidRDefault="009E3FEB" w:rsidP="009E3FEB">
      <w:r>
        <w:t>Slab Load</w:t>
      </w:r>
    </w:p>
    <w:p w14:paraId="1A70FD49" w14:textId="77777777" w:rsidR="009E3FEB" w:rsidRDefault="009E3FEB" w:rsidP="009E3FEB"/>
    <w:p w14:paraId="7BB1A56B" w14:textId="77777777" w:rsidR="009E3FEB" w:rsidRDefault="009E3FEB" w:rsidP="009E3FEB">
      <w:r>
        <w:t>one</w:t>
      </w:r>
    </w:p>
    <w:p w14:paraId="6923FA25" w14:textId="77777777" w:rsidR="009E3FEB" w:rsidRDefault="009E3FEB" w:rsidP="009E3FEB">
      <w:r>
        <w:t>total udl</w:t>
      </w:r>
    </w:p>
    <w:p w14:paraId="24405C72" w14:textId="77777777" w:rsidR="009E3FEB" w:rsidRDefault="009E3FEB" w:rsidP="009E3FEB">
      <w:r>
        <w:t>Total</w:t>
      </w:r>
    </w:p>
    <w:p w14:paraId="542756AE" w14:textId="77777777" w:rsidR="009E3FEB" w:rsidRDefault="009E3FEB" w:rsidP="009E3FEB">
      <w:r>
        <w:t>Lump</w:t>
      </w:r>
    </w:p>
    <w:p w14:paraId="0435462E" w14:textId="77777777" w:rsidR="009E3FEB" w:rsidRDefault="009E3FEB" w:rsidP="009E3FEB">
      <w:r>
        <w:t>swn</w:t>
      </w:r>
    </w:p>
    <w:p w14:paraId="0AD1F495" w14:textId="77777777" w:rsidR="009E3FEB" w:rsidRDefault="009E3FEB" w:rsidP="009E3FEB"/>
    <w:p w14:paraId="33A0AF81" w14:textId="77777777" w:rsidR="009E3FEB" w:rsidRDefault="009E3FEB" w:rsidP="009E3FEB">
      <w:r>
        <w:t>length</w:t>
      </w:r>
    </w:p>
    <w:p w14:paraId="3679A442" w14:textId="77777777" w:rsidR="009E3FEB" w:rsidRDefault="009E3FEB" w:rsidP="009E3FEB">
      <w:r>
        <w:t>ID</w:t>
      </w:r>
    </w:p>
    <w:p w14:paraId="739F3AE2" w14:textId="77777777" w:rsidR="009E3FEB" w:rsidRDefault="009E3FEB" w:rsidP="009E3FEB">
      <w:r>
        <w:t>kN/m2</w:t>
      </w:r>
    </w:p>
    <w:p w14:paraId="3EA2F82C" w14:textId="77777777" w:rsidR="009E3FEB" w:rsidRDefault="009E3FEB" w:rsidP="009E3FEB"/>
    <w:p w14:paraId="0D17846F" w14:textId="77777777" w:rsidR="009E3FEB" w:rsidRDefault="009E3FEB" w:rsidP="009E3FEB"/>
    <w:p w14:paraId="5A403EA2" w14:textId="77777777" w:rsidR="009E3FEB" w:rsidRDefault="009E3FEB" w:rsidP="009E3FEB"/>
    <w:p w14:paraId="6DAFC269" w14:textId="77777777" w:rsidR="009E3FEB" w:rsidRDefault="009E3FEB" w:rsidP="009E3FEB">
      <w:r>
        <w:t>triangular</w:t>
      </w:r>
    </w:p>
    <w:p w14:paraId="0AC23620" w14:textId="77777777" w:rsidR="009E3FEB" w:rsidRDefault="009E3FEB" w:rsidP="009E3FEB">
      <w:r>
        <w:t>trapazoidal</w:t>
      </w:r>
    </w:p>
    <w:p w14:paraId="57A32664" w14:textId="77777777" w:rsidR="009E3FEB" w:rsidRDefault="009E3FEB" w:rsidP="009E3FEB">
      <w:r>
        <w:t>way</w:t>
      </w:r>
    </w:p>
    <w:p w14:paraId="2904B015" w14:textId="77777777" w:rsidR="009E3FEB" w:rsidRDefault="009E3FEB" w:rsidP="009E3FEB">
      <w:r>
        <w:t>due to slab</w:t>
      </w:r>
    </w:p>
    <w:p w14:paraId="33E3E2BB" w14:textId="77777777" w:rsidR="009E3FEB" w:rsidRDefault="009E3FEB" w:rsidP="009E3FEB">
      <w:r>
        <w:t>Load(KN)</w:t>
      </w:r>
    </w:p>
    <w:p w14:paraId="487DF640" w14:textId="77777777" w:rsidR="009E3FEB" w:rsidRDefault="009E3FEB" w:rsidP="009E3FEB">
      <w:r>
        <w:t>load(kN)</w:t>
      </w:r>
    </w:p>
    <w:p w14:paraId="235CD8AF" w14:textId="77777777" w:rsidR="009E3FEB" w:rsidRDefault="009E3FEB" w:rsidP="009E3FEB">
      <w:r>
        <w:t>A(0-1)</w:t>
      </w:r>
    </w:p>
    <w:p w14:paraId="3BF16679" w14:textId="77777777" w:rsidR="009E3FEB" w:rsidRDefault="009E3FEB" w:rsidP="009E3FEB">
      <w:r>
        <w:t>2.743</w:t>
      </w:r>
    </w:p>
    <w:p w14:paraId="36F512F0" w14:textId="77777777" w:rsidR="009E3FEB" w:rsidRDefault="009E3FEB" w:rsidP="009E3FEB">
      <w:r>
        <w:t>S20</w:t>
      </w:r>
    </w:p>
    <w:p w14:paraId="72E45900" w14:textId="77777777" w:rsidR="009E3FEB" w:rsidRDefault="009E3FEB" w:rsidP="009E3FEB">
      <w:r>
        <w:lastRenderedPageBreak/>
        <w:t>5</w:t>
      </w:r>
    </w:p>
    <w:p w14:paraId="3D3750B5" w14:textId="77777777" w:rsidR="009E3FEB" w:rsidRDefault="009E3FEB" w:rsidP="009E3FEB">
      <w:r>
        <w:t>2.743</w:t>
      </w:r>
    </w:p>
    <w:p w14:paraId="0E200566" w14:textId="77777777" w:rsidR="009E3FEB" w:rsidRDefault="009E3FEB" w:rsidP="009E3FEB">
      <w:r>
        <w:t>4.572</w:t>
      </w:r>
    </w:p>
    <w:p w14:paraId="7D7BE521" w14:textId="77777777" w:rsidR="009E3FEB" w:rsidRDefault="009E3FEB" w:rsidP="009E3FEB">
      <w:r>
        <w:t>0.6</w:t>
      </w:r>
    </w:p>
    <w:p w14:paraId="15122358" w14:textId="77777777" w:rsidR="009E3FEB" w:rsidRDefault="009E3FEB" w:rsidP="009E3FEB"/>
    <w:p w14:paraId="73E2A049" w14:textId="77777777" w:rsidR="009E3FEB" w:rsidRDefault="009E3FEB" w:rsidP="009E3FEB"/>
    <w:p w14:paraId="582C0EFF" w14:textId="77777777" w:rsidR="009E3FEB" w:rsidRDefault="009E3FEB" w:rsidP="009E3FEB">
      <w:r>
        <w:t>11.429</w:t>
      </w:r>
    </w:p>
    <w:p w14:paraId="2D483DDB" w14:textId="77777777" w:rsidR="009E3FEB" w:rsidRDefault="009E3FEB" w:rsidP="009E3FEB">
      <w:r>
        <w:t>11.429</w:t>
      </w:r>
    </w:p>
    <w:p w14:paraId="4779BFA4" w14:textId="77777777" w:rsidR="009E3FEB" w:rsidRDefault="009E3FEB" w:rsidP="009E3FEB">
      <w:r>
        <w:t>31.352</w:t>
      </w:r>
    </w:p>
    <w:p w14:paraId="24B9E28D" w14:textId="77777777" w:rsidR="009E3FEB" w:rsidRDefault="009E3FEB" w:rsidP="009E3FEB">
      <w:r>
        <w:t>15.676</w:t>
      </w:r>
    </w:p>
    <w:p w14:paraId="0A350B40" w14:textId="77777777" w:rsidR="009E3FEB" w:rsidRDefault="009E3FEB" w:rsidP="009E3FEB">
      <w:r>
        <w:t>A(l-1')</w:t>
      </w:r>
    </w:p>
    <w:p w14:paraId="2FFD496D" w14:textId="77777777" w:rsidR="009E3FEB" w:rsidRDefault="009E3FEB" w:rsidP="009E3FEB">
      <w:r>
        <w:t>3.505</w:t>
      </w:r>
    </w:p>
    <w:p w14:paraId="22F6B6C3" w14:textId="77777777" w:rsidR="009E3FEB" w:rsidRDefault="009E3FEB" w:rsidP="009E3FEB">
      <w:r>
        <w:t>SI</w:t>
      </w:r>
    </w:p>
    <w:p w14:paraId="6DCE1A59" w14:textId="77777777" w:rsidR="009E3FEB" w:rsidRDefault="009E3FEB" w:rsidP="009E3FEB">
      <w:r>
        <w:t>5</w:t>
      </w:r>
    </w:p>
    <w:p w14:paraId="16D5BB6D" w14:textId="77777777" w:rsidR="009E3FEB" w:rsidRDefault="009E3FEB" w:rsidP="009E3FEB">
      <w:r>
        <w:t>3.505</w:t>
      </w:r>
    </w:p>
    <w:p w14:paraId="2083F813" w14:textId="77777777" w:rsidR="009E3FEB" w:rsidRDefault="009E3FEB" w:rsidP="009E3FEB">
      <w:r>
        <w:t>4.572</w:t>
      </w:r>
    </w:p>
    <w:p w14:paraId="01D0C294" w14:textId="77777777" w:rsidR="009E3FEB" w:rsidRDefault="009E3FEB" w:rsidP="009E3FEB">
      <w:r>
        <w:t>0.767</w:t>
      </w:r>
    </w:p>
    <w:p w14:paraId="40C55ACB" w14:textId="77777777" w:rsidR="009E3FEB" w:rsidRDefault="009E3FEB" w:rsidP="009E3FEB">
      <w:r>
        <w:t>5.842</w:t>
      </w:r>
    </w:p>
    <w:p w14:paraId="6E38EBF9" w14:textId="77777777" w:rsidR="009E3FEB" w:rsidRDefault="009E3FEB" w:rsidP="009E3FEB"/>
    <w:p w14:paraId="18C19237" w14:textId="77777777" w:rsidR="009E3FEB" w:rsidRDefault="009E3FEB" w:rsidP="009E3FEB"/>
    <w:p w14:paraId="55130B0A" w14:textId="77777777" w:rsidR="009E3FEB" w:rsidRDefault="009E3FEB" w:rsidP="009E3FEB">
      <w:r>
        <w:t>5.842</w:t>
      </w:r>
    </w:p>
    <w:p w14:paraId="569B6E46" w14:textId="77777777" w:rsidR="009E3FEB" w:rsidRDefault="009E3FEB" w:rsidP="009E3FEB">
      <w:r>
        <w:t>20.475</w:t>
      </w:r>
    </w:p>
    <w:p w14:paraId="23E265FF" w14:textId="77777777" w:rsidR="009E3FEB" w:rsidRDefault="009E3FEB" w:rsidP="009E3FEB">
      <w:r>
        <w:t>10.238</w:t>
      </w:r>
    </w:p>
    <w:p w14:paraId="3F6FB710" w14:textId="77777777" w:rsidR="009E3FEB" w:rsidRDefault="009E3FEB" w:rsidP="009E3FEB">
      <w:r>
        <w:t>A(l'-2)</w:t>
      </w:r>
    </w:p>
    <w:p w14:paraId="3BCEA8F8" w14:textId="77777777" w:rsidR="009E3FEB" w:rsidRDefault="009E3FEB" w:rsidP="009E3FEB">
      <w:r>
        <w:t>3.505</w:t>
      </w:r>
    </w:p>
    <w:p w14:paraId="023508DD" w14:textId="77777777" w:rsidR="009E3FEB" w:rsidRDefault="009E3FEB" w:rsidP="009E3FEB">
      <w:r>
        <w:t>SI</w:t>
      </w:r>
    </w:p>
    <w:p w14:paraId="47A1C6CC" w14:textId="77777777" w:rsidR="009E3FEB" w:rsidRDefault="009E3FEB" w:rsidP="009E3FEB">
      <w:r>
        <w:t>5</w:t>
      </w:r>
    </w:p>
    <w:p w14:paraId="24546903" w14:textId="77777777" w:rsidR="009E3FEB" w:rsidRDefault="009E3FEB" w:rsidP="009E3FEB">
      <w:r>
        <w:t>3.505</w:t>
      </w:r>
    </w:p>
    <w:p w14:paraId="554D6DF5" w14:textId="77777777" w:rsidR="009E3FEB" w:rsidRDefault="009E3FEB" w:rsidP="009E3FEB">
      <w:r>
        <w:t>4.572</w:t>
      </w:r>
    </w:p>
    <w:p w14:paraId="16802FFD" w14:textId="77777777" w:rsidR="009E3FEB" w:rsidRDefault="009E3FEB" w:rsidP="009E3FEB">
      <w:r>
        <w:lastRenderedPageBreak/>
        <w:t>0.767</w:t>
      </w:r>
    </w:p>
    <w:p w14:paraId="4EBDCA89" w14:textId="77777777" w:rsidR="009E3FEB" w:rsidRDefault="009E3FEB" w:rsidP="009E3FEB">
      <w:r>
        <w:t>5.842</w:t>
      </w:r>
    </w:p>
    <w:p w14:paraId="620FCA80" w14:textId="77777777" w:rsidR="009E3FEB" w:rsidRDefault="009E3FEB" w:rsidP="009E3FEB"/>
    <w:p w14:paraId="12D87D73" w14:textId="77777777" w:rsidR="009E3FEB" w:rsidRDefault="009E3FEB" w:rsidP="009E3FEB"/>
    <w:p w14:paraId="16515C4D" w14:textId="77777777" w:rsidR="009E3FEB" w:rsidRDefault="009E3FEB" w:rsidP="009E3FEB">
      <w:r>
        <w:t>5.842</w:t>
      </w:r>
    </w:p>
    <w:p w14:paraId="4A4EC04D" w14:textId="77777777" w:rsidR="009E3FEB" w:rsidRDefault="009E3FEB" w:rsidP="009E3FEB">
      <w:r>
        <w:t>20.475</w:t>
      </w:r>
    </w:p>
    <w:p w14:paraId="4A342B01" w14:textId="77777777" w:rsidR="009E3FEB" w:rsidRDefault="009E3FEB" w:rsidP="009E3FEB">
      <w:r>
        <w:t>10.238</w:t>
      </w:r>
    </w:p>
    <w:p w14:paraId="4E62A7D2" w14:textId="77777777" w:rsidR="009E3FEB" w:rsidRDefault="009E3FEB" w:rsidP="009E3FEB">
      <w:r>
        <w:t>A(2-3)</w:t>
      </w:r>
    </w:p>
    <w:p w14:paraId="39CCF0B1" w14:textId="77777777" w:rsidR="009E3FEB" w:rsidRDefault="009E3FEB" w:rsidP="009E3FEB">
      <w:r>
        <w:t>6.758</w:t>
      </w:r>
    </w:p>
    <w:p w14:paraId="063A8222" w14:textId="77777777" w:rsidR="009E3FEB" w:rsidRDefault="009E3FEB" w:rsidP="009E3FEB">
      <w:r>
        <w:t>R2</w:t>
      </w:r>
    </w:p>
    <w:p w14:paraId="0D9EFEF0" w14:textId="77777777" w:rsidR="009E3FEB" w:rsidRDefault="009E3FEB" w:rsidP="009E3FEB">
      <w:r>
        <w:t>5</w:t>
      </w:r>
    </w:p>
    <w:p w14:paraId="27A6F396" w14:textId="77777777" w:rsidR="009E3FEB" w:rsidRDefault="009E3FEB" w:rsidP="009E3FEB">
      <w:r>
        <w:t>4.572</w:t>
      </w:r>
    </w:p>
    <w:p w14:paraId="4ADB9663" w14:textId="77777777" w:rsidR="009E3FEB" w:rsidRDefault="009E3FEB" w:rsidP="009E3FEB">
      <w:r>
        <w:t>6.758</w:t>
      </w:r>
    </w:p>
    <w:p w14:paraId="65252616" w14:textId="77777777" w:rsidR="009E3FEB" w:rsidRDefault="009E3FEB" w:rsidP="009E3FEB">
      <w:r>
        <w:t>0.676</w:t>
      </w:r>
    </w:p>
    <w:p w14:paraId="5D32F6D4" w14:textId="77777777" w:rsidR="009E3FEB" w:rsidRDefault="009E3FEB" w:rsidP="009E3FEB"/>
    <w:p w14:paraId="0733FEE2" w14:textId="77777777" w:rsidR="009E3FEB" w:rsidRDefault="009E3FEB" w:rsidP="009E3FEB">
      <w:r>
        <w:t>9.686</w:t>
      </w:r>
    </w:p>
    <w:p w14:paraId="70C5CBBC" w14:textId="77777777" w:rsidR="009E3FEB" w:rsidRDefault="009E3FEB" w:rsidP="009E3FEB"/>
    <w:p w14:paraId="6F25EEDE" w14:textId="77777777" w:rsidR="009E3FEB" w:rsidRDefault="009E3FEB" w:rsidP="009E3FEB">
      <w:r>
        <w:t>9.686</w:t>
      </w:r>
    </w:p>
    <w:p w14:paraId="1D49B95B" w14:textId="77777777" w:rsidR="009E3FEB" w:rsidRDefault="009E3FEB" w:rsidP="009E3FEB">
      <w:r>
        <w:t>65.457</w:t>
      </w:r>
    </w:p>
    <w:p w14:paraId="30589188" w14:textId="77777777" w:rsidR="009E3FEB" w:rsidRDefault="009E3FEB" w:rsidP="009E3FEB">
      <w:r>
        <w:t>32.729</w:t>
      </w:r>
    </w:p>
    <w:p w14:paraId="50D3CE18" w14:textId="77777777" w:rsidR="009E3FEB" w:rsidRDefault="009E3FEB" w:rsidP="009E3FEB">
      <w:r>
        <w:t>A(3-4)</w:t>
      </w:r>
    </w:p>
    <w:p w14:paraId="689657B1" w14:textId="77777777" w:rsidR="009E3FEB" w:rsidRDefault="009E3FEB" w:rsidP="009E3FEB">
      <w:r>
        <w:t>8.473</w:t>
      </w:r>
    </w:p>
    <w:p w14:paraId="6AAF0D7F" w14:textId="77777777" w:rsidR="009E3FEB" w:rsidRDefault="009E3FEB" w:rsidP="009E3FEB">
      <w:r>
        <w:t>R4</w:t>
      </w:r>
    </w:p>
    <w:p w14:paraId="58A5A610" w14:textId="77777777" w:rsidR="009E3FEB" w:rsidRDefault="009E3FEB" w:rsidP="009E3FEB">
      <w:r>
        <w:t>5</w:t>
      </w:r>
    </w:p>
    <w:p w14:paraId="65E0A75A" w14:textId="77777777" w:rsidR="009E3FEB" w:rsidRDefault="009E3FEB" w:rsidP="009E3FEB">
      <w:r>
        <w:t>4.572</w:t>
      </w:r>
    </w:p>
    <w:p w14:paraId="768104FA" w14:textId="77777777" w:rsidR="009E3FEB" w:rsidRDefault="009E3FEB" w:rsidP="009E3FEB">
      <w:r>
        <w:t>8.473</w:t>
      </w:r>
    </w:p>
    <w:p w14:paraId="4EA8F07E" w14:textId="77777777" w:rsidR="009E3FEB" w:rsidRDefault="009E3FEB" w:rsidP="009E3FEB">
      <w:r>
        <w:t>0.540</w:t>
      </w:r>
    </w:p>
    <w:p w14:paraId="421EED69" w14:textId="77777777" w:rsidR="009E3FEB" w:rsidRDefault="009E3FEB" w:rsidP="009E3FEB"/>
    <w:p w14:paraId="3786B49B" w14:textId="77777777" w:rsidR="009E3FEB" w:rsidRDefault="009E3FEB" w:rsidP="009E3FEB">
      <w:r>
        <w:t>10.320</w:t>
      </w:r>
    </w:p>
    <w:p w14:paraId="45CB6185" w14:textId="77777777" w:rsidR="009E3FEB" w:rsidRDefault="009E3FEB" w:rsidP="009E3FEB"/>
    <w:p w14:paraId="26690289" w14:textId="77777777" w:rsidR="009E3FEB" w:rsidRDefault="009E3FEB" w:rsidP="009E3FEB">
      <w:r>
        <w:t>10.320</w:t>
      </w:r>
    </w:p>
    <w:p w14:paraId="259305BB" w14:textId="77777777" w:rsidR="009E3FEB" w:rsidRDefault="009E3FEB" w:rsidP="009E3FEB">
      <w:r>
        <w:t>87.444</w:t>
      </w:r>
    </w:p>
    <w:p w14:paraId="144FA71C" w14:textId="77777777" w:rsidR="009E3FEB" w:rsidRDefault="009E3FEB" w:rsidP="009E3FEB">
      <w:r>
        <w:t>43.722</w:t>
      </w:r>
    </w:p>
    <w:p w14:paraId="4ECA9E49" w14:textId="77777777" w:rsidR="009E3FEB" w:rsidRDefault="009E3FEB" w:rsidP="009E3FEB">
      <w:r>
        <w:t>A(4-5)</w:t>
      </w:r>
    </w:p>
    <w:p w14:paraId="4E272A70" w14:textId="77777777" w:rsidR="009E3FEB" w:rsidRDefault="009E3FEB" w:rsidP="009E3FEB">
      <w:r>
        <w:t>6.758</w:t>
      </w:r>
    </w:p>
    <w:p w14:paraId="4F93F54F" w14:textId="77777777" w:rsidR="009E3FEB" w:rsidRDefault="009E3FEB" w:rsidP="009E3FEB">
      <w:r>
        <w:t>R2</w:t>
      </w:r>
    </w:p>
    <w:p w14:paraId="7A36C3BE" w14:textId="77777777" w:rsidR="009E3FEB" w:rsidRDefault="009E3FEB" w:rsidP="009E3FEB">
      <w:r>
        <w:t>5</w:t>
      </w:r>
    </w:p>
    <w:p w14:paraId="22004D61" w14:textId="77777777" w:rsidR="009E3FEB" w:rsidRDefault="009E3FEB" w:rsidP="009E3FEB">
      <w:r>
        <w:t>4.572</w:t>
      </w:r>
    </w:p>
    <w:p w14:paraId="00A557BC" w14:textId="77777777" w:rsidR="009E3FEB" w:rsidRDefault="009E3FEB" w:rsidP="009E3FEB">
      <w:r>
        <w:t>6.758</w:t>
      </w:r>
    </w:p>
    <w:p w14:paraId="62238470" w14:textId="77777777" w:rsidR="009E3FEB" w:rsidRDefault="009E3FEB" w:rsidP="009E3FEB">
      <w:r>
        <w:t>0.676</w:t>
      </w:r>
    </w:p>
    <w:p w14:paraId="079C9EEC" w14:textId="77777777" w:rsidR="009E3FEB" w:rsidRDefault="009E3FEB" w:rsidP="009E3FEB"/>
    <w:p w14:paraId="1E8987B2" w14:textId="77777777" w:rsidR="009E3FEB" w:rsidRDefault="009E3FEB" w:rsidP="009E3FEB">
      <w:r>
        <w:t>9.686</w:t>
      </w:r>
    </w:p>
    <w:p w14:paraId="1D2787D7" w14:textId="77777777" w:rsidR="009E3FEB" w:rsidRDefault="009E3FEB" w:rsidP="009E3FEB"/>
    <w:p w14:paraId="10930439" w14:textId="77777777" w:rsidR="009E3FEB" w:rsidRDefault="009E3FEB" w:rsidP="009E3FEB">
      <w:r>
        <w:t>9.686</w:t>
      </w:r>
    </w:p>
    <w:p w14:paraId="7315AC43" w14:textId="77777777" w:rsidR="009E3FEB" w:rsidRDefault="009E3FEB" w:rsidP="009E3FEB">
      <w:r>
        <w:t>65.457</w:t>
      </w:r>
    </w:p>
    <w:p w14:paraId="217E70F7" w14:textId="77777777" w:rsidR="009E3FEB" w:rsidRDefault="009E3FEB" w:rsidP="009E3FEB">
      <w:r>
        <w:t>32.729</w:t>
      </w:r>
    </w:p>
    <w:p w14:paraId="0AC0797E" w14:textId="77777777" w:rsidR="009E3FEB" w:rsidRDefault="009E3FEB" w:rsidP="009E3FEB">
      <w:r>
        <w:t>A(5-5')</w:t>
      </w:r>
    </w:p>
    <w:p w14:paraId="15018E60" w14:textId="77777777" w:rsidR="009E3FEB" w:rsidRDefault="009E3FEB" w:rsidP="009E3FEB">
      <w:r>
        <w:t>3.505</w:t>
      </w:r>
    </w:p>
    <w:p w14:paraId="77BFA3CE" w14:textId="77777777" w:rsidR="009E3FEB" w:rsidRDefault="009E3FEB" w:rsidP="009E3FEB">
      <w:r>
        <w:t>SI</w:t>
      </w:r>
    </w:p>
    <w:p w14:paraId="0DFC191D" w14:textId="77777777" w:rsidR="009E3FEB" w:rsidRDefault="009E3FEB" w:rsidP="009E3FEB">
      <w:r>
        <w:t>5</w:t>
      </w:r>
    </w:p>
    <w:p w14:paraId="1B5C2A01" w14:textId="77777777" w:rsidR="009E3FEB" w:rsidRDefault="009E3FEB" w:rsidP="009E3FEB">
      <w:r>
        <w:t>3.505</w:t>
      </w:r>
    </w:p>
    <w:p w14:paraId="39C4323E" w14:textId="77777777" w:rsidR="009E3FEB" w:rsidRDefault="009E3FEB" w:rsidP="009E3FEB">
      <w:r>
        <w:t>4.572</w:t>
      </w:r>
    </w:p>
    <w:p w14:paraId="36C8521C" w14:textId="77777777" w:rsidR="009E3FEB" w:rsidRDefault="009E3FEB" w:rsidP="009E3FEB">
      <w:r>
        <w:t>0.767</w:t>
      </w:r>
    </w:p>
    <w:p w14:paraId="3E02D0FE" w14:textId="77777777" w:rsidR="009E3FEB" w:rsidRDefault="009E3FEB" w:rsidP="009E3FEB">
      <w:r>
        <w:t>5.842</w:t>
      </w:r>
    </w:p>
    <w:p w14:paraId="0D186B6E" w14:textId="77777777" w:rsidR="009E3FEB" w:rsidRDefault="009E3FEB" w:rsidP="009E3FEB"/>
    <w:p w14:paraId="7CDE158D" w14:textId="77777777" w:rsidR="009E3FEB" w:rsidRDefault="009E3FEB" w:rsidP="009E3FEB"/>
    <w:p w14:paraId="6EEDC412" w14:textId="77777777" w:rsidR="009E3FEB" w:rsidRDefault="009E3FEB" w:rsidP="009E3FEB">
      <w:r>
        <w:t>5.842</w:t>
      </w:r>
    </w:p>
    <w:p w14:paraId="3287DE80" w14:textId="77777777" w:rsidR="009E3FEB" w:rsidRDefault="009E3FEB" w:rsidP="009E3FEB">
      <w:r>
        <w:t>20.475</w:t>
      </w:r>
    </w:p>
    <w:p w14:paraId="216FA700" w14:textId="77777777" w:rsidR="009E3FEB" w:rsidRDefault="009E3FEB" w:rsidP="009E3FEB">
      <w:r>
        <w:lastRenderedPageBreak/>
        <w:t>10.238</w:t>
      </w:r>
    </w:p>
    <w:p w14:paraId="53665DF3" w14:textId="77777777" w:rsidR="009E3FEB" w:rsidRDefault="009E3FEB" w:rsidP="009E3FEB">
      <w:r>
        <w:t>A(S'-6)</w:t>
      </w:r>
    </w:p>
    <w:p w14:paraId="192F20E6" w14:textId="77777777" w:rsidR="009E3FEB" w:rsidRDefault="009E3FEB" w:rsidP="009E3FEB">
      <w:r>
        <w:t>3.505</w:t>
      </w:r>
    </w:p>
    <w:p w14:paraId="400DE76E" w14:textId="77777777" w:rsidR="009E3FEB" w:rsidRDefault="009E3FEB" w:rsidP="009E3FEB">
      <w:r>
        <w:t>SI</w:t>
      </w:r>
    </w:p>
    <w:p w14:paraId="70743290" w14:textId="77777777" w:rsidR="009E3FEB" w:rsidRDefault="009E3FEB" w:rsidP="009E3FEB">
      <w:r>
        <w:t>5</w:t>
      </w:r>
    </w:p>
    <w:p w14:paraId="34C4A2B8" w14:textId="77777777" w:rsidR="009E3FEB" w:rsidRDefault="009E3FEB" w:rsidP="009E3FEB">
      <w:r>
        <w:t>3.505</w:t>
      </w:r>
    </w:p>
    <w:p w14:paraId="76A32F9A" w14:textId="77777777" w:rsidR="009E3FEB" w:rsidRDefault="009E3FEB" w:rsidP="009E3FEB">
      <w:r>
        <w:t>4.572</w:t>
      </w:r>
    </w:p>
    <w:p w14:paraId="6D662113" w14:textId="77777777" w:rsidR="009E3FEB" w:rsidRDefault="009E3FEB" w:rsidP="009E3FEB">
      <w:r>
        <w:t>0.767</w:t>
      </w:r>
    </w:p>
    <w:p w14:paraId="020FD91B" w14:textId="77777777" w:rsidR="009E3FEB" w:rsidRDefault="009E3FEB" w:rsidP="009E3FEB">
      <w:r>
        <w:t>5.842</w:t>
      </w:r>
    </w:p>
    <w:p w14:paraId="35089662" w14:textId="77777777" w:rsidR="009E3FEB" w:rsidRDefault="009E3FEB" w:rsidP="009E3FEB"/>
    <w:p w14:paraId="257E0293" w14:textId="77777777" w:rsidR="009E3FEB" w:rsidRDefault="009E3FEB" w:rsidP="009E3FEB"/>
    <w:p w14:paraId="6E358B21" w14:textId="77777777" w:rsidR="009E3FEB" w:rsidRDefault="009E3FEB" w:rsidP="009E3FEB">
      <w:r>
        <w:t>5.842</w:t>
      </w:r>
    </w:p>
    <w:p w14:paraId="17276701" w14:textId="77777777" w:rsidR="009E3FEB" w:rsidRDefault="009E3FEB" w:rsidP="009E3FEB">
      <w:r>
        <w:t>20.475</w:t>
      </w:r>
    </w:p>
    <w:p w14:paraId="5DA74822" w14:textId="77777777" w:rsidR="009E3FEB" w:rsidRDefault="009E3FEB" w:rsidP="009E3FEB">
      <w:r>
        <w:t>10.238</w:t>
      </w:r>
    </w:p>
    <w:p w14:paraId="75873816" w14:textId="77777777" w:rsidR="009E3FEB" w:rsidRDefault="009E3FEB" w:rsidP="009E3FEB"/>
    <w:p w14:paraId="5F7F87DF" w14:textId="77777777" w:rsidR="009E3FEB" w:rsidRDefault="009E3FEB" w:rsidP="009E3FEB"/>
    <w:p w14:paraId="3A8C54CC" w14:textId="77777777" w:rsidR="009E3FEB" w:rsidRDefault="009E3FEB" w:rsidP="009E3FEB"/>
    <w:p w14:paraId="349DE755" w14:textId="77777777" w:rsidR="009E3FEB" w:rsidRDefault="009E3FEB" w:rsidP="009E3FEB"/>
    <w:p w14:paraId="28C07DD3" w14:textId="77777777" w:rsidR="009E3FEB" w:rsidRDefault="009E3FEB" w:rsidP="009E3FEB"/>
    <w:p w14:paraId="7BA7C83D" w14:textId="77777777" w:rsidR="009E3FEB" w:rsidRDefault="009E3FEB" w:rsidP="009E3FEB">
      <w:r>
        <w:t>Table 9: Wall load evaluation</w:t>
      </w:r>
    </w:p>
    <w:p w14:paraId="6EB9BC07" w14:textId="77777777" w:rsidR="009E3FEB" w:rsidRDefault="009E3FEB" w:rsidP="009E3FEB"/>
    <w:p w14:paraId="666F39B9" w14:textId="77777777" w:rsidR="009E3FEB" w:rsidRDefault="009E3FEB" w:rsidP="009E3FEB">
      <w:r>
        <w:t>External wall</w:t>
      </w:r>
    </w:p>
    <w:p w14:paraId="54065EAC" w14:textId="77777777" w:rsidR="009E3FEB" w:rsidRDefault="009E3FEB" w:rsidP="009E3FEB">
      <w:r>
        <w:t>s</w:t>
      </w:r>
    </w:p>
    <w:p w14:paraId="136ADEFA" w14:textId="77777777" w:rsidR="009E3FEB" w:rsidRDefault="009E3FEB" w:rsidP="009E3FEB">
      <w:r>
        <w:t>Beam</w:t>
      </w:r>
    </w:p>
    <w:p w14:paraId="05F8E548" w14:textId="77777777" w:rsidR="009E3FEB" w:rsidRDefault="009E3FEB" w:rsidP="009E3FEB">
      <w:r>
        <w:t>1D.</w:t>
      </w:r>
    </w:p>
    <w:p w14:paraId="3880A112" w14:textId="77777777" w:rsidR="009E3FEB" w:rsidRDefault="009E3FEB" w:rsidP="009E3FEB">
      <w:r>
        <w:t xml:space="preserve">  Beam length(m)</w:t>
      </w:r>
    </w:p>
    <w:p w14:paraId="39B005EF" w14:textId="77777777" w:rsidR="009E3FEB" w:rsidRDefault="009E3FEB" w:rsidP="009E3FEB">
      <w:r>
        <w:t>wall load(UDL)</w:t>
      </w:r>
    </w:p>
    <w:p w14:paraId="30E065DC" w14:textId="77777777" w:rsidR="009E3FEB" w:rsidRDefault="009E3FEB" w:rsidP="009E3FEB">
      <w:r>
        <w:t>/m</w:t>
      </w:r>
    </w:p>
    <w:p w14:paraId="2BB08011" w14:textId="77777777" w:rsidR="009E3FEB" w:rsidRDefault="009E3FEB" w:rsidP="009E3FEB">
      <w:r>
        <w:t>\ all Load after</w:t>
      </w:r>
    </w:p>
    <w:p w14:paraId="2D2DC92B" w14:textId="77777777" w:rsidR="009E3FEB" w:rsidRDefault="009E3FEB" w:rsidP="009E3FEB">
      <w:r>
        <w:lastRenderedPageBreak/>
        <w:t>WallLoad{KN)</w:t>
      </w:r>
    </w:p>
    <w:p w14:paraId="508B4AEA" w14:textId="77777777" w:rsidR="009E3FEB" w:rsidRDefault="009E3FEB" w:rsidP="009E3FEB"/>
    <w:p w14:paraId="0AC5DA1D" w14:textId="77777777" w:rsidR="009E3FEB" w:rsidRDefault="009E3FEB" w:rsidP="009E3FEB"/>
    <w:p w14:paraId="634D3B9D" w14:textId="77777777" w:rsidR="009E3FEB" w:rsidRDefault="009E3FEB" w:rsidP="009E3FEB"/>
    <w:p w14:paraId="24F4CEE7" w14:textId="77777777" w:rsidR="009E3FEB" w:rsidRDefault="009E3FEB" w:rsidP="009E3FEB"/>
    <w:p w14:paraId="5EB237BA" w14:textId="77777777" w:rsidR="009E3FEB" w:rsidRDefault="009E3FEB" w:rsidP="009E3FEB">
      <w:r>
        <w:t>deduction (KN/m)</w:t>
      </w:r>
    </w:p>
    <w:p w14:paraId="7610C32B" w14:textId="77777777" w:rsidR="009E3FEB" w:rsidRDefault="009E3FEB" w:rsidP="009E3FEB"/>
    <w:p w14:paraId="7C1C3856" w14:textId="77777777" w:rsidR="009E3FEB" w:rsidRDefault="009E3FEB" w:rsidP="009E3FEB">
      <w:r>
        <w:t>External Wall</w:t>
      </w:r>
    </w:p>
    <w:p w14:paraId="61AA34D9" w14:textId="77777777" w:rsidR="009E3FEB" w:rsidRDefault="009E3FEB" w:rsidP="009E3FEB">
      <w:r>
        <w:t>lower &amp; upper basement(Deduction 0%)</w:t>
      </w:r>
    </w:p>
    <w:p w14:paraId="59BA618A" w14:textId="77777777" w:rsidR="009E3FEB" w:rsidRDefault="009E3FEB" w:rsidP="009E3FEB">
      <w:r>
        <w:t>I</w:t>
      </w:r>
    </w:p>
    <w:p w14:paraId="5E3CDCDF" w14:textId="77777777" w:rsidR="009E3FEB" w:rsidRDefault="009E3FEB" w:rsidP="009E3FEB">
      <w:r>
        <w:t>A(l'-1)</w:t>
      </w:r>
    </w:p>
    <w:p w14:paraId="5FF24CDF" w14:textId="77777777" w:rsidR="009E3FEB" w:rsidRDefault="009E3FEB" w:rsidP="009E3FEB">
      <w:r>
        <w:t>3.05</w:t>
      </w:r>
    </w:p>
    <w:p w14:paraId="6D7BFC7F" w14:textId="77777777" w:rsidR="009E3FEB" w:rsidRDefault="009E3FEB" w:rsidP="009E3FEB">
      <w:r>
        <w:t>15.784</w:t>
      </w:r>
    </w:p>
    <w:p w14:paraId="48928D25" w14:textId="77777777" w:rsidR="009E3FEB" w:rsidRDefault="009E3FEB" w:rsidP="009E3FEB">
      <w:r>
        <w:t>15.784</w:t>
      </w:r>
    </w:p>
    <w:p w14:paraId="393DABC5" w14:textId="77777777" w:rsidR="009E3FEB" w:rsidRDefault="009E3FEB" w:rsidP="009E3FEB">
      <w:r>
        <w:t>48.141</w:t>
      </w:r>
    </w:p>
    <w:p w14:paraId="0DF36A8E" w14:textId="77777777" w:rsidR="009E3FEB" w:rsidRDefault="009E3FEB" w:rsidP="009E3FEB">
      <w:r>
        <w:t>2</w:t>
      </w:r>
    </w:p>
    <w:p w14:paraId="4E4B6FB9" w14:textId="77777777" w:rsidR="009E3FEB" w:rsidRDefault="009E3FEB" w:rsidP="009E3FEB">
      <w:r>
        <w:t>A(l-2)</w:t>
      </w:r>
    </w:p>
    <w:p w14:paraId="3F09F781" w14:textId="77777777" w:rsidR="009E3FEB" w:rsidRDefault="009E3FEB" w:rsidP="009E3FEB">
      <w:r>
        <w:t>7.01</w:t>
      </w:r>
    </w:p>
    <w:p w14:paraId="7C68EDE5" w14:textId="77777777" w:rsidR="009E3FEB" w:rsidRDefault="009E3FEB" w:rsidP="009E3FEB">
      <w:r>
        <w:t>15.784</w:t>
      </w:r>
    </w:p>
    <w:p w14:paraId="607B68D2" w14:textId="77777777" w:rsidR="009E3FEB" w:rsidRDefault="009E3FEB" w:rsidP="009E3FEB">
      <w:r>
        <w:t>15. 84</w:t>
      </w:r>
    </w:p>
    <w:p w14:paraId="7971193A" w14:textId="77777777" w:rsidR="009E3FEB" w:rsidRDefault="009E3FEB" w:rsidP="009E3FEB">
      <w:r>
        <w:t>110.645</w:t>
      </w:r>
    </w:p>
    <w:p w14:paraId="02E1B737" w14:textId="77777777" w:rsidR="009E3FEB" w:rsidRDefault="009E3FEB" w:rsidP="009E3FEB">
      <w:r>
        <w:t>3</w:t>
      </w:r>
    </w:p>
    <w:p w14:paraId="283E773F" w14:textId="77777777" w:rsidR="009E3FEB" w:rsidRDefault="009E3FEB" w:rsidP="009E3FEB">
      <w:r>
        <w:t>A(2-3)</w:t>
      </w:r>
    </w:p>
    <w:p w14:paraId="7F71838D" w14:textId="77777777" w:rsidR="009E3FEB" w:rsidRDefault="009E3FEB" w:rsidP="009E3FEB">
      <w:r>
        <w:t>6.705</w:t>
      </w:r>
    </w:p>
    <w:p w14:paraId="40D0BCFF" w14:textId="77777777" w:rsidR="009E3FEB" w:rsidRDefault="009E3FEB" w:rsidP="009E3FEB">
      <w:r>
        <w:t>15.784</w:t>
      </w:r>
    </w:p>
    <w:p w14:paraId="22EF5762" w14:textId="77777777" w:rsidR="009E3FEB" w:rsidRDefault="009E3FEB" w:rsidP="009E3FEB">
      <w:r>
        <w:t>15. &amp;4</w:t>
      </w:r>
    </w:p>
    <w:p w14:paraId="52F80EC9" w14:textId="77777777" w:rsidR="009E3FEB" w:rsidRDefault="009E3FEB" w:rsidP="009E3FEB">
      <w:r>
        <w:t>105.831</w:t>
      </w:r>
    </w:p>
    <w:p w14:paraId="115C1A1A" w14:textId="77777777" w:rsidR="009E3FEB" w:rsidRDefault="009E3FEB" w:rsidP="009E3FEB">
      <w:r>
        <w:t>4</w:t>
      </w:r>
    </w:p>
    <w:p w14:paraId="15620C33" w14:textId="77777777" w:rsidR="009E3FEB" w:rsidRDefault="009E3FEB" w:rsidP="009E3FEB">
      <w:r>
        <w:t>A(3-4)</w:t>
      </w:r>
    </w:p>
    <w:p w14:paraId="6D7AAF35" w14:textId="77777777" w:rsidR="009E3FEB" w:rsidRDefault="009E3FEB" w:rsidP="009E3FEB">
      <w:r>
        <w:lastRenderedPageBreak/>
        <w:t>8.406</w:t>
      </w:r>
    </w:p>
    <w:p w14:paraId="16A06451" w14:textId="77777777" w:rsidR="009E3FEB" w:rsidRDefault="009E3FEB" w:rsidP="009E3FEB">
      <w:r>
        <w:t>15.784</w:t>
      </w:r>
    </w:p>
    <w:p w14:paraId="223525CF" w14:textId="77777777" w:rsidR="009E3FEB" w:rsidRDefault="009E3FEB" w:rsidP="009E3FEB">
      <w:r>
        <w:t>15.784</w:t>
      </w:r>
    </w:p>
    <w:p w14:paraId="6BF83A62" w14:textId="77777777" w:rsidR="009E3FEB" w:rsidRDefault="009E3FEB" w:rsidP="009E3FEB">
      <w:r>
        <w:t>132.680</w:t>
      </w:r>
    </w:p>
    <w:p w14:paraId="2CE4A6AE" w14:textId="77777777" w:rsidR="009E3FEB" w:rsidRDefault="009E3FEB" w:rsidP="009E3FEB">
      <w:r>
        <w:t>5</w:t>
      </w:r>
    </w:p>
    <w:p w14:paraId="5ADB3C66" w14:textId="77777777" w:rsidR="009E3FEB" w:rsidRDefault="009E3FEB" w:rsidP="009E3FEB">
      <w:r>
        <w:t>A(4-5)</w:t>
      </w:r>
    </w:p>
    <w:p w14:paraId="27A8F112" w14:textId="77777777" w:rsidR="009E3FEB" w:rsidRDefault="009E3FEB" w:rsidP="009E3FEB">
      <w:r>
        <w:t>6.705</w:t>
      </w:r>
    </w:p>
    <w:p w14:paraId="1734F51E" w14:textId="77777777" w:rsidR="009E3FEB" w:rsidRDefault="009E3FEB" w:rsidP="009E3FEB">
      <w:r>
        <w:t>15.784</w:t>
      </w:r>
    </w:p>
    <w:p w14:paraId="65AC2E80" w14:textId="77777777" w:rsidR="009E3FEB" w:rsidRDefault="009E3FEB" w:rsidP="009E3FEB">
      <w:r>
        <w:t>15.784</w:t>
      </w:r>
    </w:p>
    <w:p w14:paraId="1980E3F5" w14:textId="77777777" w:rsidR="009E3FEB" w:rsidRDefault="009E3FEB" w:rsidP="009E3FEB">
      <w:r>
        <w:t>105.831</w:t>
      </w:r>
    </w:p>
    <w:p w14:paraId="00B5E05C" w14:textId="77777777" w:rsidR="009E3FEB" w:rsidRDefault="009E3FEB" w:rsidP="009E3FEB">
      <w:r>
        <w:t>6</w:t>
      </w:r>
    </w:p>
    <w:p w14:paraId="5C6CDF4B" w14:textId="77777777" w:rsidR="009E3FEB" w:rsidRDefault="009E3FEB" w:rsidP="009E3FEB">
      <w:r>
        <w:t>A(5-6)</w:t>
      </w:r>
    </w:p>
    <w:p w14:paraId="57BF3117" w14:textId="77777777" w:rsidR="009E3FEB" w:rsidRDefault="009E3FEB" w:rsidP="009E3FEB">
      <w:r>
        <w:t>7.01</w:t>
      </w:r>
    </w:p>
    <w:p w14:paraId="5CCB136C" w14:textId="77777777" w:rsidR="009E3FEB" w:rsidRDefault="009E3FEB" w:rsidP="009E3FEB">
      <w:r>
        <w:t>15.784</w:t>
      </w:r>
    </w:p>
    <w:p w14:paraId="75B50ECB" w14:textId="77777777" w:rsidR="009E3FEB" w:rsidRDefault="009E3FEB" w:rsidP="009E3FEB">
      <w:r>
        <w:t>15.784</w:t>
      </w:r>
    </w:p>
    <w:p w14:paraId="3E05658D" w14:textId="77777777" w:rsidR="009E3FEB" w:rsidRDefault="009E3FEB" w:rsidP="009E3FEB">
      <w:r>
        <w:t>110.645</w:t>
      </w:r>
    </w:p>
    <w:p w14:paraId="7015A9F6" w14:textId="77777777" w:rsidR="009E3FEB" w:rsidRDefault="009E3FEB" w:rsidP="009E3FEB">
      <w:r>
        <w:t>7</w:t>
      </w:r>
    </w:p>
    <w:p w14:paraId="0A26371C" w14:textId="77777777" w:rsidR="009E3FEB" w:rsidRDefault="009E3FEB" w:rsidP="009E3FEB">
      <w:r>
        <w:t>A(6-6')</w:t>
      </w:r>
    </w:p>
    <w:p w14:paraId="771CE0A5" w14:textId="77777777" w:rsidR="009E3FEB" w:rsidRDefault="009E3FEB" w:rsidP="009E3FEB">
      <w:r>
        <w:t>3.05</w:t>
      </w:r>
    </w:p>
    <w:p w14:paraId="29E311FA" w14:textId="77777777" w:rsidR="009E3FEB" w:rsidRDefault="009E3FEB" w:rsidP="009E3FEB">
      <w:r>
        <w:t>15.784</w:t>
      </w:r>
    </w:p>
    <w:p w14:paraId="07357D5D" w14:textId="77777777" w:rsidR="009E3FEB" w:rsidRDefault="009E3FEB" w:rsidP="009E3FEB">
      <w:r>
        <w:t>15. 84</w:t>
      </w:r>
    </w:p>
    <w:p w14:paraId="2A170E96" w14:textId="77777777" w:rsidR="009E3FEB" w:rsidRDefault="009E3FEB" w:rsidP="009E3FEB">
      <w:r>
        <w:t>48.141</w:t>
      </w:r>
    </w:p>
    <w:p w14:paraId="51975400" w14:textId="77777777" w:rsidR="009E3FEB" w:rsidRDefault="009E3FEB" w:rsidP="009E3FEB">
      <w:r>
        <w:t>8</w:t>
      </w:r>
    </w:p>
    <w:p w14:paraId="357E7717" w14:textId="77777777" w:rsidR="009E3FEB" w:rsidRDefault="009E3FEB" w:rsidP="009E3FEB">
      <w:r>
        <w:t>l'(A-B)</w:t>
      </w:r>
    </w:p>
    <w:p w14:paraId="4FAB8732" w14:textId="77777777" w:rsidR="009E3FEB" w:rsidRDefault="009E3FEB" w:rsidP="009E3FEB">
      <w:r>
        <w:t>4.572</w:t>
      </w:r>
    </w:p>
    <w:p w14:paraId="026E5AD7" w14:textId="77777777" w:rsidR="009E3FEB" w:rsidRDefault="009E3FEB" w:rsidP="009E3FEB">
      <w:r>
        <w:t>15.784</w:t>
      </w:r>
    </w:p>
    <w:p w14:paraId="5E9F9D21" w14:textId="77777777" w:rsidR="009E3FEB" w:rsidRDefault="009E3FEB" w:rsidP="009E3FEB">
      <w:r>
        <w:t>15.784</w:t>
      </w:r>
    </w:p>
    <w:p w14:paraId="2C5BEF95" w14:textId="77777777" w:rsidR="009E3FEB" w:rsidRDefault="009E3FEB" w:rsidP="009E3FEB">
      <w:r>
        <w:t>72.164</w:t>
      </w:r>
    </w:p>
    <w:p w14:paraId="5E02E385" w14:textId="77777777" w:rsidR="009E3FEB" w:rsidRDefault="009E3FEB" w:rsidP="009E3FEB">
      <w:r>
        <w:t>9</w:t>
      </w:r>
    </w:p>
    <w:p w14:paraId="2FDF4E98" w14:textId="77777777" w:rsidR="009E3FEB" w:rsidRDefault="009E3FEB" w:rsidP="009E3FEB">
      <w:r>
        <w:lastRenderedPageBreak/>
        <w:t>l'(B-C)</w:t>
      </w:r>
    </w:p>
    <w:p w14:paraId="24D6D890" w14:textId="77777777" w:rsidR="009E3FEB" w:rsidRDefault="009E3FEB" w:rsidP="009E3FEB">
      <w:r>
        <w:t>4.572</w:t>
      </w:r>
    </w:p>
    <w:p w14:paraId="613EE0C1" w14:textId="77777777" w:rsidR="009E3FEB" w:rsidRDefault="009E3FEB" w:rsidP="009E3FEB">
      <w:r>
        <w:t>15.784</w:t>
      </w:r>
    </w:p>
    <w:p w14:paraId="44414127" w14:textId="77777777" w:rsidR="009E3FEB" w:rsidRDefault="009E3FEB" w:rsidP="009E3FEB">
      <w:r>
        <w:t>15. 84</w:t>
      </w:r>
    </w:p>
    <w:p w14:paraId="166D445F" w14:textId="77777777" w:rsidR="009E3FEB" w:rsidRDefault="009E3FEB" w:rsidP="009E3FEB">
      <w:r>
        <w:t>2.164</w:t>
      </w:r>
    </w:p>
    <w:p w14:paraId="78E4A3C2" w14:textId="77777777" w:rsidR="009E3FEB" w:rsidRDefault="009E3FEB" w:rsidP="009E3FEB">
      <w:r>
        <w:t>10</w:t>
      </w:r>
    </w:p>
    <w:p w14:paraId="766B52F8" w14:textId="77777777" w:rsidR="009E3FEB" w:rsidRDefault="009E3FEB" w:rsidP="009E3FEB">
      <w:r>
        <w:t>l'(C-D)</w:t>
      </w:r>
    </w:p>
    <w:p w14:paraId="0E5AD9ED" w14:textId="77777777" w:rsidR="009E3FEB" w:rsidRDefault="009E3FEB" w:rsidP="009E3FEB">
      <w:r>
        <w:t>7.315</w:t>
      </w:r>
    </w:p>
    <w:p w14:paraId="4E6706E1" w14:textId="77777777" w:rsidR="009E3FEB" w:rsidRDefault="009E3FEB" w:rsidP="009E3FEB">
      <w:r>
        <w:t>15.784</w:t>
      </w:r>
    </w:p>
    <w:p w14:paraId="617FBEE7" w14:textId="77777777" w:rsidR="009E3FEB" w:rsidRDefault="009E3FEB" w:rsidP="009E3FEB">
      <w:r>
        <w:t>15.784</w:t>
      </w:r>
    </w:p>
    <w:p w14:paraId="7CCB8399" w14:textId="77777777" w:rsidR="009E3FEB" w:rsidRDefault="009E3FEB" w:rsidP="009E3FEB">
      <w:r>
        <w:t>115.459</w:t>
      </w:r>
    </w:p>
    <w:p w14:paraId="26848310" w14:textId="77777777" w:rsidR="009E3FEB" w:rsidRDefault="009E3FEB" w:rsidP="009E3FEB">
      <w:r>
        <w:t>II</w:t>
      </w:r>
    </w:p>
    <w:p w14:paraId="44A4C7AA" w14:textId="77777777" w:rsidR="009E3FEB" w:rsidRDefault="009E3FEB" w:rsidP="009E3FEB">
      <w:r>
        <w:t>l'(D-E)</w:t>
      </w:r>
    </w:p>
    <w:p w14:paraId="008CB036" w14:textId="77777777" w:rsidR="009E3FEB" w:rsidRDefault="009E3FEB" w:rsidP="009E3FEB">
      <w:r>
        <w:t>7.315</w:t>
      </w:r>
    </w:p>
    <w:p w14:paraId="3050A6DD" w14:textId="77777777" w:rsidR="009E3FEB" w:rsidRDefault="009E3FEB" w:rsidP="009E3FEB">
      <w:r>
        <w:t>15.784</w:t>
      </w:r>
    </w:p>
    <w:p w14:paraId="211E3C50" w14:textId="77777777" w:rsidR="009E3FEB" w:rsidRDefault="009E3FEB" w:rsidP="009E3FEB">
      <w:r>
        <w:t>15.784</w:t>
      </w:r>
    </w:p>
    <w:p w14:paraId="1FFC87BE" w14:textId="77777777" w:rsidR="009E3FEB" w:rsidRDefault="009E3FEB" w:rsidP="009E3FEB">
      <w:r>
        <w:t>115.459</w:t>
      </w:r>
    </w:p>
    <w:p w14:paraId="35F04879" w14:textId="77777777" w:rsidR="009E3FEB" w:rsidRDefault="009E3FEB" w:rsidP="009E3FEB">
      <w:r>
        <w:t>12</w:t>
      </w:r>
    </w:p>
    <w:p w14:paraId="5E190DE1" w14:textId="77777777" w:rsidR="009E3FEB" w:rsidRDefault="009E3FEB" w:rsidP="009E3FEB">
      <w:r>
        <w:t>l'(E-F)</w:t>
      </w:r>
    </w:p>
    <w:p w14:paraId="023650A7" w14:textId="77777777" w:rsidR="009E3FEB" w:rsidRDefault="009E3FEB" w:rsidP="009E3FEB">
      <w:r>
        <w:t>7.315</w:t>
      </w:r>
    </w:p>
    <w:p w14:paraId="78C0B6F5" w14:textId="77777777" w:rsidR="009E3FEB" w:rsidRDefault="009E3FEB" w:rsidP="009E3FEB">
      <w:r>
        <w:t>15.784</w:t>
      </w:r>
    </w:p>
    <w:p w14:paraId="1437E03A" w14:textId="77777777" w:rsidR="009E3FEB" w:rsidRDefault="009E3FEB" w:rsidP="009E3FEB">
      <w:r>
        <w:t>15. 84</w:t>
      </w:r>
    </w:p>
    <w:p w14:paraId="3EA1C7FE" w14:textId="77777777" w:rsidR="009E3FEB" w:rsidRDefault="009E3FEB" w:rsidP="009E3FEB">
      <w:r>
        <w:t>115.459</w:t>
      </w:r>
    </w:p>
    <w:p w14:paraId="5F823A95" w14:textId="77777777" w:rsidR="009E3FEB" w:rsidRDefault="009E3FEB" w:rsidP="009E3FEB">
      <w:r>
        <w:t>13</w:t>
      </w:r>
    </w:p>
    <w:p w14:paraId="220E41C5" w14:textId="77777777" w:rsidR="009E3FEB" w:rsidRDefault="009E3FEB" w:rsidP="009E3FEB">
      <w:r>
        <w:t>'(A-B)</w:t>
      </w:r>
    </w:p>
    <w:p w14:paraId="17FDDBAA" w14:textId="77777777" w:rsidR="009E3FEB" w:rsidRDefault="009E3FEB" w:rsidP="009E3FEB">
      <w:r>
        <w:t>4.5 2</w:t>
      </w:r>
    </w:p>
    <w:p w14:paraId="00E0CBF9" w14:textId="77777777" w:rsidR="009E3FEB" w:rsidRDefault="009E3FEB" w:rsidP="009E3FEB">
      <w:r>
        <w:t>15.784</w:t>
      </w:r>
    </w:p>
    <w:p w14:paraId="4AFDC04F" w14:textId="77777777" w:rsidR="009E3FEB" w:rsidRDefault="009E3FEB" w:rsidP="009E3FEB">
      <w:r>
        <w:t>15. 84</w:t>
      </w:r>
    </w:p>
    <w:p w14:paraId="03C78107" w14:textId="77777777" w:rsidR="009E3FEB" w:rsidRDefault="009E3FEB" w:rsidP="009E3FEB">
      <w:r>
        <w:t>72.164</w:t>
      </w:r>
    </w:p>
    <w:p w14:paraId="17AD9ED2" w14:textId="77777777" w:rsidR="009E3FEB" w:rsidRDefault="009E3FEB" w:rsidP="009E3FEB">
      <w:r>
        <w:lastRenderedPageBreak/>
        <w:t>14</w:t>
      </w:r>
    </w:p>
    <w:p w14:paraId="7AB29762" w14:textId="77777777" w:rsidR="009E3FEB" w:rsidRDefault="009E3FEB" w:rsidP="009E3FEB">
      <w:r>
        <w:t>6'(8-C)</w:t>
      </w:r>
    </w:p>
    <w:p w14:paraId="3066742D" w14:textId="77777777" w:rsidR="009E3FEB" w:rsidRDefault="009E3FEB" w:rsidP="009E3FEB">
      <w:r>
        <w:t>4.572</w:t>
      </w:r>
    </w:p>
    <w:p w14:paraId="6583B9A3" w14:textId="77777777" w:rsidR="009E3FEB" w:rsidRDefault="009E3FEB" w:rsidP="009E3FEB">
      <w:r>
        <w:t>15.784</w:t>
      </w:r>
    </w:p>
    <w:p w14:paraId="09759383" w14:textId="77777777" w:rsidR="009E3FEB" w:rsidRDefault="009E3FEB" w:rsidP="009E3FEB">
      <w:r>
        <w:t>15.784</w:t>
      </w:r>
    </w:p>
    <w:p w14:paraId="7EA8AE46" w14:textId="77777777" w:rsidR="009E3FEB" w:rsidRDefault="009E3FEB" w:rsidP="009E3FEB">
      <w:r>
        <w:t>72.164</w:t>
      </w:r>
    </w:p>
    <w:p w14:paraId="2832C1A5" w14:textId="77777777" w:rsidR="009E3FEB" w:rsidRDefault="009E3FEB" w:rsidP="009E3FEB">
      <w:r>
        <w:t>15  '(</w:t>
      </w:r>
    </w:p>
    <w:p w14:paraId="3E3BA77D" w14:textId="77777777" w:rsidR="009E3FEB" w:rsidRDefault="009E3FEB" w:rsidP="009E3FEB">
      <w:r>
        <w:t>C-D)</w:t>
      </w:r>
    </w:p>
    <w:p w14:paraId="11954A5E" w14:textId="77777777" w:rsidR="009E3FEB" w:rsidRDefault="009E3FEB" w:rsidP="009E3FEB">
      <w:r>
        <w:t>7.315</w:t>
      </w:r>
    </w:p>
    <w:p w14:paraId="2752B777" w14:textId="77777777" w:rsidR="009E3FEB" w:rsidRDefault="009E3FEB" w:rsidP="009E3FEB">
      <w:r>
        <w:t>15.784</w:t>
      </w:r>
    </w:p>
    <w:p w14:paraId="2B55165D" w14:textId="77777777" w:rsidR="009E3FEB" w:rsidRDefault="009E3FEB" w:rsidP="009E3FEB">
      <w:r>
        <w:t>15.784</w:t>
      </w:r>
    </w:p>
    <w:p w14:paraId="7A47C838" w14:textId="77777777" w:rsidR="009E3FEB" w:rsidRDefault="009E3FEB" w:rsidP="009E3FEB">
      <w:r>
        <w:t>115.459</w:t>
      </w:r>
    </w:p>
    <w:p w14:paraId="2ED915C3" w14:textId="77777777" w:rsidR="009E3FEB" w:rsidRDefault="009E3FEB" w:rsidP="009E3FEB">
      <w:r>
        <w:t>16</w:t>
      </w:r>
    </w:p>
    <w:p w14:paraId="5924B8C6" w14:textId="77777777" w:rsidR="009E3FEB" w:rsidRDefault="009E3FEB" w:rsidP="009E3FEB">
      <w:r>
        <w:t>6'(D-E)</w:t>
      </w:r>
    </w:p>
    <w:p w14:paraId="70D16316" w14:textId="77777777" w:rsidR="009E3FEB" w:rsidRDefault="009E3FEB" w:rsidP="009E3FEB">
      <w:r>
        <w:t>7.315</w:t>
      </w:r>
    </w:p>
    <w:p w14:paraId="2BD3370F" w14:textId="77777777" w:rsidR="009E3FEB" w:rsidRDefault="009E3FEB" w:rsidP="009E3FEB">
      <w:r>
        <w:t>15.784</w:t>
      </w:r>
    </w:p>
    <w:p w14:paraId="60F3FBDC" w14:textId="77777777" w:rsidR="009E3FEB" w:rsidRDefault="009E3FEB" w:rsidP="009E3FEB">
      <w:r>
        <w:t>15. 84</w:t>
      </w:r>
    </w:p>
    <w:p w14:paraId="0B1216B8" w14:textId="77777777" w:rsidR="009E3FEB" w:rsidRDefault="009E3FEB" w:rsidP="009E3FEB">
      <w:r>
        <w:t>115.459</w:t>
      </w:r>
    </w:p>
    <w:p w14:paraId="4FFE449E" w14:textId="77777777" w:rsidR="009E3FEB" w:rsidRDefault="009E3FEB" w:rsidP="009E3FEB">
      <w:r>
        <w:t>17</w:t>
      </w:r>
    </w:p>
    <w:p w14:paraId="689B4EF1" w14:textId="77777777" w:rsidR="009E3FEB" w:rsidRDefault="009E3FEB" w:rsidP="009E3FEB">
      <w:r>
        <w:t>6'(E-F)</w:t>
      </w:r>
    </w:p>
    <w:p w14:paraId="293062D2" w14:textId="77777777" w:rsidR="009E3FEB" w:rsidRDefault="009E3FEB" w:rsidP="009E3FEB">
      <w:r>
        <w:t>7.315</w:t>
      </w:r>
    </w:p>
    <w:p w14:paraId="404BE203" w14:textId="77777777" w:rsidR="009E3FEB" w:rsidRDefault="009E3FEB" w:rsidP="009E3FEB">
      <w:r>
        <w:t>15.784</w:t>
      </w:r>
    </w:p>
    <w:p w14:paraId="3A2A711F" w14:textId="77777777" w:rsidR="009E3FEB" w:rsidRDefault="009E3FEB" w:rsidP="009E3FEB">
      <w:r>
        <w:t>15.784</w:t>
      </w:r>
    </w:p>
    <w:p w14:paraId="0942788C" w14:textId="77777777" w:rsidR="009E3FEB" w:rsidRDefault="009E3FEB" w:rsidP="009E3FEB">
      <w:r>
        <w:t>115.458</w:t>
      </w:r>
    </w:p>
    <w:p w14:paraId="561754DF" w14:textId="77777777" w:rsidR="009E3FEB" w:rsidRDefault="009E3FEB" w:rsidP="009E3FEB"/>
    <w:p w14:paraId="581FC9D3" w14:textId="77777777" w:rsidR="009E3FEB" w:rsidRDefault="009E3FEB" w:rsidP="009E3FEB">
      <w:r>
        <w:t>Sill!</w:t>
      </w:r>
    </w:p>
    <w:p w14:paraId="568E832F" w14:textId="77777777" w:rsidR="009E3FEB" w:rsidRDefault="009E3FEB" w:rsidP="009E3FEB">
      <w:r>
        <w:t>1643.335</w:t>
      </w:r>
    </w:p>
    <w:p w14:paraId="344B929E" w14:textId="77777777" w:rsidR="009E3FEB" w:rsidRDefault="009E3FEB" w:rsidP="009E3FEB"/>
    <w:p w14:paraId="52448A7E" w14:textId="77777777" w:rsidR="009E3FEB" w:rsidRDefault="009E3FEB" w:rsidP="009E3FEB"/>
    <w:p w14:paraId="2A81EE79" w14:textId="77777777" w:rsidR="009E3FEB" w:rsidRDefault="009E3FEB" w:rsidP="009E3FEB"/>
    <w:p w14:paraId="55A6649C" w14:textId="77777777" w:rsidR="009E3FEB" w:rsidRDefault="009E3FEB" w:rsidP="009E3FEB"/>
    <w:p w14:paraId="6B6E878A" w14:textId="77777777" w:rsidR="009E3FEB" w:rsidRDefault="009E3FEB" w:rsidP="009E3FEB"/>
    <w:p w14:paraId="0A52B54B" w14:textId="77777777" w:rsidR="009E3FEB" w:rsidRDefault="009E3FEB" w:rsidP="009E3FEB">
      <w:r>
        <w:t>Table 10: Internal wall ealuvation</w:t>
      </w:r>
    </w:p>
    <w:p w14:paraId="2201B0FA" w14:textId="77777777" w:rsidR="009E3FEB" w:rsidRDefault="009E3FEB" w:rsidP="009E3FEB"/>
    <w:p w14:paraId="35EF192C" w14:textId="77777777" w:rsidR="009E3FEB" w:rsidRDefault="009E3FEB" w:rsidP="009E3FEB">
      <w:r>
        <w:t>Internal v.r-all</w:t>
      </w:r>
    </w:p>
    <w:p w14:paraId="30A58939" w14:textId="77777777" w:rsidR="009E3FEB" w:rsidRDefault="009E3FEB" w:rsidP="009E3FEB">
      <w:r>
        <w:t>S.</w:t>
      </w:r>
    </w:p>
    <w:p w14:paraId="598E1A2F" w14:textId="77777777" w:rsidR="009E3FEB" w:rsidRDefault="009E3FEB" w:rsidP="009E3FEB">
      <w:r>
        <w:t>Beam</w:t>
      </w:r>
    </w:p>
    <w:p w14:paraId="3B8F6C0B" w14:textId="77777777" w:rsidR="009E3FEB" w:rsidRDefault="009E3FEB" w:rsidP="009E3FEB">
      <w:r>
        <w:t>ID.</w:t>
      </w:r>
    </w:p>
    <w:p w14:paraId="0830BC37" w14:textId="77777777" w:rsidR="009E3FEB" w:rsidRDefault="009E3FEB" w:rsidP="009E3FEB">
      <w:r>
        <w:t>Length</w:t>
      </w:r>
    </w:p>
    <w:p w14:paraId="50B131C4" w14:textId="77777777" w:rsidR="009E3FEB" w:rsidRDefault="009E3FEB" w:rsidP="009E3FEB">
      <w:r>
        <w:t>wall load(UDL) KN/m</w:t>
      </w:r>
    </w:p>
    <w:p w14:paraId="38CF175A" w14:textId="77777777" w:rsidR="009E3FEB" w:rsidRDefault="009E3FEB" w:rsidP="009E3FEB">
      <w:r>
        <w:t>\'Vall Load after</w:t>
      </w:r>
    </w:p>
    <w:p w14:paraId="7BBFA7CA" w14:textId="77777777" w:rsidR="009E3FEB" w:rsidRDefault="009E3FEB" w:rsidP="009E3FEB">
      <w:r>
        <w:t>deduction (XN/m)</w:t>
      </w:r>
    </w:p>
    <w:p w14:paraId="0294F742" w14:textId="77777777" w:rsidR="009E3FEB" w:rsidRDefault="009E3FEB" w:rsidP="009E3FEB">
      <w:r>
        <w:t>Wallload(KN)</w:t>
      </w:r>
    </w:p>
    <w:p w14:paraId="27DE50A8" w14:textId="77777777" w:rsidR="009E3FEB" w:rsidRDefault="009E3FEB" w:rsidP="009E3FEB">
      <w:r>
        <w:t>Lower basement (Deduction 40%)</w:t>
      </w:r>
    </w:p>
    <w:p w14:paraId="16C900EC" w14:textId="77777777" w:rsidR="009E3FEB" w:rsidRDefault="009E3FEB" w:rsidP="009E3FEB">
      <w:r>
        <w:t>1</w:t>
      </w:r>
    </w:p>
    <w:p w14:paraId="38351794" w14:textId="77777777" w:rsidR="009E3FEB" w:rsidRDefault="009E3FEB" w:rsidP="009E3FEB">
      <w:r>
        <w:t>D{2-3)</w:t>
      </w:r>
    </w:p>
    <w:p w14:paraId="67D66B4B" w14:textId="77777777" w:rsidR="009E3FEB" w:rsidRDefault="009E3FEB" w:rsidP="009E3FEB">
      <w:r>
        <w:t>6.096</w:t>
      </w:r>
    </w:p>
    <w:p w14:paraId="27DF16FB" w14:textId="77777777" w:rsidR="009E3FEB" w:rsidRDefault="009E3FEB" w:rsidP="009E3FEB">
      <w:r>
        <w:t>12.185</w:t>
      </w:r>
    </w:p>
    <w:p w14:paraId="348162E4" w14:textId="77777777" w:rsidR="009E3FEB" w:rsidRDefault="009E3FEB" w:rsidP="009E3FEB">
      <w:r>
        <w:t>7.311</w:t>
      </w:r>
    </w:p>
    <w:p w14:paraId="62BB9826" w14:textId="77777777" w:rsidR="009E3FEB" w:rsidRDefault="009E3FEB" w:rsidP="009E3FEB">
      <w:r>
        <w:t>44.566</w:t>
      </w:r>
    </w:p>
    <w:p w14:paraId="51C8C30B" w14:textId="77777777" w:rsidR="009E3FEB" w:rsidRDefault="009E3FEB" w:rsidP="009E3FEB">
      <w:r>
        <w:t>2</w:t>
      </w:r>
    </w:p>
    <w:p w14:paraId="1DEF63A6" w14:textId="77777777" w:rsidR="009E3FEB" w:rsidRDefault="009E3FEB" w:rsidP="009E3FEB">
      <w:r>
        <w:t>D{4-5)</w:t>
      </w:r>
    </w:p>
    <w:p w14:paraId="03CEAB4E" w14:textId="77777777" w:rsidR="009E3FEB" w:rsidRDefault="009E3FEB" w:rsidP="009E3FEB">
      <w:r>
        <w:t>6.096</w:t>
      </w:r>
    </w:p>
    <w:p w14:paraId="2A8E7434" w14:textId="77777777" w:rsidR="009E3FEB" w:rsidRDefault="009E3FEB" w:rsidP="009E3FEB">
      <w:r>
        <w:t>12.185</w:t>
      </w:r>
    </w:p>
    <w:p w14:paraId="360CB074" w14:textId="77777777" w:rsidR="009E3FEB" w:rsidRDefault="009E3FEB" w:rsidP="009E3FEB">
      <w:r>
        <w:t>7.311</w:t>
      </w:r>
    </w:p>
    <w:p w14:paraId="1FDA2982" w14:textId="77777777" w:rsidR="009E3FEB" w:rsidRDefault="009E3FEB" w:rsidP="009E3FEB">
      <w:r>
        <w:t>44.566</w:t>
      </w:r>
    </w:p>
    <w:p w14:paraId="0F773220" w14:textId="77777777" w:rsidR="009E3FEB" w:rsidRDefault="009E3FEB" w:rsidP="009E3FEB">
      <w:r>
        <w:t>3</w:t>
      </w:r>
    </w:p>
    <w:p w14:paraId="6ACABD8E" w14:textId="77777777" w:rsidR="009E3FEB" w:rsidRDefault="009E3FEB" w:rsidP="009E3FEB">
      <w:r>
        <w:t>E(2-3)</w:t>
      </w:r>
    </w:p>
    <w:p w14:paraId="7ED6D8CF" w14:textId="77777777" w:rsidR="009E3FEB" w:rsidRDefault="009E3FEB" w:rsidP="009E3FEB">
      <w:r>
        <w:lastRenderedPageBreak/>
        <w:t>6.096</w:t>
      </w:r>
    </w:p>
    <w:p w14:paraId="13487084" w14:textId="77777777" w:rsidR="009E3FEB" w:rsidRDefault="009E3FEB" w:rsidP="009E3FEB">
      <w:r>
        <w:t>12.185</w:t>
      </w:r>
    </w:p>
    <w:p w14:paraId="5D114068" w14:textId="77777777" w:rsidR="009E3FEB" w:rsidRDefault="009E3FEB" w:rsidP="009E3FEB">
      <w:r>
        <w:t>7.311</w:t>
      </w:r>
    </w:p>
    <w:p w14:paraId="79E0C86B" w14:textId="77777777" w:rsidR="009E3FEB" w:rsidRDefault="009E3FEB" w:rsidP="009E3FEB">
      <w:r>
        <w:t>44.566</w:t>
      </w:r>
    </w:p>
    <w:p w14:paraId="3F75ADA1" w14:textId="77777777" w:rsidR="009E3FEB" w:rsidRDefault="009E3FEB" w:rsidP="009E3FEB">
      <w:r>
        <w:t>4</w:t>
      </w:r>
    </w:p>
    <w:p w14:paraId="2092BD9A" w14:textId="77777777" w:rsidR="009E3FEB" w:rsidRDefault="009E3FEB" w:rsidP="009E3FEB">
      <w:r>
        <w:t>E(4-5)</w:t>
      </w:r>
    </w:p>
    <w:p w14:paraId="388074B1" w14:textId="77777777" w:rsidR="009E3FEB" w:rsidRDefault="009E3FEB" w:rsidP="009E3FEB">
      <w:r>
        <w:t>6.096</w:t>
      </w:r>
    </w:p>
    <w:p w14:paraId="33098989" w14:textId="77777777" w:rsidR="009E3FEB" w:rsidRDefault="009E3FEB" w:rsidP="009E3FEB">
      <w:r>
        <w:t>12.185</w:t>
      </w:r>
    </w:p>
    <w:p w14:paraId="0FEE2171" w14:textId="77777777" w:rsidR="009E3FEB" w:rsidRDefault="009E3FEB" w:rsidP="009E3FEB">
      <w:r>
        <w:t>7.311</w:t>
      </w:r>
    </w:p>
    <w:p w14:paraId="3D85A945" w14:textId="77777777" w:rsidR="009E3FEB" w:rsidRDefault="009E3FEB" w:rsidP="009E3FEB">
      <w:r>
        <w:t>44.566</w:t>
      </w:r>
    </w:p>
    <w:p w14:paraId="4BBB7EE7" w14:textId="77777777" w:rsidR="009E3FEB" w:rsidRDefault="009E3FEB" w:rsidP="009E3FEB">
      <w:r>
        <w:t>5</w:t>
      </w:r>
    </w:p>
    <w:p w14:paraId="73003EA7" w14:textId="77777777" w:rsidR="009E3FEB" w:rsidRDefault="009E3FEB" w:rsidP="009E3FEB">
      <w:r>
        <w:t>2(D-E)</w:t>
      </w:r>
    </w:p>
    <w:p w14:paraId="6B708B98" w14:textId="77777777" w:rsidR="009E3FEB" w:rsidRDefault="009E3FEB" w:rsidP="009E3FEB">
      <w:r>
        <w:t>6.705</w:t>
      </w:r>
    </w:p>
    <w:p w14:paraId="57A83B08" w14:textId="77777777" w:rsidR="009E3FEB" w:rsidRDefault="009E3FEB" w:rsidP="009E3FEB">
      <w:r>
        <w:t>12.185</w:t>
      </w:r>
    </w:p>
    <w:p w14:paraId="6BED82A3" w14:textId="77777777" w:rsidR="009E3FEB" w:rsidRDefault="009E3FEB" w:rsidP="009E3FEB">
      <w:r>
        <w:t>7.311</w:t>
      </w:r>
    </w:p>
    <w:p w14:paraId="11B9942A" w14:textId="77777777" w:rsidR="009E3FEB" w:rsidRDefault="009E3FEB" w:rsidP="009E3FEB">
      <w:r>
        <w:t>49.022</w:t>
      </w:r>
    </w:p>
    <w:p w14:paraId="1775C6EF" w14:textId="77777777" w:rsidR="009E3FEB" w:rsidRDefault="009E3FEB" w:rsidP="009E3FEB">
      <w:r>
        <w:t>6</w:t>
      </w:r>
    </w:p>
    <w:p w14:paraId="1C5D70BB" w14:textId="77777777" w:rsidR="009E3FEB" w:rsidRDefault="009E3FEB" w:rsidP="009E3FEB">
      <w:r>
        <w:t>3(0-E)</w:t>
      </w:r>
    </w:p>
    <w:p w14:paraId="47BA685C" w14:textId="77777777" w:rsidR="009E3FEB" w:rsidRDefault="009E3FEB" w:rsidP="009E3FEB">
      <w:r>
        <w:t>6.705</w:t>
      </w:r>
    </w:p>
    <w:p w14:paraId="554274A0" w14:textId="77777777" w:rsidR="009E3FEB" w:rsidRDefault="009E3FEB" w:rsidP="009E3FEB">
      <w:r>
        <w:t>12.185</w:t>
      </w:r>
    </w:p>
    <w:p w14:paraId="71810AD8" w14:textId="77777777" w:rsidR="009E3FEB" w:rsidRDefault="009E3FEB" w:rsidP="009E3FEB">
      <w:r>
        <w:t>7.311</w:t>
      </w:r>
    </w:p>
    <w:p w14:paraId="7E89EFCF" w14:textId="77777777" w:rsidR="009E3FEB" w:rsidRDefault="009E3FEB" w:rsidP="009E3FEB">
      <w:r>
        <w:t>49.022</w:t>
      </w:r>
    </w:p>
    <w:p w14:paraId="0CC1D568" w14:textId="77777777" w:rsidR="009E3FEB" w:rsidRDefault="009E3FEB" w:rsidP="009E3FEB">
      <w:r>
        <w:t>7</w:t>
      </w:r>
    </w:p>
    <w:p w14:paraId="0324BE58" w14:textId="77777777" w:rsidR="009E3FEB" w:rsidRDefault="009E3FEB" w:rsidP="009E3FEB">
      <w:r>
        <w:t>4(D-E)</w:t>
      </w:r>
    </w:p>
    <w:p w14:paraId="33A6D4FD" w14:textId="77777777" w:rsidR="009E3FEB" w:rsidRDefault="009E3FEB" w:rsidP="009E3FEB">
      <w:r>
        <w:t>6.705</w:t>
      </w:r>
    </w:p>
    <w:p w14:paraId="2245CF65" w14:textId="77777777" w:rsidR="009E3FEB" w:rsidRDefault="009E3FEB" w:rsidP="009E3FEB">
      <w:r>
        <w:t>12.185</w:t>
      </w:r>
    </w:p>
    <w:p w14:paraId="6B322C3B" w14:textId="77777777" w:rsidR="009E3FEB" w:rsidRDefault="009E3FEB" w:rsidP="009E3FEB">
      <w:r>
        <w:t>7.311</w:t>
      </w:r>
    </w:p>
    <w:p w14:paraId="7ED7CBC4" w14:textId="77777777" w:rsidR="009E3FEB" w:rsidRDefault="009E3FEB" w:rsidP="009E3FEB">
      <w:r>
        <w:t>49.022</w:t>
      </w:r>
    </w:p>
    <w:p w14:paraId="37B1139E" w14:textId="77777777" w:rsidR="009E3FEB" w:rsidRDefault="009E3FEB" w:rsidP="009E3FEB">
      <w:r>
        <w:t>8</w:t>
      </w:r>
    </w:p>
    <w:p w14:paraId="1F4A6027" w14:textId="77777777" w:rsidR="009E3FEB" w:rsidRDefault="009E3FEB" w:rsidP="009E3FEB">
      <w:r>
        <w:lastRenderedPageBreak/>
        <w:t>5(D-E)</w:t>
      </w:r>
    </w:p>
    <w:p w14:paraId="03578426" w14:textId="77777777" w:rsidR="009E3FEB" w:rsidRDefault="009E3FEB" w:rsidP="009E3FEB">
      <w:r>
        <w:t>6.705</w:t>
      </w:r>
    </w:p>
    <w:p w14:paraId="4F756053" w14:textId="77777777" w:rsidR="009E3FEB" w:rsidRDefault="009E3FEB" w:rsidP="009E3FEB">
      <w:r>
        <w:t>12.185</w:t>
      </w:r>
    </w:p>
    <w:p w14:paraId="64FD24AB" w14:textId="77777777" w:rsidR="009E3FEB" w:rsidRDefault="009E3FEB" w:rsidP="009E3FEB">
      <w:r>
        <w:t>7.311</w:t>
      </w:r>
    </w:p>
    <w:p w14:paraId="5E74B020" w14:textId="77777777" w:rsidR="009E3FEB" w:rsidRDefault="009E3FEB" w:rsidP="009E3FEB">
      <w:r>
        <w:t>49.022</w:t>
      </w:r>
    </w:p>
    <w:p w14:paraId="3D95AD11" w14:textId="77777777" w:rsidR="009E3FEB" w:rsidRDefault="009E3FEB" w:rsidP="009E3FEB"/>
    <w:p w14:paraId="321D3F2A" w14:textId="77777777" w:rsidR="009E3FEB" w:rsidRDefault="009E3FEB" w:rsidP="009E3FEB">
      <w:r>
        <w:t>s</w:t>
      </w:r>
    </w:p>
    <w:p w14:paraId="270D0DDE" w14:textId="77777777" w:rsidR="009E3FEB" w:rsidRDefault="009E3FEB" w:rsidP="009E3FEB">
      <w:r>
        <w:t>374.352</w:t>
      </w:r>
    </w:p>
    <w:p w14:paraId="3AD9CECC" w14:textId="77777777" w:rsidR="009E3FEB" w:rsidRDefault="009E3FEB" w:rsidP="009E3FEB">
      <w:r>
        <w:t>Lm-..er Ground Floor (Deduction 40%)</w:t>
      </w:r>
    </w:p>
    <w:p w14:paraId="50DF3715" w14:textId="77777777" w:rsidR="009E3FEB" w:rsidRDefault="009E3FEB" w:rsidP="009E3FEB">
      <w:r>
        <w:t>9</w:t>
      </w:r>
    </w:p>
    <w:p w14:paraId="1E510BB4" w14:textId="77777777" w:rsidR="009E3FEB" w:rsidRDefault="009E3FEB" w:rsidP="009E3FEB">
      <w:r>
        <w:t>D{1-2)</w:t>
      </w:r>
    </w:p>
    <w:p w14:paraId="263AC186" w14:textId="77777777" w:rsidR="009E3FEB" w:rsidRDefault="009E3FEB" w:rsidP="009E3FEB">
      <w:r>
        <w:t>6.400</w:t>
      </w:r>
    </w:p>
    <w:p w14:paraId="371EEFF2" w14:textId="77777777" w:rsidR="009E3FEB" w:rsidRDefault="009E3FEB" w:rsidP="009E3FEB">
      <w:r>
        <w:t>16.449</w:t>
      </w:r>
    </w:p>
    <w:p w14:paraId="38E7EE95" w14:textId="77777777" w:rsidR="009E3FEB" w:rsidRDefault="009E3FEB" w:rsidP="009E3FEB">
      <w:r>
        <w:t>9.869</w:t>
      </w:r>
    </w:p>
    <w:p w14:paraId="34B89189" w14:textId="77777777" w:rsidR="009E3FEB" w:rsidRDefault="009E3FEB" w:rsidP="009E3FEB">
      <w:r>
        <w:t>63.169</w:t>
      </w:r>
    </w:p>
    <w:p w14:paraId="27B41295" w14:textId="77777777" w:rsidR="009E3FEB" w:rsidRDefault="009E3FEB" w:rsidP="009E3FEB">
      <w:r>
        <w:t>10</w:t>
      </w:r>
    </w:p>
    <w:p w14:paraId="4239A17D" w14:textId="77777777" w:rsidR="009E3FEB" w:rsidRDefault="009E3FEB" w:rsidP="009E3FEB">
      <w:r>
        <w:t>D( -3)</w:t>
      </w:r>
    </w:p>
    <w:p w14:paraId="37F51D90" w14:textId="77777777" w:rsidR="009E3FEB" w:rsidRDefault="009E3FEB" w:rsidP="009E3FEB">
      <w:r>
        <w:t>3-200</w:t>
      </w:r>
    </w:p>
    <w:p w14:paraId="517BFF65" w14:textId="77777777" w:rsidR="009E3FEB" w:rsidRDefault="009E3FEB" w:rsidP="009E3FEB">
      <w:r>
        <w:t>16.449</w:t>
      </w:r>
    </w:p>
    <w:p w14:paraId="1D01969E" w14:textId="77777777" w:rsidR="009E3FEB" w:rsidRDefault="009E3FEB" w:rsidP="009E3FEB">
      <w:r>
        <w:t>9.869</w:t>
      </w:r>
    </w:p>
    <w:p w14:paraId="60FBE577" w14:textId="77777777" w:rsidR="009E3FEB" w:rsidRDefault="009E3FEB" w:rsidP="009E3FEB">
      <w:r>
        <w:t>31.584</w:t>
      </w:r>
    </w:p>
    <w:p w14:paraId="3A9EFDAB" w14:textId="77777777" w:rsidR="009E3FEB" w:rsidRDefault="009E3FEB" w:rsidP="009E3FEB">
      <w:r>
        <w:t>11</w:t>
      </w:r>
    </w:p>
    <w:p w14:paraId="00765122" w14:textId="77777777" w:rsidR="009E3FEB" w:rsidRDefault="009E3FEB" w:rsidP="009E3FEB">
      <w:r>
        <w:t>D(4-5)</w:t>
      </w:r>
    </w:p>
    <w:p w14:paraId="561327D1" w14:textId="77777777" w:rsidR="009E3FEB" w:rsidRDefault="009E3FEB" w:rsidP="009E3FEB">
      <w:r>
        <w:t>3.505</w:t>
      </w:r>
    </w:p>
    <w:p w14:paraId="37EB6C0C" w14:textId="77777777" w:rsidR="009E3FEB" w:rsidRDefault="009E3FEB" w:rsidP="009E3FEB">
      <w:r>
        <w:t>16.449</w:t>
      </w:r>
    </w:p>
    <w:p w14:paraId="5D9CD59C" w14:textId="77777777" w:rsidR="009E3FEB" w:rsidRDefault="009E3FEB" w:rsidP="009E3FEB">
      <w:r>
        <w:t>9.869</w:t>
      </w:r>
    </w:p>
    <w:p w14:paraId="64BBA5ED" w14:textId="77777777" w:rsidR="009E3FEB" w:rsidRDefault="009E3FEB" w:rsidP="009E3FEB">
      <w:r>
        <w:t>34.593</w:t>
      </w:r>
    </w:p>
    <w:p w14:paraId="0DD9504A" w14:textId="77777777" w:rsidR="009E3FEB" w:rsidRDefault="009E3FEB" w:rsidP="009E3FEB">
      <w:r>
        <w:t>12</w:t>
      </w:r>
    </w:p>
    <w:p w14:paraId="64E9DC88" w14:textId="77777777" w:rsidR="009E3FEB" w:rsidRDefault="009E3FEB" w:rsidP="009E3FEB">
      <w:r>
        <w:t>D(5-6)</w:t>
      </w:r>
    </w:p>
    <w:p w14:paraId="7ABE2957" w14:textId="77777777" w:rsidR="009E3FEB" w:rsidRDefault="009E3FEB" w:rsidP="009E3FEB">
      <w:r>
        <w:lastRenderedPageBreak/>
        <w:t>6.400</w:t>
      </w:r>
    </w:p>
    <w:p w14:paraId="6C44E9EF" w14:textId="77777777" w:rsidR="009E3FEB" w:rsidRDefault="009E3FEB" w:rsidP="009E3FEB">
      <w:r>
        <w:t>16.449</w:t>
      </w:r>
    </w:p>
    <w:p w14:paraId="2ACF756E" w14:textId="77777777" w:rsidR="009E3FEB" w:rsidRDefault="009E3FEB" w:rsidP="009E3FEB">
      <w:r>
        <w:t>9.869</w:t>
      </w:r>
    </w:p>
    <w:p w14:paraId="73D8BD52" w14:textId="77777777" w:rsidR="009E3FEB" w:rsidRDefault="009E3FEB" w:rsidP="009E3FEB">
      <w:r>
        <w:t>63.169</w:t>
      </w:r>
    </w:p>
    <w:p w14:paraId="5CE3F41D" w14:textId="77777777" w:rsidR="009E3FEB" w:rsidRDefault="009E3FEB" w:rsidP="009E3FEB">
      <w:r>
        <w:t>13</w:t>
      </w:r>
    </w:p>
    <w:p w14:paraId="3018EA28" w14:textId="77777777" w:rsidR="009E3FEB" w:rsidRDefault="009E3FEB" w:rsidP="009E3FEB">
      <w:r>
        <w:t>E(l-2)</w:t>
      </w:r>
    </w:p>
    <w:p w14:paraId="46DBD068" w14:textId="77777777" w:rsidR="009E3FEB" w:rsidRDefault="009E3FEB" w:rsidP="009E3FEB">
      <w:r>
        <w:t>6.400</w:t>
      </w:r>
    </w:p>
    <w:p w14:paraId="79D6F161" w14:textId="77777777" w:rsidR="009E3FEB" w:rsidRDefault="009E3FEB" w:rsidP="009E3FEB">
      <w:r>
        <w:t>16.449</w:t>
      </w:r>
    </w:p>
    <w:p w14:paraId="45F72101" w14:textId="77777777" w:rsidR="009E3FEB" w:rsidRDefault="009E3FEB" w:rsidP="009E3FEB">
      <w:r>
        <w:t>9.869</w:t>
      </w:r>
    </w:p>
    <w:p w14:paraId="34BA0C7D" w14:textId="77777777" w:rsidR="009E3FEB" w:rsidRDefault="009E3FEB" w:rsidP="009E3FEB">
      <w:r>
        <w:t>63.169</w:t>
      </w:r>
    </w:p>
    <w:p w14:paraId="607DEB2E" w14:textId="77777777" w:rsidR="009E3FEB" w:rsidRDefault="009E3FEB" w:rsidP="009E3FEB">
      <w:r>
        <w:t>Table 11: Seismic weight analysis</w:t>
      </w:r>
    </w:p>
    <w:p w14:paraId="59B42065" w14:textId="77777777" w:rsidR="009E3FEB" w:rsidRDefault="009E3FEB" w:rsidP="009E3FEB"/>
    <w:p w14:paraId="6E4BB6FA" w14:textId="77777777" w:rsidR="009E3FEB" w:rsidRDefault="009E3FEB" w:rsidP="009E3FEB">
      <w:r>
        <w:t>floor</w:t>
      </w:r>
    </w:p>
    <w:p w14:paraId="69B7916D" w14:textId="77777777" w:rsidR="009E3FEB" w:rsidRDefault="009E3FEB" w:rsidP="009E3FEB">
      <w:r>
        <w:t>DL</w:t>
      </w:r>
    </w:p>
    <w:p w14:paraId="4252DF22" w14:textId="77777777" w:rsidR="009E3FEB" w:rsidRDefault="009E3FEB" w:rsidP="009E3FEB">
      <w:r>
        <w:t>LL</w:t>
      </w:r>
    </w:p>
    <w:p w14:paraId="004701B5" w14:textId="77777777" w:rsidR="009E3FEB" w:rsidRDefault="009E3FEB" w:rsidP="009E3FEB">
      <w:r>
        <w:t>TL</w:t>
      </w:r>
    </w:p>
    <w:p w14:paraId="3F1934E0" w14:textId="77777777" w:rsidR="009E3FEB" w:rsidRDefault="009E3FEB" w:rsidP="009E3FEB">
      <w:r>
        <w:t>roof</w:t>
      </w:r>
    </w:p>
    <w:p w14:paraId="450E5117" w14:textId="77777777" w:rsidR="009E3FEB" w:rsidRDefault="009E3FEB" w:rsidP="009E3FEB">
      <w:r>
        <w:t>9145.740</w:t>
      </w:r>
    </w:p>
    <w:p w14:paraId="5149ADCE" w14:textId="77777777" w:rsidR="009E3FEB" w:rsidRDefault="009E3FEB" w:rsidP="009E3FEB">
      <w:r>
        <w:t>664.804</w:t>
      </w:r>
    </w:p>
    <w:p w14:paraId="129D987F" w14:textId="77777777" w:rsidR="009E3FEB" w:rsidRDefault="009E3FEB" w:rsidP="009E3FEB">
      <w:r>
        <w:t>9810.544</w:t>
      </w:r>
    </w:p>
    <w:p w14:paraId="42EFFFC0" w14:textId="77777777" w:rsidR="009E3FEB" w:rsidRDefault="009E3FEB" w:rsidP="009E3FEB">
      <w:r>
        <w:t>4th</w:t>
      </w:r>
    </w:p>
    <w:p w14:paraId="0C334AC2" w14:textId="77777777" w:rsidR="009E3FEB" w:rsidRDefault="009E3FEB" w:rsidP="009E3FEB">
      <w:r>
        <w:t>10898.873</w:t>
      </w:r>
    </w:p>
    <w:p w14:paraId="26C7BE6F" w14:textId="77777777" w:rsidR="009E3FEB" w:rsidRDefault="009E3FEB" w:rsidP="009E3FEB">
      <w:r>
        <w:t>3545.63</w:t>
      </w:r>
    </w:p>
    <w:p w14:paraId="57E16683" w14:textId="77777777" w:rsidR="009E3FEB" w:rsidRDefault="009E3FEB" w:rsidP="009E3FEB">
      <w:r>
        <w:t>14444.504</w:t>
      </w:r>
    </w:p>
    <w:p w14:paraId="7D26A6A6" w14:textId="77777777" w:rsidR="009E3FEB" w:rsidRDefault="009E3FEB" w:rsidP="009E3FEB">
      <w:r>
        <w:t>3rd</w:t>
      </w:r>
    </w:p>
    <w:p w14:paraId="4ED42032" w14:textId="77777777" w:rsidR="009E3FEB" w:rsidRDefault="009E3FEB" w:rsidP="009E3FEB">
      <w:r>
        <w:t>10898.873</w:t>
      </w:r>
    </w:p>
    <w:p w14:paraId="3AE3FB9A" w14:textId="77777777" w:rsidR="009E3FEB" w:rsidRDefault="009E3FEB" w:rsidP="009E3FEB">
      <w:r>
        <w:t>3545.63</w:t>
      </w:r>
    </w:p>
    <w:p w14:paraId="573809D4" w14:textId="77777777" w:rsidR="009E3FEB" w:rsidRDefault="009E3FEB" w:rsidP="009E3FEB">
      <w:r>
        <w:t>14444.504</w:t>
      </w:r>
    </w:p>
    <w:p w14:paraId="1BDDDD6A" w14:textId="77777777" w:rsidR="009E3FEB" w:rsidRDefault="009E3FEB" w:rsidP="009E3FEB">
      <w:r>
        <w:t>2nd</w:t>
      </w:r>
    </w:p>
    <w:p w14:paraId="2983E55B" w14:textId="77777777" w:rsidR="009E3FEB" w:rsidRDefault="009E3FEB" w:rsidP="009E3FEB">
      <w:r>
        <w:lastRenderedPageBreak/>
        <w:t>10898.873</w:t>
      </w:r>
    </w:p>
    <w:p w14:paraId="4402903A" w14:textId="77777777" w:rsidR="009E3FEB" w:rsidRDefault="009E3FEB" w:rsidP="009E3FEB">
      <w:r>
        <w:t>3545.63</w:t>
      </w:r>
    </w:p>
    <w:p w14:paraId="3163D571" w14:textId="77777777" w:rsidR="009E3FEB" w:rsidRDefault="009E3FEB" w:rsidP="009E3FEB">
      <w:r>
        <w:t>14444.504</w:t>
      </w:r>
    </w:p>
    <w:p w14:paraId="5E0017C1" w14:textId="77777777" w:rsidR="009E3FEB" w:rsidRDefault="009E3FEB" w:rsidP="009E3FEB">
      <w:r>
        <w:t>1st</w:t>
      </w:r>
    </w:p>
    <w:p w14:paraId="449C40CC" w14:textId="77777777" w:rsidR="009E3FEB" w:rsidRDefault="009E3FEB" w:rsidP="009E3FEB">
      <w:r>
        <w:t>10898.873</w:t>
      </w:r>
    </w:p>
    <w:p w14:paraId="396EAB5A" w14:textId="77777777" w:rsidR="009E3FEB" w:rsidRDefault="009E3FEB" w:rsidP="009E3FEB">
      <w:r>
        <w:t>3545.63</w:t>
      </w:r>
    </w:p>
    <w:p w14:paraId="65B05BFB" w14:textId="77777777" w:rsidR="009E3FEB" w:rsidRDefault="009E3FEB" w:rsidP="009E3FEB">
      <w:r>
        <w:t>14444.504</w:t>
      </w:r>
    </w:p>
    <w:p w14:paraId="39C5A68B" w14:textId="77777777" w:rsidR="009E3FEB" w:rsidRDefault="009E3FEB" w:rsidP="009E3FEB">
      <w:r>
        <w:t>UpperGF</w:t>
      </w:r>
    </w:p>
    <w:p w14:paraId="6E92EDB9" w14:textId="77777777" w:rsidR="009E3FEB" w:rsidRDefault="009E3FEB" w:rsidP="009E3FEB">
      <w:r>
        <w:t>10578.322</w:t>
      </w:r>
    </w:p>
    <w:p w14:paraId="15B6BA23" w14:textId="77777777" w:rsidR="009E3FEB" w:rsidRDefault="009E3FEB" w:rsidP="009E3FEB">
      <w:r>
        <w:t>3545.63</w:t>
      </w:r>
    </w:p>
    <w:p w14:paraId="1E0F81CC" w14:textId="77777777" w:rsidR="009E3FEB" w:rsidRDefault="009E3FEB" w:rsidP="009E3FEB">
      <w:r>
        <w:t>14123.953</w:t>
      </w:r>
    </w:p>
    <w:p w14:paraId="53F3219C" w14:textId="77777777" w:rsidR="009E3FEB" w:rsidRDefault="009E3FEB" w:rsidP="009E3FEB">
      <w:r>
        <w:t>Lower GF</w:t>
      </w:r>
    </w:p>
    <w:p w14:paraId="315D47D9" w14:textId="77777777" w:rsidR="009E3FEB" w:rsidRDefault="009E3FEB" w:rsidP="009E3FEB">
      <w:r>
        <w:t>10964.882</w:t>
      </w:r>
    </w:p>
    <w:p w14:paraId="629A1211" w14:textId="77777777" w:rsidR="009E3FEB" w:rsidRDefault="009E3FEB" w:rsidP="009E3FEB">
      <w:r>
        <w:t>2478.541</w:t>
      </w:r>
    </w:p>
    <w:p w14:paraId="4BB405E5" w14:textId="77777777" w:rsidR="009E3FEB" w:rsidRDefault="009E3FEB" w:rsidP="009E3FEB">
      <w:r>
        <w:t>13443.424</w:t>
      </w:r>
    </w:p>
    <w:p w14:paraId="5452F55C" w14:textId="77777777" w:rsidR="009E3FEB" w:rsidRDefault="009E3FEB" w:rsidP="009E3FEB">
      <w:r>
        <w:t>UpperB</w:t>
      </w:r>
    </w:p>
    <w:p w14:paraId="0D9BBC17" w14:textId="77777777" w:rsidR="009E3FEB" w:rsidRDefault="009E3FEB" w:rsidP="009E3FEB">
      <w:r>
        <w:t>11395.219</w:t>
      </w:r>
    </w:p>
    <w:p w14:paraId="2A8B86E3" w14:textId="77777777" w:rsidR="009E3FEB" w:rsidRDefault="009E3FEB" w:rsidP="009E3FEB">
      <w:r>
        <w:t>3983.48</w:t>
      </w:r>
    </w:p>
    <w:p w14:paraId="45C285B6" w14:textId="77777777" w:rsidR="009E3FEB" w:rsidRDefault="009E3FEB" w:rsidP="009E3FEB">
      <w:r>
        <w:t>15378.699</w:t>
      </w:r>
    </w:p>
    <w:p w14:paraId="52906963" w14:textId="77777777" w:rsidR="009E3FEB" w:rsidRDefault="009E3FEB" w:rsidP="009E3FEB">
      <w:r>
        <w:t>Total</w:t>
      </w:r>
    </w:p>
    <w:p w14:paraId="0927E5BE" w14:textId="77777777" w:rsidR="009E3FEB" w:rsidRDefault="009E3FEB" w:rsidP="009E3FEB"/>
    <w:p w14:paraId="5AA55747" w14:textId="77777777" w:rsidR="009E3FEB" w:rsidRDefault="009E3FEB" w:rsidP="009E3FEB"/>
    <w:p w14:paraId="141233E9" w14:textId="77777777" w:rsidR="009E3FEB" w:rsidRDefault="009E3FEB" w:rsidP="009E3FEB">
      <w:r>
        <w:t>110534.634</w:t>
      </w:r>
    </w:p>
    <w:p w14:paraId="195E2174" w14:textId="77777777" w:rsidR="009E3FEB" w:rsidRDefault="009E3FEB" w:rsidP="009E3FEB"/>
    <w:p w14:paraId="4B360E45" w14:textId="77777777" w:rsidR="009E3FEB" w:rsidRDefault="009E3FEB" w:rsidP="009E3FEB"/>
    <w:p w14:paraId="73CE5091" w14:textId="77777777" w:rsidR="009E3FEB" w:rsidRDefault="009E3FEB" w:rsidP="009E3FEB"/>
    <w:p w14:paraId="4CF5D345" w14:textId="77777777" w:rsidR="009E3FEB" w:rsidRDefault="009E3FEB" w:rsidP="009E3FEB"/>
    <w:p w14:paraId="0DB6DD01" w14:textId="77777777" w:rsidR="009E3FEB" w:rsidRDefault="009E3FEB" w:rsidP="009E3FEB"/>
    <w:p w14:paraId="3B492829" w14:textId="77777777" w:rsidR="009E3FEB" w:rsidRDefault="009E3FEB" w:rsidP="009E3FEB">
      <w:r>
        <w:t>13.6</w:t>
      </w:r>
    </w:p>
    <w:p w14:paraId="00967A99" w14:textId="77777777" w:rsidR="009E3FEB" w:rsidRDefault="009E3FEB" w:rsidP="009E3FEB"/>
    <w:p w14:paraId="27EA00EC" w14:textId="77777777" w:rsidR="009E3FEB" w:rsidRDefault="009E3FEB" w:rsidP="009E3FEB">
      <w:r>
        <w:t>I examined fundamental natural period of vibration (Ta)( Ta = (0.09h)/ d) for the structure using the specified height and base dimensions. I found Ta for the x as 0.3835s and for the y-direction as 0.4225s. I evaluated these values based on the building's height of 27.43 Im and base dimensions of 41.423m in the x-direction and 34.135m in the y-direction. I ensured these parameters adhered to IS1893:2000 standards. I calculated the seismic base shear (Vb) for both directions. I found Vb in the x-direction to be 9948.l 17kN with Z as 0.36, I as I, Ras 5, Ta as 0.384s, and (Sa/g) as 2.5. I got the same value in the y-direction with Ta as 0.423s and identical factors. I computed lateral load distribution along the building height(tablel 2). I found Qi for the roof as 25 l 9.495kN and for the fourth floor as 2786.296kN. I evaluated the lateral forces for all other floors, confirming total equilibrium with the base shear(figure9). I located mass center focusing on the building's geometric mass distribution for structural members(table I 3, 14 &amp; I 5). I then created detailed reinforcement design for slab(figure 11, 12 &amp; 13). I concluded the project by ensuring structural stability, meeting seismic requirements, &amp; verifying load distribution.</w:t>
      </w:r>
    </w:p>
    <w:p w14:paraId="57322032" w14:textId="77777777" w:rsidR="009E3FEB" w:rsidRDefault="009E3FEB" w:rsidP="009E3FEB">
      <w:r>
        <w:t>Table 12: Lateral load distribution</w:t>
      </w:r>
    </w:p>
    <w:p w14:paraId="390A07ED" w14:textId="77777777" w:rsidR="009E3FEB" w:rsidRDefault="009E3FEB" w:rsidP="009E3FEB"/>
    <w:p w14:paraId="50DEE484" w14:textId="77777777" w:rsidR="009E3FEB" w:rsidRDefault="009E3FEB" w:rsidP="009E3FEB">
      <w:r>
        <w:t>S..</w:t>
      </w:r>
    </w:p>
    <w:p w14:paraId="11F1787E" w14:textId="77777777" w:rsidR="009E3FEB" w:rsidRDefault="009E3FEB" w:rsidP="009E3FEB">
      <w:r>
        <w:t>Floor</w:t>
      </w:r>
    </w:p>
    <w:p w14:paraId="77A839C2" w14:textId="77777777" w:rsidR="009E3FEB" w:rsidRDefault="009E3FEB" w:rsidP="009E3FEB">
      <w:r>
        <w:t>"' i</w:t>
      </w:r>
    </w:p>
    <w:p w14:paraId="0BBCCC54" w14:textId="77777777" w:rsidR="009E3FEB" w:rsidRDefault="009E3FEB" w:rsidP="009E3FEB">
      <w:r>
        <w:t>Hi</w:t>
      </w:r>
    </w:p>
    <w:p w14:paraId="64F767F0" w14:textId="77777777" w:rsidR="009E3FEB" w:rsidRDefault="009E3FEB" w:rsidP="009E3FEB">
      <w:r>
        <w:t>Wi 2</w:t>
      </w:r>
    </w:p>
    <w:p w14:paraId="025B4F96" w14:textId="77777777" w:rsidR="009E3FEB" w:rsidRDefault="009E3FEB" w:rsidP="009E3FEB">
      <w:r>
        <w:t>Qi</w:t>
      </w:r>
    </w:p>
    <w:p w14:paraId="0408E877" w14:textId="77777777" w:rsidR="009E3FEB" w:rsidRDefault="009E3FEB" w:rsidP="009E3FEB">
      <w:r>
        <w:t>S.F</w:t>
      </w:r>
    </w:p>
    <w:p w14:paraId="64CACED5" w14:textId="77777777" w:rsidR="009E3FEB" w:rsidRDefault="009E3FEB" w:rsidP="009E3FEB"/>
    <w:p w14:paraId="536DBBA7" w14:textId="77777777" w:rsidR="009E3FEB" w:rsidRDefault="009E3FEB" w:rsidP="009E3FEB">
      <w:r>
        <w:t>Roof</w:t>
      </w:r>
    </w:p>
    <w:p w14:paraId="33C4D102" w14:textId="77777777" w:rsidR="009E3FEB" w:rsidRDefault="009E3FEB" w:rsidP="009E3FEB">
      <w:r>
        <w:t>9810.544</w:t>
      </w:r>
    </w:p>
    <w:p w14:paraId="2092FD50" w14:textId="77777777" w:rsidR="009E3FEB" w:rsidRDefault="009E3FEB" w:rsidP="009E3FEB">
      <w:r>
        <w:t>27.431</w:t>
      </w:r>
    </w:p>
    <w:p w14:paraId="420CB9C2" w14:textId="77777777" w:rsidR="009E3FEB" w:rsidRDefault="009E3FEB" w:rsidP="009E3FEB">
      <w:r>
        <w:t>7381857</w:t>
      </w:r>
    </w:p>
    <w:p w14:paraId="7D3F1D31" w14:textId="77777777" w:rsidR="009E3FEB" w:rsidRDefault="009E3FEB" w:rsidP="009E3FEB">
      <w:r>
        <w:t>2519.495</w:t>
      </w:r>
    </w:p>
    <w:p w14:paraId="794FD935" w14:textId="77777777" w:rsidR="009E3FEB" w:rsidRDefault="009E3FEB" w:rsidP="009E3FEB">
      <w:r>
        <w:t>2519.495</w:t>
      </w:r>
    </w:p>
    <w:p w14:paraId="074CC290" w14:textId="77777777" w:rsidR="009E3FEB" w:rsidRDefault="009E3FEB" w:rsidP="009E3FEB"/>
    <w:p w14:paraId="26D0CEFA" w14:textId="77777777" w:rsidR="009E3FEB" w:rsidRDefault="009E3FEB" w:rsidP="009E3FEB">
      <w:r>
        <w:t>4th</w:t>
      </w:r>
    </w:p>
    <w:p w14:paraId="33A11D4B" w14:textId="77777777" w:rsidR="009E3FEB" w:rsidRDefault="009E3FEB" w:rsidP="009E3FEB">
      <w:r>
        <w:t>14444.504</w:t>
      </w:r>
    </w:p>
    <w:p w14:paraId="46EDA33B" w14:textId="77777777" w:rsidR="009E3FEB" w:rsidRDefault="009E3FEB" w:rsidP="009E3FEB">
      <w:r>
        <w:lastRenderedPageBreak/>
        <w:t>23.773</w:t>
      </w:r>
    </w:p>
    <w:p w14:paraId="259BF83C" w14:textId="77777777" w:rsidR="009E3FEB" w:rsidRDefault="009E3FEB" w:rsidP="009E3FEB">
      <w:r>
        <w:t>8163556</w:t>
      </w:r>
    </w:p>
    <w:p w14:paraId="6B8EDB8E" w14:textId="77777777" w:rsidR="009E3FEB" w:rsidRDefault="009E3FEB" w:rsidP="009E3FEB">
      <w:r>
        <w:t>2786.296</w:t>
      </w:r>
    </w:p>
    <w:p w14:paraId="6289B48B" w14:textId="77777777" w:rsidR="009E3FEB" w:rsidRDefault="009E3FEB" w:rsidP="009E3FEB">
      <w:r>
        <w:t>5305.791</w:t>
      </w:r>
    </w:p>
    <w:p w14:paraId="57E0304E" w14:textId="77777777" w:rsidR="009E3FEB" w:rsidRDefault="009E3FEB" w:rsidP="009E3FEB"/>
    <w:p w14:paraId="4EAA0B2F" w14:textId="77777777" w:rsidR="009E3FEB" w:rsidRDefault="009E3FEB" w:rsidP="009E3FEB">
      <w:r>
        <w:t>3rd</w:t>
      </w:r>
    </w:p>
    <w:p w14:paraId="6C7BE4A9" w14:textId="77777777" w:rsidR="009E3FEB" w:rsidRDefault="009E3FEB" w:rsidP="009E3FEB">
      <w:r>
        <w:t>14444.504</w:t>
      </w:r>
    </w:p>
    <w:p w14:paraId="68001862" w14:textId="77777777" w:rsidR="009E3FEB" w:rsidRDefault="009E3FEB" w:rsidP="009E3FEB">
      <w:r>
        <w:t>20.116</w:t>
      </w:r>
    </w:p>
    <w:p w14:paraId="66B46481" w14:textId="77777777" w:rsidR="009E3FEB" w:rsidRDefault="009E3FEB" w:rsidP="009E3FEB">
      <w:r>
        <w:t>5844913</w:t>
      </w:r>
    </w:p>
    <w:p w14:paraId="3180A133" w14:textId="77777777" w:rsidR="009E3FEB" w:rsidRDefault="009E3FEB" w:rsidP="009E3FEB">
      <w:r>
        <w:t>1994.922</w:t>
      </w:r>
    </w:p>
    <w:p w14:paraId="2EB4F06E" w14:textId="77777777" w:rsidR="009E3FEB" w:rsidRDefault="009E3FEB" w:rsidP="009E3FEB">
      <w:r>
        <w:t>7300.713</w:t>
      </w:r>
    </w:p>
    <w:p w14:paraId="6E7869B3" w14:textId="77777777" w:rsidR="009E3FEB" w:rsidRDefault="009E3FEB" w:rsidP="009E3FEB"/>
    <w:p w14:paraId="1C7BEBA5" w14:textId="77777777" w:rsidR="009E3FEB" w:rsidRDefault="009E3FEB" w:rsidP="009E3FEB">
      <w:r>
        <w:t>2nd</w:t>
      </w:r>
    </w:p>
    <w:p w14:paraId="590BD6E8" w14:textId="77777777" w:rsidR="009E3FEB" w:rsidRDefault="009E3FEB" w:rsidP="009E3FEB">
      <w:r>
        <w:t>14444.504</w:t>
      </w:r>
    </w:p>
    <w:p w14:paraId="36406470" w14:textId="77777777" w:rsidR="009E3FEB" w:rsidRDefault="009E3FEB" w:rsidP="009E3FEB">
      <w:r>
        <w:t>16.458</w:t>
      </w:r>
    </w:p>
    <w:p w14:paraId="5F59F494" w14:textId="77777777" w:rsidR="009E3FEB" w:rsidRDefault="009E3FEB" w:rsidP="009E3FEB">
      <w:r>
        <w:t>3912710</w:t>
      </w:r>
    </w:p>
    <w:p w14:paraId="1908AE14" w14:textId="77777777" w:rsidR="009E3FEB" w:rsidRDefault="009E3FEB" w:rsidP="009E3FEB">
      <w:r>
        <w:t>1335.444</w:t>
      </w:r>
    </w:p>
    <w:p w14:paraId="7D0B06B6" w14:textId="77777777" w:rsidR="009E3FEB" w:rsidRDefault="009E3FEB" w:rsidP="009E3FEB">
      <w:r>
        <w:t>8636.157</w:t>
      </w:r>
    </w:p>
    <w:p w14:paraId="2B0D5EF7" w14:textId="77777777" w:rsidR="009E3FEB" w:rsidRDefault="009E3FEB" w:rsidP="009E3FEB"/>
    <w:p w14:paraId="3B010478" w14:textId="77777777" w:rsidR="009E3FEB" w:rsidRDefault="009E3FEB" w:rsidP="009E3FEB">
      <w:r>
        <w:t>1st</w:t>
      </w:r>
    </w:p>
    <w:p w14:paraId="31154829" w14:textId="77777777" w:rsidR="009E3FEB" w:rsidRDefault="009E3FEB" w:rsidP="009E3FEB">
      <w:r>
        <w:t>14444.504</w:t>
      </w:r>
    </w:p>
    <w:p w14:paraId="187E1B33" w14:textId="77777777" w:rsidR="009E3FEB" w:rsidRDefault="009E3FEB" w:rsidP="009E3FEB">
      <w:r>
        <w:t>12.801</w:t>
      </w:r>
    </w:p>
    <w:p w14:paraId="38E61FE3" w14:textId="77777777" w:rsidR="009E3FEB" w:rsidRDefault="009E3FEB" w:rsidP="009E3FEB">
      <w:r>
        <w:t>2366948</w:t>
      </w:r>
    </w:p>
    <w:p w14:paraId="6F620F52" w14:textId="77777777" w:rsidR="009E3FEB" w:rsidRDefault="009E3FEB" w:rsidP="009E3FEB">
      <w:r>
        <w:t>807.861</w:t>
      </w:r>
    </w:p>
    <w:p w14:paraId="1FF29E0C" w14:textId="77777777" w:rsidR="009E3FEB" w:rsidRDefault="009E3FEB" w:rsidP="009E3FEB">
      <w:r>
        <w:t>9444.018</w:t>
      </w:r>
    </w:p>
    <w:p w14:paraId="39A60382" w14:textId="77777777" w:rsidR="009E3FEB" w:rsidRDefault="009E3FEB" w:rsidP="009E3FEB"/>
    <w:p w14:paraId="30E16134" w14:textId="77777777" w:rsidR="009E3FEB" w:rsidRDefault="009E3FEB" w:rsidP="009E3FEB">
      <w:r>
        <w:t>pper GF</w:t>
      </w:r>
    </w:p>
    <w:p w14:paraId="515ACC99" w14:textId="77777777" w:rsidR="009E3FEB" w:rsidRDefault="009E3FEB" w:rsidP="009E3FEB">
      <w:r>
        <w:t>14123.953</w:t>
      </w:r>
    </w:p>
    <w:p w14:paraId="2367F914" w14:textId="77777777" w:rsidR="009E3FEB" w:rsidRDefault="009E3FEB" w:rsidP="009E3FEB">
      <w:r>
        <w:t>9.144</w:t>
      </w:r>
    </w:p>
    <w:p w14:paraId="66CB3287" w14:textId="77777777" w:rsidR="009E3FEB" w:rsidRDefault="009E3FEB" w:rsidP="009E3FEB">
      <w:r>
        <w:lastRenderedPageBreak/>
        <w:t>1180827</w:t>
      </w:r>
    </w:p>
    <w:p w14:paraId="1C5E6313" w14:textId="77777777" w:rsidR="009E3FEB" w:rsidRDefault="009E3FEB" w:rsidP="009E3FEB">
      <w:r>
        <w:t>403.027</w:t>
      </w:r>
    </w:p>
    <w:p w14:paraId="6C0B974F" w14:textId="77777777" w:rsidR="009E3FEB" w:rsidRDefault="009E3FEB" w:rsidP="009E3FEB">
      <w:r>
        <w:t>9847.045</w:t>
      </w:r>
    </w:p>
    <w:p w14:paraId="13B88F83" w14:textId="77777777" w:rsidR="009E3FEB" w:rsidRDefault="009E3FEB" w:rsidP="009E3FEB"/>
    <w:p w14:paraId="2A6657F4" w14:textId="77777777" w:rsidR="009E3FEB" w:rsidRDefault="009E3FEB" w:rsidP="009E3FEB">
      <w:r>
        <w:t>LowerGF</w:t>
      </w:r>
    </w:p>
    <w:p w14:paraId="3348EA6E" w14:textId="77777777" w:rsidR="009E3FEB" w:rsidRDefault="009E3FEB" w:rsidP="009E3FEB">
      <w:r>
        <w:t>13443.424</w:t>
      </w:r>
    </w:p>
    <w:p w14:paraId="0F56600C" w14:textId="77777777" w:rsidR="009E3FEB" w:rsidRDefault="009E3FEB" w:rsidP="009E3FEB">
      <w:r>
        <w:t>5.486</w:t>
      </w:r>
    </w:p>
    <w:p w14:paraId="7FAF56EA" w14:textId="77777777" w:rsidR="009E3FEB" w:rsidRDefault="009E3FEB" w:rsidP="009E3FEB">
      <w:r>
        <w:t>404615.4</w:t>
      </w:r>
    </w:p>
    <w:p w14:paraId="04A655CF" w14:textId="77777777" w:rsidR="009E3FEB" w:rsidRDefault="009E3FEB" w:rsidP="009E3FEB">
      <w:r>
        <w:t>138.098</w:t>
      </w:r>
    </w:p>
    <w:p w14:paraId="7C3690FB" w14:textId="77777777" w:rsidR="009E3FEB" w:rsidRDefault="009E3FEB" w:rsidP="009E3FEB">
      <w:r>
        <w:t>9985.144</w:t>
      </w:r>
    </w:p>
    <w:p w14:paraId="5464E285" w14:textId="77777777" w:rsidR="009E3FEB" w:rsidRDefault="009E3FEB" w:rsidP="009E3FEB"/>
    <w:p w14:paraId="3D52F38A" w14:textId="77777777" w:rsidR="009E3FEB" w:rsidRDefault="009E3FEB" w:rsidP="009E3FEB">
      <w:r>
        <w:t>UpperB</w:t>
      </w:r>
    </w:p>
    <w:p w14:paraId="3255CC33" w14:textId="77777777" w:rsidR="009E3FEB" w:rsidRDefault="009E3FEB" w:rsidP="009E3FEB">
      <w:r>
        <w:t>15378.699</w:t>
      </w:r>
    </w:p>
    <w:p w14:paraId="20879CEB" w14:textId="77777777" w:rsidR="009E3FEB" w:rsidRDefault="009E3FEB" w:rsidP="009E3FEB">
      <w:r>
        <w:t>2.743</w:t>
      </w:r>
    </w:p>
    <w:p w14:paraId="0D9B956D" w14:textId="77777777" w:rsidR="009E3FEB" w:rsidRDefault="009E3FEB" w:rsidP="009E3FEB">
      <w:r>
        <w:t>115715.7</w:t>
      </w:r>
    </w:p>
    <w:p w14:paraId="24C036F7" w14:textId="77777777" w:rsidR="009E3FEB" w:rsidRDefault="009E3FEB" w:rsidP="009E3FEB">
      <w:r>
        <w:t>39.494</w:t>
      </w:r>
    </w:p>
    <w:p w14:paraId="7D095654" w14:textId="77777777" w:rsidR="009E3FEB" w:rsidRDefault="009E3FEB" w:rsidP="009E3FEB">
      <w:r>
        <w:t>10024.64</w:t>
      </w:r>
    </w:p>
    <w:p w14:paraId="6A41C1FC" w14:textId="77777777" w:rsidR="009E3FEB" w:rsidRDefault="009E3FEB" w:rsidP="009E3FEB"/>
    <w:p w14:paraId="77BBC8EB" w14:textId="77777777" w:rsidR="009E3FEB" w:rsidRDefault="009E3FEB" w:rsidP="009E3FEB">
      <w:r>
        <w:t>Total</w:t>
      </w:r>
    </w:p>
    <w:p w14:paraId="7A17E08B" w14:textId="77777777" w:rsidR="009E3FEB" w:rsidRDefault="009E3FEB" w:rsidP="009E3FEB"/>
    <w:p w14:paraId="010E3A66" w14:textId="77777777" w:rsidR="009E3FEB" w:rsidRDefault="009E3FEB" w:rsidP="009E3FEB"/>
    <w:p w14:paraId="19E2FEF3" w14:textId="77777777" w:rsidR="009E3FEB" w:rsidRDefault="009E3FEB" w:rsidP="009E3FEB">
      <w:r>
        <w:t>29371143.1</w:t>
      </w:r>
    </w:p>
    <w:p w14:paraId="345B63FB" w14:textId="77777777" w:rsidR="009E3FEB" w:rsidRDefault="009E3FEB" w:rsidP="009E3FEB"/>
    <w:p w14:paraId="31175FE6" w14:textId="77777777" w:rsidR="009E3FEB" w:rsidRDefault="009E3FEB" w:rsidP="009E3FEB"/>
    <w:p w14:paraId="68C6D63A" w14:textId="77777777" w:rsidR="009E3FEB" w:rsidRDefault="009E3FEB" w:rsidP="009E3FEB"/>
    <w:p w14:paraId="2F156532" w14:textId="77777777" w:rsidR="009E3FEB" w:rsidRDefault="009E3FEB" w:rsidP="009E3FEB"/>
    <w:p w14:paraId="62D80388" w14:textId="77777777" w:rsidR="009E3FEB" w:rsidRDefault="009E3FEB" w:rsidP="009E3FEB"/>
    <w:p w14:paraId="140C667B" w14:textId="77777777" w:rsidR="009E3FEB" w:rsidRDefault="009E3FEB" w:rsidP="009E3FEB"/>
    <w:p w14:paraId="3AC429A4" w14:textId="77777777" w:rsidR="009E3FEB" w:rsidRDefault="009E3FEB" w:rsidP="009E3FEB"/>
    <w:p w14:paraId="127E51D2" w14:textId="77777777" w:rsidR="009E3FEB" w:rsidRDefault="009E3FEB" w:rsidP="009E3FEB"/>
    <w:p w14:paraId="1315A595" w14:textId="77777777" w:rsidR="009E3FEB" w:rsidRDefault="009E3FEB" w:rsidP="009E3FEB"/>
    <w:p w14:paraId="407DF2C3" w14:textId="77777777" w:rsidR="009E3FEB" w:rsidRDefault="009E3FEB" w:rsidP="009E3FEB"/>
    <w:p w14:paraId="3AD6EE12" w14:textId="77777777" w:rsidR="009E3FEB" w:rsidRDefault="009E3FEB" w:rsidP="009E3FEB"/>
    <w:p w14:paraId="6277EA19" w14:textId="77777777" w:rsidR="009E3FEB" w:rsidRDefault="009E3FEB" w:rsidP="009E3FEB"/>
    <w:p w14:paraId="2D5CBED0" w14:textId="77777777" w:rsidR="009E3FEB" w:rsidRDefault="009E3FEB" w:rsidP="009E3FEB">
      <w:r>
        <w:t>2786.2961\N</w:t>
      </w:r>
    </w:p>
    <w:p w14:paraId="5A110375" w14:textId="77777777" w:rsidR="009E3FEB" w:rsidRDefault="009E3FEB" w:rsidP="009E3FEB"/>
    <w:p w14:paraId="59BE8DCC" w14:textId="77777777" w:rsidR="009E3FEB" w:rsidRDefault="009E3FEB" w:rsidP="009E3FEB"/>
    <w:p w14:paraId="7E52B355" w14:textId="77777777" w:rsidR="009E3FEB" w:rsidRDefault="009E3FEB" w:rsidP="009E3FEB"/>
    <w:p w14:paraId="45B6B71E" w14:textId="77777777" w:rsidR="009E3FEB" w:rsidRDefault="009E3FEB" w:rsidP="009E3FEB"/>
    <w:p w14:paraId="0D9BE1D4" w14:textId="77777777" w:rsidR="009E3FEB" w:rsidRDefault="009E3FEB" w:rsidP="009E3FEB">
      <w:r>
        <w:t>5305.791kN</w:t>
      </w:r>
    </w:p>
    <w:p w14:paraId="30333305" w14:textId="77777777" w:rsidR="009E3FEB" w:rsidRDefault="009E3FEB" w:rsidP="009E3FEB"/>
    <w:p w14:paraId="373918B7" w14:textId="77777777" w:rsidR="009E3FEB" w:rsidRDefault="009E3FEB" w:rsidP="009E3FEB"/>
    <w:p w14:paraId="2475EC6A" w14:textId="77777777" w:rsidR="009E3FEB" w:rsidRDefault="009E3FEB" w:rsidP="009E3FEB"/>
    <w:p w14:paraId="5AFB605E" w14:textId="77777777" w:rsidR="009E3FEB" w:rsidRDefault="009E3FEB" w:rsidP="009E3FEB">
      <w:r>
        <w:t>7300.713kN</w:t>
      </w:r>
    </w:p>
    <w:p w14:paraId="78ACE963" w14:textId="77777777" w:rsidR="009E3FEB" w:rsidRDefault="009E3FEB" w:rsidP="009E3FEB"/>
    <w:p w14:paraId="1C8262BE" w14:textId="77777777" w:rsidR="009E3FEB" w:rsidRDefault="009E3FEB" w:rsidP="009E3FEB"/>
    <w:p w14:paraId="5112DC87" w14:textId="77777777" w:rsidR="009E3FEB" w:rsidRDefault="009E3FEB" w:rsidP="009E3FEB"/>
    <w:p w14:paraId="5BA30826" w14:textId="77777777" w:rsidR="009E3FEB" w:rsidRDefault="009E3FEB" w:rsidP="009E3FEB"/>
    <w:p w14:paraId="187C833B" w14:textId="77777777" w:rsidR="009E3FEB" w:rsidRDefault="009E3FEB" w:rsidP="009E3FEB">
      <w:r>
        <w:t>86&gt;6.157kN</w:t>
      </w:r>
    </w:p>
    <w:p w14:paraId="7BC337B6" w14:textId="77777777" w:rsidR="009E3FEB" w:rsidRDefault="009E3FEB" w:rsidP="009E3FEB"/>
    <w:p w14:paraId="0B3D33B0" w14:textId="77777777" w:rsidR="009E3FEB" w:rsidRDefault="009E3FEB" w:rsidP="009E3FEB"/>
    <w:p w14:paraId="45F49013" w14:textId="77777777" w:rsidR="009E3FEB" w:rsidRDefault="009E3FEB" w:rsidP="009E3FEB"/>
    <w:p w14:paraId="5247F807" w14:textId="77777777" w:rsidR="009E3FEB" w:rsidRDefault="009E3FEB" w:rsidP="009E3FEB">
      <w:r>
        <w:t>9444.018\iN</w:t>
      </w:r>
    </w:p>
    <w:p w14:paraId="2E02F731" w14:textId="77777777" w:rsidR="009E3FEB" w:rsidRDefault="009E3FEB" w:rsidP="009E3FEB"/>
    <w:p w14:paraId="42D1D3B0" w14:textId="77777777" w:rsidR="009E3FEB" w:rsidRDefault="009E3FEB" w:rsidP="009E3FEB"/>
    <w:p w14:paraId="06B2EC52" w14:textId="77777777" w:rsidR="009E3FEB" w:rsidRDefault="009E3FEB" w:rsidP="009E3FEB"/>
    <w:p w14:paraId="1920B00D" w14:textId="77777777" w:rsidR="009E3FEB" w:rsidRDefault="009E3FEB" w:rsidP="009E3FEB"/>
    <w:p w14:paraId="160EA749" w14:textId="77777777" w:rsidR="009E3FEB" w:rsidRDefault="009E3FEB" w:rsidP="009E3FEB">
      <w:r>
        <w:t>9847.045\iN</w:t>
      </w:r>
    </w:p>
    <w:p w14:paraId="4B3456B6" w14:textId="77777777" w:rsidR="009E3FEB" w:rsidRDefault="009E3FEB" w:rsidP="009E3FEB"/>
    <w:p w14:paraId="31EF70FD" w14:textId="77777777" w:rsidR="009E3FEB" w:rsidRDefault="009E3FEB" w:rsidP="009E3FEB"/>
    <w:p w14:paraId="49CE70D4" w14:textId="77777777" w:rsidR="009E3FEB" w:rsidRDefault="009E3FEB" w:rsidP="009E3FEB"/>
    <w:p w14:paraId="0FCB4378" w14:textId="77777777" w:rsidR="009E3FEB" w:rsidRDefault="009E3FEB" w:rsidP="009E3FEB">
      <w:r>
        <w:t>9985.144\iN</w:t>
      </w:r>
    </w:p>
    <w:p w14:paraId="03E80CE4" w14:textId="77777777" w:rsidR="009E3FEB" w:rsidRDefault="009E3FEB" w:rsidP="009E3FEB"/>
    <w:p w14:paraId="78434670" w14:textId="77777777" w:rsidR="009E3FEB" w:rsidRDefault="009E3FEB" w:rsidP="009E3FEB"/>
    <w:p w14:paraId="47F23F0F" w14:textId="77777777" w:rsidR="009E3FEB" w:rsidRDefault="009E3FEB" w:rsidP="009E3FEB">
      <w:r>
        <w:t>10024.639\iN</w:t>
      </w:r>
    </w:p>
    <w:p w14:paraId="3369EC68" w14:textId="77777777" w:rsidR="009E3FEB" w:rsidRDefault="009E3FEB" w:rsidP="009E3FEB"/>
    <w:p w14:paraId="019F0FFA" w14:textId="77777777" w:rsidR="009E3FEB" w:rsidRDefault="009E3FEB" w:rsidP="009E3FEB"/>
    <w:p w14:paraId="4E349427" w14:textId="77777777" w:rsidR="009E3FEB" w:rsidRDefault="009E3FEB" w:rsidP="009E3FEB">
      <w:r>
        <w:t>Lateral Force Diagram</w:t>
      </w:r>
      <w:r>
        <w:tab/>
        <w:t>ShearForce Diagram</w:t>
      </w:r>
    </w:p>
    <w:p w14:paraId="52248E0F" w14:textId="77777777" w:rsidR="009E3FEB" w:rsidRDefault="009E3FEB" w:rsidP="009E3FEB"/>
    <w:p w14:paraId="5F6ABE59" w14:textId="77777777" w:rsidR="009E3FEB" w:rsidRDefault="009E3FEB" w:rsidP="009E3FEB">
      <w:r>
        <w:t>Figure 9: LF &amp; SF diagrams</w:t>
      </w:r>
    </w:p>
    <w:p w14:paraId="1D154190" w14:textId="77777777" w:rsidR="009E3FEB" w:rsidRDefault="009E3FEB" w:rsidP="009E3FEB"/>
    <w:p w14:paraId="5380F3FF" w14:textId="77777777" w:rsidR="009E3FEB" w:rsidRDefault="009E3FEB" w:rsidP="009E3FEB"/>
    <w:p w14:paraId="151D70CE" w14:textId="77777777" w:rsidR="009E3FEB" w:rsidRDefault="009E3FEB" w:rsidP="009E3FEB"/>
    <w:p w14:paraId="257D4948" w14:textId="77777777" w:rsidR="009E3FEB" w:rsidRDefault="009E3FEB" w:rsidP="009E3FEB"/>
    <w:p w14:paraId="52711CB5" w14:textId="77777777" w:rsidR="009E3FEB" w:rsidRDefault="009E3FEB" w:rsidP="009E3FEB"/>
    <w:p w14:paraId="58672584" w14:textId="77777777" w:rsidR="009E3FEB" w:rsidRDefault="009E3FEB" w:rsidP="009E3FEB"/>
    <w:p w14:paraId="08172A06" w14:textId="77777777" w:rsidR="009E3FEB" w:rsidRDefault="009E3FEB" w:rsidP="009E3FEB">
      <w:r>
        <w:t>Table 13: Center of mass evaluation for lower and upper basement for column</w:t>
      </w:r>
    </w:p>
    <w:p w14:paraId="7BB3DF53" w14:textId="77777777" w:rsidR="009E3FEB" w:rsidRDefault="009E3FEB" w:rsidP="009E3FEB"/>
    <w:p w14:paraId="3E8B675E" w14:textId="77777777" w:rsidR="009E3FEB" w:rsidRDefault="009E3FEB" w:rsidP="009E3FEB">
      <w:r>
        <w:t xml:space="preserve">  Beam Designation</w:t>
      </w:r>
    </w:p>
    <w:p w14:paraId="05095080" w14:textId="77777777" w:rsidR="009E3FEB" w:rsidRDefault="009E3FEB" w:rsidP="009E3FEB">
      <w:r>
        <w:t>Height</w:t>
      </w:r>
    </w:p>
    <w:p w14:paraId="5161FFB0" w14:textId="77777777" w:rsidR="009E3FEB" w:rsidRDefault="009E3FEB" w:rsidP="009E3FEB">
      <w:r>
        <w:t>(m)</w:t>
      </w:r>
    </w:p>
    <w:p w14:paraId="379ADDD4" w14:textId="77777777" w:rsidR="009E3FEB" w:rsidRDefault="009E3FEB" w:rsidP="009E3FEB">
      <w:r>
        <w:t>Intensity</w:t>
      </w:r>
    </w:p>
    <w:p w14:paraId="4B3CCE27" w14:textId="77777777" w:rsidR="009E3FEB" w:rsidRDefault="009E3FEB" w:rsidP="009E3FEB">
      <w:r>
        <w:t>(kN/m)</w:t>
      </w:r>
    </w:p>
    <w:p w14:paraId="76BD9A96" w14:textId="77777777" w:rsidR="009E3FEB" w:rsidRDefault="009E3FEB" w:rsidP="009E3FEB">
      <w:r>
        <w:t>Total Load (kN)</w:t>
      </w:r>
    </w:p>
    <w:p w14:paraId="62E06653" w14:textId="77777777" w:rsidR="009E3FEB" w:rsidRDefault="009E3FEB" w:rsidP="009E3FEB">
      <w:r>
        <w:t>X</w:t>
      </w:r>
    </w:p>
    <w:p w14:paraId="55C2657A" w14:textId="77777777" w:rsidR="009E3FEB" w:rsidRDefault="009E3FEB" w:rsidP="009E3FEB">
      <w:r>
        <w:t>(m)</w:t>
      </w:r>
    </w:p>
    <w:p w14:paraId="1DBBE5AB" w14:textId="77777777" w:rsidR="009E3FEB" w:rsidRDefault="009E3FEB" w:rsidP="009E3FEB">
      <w:r>
        <w:t>y</w:t>
      </w:r>
    </w:p>
    <w:p w14:paraId="4C669D9F" w14:textId="77777777" w:rsidR="009E3FEB" w:rsidRDefault="009E3FEB" w:rsidP="009E3FEB">
      <w:r>
        <w:lastRenderedPageBreak/>
        <w:t>(m)</w:t>
      </w:r>
    </w:p>
    <w:p w14:paraId="17B9C810" w14:textId="77777777" w:rsidR="009E3FEB" w:rsidRDefault="009E3FEB" w:rsidP="009E3FEB">
      <w:r>
        <w:t>\VX</w:t>
      </w:r>
    </w:p>
    <w:p w14:paraId="4D3CC57C" w14:textId="77777777" w:rsidR="009E3FEB" w:rsidRDefault="009E3FEB" w:rsidP="009E3FEB">
      <w:r>
        <w:t>(b."\l"-m)</w:t>
      </w:r>
    </w:p>
    <w:p w14:paraId="2F70FE50" w14:textId="77777777" w:rsidR="009E3FEB" w:rsidRDefault="009E3FEB" w:rsidP="009E3FEB">
      <w:r>
        <w:t>\VY</w:t>
      </w:r>
    </w:p>
    <w:p w14:paraId="1CD91BDB" w14:textId="77777777" w:rsidR="009E3FEB" w:rsidRDefault="009E3FEB" w:rsidP="009E3FEB">
      <w:r>
        <w:t>(</w:t>
      </w:r>
      <w:r>
        <w:tab/>
        <w:t>-m)</w:t>
      </w:r>
    </w:p>
    <w:p w14:paraId="500E5D66" w14:textId="77777777" w:rsidR="009E3FEB" w:rsidRDefault="009E3FEB" w:rsidP="009E3FEB">
      <w:r>
        <w:t>Al</w:t>
      </w:r>
    </w:p>
    <w:p w14:paraId="5221FEC6" w14:textId="77777777" w:rsidR="009E3FEB" w:rsidRDefault="009E3FEB" w:rsidP="009E3FEB">
      <w:r>
        <w:t>2.613</w:t>
      </w:r>
    </w:p>
    <w:p w14:paraId="7D37E145" w14:textId="77777777" w:rsidR="009E3FEB" w:rsidRDefault="009E3FEB" w:rsidP="009E3FEB">
      <w:r>
        <w:t>3.331</w:t>
      </w:r>
    </w:p>
    <w:p w14:paraId="63CA111F" w14:textId="77777777" w:rsidR="009E3FEB" w:rsidRDefault="009E3FEB" w:rsidP="009E3FEB">
      <w:r>
        <w:t>8.703</w:t>
      </w:r>
    </w:p>
    <w:p w14:paraId="59FFB23E" w14:textId="77777777" w:rsidR="009E3FEB" w:rsidRDefault="009E3FEB" w:rsidP="009E3FEB">
      <w:r>
        <w:t>0</w:t>
      </w:r>
    </w:p>
    <w:p w14:paraId="4165E883" w14:textId="77777777" w:rsidR="009E3FEB" w:rsidRDefault="009E3FEB" w:rsidP="009E3FEB">
      <w:r>
        <w:t>2.743</w:t>
      </w:r>
    </w:p>
    <w:p w14:paraId="7D95CA52" w14:textId="77777777" w:rsidR="009E3FEB" w:rsidRDefault="009E3FEB" w:rsidP="009E3FEB">
      <w:r>
        <w:t>0.000</w:t>
      </w:r>
    </w:p>
    <w:p w14:paraId="767F98BB" w14:textId="77777777" w:rsidR="009E3FEB" w:rsidRDefault="009E3FEB" w:rsidP="009E3FEB">
      <w:r>
        <w:t>23.872</w:t>
      </w:r>
    </w:p>
    <w:p w14:paraId="18134256" w14:textId="77777777" w:rsidR="009E3FEB" w:rsidRDefault="009E3FEB" w:rsidP="009E3FEB">
      <w:r>
        <w:t>A2</w:t>
      </w:r>
    </w:p>
    <w:p w14:paraId="35E48F38" w14:textId="77777777" w:rsidR="009E3FEB" w:rsidRDefault="009E3FEB" w:rsidP="009E3FEB">
      <w:r>
        <w:t>2.61</w:t>
      </w:r>
    </w:p>
    <w:p w14:paraId="1C57371B" w14:textId="77777777" w:rsidR="009E3FEB" w:rsidRDefault="009E3FEB" w:rsidP="009E3FEB">
      <w:r>
        <w:t>8.123</w:t>
      </w:r>
    </w:p>
    <w:p w14:paraId="58E9BF87" w14:textId="77777777" w:rsidR="009E3FEB" w:rsidRDefault="009E3FEB" w:rsidP="009E3FEB">
      <w:r>
        <w:t>21.225</w:t>
      </w:r>
    </w:p>
    <w:p w14:paraId="1A658B24" w14:textId="77777777" w:rsidR="009E3FEB" w:rsidRDefault="009E3FEB" w:rsidP="009E3FEB">
      <w:r>
        <w:t>0</w:t>
      </w:r>
    </w:p>
    <w:p w14:paraId="4497A989" w14:textId="77777777" w:rsidR="009E3FEB" w:rsidRDefault="009E3FEB" w:rsidP="009E3FEB">
      <w:r>
        <w:t>9.753</w:t>
      </w:r>
    </w:p>
    <w:p w14:paraId="094FD539" w14:textId="77777777" w:rsidR="009E3FEB" w:rsidRDefault="009E3FEB" w:rsidP="009E3FEB">
      <w:r>
        <w:t>0.000</w:t>
      </w:r>
    </w:p>
    <w:p w14:paraId="56B3A720" w14:textId="77777777" w:rsidR="009E3FEB" w:rsidRDefault="009E3FEB" w:rsidP="009E3FEB">
      <w:r>
        <w:t>207.004</w:t>
      </w:r>
    </w:p>
    <w:p w14:paraId="451F520A" w14:textId="77777777" w:rsidR="009E3FEB" w:rsidRDefault="009E3FEB" w:rsidP="009E3FEB">
      <w:r>
        <w:t>A3</w:t>
      </w:r>
    </w:p>
    <w:p w14:paraId="5D9B142F" w14:textId="77777777" w:rsidR="009E3FEB" w:rsidRDefault="009E3FEB" w:rsidP="009E3FEB">
      <w:r>
        <w:t>2.613</w:t>
      </w:r>
    </w:p>
    <w:p w14:paraId="21624503" w14:textId="77777777" w:rsidR="009E3FEB" w:rsidRDefault="009E3FEB" w:rsidP="009E3FEB">
      <w:r>
        <w:t>8.123</w:t>
      </w:r>
    </w:p>
    <w:p w14:paraId="51FE5A2F" w14:textId="77777777" w:rsidR="009E3FEB" w:rsidRDefault="009E3FEB" w:rsidP="009E3FEB">
      <w:r>
        <w:t>21.224</w:t>
      </w:r>
    </w:p>
    <w:p w14:paraId="25D68B9A" w14:textId="77777777" w:rsidR="009E3FEB" w:rsidRDefault="009E3FEB" w:rsidP="009E3FEB">
      <w:r>
        <w:t>0</w:t>
      </w:r>
    </w:p>
    <w:p w14:paraId="32B65436" w14:textId="77777777" w:rsidR="009E3FEB" w:rsidRDefault="009E3FEB" w:rsidP="009E3FEB">
      <w:r>
        <w:t>16.458</w:t>
      </w:r>
    </w:p>
    <w:p w14:paraId="17C9571D" w14:textId="77777777" w:rsidR="009E3FEB" w:rsidRDefault="009E3FEB" w:rsidP="009E3FEB">
      <w:r>
        <w:t>0.000</w:t>
      </w:r>
    </w:p>
    <w:p w14:paraId="221FAF8E" w14:textId="77777777" w:rsidR="009E3FEB" w:rsidRDefault="009E3FEB" w:rsidP="009E3FEB">
      <w:r>
        <w:t>349.306</w:t>
      </w:r>
    </w:p>
    <w:p w14:paraId="349EA105" w14:textId="77777777" w:rsidR="009E3FEB" w:rsidRDefault="009E3FEB" w:rsidP="009E3FEB">
      <w:r>
        <w:lastRenderedPageBreak/>
        <w:t>A4</w:t>
      </w:r>
    </w:p>
    <w:p w14:paraId="44940CC4" w14:textId="77777777" w:rsidR="009E3FEB" w:rsidRDefault="009E3FEB" w:rsidP="009E3FEB">
      <w:r>
        <w:t>2.613</w:t>
      </w:r>
    </w:p>
    <w:p w14:paraId="7EBA8DC5" w14:textId="77777777" w:rsidR="009E3FEB" w:rsidRDefault="009E3FEB" w:rsidP="009E3FEB">
      <w:r>
        <w:t>8.123</w:t>
      </w:r>
    </w:p>
    <w:p w14:paraId="55DDC536" w14:textId="77777777" w:rsidR="009E3FEB" w:rsidRDefault="009E3FEB" w:rsidP="009E3FEB">
      <w:r>
        <w:t>21.224</w:t>
      </w:r>
    </w:p>
    <w:p w14:paraId="37E39231" w14:textId="77777777" w:rsidR="009E3FEB" w:rsidRDefault="009E3FEB" w:rsidP="009E3FEB">
      <w:r>
        <w:t>0</w:t>
      </w:r>
    </w:p>
    <w:p w14:paraId="306C3905" w14:textId="77777777" w:rsidR="009E3FEB" w:rsidRDefault="009E3FEB" w:rsidP="009E3FEB">
      <w:r>
        <w:t>24.863</w:t>
      </w:r>
    </w:p>
    <w:p w14:paraId="42D438C7" w14:textId="77777777" w:rsidR="009E3FEB" w:rsidRDefault="009E3FEB" w:rsidP="009E3FEB">
      <w:r>
        <w:t>0.000</w:t>
      </w:r>
    </w:p>
    <w:p w14:paraId="6292FA77" w14:textId="77777777" w:rsidR="009E3FEB" w:rsidRDefault="009E3FEB" w:rsidP="009E3FEB">
      <w:r>
        <w:t>527.695</w:t>
      </w:r>
    </w:p>
    <w:p w14:paraId="3B9F8EB5" w14:textId="77777777" w:rsidR="009E3FEB" w:rsidRDefault="009E3FEB" w:rsidP="009E3FEB">
      <w:r>
        <w:t>A5</w:t>
      </w:r>
    </w:p>
    <w:p w14:paraId="733289AC" w14:textId="77777777" w:rsidR="009E3FEB" w:rsidRDefault="009E3FEB" w:rsidP="009E3FEB">
      <w:r>
        <w:t>2.613</w:t>
      </w:r>
    </w:p>
    <w:p w14:paraId="74D8761B" w14:textId="77777777" w:rsidR="009E3FEB" w:rsidRDefault="009E3FEB" w:rsidP="009E3FEB">
      <w:r>
        <w:t>8.123</w:t>
      </w:r>
    </w:p>
    <w:p w14:paraId="2F37D5EE" w14:textId="77777777" w:rsidR="009E3FEB" w:rsidRDefault="009E3FEB" w:rsidP="009E3FEB">
      <w:r>
        <w:t>21.224</w:t>
      </w:r>
    </w:p>
    <w:p w14:paraId="0C16E980" w14:textId="77777777" w:rsidR="009E3FEB" w:rsidRDefault="009E3FEB" w:rsidP="009E3FEB">
      <w:r>
        <w:t>0</w:t>
      </w:r>
    </w:p>
    <w:p w14:paraId="66088566" w14:textId="77777777" w:rsidR="009E3FEB" w:rsidRDefault="009E3FEB" w:rsidP="009E3FEB">
      <w:r>
        <w:t>31.569</w:t>
      </w:r>
    </w:p>
    <w:p w14:paraId="6FF29935" w14:textId="77777777" w:rsidR="009E3FEB" w:rsidRDefault="009E3FEB" w:rsidP="009E3FEB">
      <w:r>
        <w:t>0.000</w:t>
      </w:r>
    </w:p>
    <w:p w14:paraId="48EC6975" w14:textId="77777777" w:rsidR="009E3FEB" w:rsidRDefault="009E3FEB" w:rsidP="009E3FEB">
      <w:r>
        <w:t>670.023</w:t>
      </w:r>
    </w:p>
    <w:p w14:paraId="30969A3A" w14:textId="77777777" w:rsidR="009E3FEB" w:rsidRDefault="009E3FEB" w:rsidP="009E3FEB">
      <w:r>
        <w:t>A6</w:t>
      </w:r>
    </w:p>
    <w:p w14:paraId="1CA76C0E" w14:textId="77777777" w:rsidR="009E3FEB" w:rsidRDefault="009E3FEB" w:rsidP="009E3FEB">
      <w:r>
        <w:t>2.613</w:t>
      </w:r>
    </w:p>
    <w:p w14:paraId="5DE9056A" w14:textId="77777777" w:rsidR="009E3FEB" w:rsidRDefault="009E3FEB" w:rsidP="009E3FEB">
      <w:r>
        <w:t>3.331</w:t>
      </w:r>
    </w:p>
    <w:p w14:paraId="4F81936A" w14:textId="77777777" w:rsidR="009E3FEB" w:rsidRDefault="009E3FEB" w:rsidP="009E3FEB">
      <w:r>
        <w:t>8.703</w:t>
      </w:r>
    </w:p>
    <w:p w14:paraId="39013687" w14:textId="77777777" w:rsidR="009E3FEB" w:rsidRDefault="009E3FEB" w:rsidP="009E3FEB">
      <w:r>
        <w:t>0</w:t>
      </w:r>
    </w:p>
    <w:p w14:paraId="7E95BDE5" w14:textId="77777777" w:rsidR="009E3FEB" w:rsidRDefault="009E3FEB" w:rsidP="009E3FEB">
      <w:r>
        <w:t>38.571</w:t>
      </w:r>
    </w:p>
    <w:p w14:paraId="51A2E6C3" w14:textId="77777777" w:rsidR="009E3FEB" w:rsidRDefault="009E3FEB" w:rsidP="009E3FEB">
      <w:r>
        <w:t>0.000</w:t>
      </w:r>
    </w:p>
    <w:p w14:paraId="717BA852" w14:textId="77777777" w:rsidR="009E3FEB" w:rsidRDefault="009E3FEB" w:rsidP="009E3FEB">
      <w:r>
        <w:t>335.680</w:t>
      </w:r>
    </w:p>
    <w:p w14:paraId="2FF537B1" w14:textId="77777777" w:rsidR="009E3FEB" w:rsidRDefault="009E3FEB" w:rsidP="009E3FEB">
      <w:r>
        <w:t>Bl</w:t>
      </w:r>
    </w:p>
    <w:p w14:paraId="6D665C56" w14:textId="77777777" w:rsidR="009E3FEB" w:rsidRDefault="009E3FEB" w:rsidP="009E3FEB">
      <w:r>
        <w:t>2.613</w:t>
      </w:r>
    </w:p>
    <w:p w14:paraId="0AF143AF" w14:textId="77777777" w:rsidR="009E3FEB" w:rsidRDefault="009E3FEB" w:rsidP="009E3FEB">
      <w:r>
        <w:t>8.123</w:t>
      </w:r>
    </w:p>
    <w:p w14:paraId="64BE4E8A" w14:textId="77777777" w:rsidR="009E3FEB" w:rsidRDefault="009E3FEB" w:rsidP="009E3FEB">
      <w:r>
        <w:t>21.224</w:t>
      </w:r>
    </w:p>
    <w:p w14:paraId="73D7E649" w14:textId="77777777" w:rsidR="009E3FEB" w:rsidRDefault="009E3FEB" w:rsidP="009E3FEB">
      <w:r>
        <w:t>4.572</w:t>
      </w:r>
    </w:p>
    <w:p w14:paraId="3CAA7CC6" w14:textId="77777777" w:rsidR="009E3FEB" w:rsidRDefault="009E3FEB" w:rsidP="009E3FEB">
      <w:r>
        <w:lastRenderedPageBreak/>
        <w:t>2.743</w:t>
      </w:r>
    </w:p>
    <w:p w14:paraId="73819450" w14:textId="77777777" w:rsidR="009E3FEB" w:rsidRDefault="009E3FEB" w:rsidP="009E3FEB">
      <w:r>
        <w:t>97.037</w:t>
      </w:r>
    </w:p>
    <w:p w14:paraId="4D23BFD7" w14:textId="77777777" w:rsidR="009E3FEB" w:rsidRDefault="009E3FEB" w:rsidP="009E3FEB">
      <w:r>
        <w:t>58.218</w:t>
      </w:r>
    </w:p>
    <w:p w14:paraId="6F8381D4" w14:textId="77777777" w:rsidR="009E3FEB" w:rsidRDefault="009E3FEB" w:rsidP="009E3FEB">
      <w:r>
        <w:t>B2</w:t>
      </w:r>
    </w:p>
    <w:p w14:paraId="2318A358" w14:textId="77777777" w:rsidR="009E3FEB" w:rsidRDefault="009E3FEB" w:rsidP="009E3FEB">
      <w:r>
        <w:t>2.613</w:t>
      </w:r>
    </w:p>
    <w:p w14:paraId="033F2E3B" w14:textId="77777777" w:rsidR="009E3FEB" w:rsidRDefault="009E3FEB" w:rsidP="009E3FEB">
      <w:r>
        <w:t>9.766</w:t>
      </w:r>
    </w:p>
    <w:p w14:paraId="29DD36F2" w14:textId="77777777" w:rsidR="009E3FEB" w:rsidRDefault="009E3FEB" w:rsidP="009E3FEB">
      <w:r>
        <w:t>25.518</w:t>
      </w:r>
    </w:p>
    <w:p w14:paraId="2691AD85" w14:textId="77777777" w:rsidR="009E3FEB" w:rsidRDefault="009E3FEB" w:rsidP="009E3FEB">
      <w:r>
        <w:t>4.572</w:t>
      </w:r>
    </w:p>
    <w:p w14:paraId="3DBA9C5C" w14:textId="77777777" w:rsidR="009E3FEB" w:rsidRDefault="009E3FEB" w:rsidP="009E3FEB">
      <w:r>
        <w:t>9.753</w:t>
      </w:r>
    </w:p>
    <w:p w14:paraId="3B0D557B" w14:textId="77777777" w:rsidR="009E3FEB" w:rsidRDefault="009E3FEB" w:rsidP="009E3FEB">
      <w:r>
        <w:t>116.666</w:t>
      </w:r>
    </w:p>
    <w:p w14:paraId="09952448" w14:textId="77777777" w:rsidR="009E3FEB" w:rsidRDefault="009E3FEB" w:rsidP="009E3FEB">
      <w:r>
        <w:t>248.873</w:t>
      </w:r>
    </w:p>
    <w:p w14:paraId="399D9468" w14:textId="77777777" w:rsidR="009E3FEB" w:rsidRDefault="009E3FEB" w:rsidP="009E3FEB">
      <w:r>
        <w:t>BJ</w:t>
      </w:r>
    </w:p>
    <w:p w14:paraId="6D5320BC" w14:textId="77777777" w:rsidR="009E3FEB" w:rsidRDefault="009E3FEB" w:rsidP="009E3FEB">
      <w:r>
        <w:t>2.613</w:t>
      </w:r>
    </w:p>
    <w:p w14:paraId="291BCD07" w14:textId="77777777" w:rsidR="009E3FEB" w:rsidRDefault="009E3FEB" w:rsidP="009E3FEB">
      <w:r>
        <w:t>9.766</w:t>
      </w:r>
    </w:p>
    <w:p w14:paraId="2A953B6B" w14:textId="77777777" w:rsidR="009E3FEB" w:rsidRDefault="009E3FEB" w:rsidP="009E3FEB">
      <w:r>
        <w:t>25.518</w:t>
      </w:r>
    </w:p>
    <w:p w14:paraId="3A15425A" w14:textId="77777777" w:rsidR="009E3FEB" w:rsidRDefault="009E3FEB" w:rsidP="009E3FEB">
      <w:r>
        <w:t>4.572</w:t>
      </w:r>
    </w:p>
    <w:p w14:paraId="5C9F3F4D" w14:textId="77777777" w:rsidR="009E3FEB" w:rsidRDefault="009E3FEB" w:rsidP="009E3FEB">
      <w:r>
        <w:t>16.458</w:t>
      </w:r>
    </w:p>
    <w:p w14:paraId="644C472F" w14:textId="77777777" w:rsidR="009E3FEB" w:rsidRDefault="009E3FEB" w:rsidP="009E3FEB">
      <w:r>
        <w:t>116.666</w:t>
      </w:r>
    </w:p>
    <w:p w14:paraId="5D53CA96" w14:textId="77777777" w:rsidR="009E3FEB" w:rsidRDefault="009E3FEB" w:rsidP="009E3FEB">
      <w:r>
        <w:t>419.968</w:t>
      </w:r>
    </w:p>
    <w:p w14:paraId="728FC7A3" w14:textId="77777777" w:rsidR="009E3FEB" w:rsidRDefault="009E3FEB" w:rsidP="009E3FEB">
      <w:r>
        <w:t>B4</w:t>
      </w:r>
    </w:p>
    <w:p w14:paraId="10EAAEAE" w14:textId="77777777" w:rsidR="009E3FEB" w:rsidRDefault="009E3FEB" w:rsidP="009E3FEB">
      <w:r>
        <w:t>2.613</w:t>
      </w:r>
    </w:p>
    <w:p w14:paraId="163C036F" w14:textId="77777777" w:rsidR="009E3FEB" w:rsidRDefault="009E3FEB" w:rsidP="009E3FEB">
      <w:r>
        <w:t>9.766</w:t>
      </w:r>
    </w:p>
    <w:p w14:paraId="175C71F9" w14:textId="77777777" w:rsidR="009E3FEB" w:rsidRDefault="009E3FEB" w:rsidP="009E3FEB">
      <w:r>
        <w:t>25.518</w:t>
      </w:r>
    </w:p>
    <w:p w14:paraId="508D1D38" w14:textId="77777777" w:rsidR="009E3FEB" w:rsidRDefault="009E3FEB" w:rsidP="009E3FEB">
      <w:r>
        <w:t>4.572</w:t>
      </w:r>
    </w:p>
    <w:p w14:paraId="50A6DD49" w14:textId="77777777" w:rsidR="009E3FEB" w:rsidRDefault="009E3FEB" w:rsidP="009E3FEB">
      <w:r>
        <w:t>24.863</w:t>
      </w:r>
    </w:p>
    <w:p w14:paraId="2C842199" w14:textId="77777777" w:rsidR="009E3FEB" w:rsidRDefault="009E3FEB" w:rsidP="009E3FEB">
      <w:r>
        <w:t>116.666</w:t>
      </w:r>
    </w:p>
    <w:p w14:paraId="6409A985" w14:textId="77777777" w:rsidR="009E3FEB" w:rsidRDefault="009E3FEB" w:rsidP="009E3FEB">
      <w:r>
        <w:t>634.444</w:t>
      </w:r>
    </w:p>
    <w:p w14:paraId="61B94355" w14:textId="77777777" w:rsidR="009E3FEB" w:rsidRDefault="009E3FEB" w:rsidP="009E3FEB">
      <w:r>
        <w:t>BS</w:t>
      </w:r>
    </w:p>
    <w:p w14:paraId="1B5902ED" w14:textId="77777777" w:rsidR="009E3FEB" w:rsidRDefault="009E3FEB" w:rsidP="009E3FEB">
      <w:r>
        <w:t>2.613</w:t>
      </w:r>
    </w:p>
    <w:p w14:paraId="40D1F8EB" w14:textId="77777777" w:rsidR="009E3FEB" w:rsidRDefault="009E3FEB" w:rsidP="009E3FEB">
      <w:r>
        <w:lastRenderedPageBreak/>
        <w:t>9.766</w:t>
      </w:r>
    </w:p>
    <w:p w14:paraId="52471966" w14:textId="77777777" w:rsidR="009E3FEB" w:rsidRDefault="009E3FEB" w:rsidP="009E3FEB">
      <w:r>
        <w:t>25.518</w:t>
      </w:r>
    </w:p>
    <w:p w14:paraId="0CA64995" w14:textId="77777777" w:rsidR="009E3FEB" w:rsidRDefault="009E3FEB" w:rsidP="009E3FEB">
      <w:r>
        <w:t>4.572</w:t>
      </w:r>
    </w:p>
    <w:p w14:paraId="62617F57" w14:textId="77777777" w:rsidR="009E3FEB" w:rsidRDefault="009E3FEB" w:rsidP="009E3FEB">
      <w:r>
        <w:t>31.569</w:t>
      </w:r>
    </w:p>
    <w:p w14:paraId="515F1EDF" w14:textId="77777777" w:rsidR="009E3FEB" w:rsidRDefault="009E3FEB" w:rsidP="009E3FEB">
      <w:r>
        <w:t>116.666</w:t>
      </w:r>
    </w:p>
    <w:p w14:paraId="49302AED" w14:textId="77777777" w:rsidR="009E3FEB" w:rsidRDefault="009E3FEB" w:rsidP="009E3FEB">
      <w:r>
        <w:t>805.564</w:t>
      </w:r>
    </w:p>
    <w:p w14:paraId="57EB9EBD" w14:textId="77777777" w:rsidR="009E3FEB" w:rsidRDefault="009E3FEB" w:rsidP="009E3FEB">
      <w:r>
        <w:t>B6</w:t>
      </w:r>
    </w:p>
    <w:p w14:paraId="05358DEF" w14:textId="77777777" w:rsidR="009E3FEB" w:rsidRDefault="009E3FEB" w:rsidP="009E3FEB">
      <w:r>
        <w:t>2.613</w:t>
      </w:r>
    </w:p>
    <w:p w14:paraId="7292B20F" w14:textId="77777777" w:rsidR="009E3FEB" w:rsidRDefault="009E3FEB" w:rsidP="009E3FEB">
      <w:r>
        <w:t>8.123</w:t>
      </w:r>
    </w:p>
    <w:p w14:paraId="00C5D80C" w14:textId="77777777" w:rsidR="009E3FEB" w:rsidRDefault="009E3FEB" w:rsidP="009E3FEB">
      <w:r>
        <w:t>21.224</w:t>
      </w:r>
    </w:p>
    <w:p w14:paraId="40FDFBBB" w14:textId="77777777" w:rsidR="009E3FEB" w:rsidRDefault="009E3FEB" w:rsidP="009E3FEB">
      <w:r>
        <w:t>4.572</w:t>
      </w:r>
    </w:p>
    <w:p w14:paraId="6AAF17B0" w14:textId="77777777" w:rsidR="009E3FEB" w:rsidRDefault="009E3FEB" w:rsidP="009E3FEB">
      <w:r>
        <w:t>38.571</w:t>
      </w:r>
    </w:p>
    <w:p w14:paraId="5A2CAFAD" w14:textId="77777777" w:rsidR="009E3FEB" w:rsidRDefault="009E3FEB" w:rsidP="009E3FEB">
      <w:r>
        <w:t>97.037</w:t>
      </w:r>
    </w:p>
    <w:p w14:paraId="7F5C5989" w14:textId="77777777" w:rsidR="009E3FEB" w:rsidRDefault="009E3FEB" w:rsidP="009E3FEB">
      <w:r>
        <w:t>818.634</w:t>
      </w:r>
    </w:p>
    <w:p w14:paraId="14E3C6DF" w14:textId="77777777" w:rsidR="009E3FEB" w:rsidRDefault="009E3FEB" w:rsidP="009E3FEB">
      <w:r>
        <w:t>Cl</w:t>
      </w:r>
    </w:p>
    <w:p w14:paraId="01511449" w14:textId="77777777" w:rsidR="009E3FEB" w:rsidRDefault="009E3FEB" w:rsidP="009E3FEB">
      <w:r>
        <w:t>2.613</w:t>
      </w:r>
    </w:p>
    <w:p w14:paraId="1E83DBA2" w14:textId="77777777" w:rsidR="009E3FEB" w:rsidRDefault="009E3FEB" w:rsidP="009E3FEB">
      <w:r>
        <w:t>8.123</w:t>
      </w:r>
    </w:p>
    <w:p w14:paraId="438DA8A6" w14:textId="77777777" w:rsidR="009E3FEB" w:rsidRDefault="009E3FEB" w:rsidP="009E3FEB">
      <w:r>
        <w:t>21.224</w:t>
      </w:r>
    </w:p>
    <w:p w14:paraId="2C8BC2A2" w14:textId="77777777" w:rsidR="009E3FEB" w:rsidRDefault="009E3FEB" w:rsidP="009E3FEB">
      <w:r>
        <w:t>9.144</w:t>
      </w:r>
    </w:p>
    <w:p w14:paraId="08B6863D" w14:textId="77777777" w:rsidR="009E3FEB" w:rsidRDefault="009E3FEB" w:rsidP="009E3FEB">
      <w:r>
        <w:t>2.743</w:t>
      </w:r>
    </w:p>
    <w:p w14:paraId="5D488D47" w14:textId="77777777" w:rsidR="009E3FEB" w:rsidRDefault="009E3FEB" w:rsidP="009E3FEB">
      <w:r>
        <w:t>194.073</w:t>
      </w:r>
    </w:p>
    <w:p w14:paraId="4360C2B2" w14:textId="77777777" w:rsidR="009E3FEB" w:rsidRDefault="009E3FEB" w:rsidP="009E3FEB">
      <w:r>
        <w:t>58.218</w:t>
      </w:r>
    </w:p>
    <w:p w14:paraId="721A01B3" w14:textId="77777777" w:rsidR="009E3FEB" w:rsidRDefault="009E3FEB" w:rsidP="009E3FEB">
      <w:r>
        <w:t>C2</w:t>
      </w:r>
    </w:p>
    <w:p w14:paraId="6AC02477" w14:textId="77777777" w:rsidR="009E3FEB" w:rsidRDefault="009E3FEB" w:rsidP="009E3FEB">
      <w:r>
        <w:t>2.613</w:t>
      </w:r>
    </w:p>
    <w:p w14:paraId="6843CD8F" w14:textId="77777777" w:rsidR="009E3FEB" w:rsidRDefault="009E3FEB" w:rsidP="009E3FEB">
      <w:r>
        <w:t>9.766</w:t>
      </w:r>
    </w:p>
    <w:p w14:paraId="0C31C91C" w14:textId="77777777" w:rsidR="009E3FEB" w:rsidRDefault="009E3FEB" w:rsidP="009E3FEB">
      <w:r>
        <w:t>25.518</w:t>
      </w:r>
    </w:p>
    <w:p w14:paraId="6CFCE8B2" w14:textId="77777777" w:rsidR="009E3FEB" w:rsidRDefault="009E3FEB" w:rsidP="009E3FEB">
      <w:r>
        <w:t>9.144</w:t>
      </w:r>
    </w:p>
    <w:p w14:paraId="3D77F757" w14:textId="77777777" w:rsidR="009E3FEB" w:rsidRDefault="009E3FEB" w:rsidP="009E3FEB">
      <w:r>
        <w:t>9.753</w:t>
      </w:r>
    </w:p>
    <w:p w14:paraId="3E58960E" w14:textId="77777777" w:rsidR="009E3FEB" w:rsidRDefault="009E3FEB" w:rsidP="009E3FEB">
      <w:r>
        <w:t>33.333</w:t>
      </w:r>
    </w:p>
    <w:p w14:paraId="67815B91" w14:textId="77777777" w:rsidR="009E3FEB" w:rsidRDefault="009E3FEB" w:rsidP="009E3FEB">
      <w:r>
        <w:lastRenderedPageBreak/>
        <w:t>48.873</w:t>
      </w:r>
    </w:p>
    <w:p w14:paraId="68A2CAA0" w14:textId="77777777" w:rsidR="009E3FEB" w:rsidRDefault="009E3FEB" w:rsidP="009E3FEB">
      <w:r>
        <w:t>C3</w:t>
      </w:r>
    </w:p>
    <w:p w14:paraId="48444D1E" w14:textId="77777777" w:rsidR="009E3FEB" w:rsidRDefault="009E3FEB" w:rsidP="009E3FEB">
      <w:r>
        <w:t>2.613</w:t>
      </w:r>
    </w:p>
    <w:p w14:paraId="7F4F4E70" w14:textId="77777777" w:rsidR="009E3FEB" w:rsidRDefault="009E3FEB" w:rsidP="009E3FEB">
      <w:r>
        <w:t>9.766</w:t>
      </w:r>
    </w:p>
    <w:p w14:paraId="20811706" w14:textId="77777777" w:rsidR="009E3FEB" w:rsidRDefault="009E3FEB" w:rsidP="009E3FEB">
      <w:r>
        <w:t>25.518</w:t>
      </w:r>
    </w:p>
    <w:p w14:paraId="135D103B" w14:textId="77777777" w:rsidR="009E3FEB" w:rsidRDefault="009E3FEB" w:rsidP="009E3FEB">
      <w:r>
        <w:t>9.144</w:t>
      </w:r>
    </w:p>
    <w:p w14:paraId="7444731C" w14:textId="77777777" w:rsidR="009E3FEB" w:rsidRDefault="009E3FEB" w:rsidP="009E3FEB">
      <w:r>
        <w:t>16.458</w:t>
      </w:r>
    </w:p>
    <w:p w14:paraId="0100E48C" w14:textId="77777777" w:rsidR="009E3FEB" w:rsidRDefault="009E3FEB" w:rsidP="009E3FEB">
      <w:r>
        <w:t>233.333</w:t>
      </w:r>
    </w:p>
    <w:p w14:paraId="1A4C8D94" w14:textId="77777777" w:rsidR="009E3FEB" w:rsidRDefault="009E3FEB" w:rsidP="009E3FEB">
      <w:r>
        <w:t>419.968</w:t>
      </w:r>
    </w:p>
    <w:p w14:paraId="05E01B85" w14:textId="77777777" w:rsidR="009E3FEB" w:rsidRDefault="009E3FEB" w:rsidP="009E3FEB">
      <w:r>
        <w:t>C4</w:t>
      </w:r>
    </w:p>
    <w:p w14:paraId="018C7781" w14:textId="77777777" w:rsidR="009E3FEB" w:rsidRDefault="009E3FEB" w:rsidP="009E3FEB">
      <w:r>
        <w:t>2.613</w:t>
      </w:r>
    </w:p>
    <w:p w14:paraId="04D131D9" w14:textId="77777777" w:rsidR="009E3FEB" w:rsidRDefault="009E3FEB" w:rsidP="009E3FEB">
      <w:r>
        <w:t>9.766</w:t>
      </w:r>
    </w:p>
    <w:p w14:paraId="68720079" w14:textId="77777777" w:rsidR="009E3FEB" w:rsidRDefault="009E3FEB" w:rsidP="009E3FEB">
      <w:r>
        <w:t>25.518</w:t>
      </w:r>
    </w:p>
    <w:p w14:paraId="78891D35" w14:textId="77777777" w:rsidR="009E3FEB" w:rsidRDefault="009E3FEB" w:rsidP="009E3FEB">
      <w:r>
        <w:t>9.144</w:t>
      </w:r>
    </w:p>
    <w:p w14:paraId="3F326B19" w14:textId="77777777" w:rsidR="009E3FEB" w:rsidRDefault="009E3FEB" w:rsidP="009E3FEB">
      <w:r>
        <w:t>24.863</w:t>
      </w:r>
    </w:p>
    <w:p w14:paraId="0C4366D7" w14:textId="77777777" w:rsidR="009E3FEB" w:rsidRDefault="009E3FEB" w:rsidP="009E3FEB">
      <w:r>
        <w:t>233.333</w:t>
      </w:r>
    </w:p>
    <w:p w14:paraId="10CD07E5" w14:textId="77777777" w:rsidR="009E3FEB" w:rsidRDefault="009E3FEB" w:rsidP="009E3FEB">
      <w:r>
        <w:t>634.444</w:t>
      </w:r>
    </w:p>
    <w:p w14:paraId="24B4A21A" w14:textId="77777777" w:rsidR="009E3FEB" w:rsidRDefault="009E3FEB" w:rsidP="009E3FEB">
      <w:r>
        <w:t>cs</w:t>
      </w:r>
    </w:p>
    <w:p w14:paraId="40BB84FB" w14:textId="77777777" w:rsidR="009E3FEB" w:rsidRDefault="009E3FEB" w:rsidP="009E3FEB">
      <w:r>
        <w:t>2.613</w:t>
      </w:r>
    </w:p>
    <w:p w14:paraId="74E95A3C" w14:textId="77777777" w:rsidR="009E3FEB" w:rsidRDefault="009E3FEB" w:rsidP="009E3FEB">
      <w:r>
        <w:t>9.766</w:t>
      </w:r>
    </w:p>
    <w:p w14:paraId="3737B3D2" w14:textId="77777777" w:rsidR="009E3FEB" w:rsidRDefault="009E3FEB" w:rsidP="009E3FEB">
      <w:r>
        <w:t>25.518</w:t>
      </w:r>
    </w:p>
    <w:p w14:paraId="6EFA5B39" w14:textId="77777777" w:rsidR="009E3FEB" w:rsidRDefault="009E3FEB" w:rsidP="009E3FEB">
      <w:r>
        <w:t>9.144</w:t>
      </w:r>
    </w:p>
    <w:p w14:paraId="158A950B" w14:textId="77777777" w:rsidR="009E3FEB" w:rsidRDefault="009E3FEB" w:rsidP="009E3FEB">
      <w:r>
        <w:t>31.569</w:t>
      </w:r>
    </w:p>
    <w:p w14:paraId="008479E0" w14:textId="77777777" w:rsidR="009E3FEB" w:rsidRDefault="009E3FEB" w:rsidP="009E3FEB">
      <w:r>
        <w:t>233.333</w:t>
      </w:r>
    </w:p>
    <w:p w14:paraId="754446A9" w14:textId="77777777" w:rsidR="009E3FEB" w:rsidRDefault="009E3FEB" w:rsidP="009E3FEB">
      <w:r>
        <w:t>805.564</w:t>
      </w:r>
    </w:p>
    <w:p w14:paraId="5757BBC1" w14:textId="77777777" w:rsidR="009E3FEB" w:rsidRDefault="009E3FEB" w:rsidP="009E3FEB">
      <w:r>
        <w:t>C6</w:t>
      </w:r>
    </w:p>
    <w:p w14:paraId="5BCAB1F4" w14:textId="77777777" w:rsidR="009E3FEB" w:rsidRDefault="009E3FEB" w:rsidP="009E3FEB">
      <w:r>
        <w:t>2.613</w:t>
      </w:r>
    </w:p>
    <w:p w14:paraId="0A19CB7D" w14:textId="77777777" w:rsidR="009E3FEB" w:rsidRDefault="009E3FEB" w:rsidP="009E3FEB">
      <w:r>
        <w:t>8.123</w:t>
      </w:r>
    </w:p>
    <w:p w14:paraId="1AA038D4" w14:textId="77777777" w:rsidR="009E3FEB" w:rsidRDefault="009E3FEB" w:rsidP="009E3FEB">
      <w:r>
        <w:t>21.224</w:t>
      </w:r>
    </w:p>
    <w:p w14:paraId="0FB0DC42" w14:textId="77777777" w:rsidR="009E3FEB" w:rsidRDefault="009E3FEB" w:rsidP="009E3FEB">
      <w:r>
        <w:lastRenderedPageBreak/>
        <w:t>9.144</w:t>
      </w:r>
    </w:p>
    <w:p w14:paraId="0EFE8F25" w14:textId="77777777" w:rsidR="009E3FEB" w:rsidRDefault="009E3FEB" w:rsidP="009E3FEB">
      <w:r>
        <w:t>38.571</w:t>
      </w:r>
    </w:p>
    <w:p w14:paraId="56C636A3" w14:textId="77777777" w:rsidR="009E3FEB" w:rsidRDefault="009E3FEB" w:rsidP="009E3FEB">
      <w:r>
        <w:t>194.073</w:t>
      </w:r>
    </w:p>
    <w:p w14:paraId="0D2AEDE6" w14:textId="77777777" w:rsidR="009E3FEB" w:rsidRDefault="009E3FEB" w:rsidP="009E3FEB">
      <w:r>
        <w:t>818.634</w:t>
      </w:r>
    </w:p>
    <w:p w14:paraId="42F54C7F" w14:textId="77777777" w:rsidR="009E3FEB" w:rsidRDefault="009E3FEB" w:rsidP="009E3FEB">
      <w:r>
        <w:t>D1</w:t>
      </w:r>
    </w:p>
    <w:p w14:paraId="578489F7" w14:textId="77777777" w:rsidR="009E3FEB" w:rsidRDefault="009E3FEB" w:rsidP="009E3FEB">
      <w:r>
        <w:t>2.613</w:t>
      </w:r>
    </w:p>
    <w:p w14:paraId="12AD9CCE" w14:textId="77777777" w:rsidR="009E3FEB" w:rsidRDefault="009E3FEB" w:rsidP="009E3FEB">
      <w:r>
        <w:t>8.123</w:t>
      </w:r>
    </w:p>
    <w:p w14:paraId="296536AC" w14:textId="77777777" w:rsidR="009E3FEB" w:rsidRDefault="009E3FEB" w:rsidP="009E3FEB">
      <w:r>
        <w:t>21.224</w:t>
      </w:r>
    </w:p>
    <w:p w14:paraId="2AEF21ED" w14:textId="77777777" w:rsidR="009E3FEB" w:rsidRDefault="009E3FEB" w:rsidP="009E3FEB">
      <w:r>
        <w:t>16.458</w:t>
      </w:r>
    </w:p>
    <w:p w14:paraId="32F558D7" w14:textId="77777777" w:rsidR="009E3FEB" w:rsidRDefault="009E3FEB" w:rsidP="009E3FEB">
      <w:r>
        <w:t>2.743</w:t>
      </w:r>
    </w:p>
    <w:p w14:paraId="095DFE7C" w14:textId="77777777" w:rsidR="009E3FEB" w:rsidRDefault="009E3FEB" w:rsidP="009E3FEB">
      <w:r>
        <w:t>349.306</w:t>
      </w:r>
    </w:p>
    <w:p w14:paraId="75F88E5F" w14:textId="77777777" w:rsidR="009E3FEB" w:rsidRDefault="009E3FEB" w:rsidP="009E3FEB">
      <w:r>
        <w:t>58.218</w:t>
      </w:r>
    </w:p>
    <w:p w14:paraId="5B7ABC9C" w14:textId="77777777" w:rsidR="009E3FEB" w:rsidRDefault="009E3FEB" w:rsidP="009E3FEB">
      <w:r>
        <w:t>D2</w:t>
      </w:r>
    </w:p>
    <w:p w14:paraId="0EA28E4F" w14:textId="77777777" w:rsidR="009E3FEB" w:rsidRDefault="009E3FEB" w:rsidP="009E3FEB">
      <w:r>
        <w:t>2.613</w:t>
      </w:r>
    </w:p>
    <w:p w14:paraId="0D3A13D1" w14:textId="77777777" w:rsidR="009E3FEB" w:rsidRDefault="009E3FEB" w:rsidP="009E3FEB">
      <w:r>
        <w:t>9.766</w:t>
      </w:r>
    </w:p>
    <w:p w14:paraId="0816E55D" w14:textId="77777777" w:rsidR="009E3FEB" w:rsidRDefault="009E3FEB" w:rsidP="009E3FEB">
      <w:r>
        <w:t>25.518</w:t>
      </w:r>
    </w:p>
    <w:p w14:paraId="7169C93E" w14:textId="77777777" w:rsidR="009E3FEB" w:rsidRDefault="009E3FEB" w:rsidP="009E3FEB">
      <w:r>
        <w:t>16.458</w:t>
      </w:r>
    </w:p>
    <w:p w14:paraId="025A5307" w14:textId="77777777" w:rsidR="009E3FEB" w:rsidRDefault="009E3FEB" w:rsidP="009E3FEB">
      <w:r>
        <w:t>9.753</w:t>
      </w:r>
    </w:p>
    <w:p w14:paraId="5E2FDEA0" w14:textId="77777777" w:rsidR="009E3FEB" w:rsidRDefault="009E3FEB" w:rsidP="009E3FEB">
      <w:r>
        <w:t>419.968</w:t>
      </w:r>
    </w:p>
    <w:p w14:paraId="6D7C8AF9" w14:textId="77777777" w:rsidR="009E3FEB" w:rsidRDefault="009E3FEB" w:rsidP="009E3FEB">
      <w:r>
        <w:t>248.873</w:t>
      </w:r>
    </w:p>
    <w:p w14:paraId="5DEC640C" w14:textId="77777777" w:rsidR="009E3FEB" w:rsidRDefault="009E3FEB" w:rsidP="009E3FEB">
      <w:r>
        <w:t>D3</w:t>
      </w:r>
    </w:p>
    <w:p w14:paraId="50C70849" w14:textId="77777777" w:rsidR="009E3FEB" w:rsidRDefault="009E3FEB" w:rsidP="009E3FEB">
      <w:r>
        <w:t>2.613</w:t>
      </w:r>
    </w:p>
    <w:p w14:paraId="7E95AFE2" w14:textId="77777777" w:rsidR="009E3FEB" w:rsidRDefault="009E3FEB" w:rsidP="009E3FEB">
      <w:r>
        <w:t>9.766</w:t>
      </w:r>
    </w:p>
    <w:p w14:paraId="4F89695C" w14:textId="77777777" w:rsidR="009E3FEB" w:rsidRDefault="009E3FEB" w:rsidP="009E3FEB">
      <w:r>
        <w:t>25.518</w:t>
      </w:r>
    </w:p>
    <w:p w14:paraId="659BDCCA" w14:textId="77777777" w:rsidR="009E3FEB" w:rsidRDefault="009E3FEB" w:rsidP="009E3FEB">
      <w:r>
        <w:t>16.458</w:t>
      </w:r>
    </w:p>
    <w:p w14:paraId="27722094" w14:textId="77777777" w:rsidR="009E3FEB" w:rsidRDefault="009E3FEB" w:rsidP="009E3FEB">
      <w:r>
        <w:t>16.458</w:t>
      </w:r>
    </w:p>
    <w:p w14:paraId="60589685" w14:textId="77777777" w:rsidR="009E3FEB" w:rsidRDefault="009E3FEB" w:rsidP="009E3FEB">
      <w:r>
        <w:t>419.968</w:t>
      </w:r>
    </w:p>
    <w:p w14:paraId="41935478" w14:textId="77777777" w:rsidR="009E3FEB" w:rsidRDefault="009E3FEB" w:rsidP="009E3FEB">
      <w:r>
        <w:t>419.968</w:t>
      </w:r>
    </w:p>
    <w:p w14:paraId="4C1C4580" w14:textId="77777777" w:rsidR="009E3FEB" w:rsidRDefault="009E3FEB" w:rsidP="009E3FEB">
      <w:r>
        <w:t>D4</w:t>
      </w:r>
    </w:p>
    <w:p w14:paraId="73A32B65" w14:textId="77777777" w:rsidR="009E3FEB" w:rsidRDefault="009E3FEB" w:rsidP="009E3FEB">
      <w:r>
        <w:lastRenderedPageBreak/>
        <w:t>2.613</w:t>
      </w:r>
    </w:p>
    <w:p w14:paraId="55C4B11C" w14:textId="77777777" w:rsidR="009E3FEB" w:rsidRDefault="009E3FEB" w:rsidP="009E3FEB">
      <w:r>
        <w:t>9.766</w:t>
      </w:r>
    </w:p>
    <w:p w14:paraId="75CB5CE7" w14:textId="77777777" w:rsidR="009E3FEB" w:rsidRDefault="009E3FEB" w:rsidP="009E3FEB">
      <w:r>
        <w:t>25.518</w:t>
      </w:r>
    </w:p>
    <w:p w14:paraId="15B8130A" w14:textId="77777777" w:rsidR="009E3FEB" w:rsidRDefault="009E3FEB" w:rsidP="009E3FEB">
      <w:r>
        <w:t>16.458</w:t>
      </w:r>
    </w:p>
    <w:p w14:paraId="51BF29B1" w14:textId="77777777" w:rsidR="009E3FEB" w:rsidRDefault="009E3FEB" w:rsidP="009E3FEB">
      <w:r>
        <w:t>2.4.863</w:t>
      </w:r>
    </w:p>
    <w:p w14:paraId="2DAF5AF2" w14:textId="77777777" w:rsidR="009E3FEB" w:rsidRDefault="009E3FEB" w:rsidP="009E3FEB">
      <w:r>
        <w:t>419.968</w:t>
      </w:r>
    </w:p>
    <w:p w14:paraId="3B40C21E" w14:textId="77777777" w:rsidR="009E3FEB" w:rsidRDefault="009E3FEB" w:rsidP="009E3FEB">
      <w:r>
        <w:t>634.444</w:t>
      </w:r>
    </w:p>
    <w:p w14:paraId="3E63C853" w14:textId="77777777" w:rsidR="009E3FEB" w:rsidRDefault="009E3FEB" w:rsidP="009E3FEB">
      <w:r>
        <w:t>D5</w:t>
      </w:r>
    </w:p>
    <w:p w14:paraId="1508E050" w14:textId="77777777" w:rsidR="009E3FEB" w:rsidRDefault="009E3FEB" w:rsidP="009E3FEB">
      <w:r>
        <w:t>2.613</w:t>
      </w:r>
    </w:p>
    <w:p w14:paraId="10920D78" w14:textId="77777777" w:rsidR="009E3FEB" w:rsidRDefault="009E3FEB" w:rsidP="009E3FEB">
      <w:r>
        <w:t>9.766</w:t>
      </w:r>
    </w:p>
    <w:p w14:paraId="4E1B751B" w14:textId="77777777" w:rsidR="009E3FEB" w:rsidRDefault="009E3FEB" w:rsidP="009E3FEB">
      <w:r>
        <w:t>25.518</w:t>
      </w:r>
    </w:p>
    <w:p w14:paraId="0E6875B6" w14:textId="77777777" w:rsidR="009E3FEB" w:rsidRDefault="009E3FEB" w:rsidP="009E3FEB">
      <w:r>
        <w:t>16.458</w:t>
      </w:r>
    </w:p>
    <w:p w14:paraId="587885FB" w14:textId="77777777" w:rsidR="009E3FEB" w:rsidRDefault="009E3FEB" w:rsidP="009E3FEB">
      <w:r>
        <w:t>31.569</w:t>
      </w:r>
    </w:p>
    <w:p w14:paraId="22B8D73C" w14:textId="77777777" w:rsidR="009E3FEB" w:rsidRDefault="009E3FEB" w:rsidP="009E3FEB">
      <w:r>
        <w:t>419.968</w:t>
      </w:r>
    </w:p>
    <w:p w14:paraId="2825E59A" w14:textId="77777777" w:rsidR="009E3FEB" w:rsidRDefault="009E3FEB" w:rsidP="009E3FEB">
      <w:r>
        <w:t>805.564</w:t>
      </w:r>
    </w:p>
    <w:p w14:paraId="50E5FF64" w14:textId="77777777" w:rsidR="009E3FEB" w:rsidRDefault="009E3FEB" w:rsidP="009E3FEB">
      <w:r>
        <w:t>D6</w:t>
      </w:r>
    </w:p>
    <w:p w14:paraId="22836CE2" w14:textId="77777777" w:rsidR="009E3FEB" w:rsidRDefault="009E3FEB" w:rsidP="009E3FEB">
      <w:r>
        <w:t>2.613</w:t>
      </w:r>
    </w:p>
    <w:p w14:paraId="26F4CD81" w14:textId="77777777" w:rsidR="009E3FEB" w:rsidRDefault="009E3FEB" w:rsidP="009E3FEB">
      <w:r>
        <w:t>8.123</w:t>
      </w:r>
    </w:p>
    <w:p w14:paraId="187C9892" w14:textId="77777777" w:rsidR="009E3FEB" w:rsidRDefault="009E3FEB" w:rsidP="009E3FEB">
      <w:r>
        <w:t>1.224</w:t>
      </w:r>
    </w:p>
    <w:p w14:paraId="7EF5D02F" w14:textId="77777777" w:rsidR="009E3FEB" w:rsidRDefault="009E3FEB" w:rsidP="009E3FEB">
      <w:r>
        <w:t>16.458</w:t>
      </w:r>
    </w:p>
    <w:p w14:paraId="37408F4A" w14:textId="77777777" w:rsidR="009E3FEB" w:rsidRDefault="009E3FEB" w:rsidP="009E3FEB">
      <w:r>
        <w:t>38.571</w:t>
      </w:r>
    </w:p>
    <w:p w14:paraId="42C5D93B" w14:textId="77777777" w:rsidR="009E3FEB" w:rsidRDefault="009E3FEB" w:rsidP="009E3FEB">
      <w:r>
        <w:t>349.306</w:t>
      </w:r>
    </w:p>
    <w:p w14:paraId="3B2B93FC" w14:textId="77777777" w:rsidR="009E3FEB" w:rsidRDefault="009E3FEB" w:rsidP="009E3FEB">
      <w:r>
        <w:t>818.634</w:t>
      </w:r>
    </w:p>
    <w:p w14:paraId="11D90570" w14:textId="77777777" w:rsidR="009E3FEB" w:rsidRDefault="009E3FEB" w:rsidP="009E3FEB">
      <w:r>
        <w:t>El</w:t>
      </w:r>
    </w:p>
    <w:p w14:paraId="4DB259D3" w14:textId="77777777" w:rsidR="009E3FEB" w:rsidRDefault="009E3FEB" w:rsidP="009E3FEB">
      <w:r>
        <w:t>2.613</w:t>
      </w:r>
    </w:p>
    <w:p w14:paraId="4E2CE013" w14:textId="77777777" w:rsidR="009E3FEB" w:rsidRDefault="009E3FEB" w:rsidP="009E3FEB">
      <w:r>
        <w:t>8.123</w:t>
      </w:r>
    </w:p>
    <w:p w14:paraId="2A9D0C60" w14:textId="77777777" w:rsidR="009E3FEB" w:rsidRDefault="009E3FEB" w:rsidP="009E3FEB">
      <w:r>
        <w:t>21.224</w:t>
      </w:r>
    </w:p>
    <w:p w14:paraId="65F07FB0" w14:textId="77777777" w:rsidR="009E3FEB" w:rsidRDefault="009E3FEB" w:rsidP="009E3FEB">
      <w:r>
        <w:t>23.773</w:t>
      </w:r>
    </w:p>
    <w:p w14:paraId="565F6159" w14:textId="77777777" w:rsidR="009E3FEB" w:rsidRDefault="009E3FEB" w:rsidP="009E3FEB">
      <w:r>
        <w:t>2.743</w:t>
      </w:r>
    </w:p>
    <w:p w14:paraId="24266814" w14:textId="77777777" w:rsidR="009E3FEB" w:rsidRDefault="009E3FEB" w:rsidP="009E3FEB">
      <w:r>
        <w:lastRenderedPageBreak/>
        <w:t>504.560</w:t>
      </w:r>
    </w:p>
    <w:p w14:paraId="70738B73" w14:textId="77777777" w:rsidR="009E3FEB" w:rsidRDefault="009E3FEB" w:rsidP="009E3FEB">
      <w:r>
        <w:t>58.218</w:t>
      </w:r>
    </w:p>
    <w:p w14:paraId="1BB99FDC" w14:textId="77777777" w:rsidR="009E3FEB" w:rsidRDefault="009E3FEB" w:rsidP="009E3FEB">
      <w:r>
        <w:t>E2</w:t>
      </w:r>
    </w:p>
    <w:p w14:paraId="3B366FBF" w14:textId="77777777" w:rsidR="009E3FEB" w:rsidRDefault="009E3FEB" w:rsidP="009E3FEB">
      <w:r>
        <w:t>2.613</w:t>
      </w:r>
    </w:p>
    <w:p w14:paraId="3269CE66" w14:textId="77777777" w:rsidR="009E3FEB" w:rsidRDefault="009E3FEB" w:rsidP="009E3FEB">
      <w:r>
        <w:t>9.766</w:t>
      </w:r>
    </w:p>
    <w:p w14:paraId="201FFAFE" w14:textId="77777777" w:rsidR="009E3FEB" w:rsidRDefault="009E3FEB" w:rsidP="009E3FEB">
      <w:r>
        <w:t>25.518</w:t>
      </w:r>
    </w:p>
    <w:p w14:paraId="05ECB73F" w14:textId="77777777" w:rsidR="009E3FEB" w:rsidRDefault="009E3FEB" w:rsidP="009E3FEB">
      <w:r>
        <w:t>23.773</w:t>
      </w:r>
    </w:p>
    <w:p w14:paraId="653E9E9C" w14:textId="77777777" w:rsidR="009E3FEB" w:rsidRDefault="009E3FEB" w:rsidP="009E3FEB">
      <w:r>
        <w:t>9.753</w:t>
      </w:r>
    </w:p>
    <w:p w14:paraId="2E57C5C0" w14:textId="77777777" w:rsidR="009E3FEB" w:rsidRDefault="009E3FEB" w:rsidP="009E3FEB">
      <w:r>
        <w:t>606.629</w:t>
      </w:r>
    </w:p>
    <w:p w14:paraId="784A32FC" w14:textId="77777777" w:rsidR="009E3FEB" w:rsidRDefault="009E3FEB" w:rsidP="009E3FEB">
      <w:r>
        <w:t>248.873</w:t>
      </w:r>
    </w:p>
    <w:p w14:paraId="5192DE63" w14:textId="77777777" w:rsidR="009E3FEB" w:rsidRDefault="009E3FEB" w:rsidP="009E3FEB">
      <w:r>
        <w:t>E3</w:t>
      </w:r>
    </w:p>
    <w:p w14:paraId="0A6A6B16" w14:textId="77777777" w:rsidR="009E3FEB" w:rsidRDefault="009E3FEB" w:rsidP="009E3FEB">
      <w:r>
        <w:t>2.613</w:t>
      </w:r>
    </w:p>
    <w:p w14:paraId="2F9AECC8" w14:textId="77777777" w:rsidR="009E3FEB" w:rsidRDefault="009E3FEB" w:rsidP="009E3FEB">
      <w:r>
        <w:t>9.766</w:t>
      </w:r>
    </w:p>
    <w:p w14:paraId="657A7A90" w14:textId="77777777" w:rsidR="009E3FEB" w:rsidRDefault="009E3FEB" w:rsidP="009E3FEB">
      <w:r>
        <w:t>25.518</w:t>
      </w:r>
    </w:p>
    <w:p w14:paraId="26BCD236" w14:textId="77777777" w:rsidR="009E3FEB" w:rsidRDefault="009E3FEB" w:rsidP="009E3FEB">
      <w:r>
        <w:t>23.773</w:t>
      </w:r>
    </w:p>
    <w:p w14:paraId="34D92AAC" w14:textId="77777777" w:rsidR="009E3FEB" w:rsidRDefault="009E3FEB" w:rsidP="009E3FEB">
      <w:r>
        <w:t>16.458</w:t>
      </w:r>
    </w:p>
    <w:p w14:paraId="0A46E626" w14:textId="77777777" w:rsidR="009E3FEB" w:rsidRDefault="009E3FEB" w:rsidP="009E3FEB">
      <w:r>
        <w:t>606.629</w:t>
      </w:r>
    </w:p>
    <w:p w14:paraId="5CF7F53A" w14:textId="77777777" w:rsidR="009E3FEB" w:rsidRDefault="009E3FEB" w:rsidP="009E3FEB">
      <w:r>
        <w:t>419.968</w:t>
      </w:r>
    </w:p>
    <w:p w14:paraId="2F879F78" w14:textId="77777777" w:rsidR="009E3FEB" w:rsidRDefault="009E3FEB" w:rsidP="009E3FEB">
      <w:r>
        <w:t>E4</w:t>
      </w:r>
    </w:p>
    <w:p w14:paraId="00FD7991" w14:textId="77777777" w:rsidR="009E3FEB" w:rsidRDefault="009E3FEB" w:rsidP="009E3FEB">
      <w:r>
        <w:t>2.613</w:t>
      </w:r>
    </w:p>
    <w:p w14:paraId="172D6148" w14:textId="77777777" w:rsidR="009E3FEB" w:rsidRDefault="009E3FEB" w:rsidP="009E3FEB">
      <w:r>
        <w:t>9.766</w:t>
      </w:r>
    </w:p>
    <w:p w14:paraId="42F9C413" w14:textId="77777777" w:rsidR="009E3FEB" w:rsidRDefault="009E3FEB" w:rsidP="009E3FEB">
      <w:r>
        <w:t>25.518</w:t>
      </w:r>
    </w:p>
    <w:p w14:paraId="02E3E5BC" w14:textId="77777777" w:rsidR="009E3FEB" w:rsidRDefault="009E3FEB" w:rsidP="009E3FEB">
      <w:r>
        <w:t>23.773</w:t>
      </w:r>
    </w:p>
    <w:p w14:paraId="7BF10A66" w14:textId="77777777" w:rsidR="009E3FEB" w:rsidRDefault="009E3FEB" w:rsidP="009E3FEB">
      <w:r>
        <w:t>24.863</w:t>
      </w:r>
    </w:p>
    <w:p w14:paraId="6928F898" w14:textId="77777777" w:rsidR="009E3FEB" w:rsidRDefault="009E3FEB" w:rsidP="009E3FEB">
      <w:r>
        <w:t>606.629</w:t>
      </w:r>
    </w:p>
    <w:p w14:paraId="63D5D4A1" w14:textId="77777777" w:rsidR="009E3FEB" w:rsidRDefault="009E3FEB" w:rsidP="009E3FEB">
      <w:r>
        <w:t>634.444</w:t>
      </w:r>
    </w:p>
    <w:p w14:paraId="1D4B1688" w14:textId="77777777" w:rsidR="009E3FEB" w:rsidRDefault="009E3FEB" w:rsidP="009E3FEB">
      <w:r>
        <w:t>ES</w:t>
      </w:r>
    </w:p>
    <w:p w14:paraId="64AC246A" w14:textId="77777777" w:rsidR="009E3FEB" w:rsidRDefault="009E3FEB" w:rsidP="009E3FEB">
      <w:r>
        <w:t>2.613</w:t>
      </w:r>
    </w:p>
    <w:p w14:paraId="3AFDDB83" w14:textId="77777777" w:rsidR="009E3FEB" w:rsidRDefault="009E3FEB" w:rsidP="009E3FEB">
      <w:r>
        <w:t>9.766</w:t>
      </w:r>
    </w:p>
    <w:p w14:paraId="37DB04BC" w14:textId="77777777" w:rsidR="009E3FEB" w:rsidRDefault="009E3FEB" w:rsidP="009E3FEB">
      <w:r>
        <w:lastRenderedPageBreak/>
        <w:t>25.518</w:t>
      </w:r>
    </w:p>
    <w:p w14:paraId="68517976" w14:textId="77777777" w:rsidR="009E3FEB" w:rsidRDefault="009E3FEB" w:rsidP="009E3FEB">
      <w:r>
        <w:t>23.773</w:t>
      </w:r>
    </w:p>
    <w:p w14:paraId="18AD838E" w14:textId="77777777" w:rsidR="009E3FEB" w:rsidRDefault="009E3FEB" w:rsidP="009E3FEB">
      <w:r>
        <w:t>31.569</w:t>
      </w:r>
    </w:p>
    <w:p w14:paraId="539C9056" w14:textId="77777777" w:rsidR="009E3FEB" w:rsidRDefault="009E3FEB" w:rsidP="009E3FEB">
      <w:r>
        <w:t>606.629</w:t>
      </w:r>
    </w:p>
    <w:p w14:paraId="385A2476" w14:textId="77777777" w:rsidR="009E3FEB" w:rsidRDefault="009E3FEB" w:rsidP="009E3FEB">
      <w:r>
        <w:t>805.564</w:t>
      </w:r>
    </w:p>
    <w:p w14:paraId="753587F3" w14:textId="77777777" w:rsidR="009E3FEB" w:rsidRDefault="009E3FEB" w:rsidP="009E3FEB">
      <w:r>
        <w:t>E6</w:t>
      </w:r>
    </w:p>
    <w:p w14:paraId="21AD6140" w14:textId="77777777" w:rsidR="009E3FEB" w:rsidRDefault="009E3FEB" w:rsidP="009E3FEB">
      <w:r>
        <w:t>2.613</w:t>
      </w:r>
    </w:p>
    <w:p w14:paraId="1378A45A" w14:textId="77777777" w:rsidR="009E3FEB" w:rsidRDefault="009E3FEB" w:rsidP="009E3FEB">
      <w:r>
        <w:t>8.123</w:t>
      </w:r>
    </w:p>
    <w:p w14:paraId="1645CAD8" w14:textId="77777777" w:rsidR="009E3FEB" w:rsidRDefault="009E3FEB" w:rsidP="009E3FEB">
      <w:r>
        <w:t>21.224</w:t>
      </w:r>
    </w:p>
    <w:p w14:paraId="0E837226" w14:textId="77777777" w:rsidR="009E3FEB" w:rsidRDefault="009E3FEB" w:rsidP="009E3FEB">
      <w:r>
        <w:t>23.773</w:t>
      </w:r>
    </w:p>
    <w:p w14:paraId="63BEDFB0" w14:textId="77777777" w:rsidR="009E3FEB" w:rsidRDefault="009E3FEB" w:rsidP="009E3FEB">
      <w:r>
        <w:t>38.571</w:t>
      </w:r>
    </w:p>
    <w:p w14:paraId="2C985282" w14:textId="77777777" w:rsidR="009E3FEB" w:rsidRDefault="009E3FEB" w:rsidP="009E3FEB">
      <w:r>
        <w:t>504.560</w:t>
      </w:r>
    </w:p>
    <w:p w14:paraId="6AA20A75" w14:textId="77777777" w:rsidR="009E3FEB" w:rsidRDefault="009E3FEB" w:rsidP="009E3FEB">
      <w:r>
        <w:t>818.634</w:t>
      </w:r>
    </w:p>
    <w:p w14:paraId="65782469" w14:textId="77777777" w:rsidR="009E3FEB" w:rsidRDefault="009E3FEB" w:rsidP="009E3FEB">
      <w:r>
        <w:t>Fl</w:t>
      </w:r>
    </w:p>
    <w:p w14:paraId="4D19BE4A" w14:textId="77777777" w:rsidR="009E3FEB" w:rsidRDefault="009E3FEB" w:rsidP="009E3FEB">
      <w:r>
        <w:t>2.613</w:t>
      </w:r>
    </w:p>
    <w:p w14:paraId="6FA5F72B" w14:textId="77777777" w:rsidR="009E3FEB" w:rsidRDefault="009E3FEB" w:rsidP="009E3FEB">
      <w:r>
        <w:t>3.331</w:t>
      </w:r>
    </w:p>
    <w:p w14:paraId="4D08281A" w14:textId="77777777" w:rsidR="009E3FEB" w:rsidRDefault="009E3FEB" w:rsidP="009E3FEB">
      <w:r>
        <w:t>8.703</w:t>
      </w:r>
    </w:p>
    <w:p w14:paraId="4CF75479" w14:textId="77777777" w:rsidR="009E3FEB" w:rsidRDefault="009E3FEB" w:rsidP="009E3FEB">
      <w:r>
        <w:t>31.088</w:t>
      </w:r>
    </w:p>
    <w:p w14:paraId="4770766E" w14:textId="77777777" w:rsidR="009E3FEB" w:rsidRDefault="009E3FEB" w:rsidP="009E3FEB">
      <w:r>
        <w:t>2.743</w:t>
      </w:r>
    </w:p>
    <w:p w14:paraId="407C36F2" w14:textId="77777777" w:rsidR="009E3FEB" w:rsidRDefault="009E3FEB" w:rsidP="009E3FEB">
      <w:r>
        <w:t>270.556</w:t>
      </w:r>
    </w:p>
    <w:p w14:paraId="7854CBB6" w14:textId="77777777" w:rsidR="009E3FEB" w:rsidRDefault="009E3FEB" w:rsidP="009E3FEB">
      <w:r>
        <w:t>23.872</w:t>
      </w:r>
    </w:p>
    <w:p w14:paraId="6817F13D" w14:textId="77777777" w:rsidR="009E3FEB" w:rsidRDefault="009E3FEB" w:rsidP="009E3FEB"/>
    <w:p w14:paraId="798E8F31" w14:textId="77777777" w:rsidR="009E3FEB" w:rsidRDefault="009E3FEB" w:rsidP="009E3FEB"/>
    <w:p w14:paraId="6D18496D" w14:textId="77777777" w:rsidR="009E3FEB" w:rsidRDefault="009E3FEB" w:rsidP="009E3FEB"/>
    <w:p w14:paraId="57C5D9E6" w14:textId="77777777" w:rsidR="009E3FEB" w:rsidRDefault="009E3FEB" w:rsidP="009E3FEB"/>
    <w:p w14:paraId="5C453DC5" w14:textId="77777777" w:rsidR="009E3FEB" w:rsidRDefault="009E3FEB" w:rsidP="009E3FEB"/>
    <w:p w14:paraId="675F9A03" w14:textId="77777777" w:rsidR="009E3FEB" w:rsidRDefault="009E3FEB" w:rsidP="009E3FEB">
      <w:r>
        <w:t>Table 14: Center of mass evaluation for lower and upper basement for slabs</w:t>
      </w:r>
    </w:p>
    <w:p w14:paraId="59A4510F" w14:textId="77777777" w:rsidR="009E3FEB" w:rsidRDefault="009E3FEB" w:rsidP="009E3FEB"/>
    <w:p w14:paraId="0FC6A2D7" w14:textId="77777777" w:rsidR="009E3FEB" w:rsidRDefault="009E3FEB" w:rsidP="009E3FEB"/>
    <w:p w14:paraId="5261C548" w14:textId="77777777" w:rsidR="009E3FEB" w:rsidRDefault="009E3FEB" w:rsidP="009E3FEB">
      <w:r>
        <w:lastRenderedPageBreak/>
        <w:t>Slab Design ation</w:t>
      </w:r>
    </w:p>
    <w:p w14:paraId="0BDA3752" w14:textId="77777777" w:rsidR="009E3FEB" w:rsidRDefault="009E3FEB" w:rsidP="009E3FEB">
      <w:r>
        <w:t>DL</w:t>
      </w:r>
    </w:p>
    <w:p w14:paraId="4D89084D" w14:textId="77777777" w:rsidR="009E3FEB" w:rsidRDefault="009E3FEB" w:rsidP="009E3FEB">
      <w:r>
        <w:t>(kN/ mA2)</w:t>
      </w:r>
    </w:p>
    <w:p w14:paraId="1D103EB4" w14:textId="77777777" w:rsidR="009E3FEB" w:rsidRDefault="009E3FEB" w:rsidP="009E3FEB">
      <w:r>
        <w:t>LL</w:t>
      </w:r>
    </w:p>
    <w:p w14:paraId="134232DF" w14:textId="77777777" w:rsidR="009E3FEB" w:rsidRDefault="009E3FEB" w:rsidP="009E3FEB">
      <w:r>
        <w:t>J</w:t>
      </w:r>
    </w:p>
    <w:p w14:paraId="6DA64051" w14:textId="77777777" w:rsidR="009E3FEB" w:rsidRDefault="009E3FEB" w:rsidP="009E3FEB">
      <w:r>
        <w:t>mA2)</w:t>
      </w:r>
    </w:p>
    <w:p w14:paraId="1DFE632E" w14:textId="77777777" w:rsidR="009E3FEB" w:rsidRDefault="009E3FEB" w:rsidP="009E3FEB">
      <w:r>
        <w:t>Total Intensit y</w:t>
      </w:r>
    </w:p>
    <w:p w14:paraId="432FAA03" w14:textId="77777777" w:rsidR="009E3FEB" w:rsidRDefault="009E3FEB" w:rsidP="009E3FEB">
      <w:r>
        <w:t>(</w:t>
      </w:r>
      <w:r>
        <w:tab/>
        <w:t>/mA</w:t>
      </w:r>
    </w:p>
    <w:p w14:paraId="169A07D0" w14:textId="77777777" w:rsidR="009E3FEB" w:rsidRDefault="009E3FEB" w:rsidP="009E3FEB">
      <w:r>
        <w:t>2)</w:t>
      </w:r>
    </w:p>
    <w:p w14:paraId="2E2A7E6C" w14:textId="77777777" w:rsidR="009E3FEB" w:rsidRDefault="009E3FEB" w:rsidP="009E3FEB"/>
    <w:p w14:paraId="2F40B021" w14:textId="77777777" w:rsidR="009E3FEB" w:rsidRDefault="009E3FEB" w:rsidP="009E3FEB">
      <w:r>
        <w:t>LY</w:t>
      </w:r>
    </w:p>
    <w:p w14:paraId="5FB1B2FC" w14:textId="77777777" w:rsidR="009E3FEB" w:rsidRDefault="009E3FEB" w:rsidP="009E3FEB"/>
    <w:p w14:paraId="3F2C54F3" w14:textId="77777777" w:rsidR="009E3FEB" w:rsidRDefault="009E3FEB" w:rsidP="009E3FEB">
      <w:r>
        <w:t>LX</w:t>
      </w:r>
    </w:p>
    <w:p w14:paraId="22C3BB3B" w14:textId="77777777" w:rsidR="009E3FEB" w:rsidRDefault="009E3FEB" w:rsidP="009E3FEB">
      <w:r>
        <w:t>Total Load (kN)</w:t>
      </w:r>
    </w:p>
    <w:p w14:paraId="49F28ED0" w14:textId="77777777" w:rsidR="009E3FEB" w:rsidRDefault="009E3FEB" w:rsidP="009E3FEB">
      <w:r>
        <w:t xml:space="preserve"> y (m)</w:t>
      </w:r>
    </w:p>
    <w:p w14:paraId="795DAD3B" w14:textId="77777777" w:rsidR="009E3FEB" w:rsidRDefault="009E3FEB" w:rsidP="009E3FEB">
      <w:r>
        <w:t>X</w:t>
      </w:r>
    </w:p>
    <w:p w14:paraId="19CBB150" w14:textId="77777777" w:rsidR="009E3FEB" w:rsidRDefault="009E3FEB" w:rsidP="009E3FEB">
      <w:r>
        <w:t>(m)</w:t>
      </w:r>
    </w:p>
    <w:p w14:paraId="365E0DB9" w14:textId="77777777" w:rsidR="009E3FEB" w:rsidRDefault="009E3FEB" w:rsidP="009E3FEB">
      <w:r>
        <w:t>\VX</w:t>
      </w:r>
    </w:p>
    <w:p w14:paraId="51414CDF" w14:textId="77777777" w:rsidR="009E3FEB" w:rsidRDefault="009E3FEB" w:rsidP="009E3FEB">
      <w:r>
        <w:t>(</w:t>
      </w:r>
      <w:r>
        <w:tab/>
        <w:t>-m)</w:t>
      </w:r>
    </w:p>
    <w:p w14:paraId="512ED89C" w14:textId="77777777" w:rsidR="009E3FEB" w:rsidRDefault="009E3FEB" w:rsidP="009E3FEB">
      <w:r>
        <w:t>WY</w:t>
      </w:r>
    </w:p>
    <w:p w14:paraId="0D38AB19" w14:textId="77777777" w:rsidR="009E3FEB" w:rsidRDefault="009E3FEB" w:rsidP="009E3FEB">
      <w:r>
        <w:t>(kN-m)</w:t>
      </w:r>
    </w:p>
    <w:p w14:paraId="52088A10" w14:textId="77777777" w:rsidR="009E3FEB" w:rsidRDefault="009E3FEB" w:rsidP="009E3FEB">
      <w:r>
        <w:t>GSl</w:t>
      </w:r>
    </w:p>
    <w:p w14:paraId="2CA5798E" w14:textId="77777777" w:rsidR="009E3FEB" w:rsidRDefault="009E3FEB" w:rsidP="009E3FEB">
      <w:r>
        <w:t>4.4</w:t>
      </w:r>
    </w:p>
    <w:p w14:paraId="63350C15" w14:textId="77777777" w:rsidR="009E3FEB" w:rsidRDefault="009E3FEB" w:rsidP="009E3FEB">
      <w:r>
        <w:t>5</w:t>
      </w:r>
    </w:p>
    <w:p w14:paraId="051D771F" w14:textId="77777777" w:rsidR="009E3FEB" w:rsidRDefault="009E3FEB" w:rsidP="009E3FEB">
      <w:r>
        <w:t>6.9</w:t>
      </w:r>
    </w:p>
    <w:p w14:paraId="566F8C8B" w14:textId="77777777" w:rsidR="009E3FEB" w:rsidRDefault="009E3FEB" w:rsidP="009E3FEB">
      <w:r>
        <w:t>.743</w:t>
      </w:r>
    </w:p>
    <w:p w14:paraId="106F97C0" w14:textId="77777777" w:rsidR="009E3FEB" w:rsidRDefault="009E3FEB" w:rsidP="009E3FEB">
      <w:r>
        <w:t>4.571</w:t>
      </w:r>
    </w:p>
    <w:p w14:paraId="241D5FC4" w14:textId="77777777" w:rsidR="009E3FEB" w:rsidRDefault="009E3FEB" w:rsidP="009E3FEB">
      <w:r>
        <w:t>86.51</w:t>
      </w:r>
    </w:p>
    <w:p w14:paraId="15EFB2D4" w14:textId="77777777" w:rsidR="009E3FEB" w:rsidRDefault="009E3FEB" w:rsidP="009E3FEB">
      <w:r>
        <w:t>1.37</w:t>
      </w:r>
    </w:p>
    <w:p w14:paraId="27AC3394" w14:textId="77777777" w:rsidR="009E3FEB" w:rsidRDefault="009E3FEB" w:rsidP="009E3FEB">
      <w:r>
        <w:lastRenderedPageBreak/>
        <w:t>2.29</w:t>
      </w:r>
    </w:p>
    <w:p w14:paraId="14436FF6" w14:textId="77777777" w:rsidR="009E3FEB" w:rsidRDefault="009E3FEB" w:rsidP="009E3FEB">
      <w:r>
        <w:t>197.77</w:t>
      </w:r>
    </w:p>
    <w:p w14:paraId="7A2AF6DF" w14:textId="77777777" w:rsidR="009E3FEB" w:rsidRDefault="009E3FEB" w:rsidP="009E3FEB">
      <w:r>
        <w:t>118.78</w:t>
      </w:r>
    </w:p>
    <w:p w14:paraId="5D4DC64A" w14:textId="77777777" w:rsidR="009E3FEB" w:rsidRDefault="009E3FEB" w:rsidP="009E3FEB">
      <w:r>
        <w:t>GS</w:t>
      </w:r>
    </w:p>
    <w:p w14:paraId="0BBCF9B3" w14:textId="77777777" w:rsidR="009E3FEB" w:rsidRDefault="009E3FEB" w:rsidP="009E3FEB">
      <w:r>
        <w:t>4.4</w:t>
      </w:r>
    </w:p>
    <w:p w14:paraId="6BC40252" w14:textId="77777777" w:rsidR="009E3FEB" w:rsidRDefault="009E3FEB" w:rsidP="009E3FEB">
      <w:r>
        <w:t>5</w:t>
      </w:r>
    </w:p>
    <w:p w14:paraId="5999E9C4" w14:textId="77777777" w:rsidR="009E3FEB" w:rsidRDefault="009E3FEB" w:rsidP="009E3FEB">
      <w:r>
        <w:t>6.9</w:t>
      </w:r>
    </w:p>
    <w:p w14:paraId="00A9E64A" w14:textId="77777777" w:rsidR="009E3FEB" w:rsidRDefault="009E3FEB" w:rsidP="009E3FEB">
      <w:r>
        <w:t>.743</w:t>
      </w:r>
    </w:p>
    <w:p w14:paraId="10F44F72" w14:textId="77777777" w:rsidR="009E3FEB" w:rsidRDefault="009E3FEB" w:rsidP="009E3FEB">
      <w:r>
        <w:t>4.571</w:t>
      </w:r>
    </w:p>
    <w:p w14:paraId="0798827D" w14:textId="77777777" w:rsidR="009E3FEB" w:rsidRDefault="009E3FEB" w:rsidP="009E3FEB">
      <w:r>
        <w:t>86.51</w:t>
      </w:r>
    </w:p>
    <w:p w14:paraId="00D2ABA0" w14:textId="77777777" w:rsidR="009E3FEB" w:rsidRDefault="009E3FEB" w:rsidP="009E3FEB">
      <w:r>
        <w:t>1.37</w:t>
      </w:r>
    </w:p>
    <w:p w14:paraId="2D0EC96B" w14:textId="77777777" w:rsidR="009E3FEB" w:rsidRDefault="009E3FEB" w:rsidP="009E3FEB">
      <w:r>
        <w:t>6.86</w:t>
      </w:r>
    </w:p>
    <w:p w14:paraId="2B51D71E" w14:textId="77777777" w:rsidR="009E3FEB" w:rsidRDefault="009E3FEB" w:rsidP="009E3FEB">
      <w:r>
        <w:t>593.14</w:t>
      </w:r>
    </w:p>
    <w:p w14:paraId="7DB65AEF" w14:textId="77777777" w:rsidR="009E3FEB" w:rsidRDefault="009E3FEB" w:rsidP="009E3FEB">
      <w:r>
        <w:t>118.78</w:t>
      </w:r>
    </w:p>
    <w:p w14:paraId="57CB7623" w14:textId="77777777" w:rsidR="009E3FEB" w:rsidRDefault="009E3FEB" w:rsidP="009E3FEB">
      <w:r>
        <w:t>GS3</w:t>
      </w:r>
    </w:p>
    <w:p w14:paraId="33800B89" w14:textId="77777777" w:rsidR="009E3FEB" w:rsidRDefault="009E3FEB" w:rsidP="009E3FEB">
      <w:r>
        <w:t>4.4</w:t>
      </w:r>
    </w:p>
    <w:p w14:paraId="5247530C" w14:textId="77777777" w:rsidR="009E3FEB" w:rsidRDefault="009E3FEB" w:rsidP="009E3FEB">
      <w:r>
        <w:t>5</w:t>
      </w:r>
    </w:p>
    <w:p w14:paraId="1549C9C1" w14:textId="77777777" w:rsidR="009E3FEB" w:rsidRDefault="009E3FEB" w:rsidP="009E3FEB">
      <w:r>
        <w:t>6.9</w:t>
      </w:r>
    </w:p>
    <w:p w14:paraId="4ACDB526" w14:textId="77777777" w:rsidR="009E3FEB" w:rsidRDefault="009E3FEB" w:rsidP="009E3FEB">
      <w:r>
        <w:t>2.743</w:t>
      </w:r>
    </w:p>
    <w:p w14:paraId="50AB49F2" w14:textId="77777777" w:rsidR="009E3FEB" w:rsidRDefault="009E3FEB" w:rsidP="009E3FEB">
      <w:r>
        <w:t>7.314</w:t>
      </w:r>
    </w:p>
    <w:p w14:paraId="5640AC45" w14:textId="77777777" w:rsidR="009E3FEB" w:rsidRDefault="009E3FEB" w:rsidP="009E3FEB">
      <w:r>
        <w:t>138.43</w:t>
      </w:r>
    </w:p>
    <w:p w14:paraId="0A1DA75D" w14:textId="77777777" w:rsidR="009E3FEB" w:rsidRDefault="009E3FEB" w:rsidP="009E3FEB">
      <w:r>
        <w:t>1.37</w:t>
      </w:r>
    </w:p>
    <w:p w14:paraId="2EAA5B86" w14:textId="77777777" w:rsidR="009E3FEB" w:rsidRDefault="009E3FEB" w:rsidP="009E3FEB">
      <w:r>
        <w:t>12.80</w:t>
      </w:r>
    </w:p>
    <w:p w14:paraId="5885FB1F" w14:textId="77777777" w:rsidR="009E3FEB" w:rsidRDefault="009E3FEB" w:rsidP="009E3FEB">
      <w:r>
        <w:t>1771.90</w:t>
      </w:r>
    </w:p>
    <w:p w14:paraId="26FFAD21" w14:textId="77777777" w:rsidR="009E3FEB" w:rsidRDefault="009E3FEB" w:rsidP="009E3FEB">
      <w:r>
        <w:t>190.06</w:t>
      </w:r>
    </w:p>
    <w:p w14:paraId="39A18ECD" w14:textId="77777777" w:rsidR="009E3FEB" w:rsidRDefault="009E3FEB" w:rsidP="009E3FEB">
      <w:r>
        <w:t>GS4</w:t>
      </w:r>
    </w:p>
    <w:p w14:paraId="05F010B7" w14:textId="77777777" w:rsidR="009E3FEB" w:rsidRDefault="009E3FEB" w:rsidP="009E3FEB">
      <w:r>
        <w:t>4.4</w:t>
      </w:r>
    </w:p>
    <w:p w14:paraId="65BDDF78" w14:textId="77777777" w:rsidR="009E3FEB" w:rsidRDefault="009E3FEB" w:rsidP="009E3FEB">
      <w:r>
        <w:t>5</w:t>
      </w:r>
    </w:p>
    <w:p w14:paraId="4032F821" w14:textId="77777777" w:rsidR="009E3FEB" w:rsidRDefault="009E3FEB" w:rsidP="009E3FEB">
      <w:r>
        <w:t>6.9</w:t>
      </w:r>
    </w:p>
    <w:p w14:paraId="7E65D54A" w14:textId="77777777" w:rsidR="009E3FEB" w:rsidRDefault="009E3FEB" w:rsidP="009E3FEB">
      <w:r>
        <w:lastRenderedPageBreak/>
        <w:t>2.743</w:t>
      </w:r>
    </w:p>
    <w:p w14:paraId="23B466C7" w14:textId="77777777" w:rsidR="009E3FEB" w:rsidRDefault="009E3FEB" w:rsidP="009E3FEB">
      <w:r>
        <w:t>7.314</w:t>
      </w:r>
    </w:p>
    <w:p w14:paraId="5AD7B389" w14:textId="77777777" w:rsidR="009E3FEB" w:rsidRDefault="009E3FEB" w:rsidP="009E3FEB">
      <w:r>
        <w:t>138.43</w:t>
      </w:r>
    </w:p>
    <w:p w14:paraId="200F8768" w14:textId="77777777" w:rsidR="009E3FEB" w:rsidRDefault="009E3FEB" w:rsidP="009E3FEB">
      <w:r>
        <w:t>1.37</w:t>
      </w:r>
    </w:p>
    <w:p w14:paraId="0ECA6532" w14:textId="77777777" w:rsidR="009E3FEB" w:rsidRDefault="009E3FEB" w:rsidP="009E3FEB">
      <w:r>
        <w:t>20.11</w:t>
      </w:r>
    </w:p>
    <w:p w14:paraId="0598DC6D" w14:textId="77777777" w:rsidR="009E3FEB" w:rsidRDefault="009E3FEB" w:rsidP="009E3FEB">
      <w:r>
        <w:t>2784.38</w:t>
      </w:r>
    </w:p>
    <w:p w14:paraId="544CE9FC" w14:textId="77777777" w:rsidR="009E3FEB" w:rsidRDefault="009E3FEB" w:rsidP="009E3FEB">
      <w:r>
        <w:t>190.06</w:t>
      </w:r>
    </w:p>
    <w:p w14:paraId="25B93EB7" w14:textId="77777777" w:rsidR="009E3FEB" w:rsidRDefault="009E3FEB" w:rsidP="009E3FEB">
      <w:r>
        <w:t>GS5</w:t>
      </w:r>
    </w:p>
    <w:p w14:paraId="4EA7C7F9" w14:textId="77777777" w:rsidR="009E3FEB" w:rsidRDefault="009E3FEB" w:rsidP="009E3FEB">
      <w:r>
        <w:t>4.4</w:t>
      </w:r>
    </w:p>
    <w:p w14:paraId="15AF7EF7" w14:textId="77777777" w:rsidR="009E3FEB" w:rsidRDefault="009E3FEB" w:rsidP="009E3FEB">
      <w:r>
        <w:t>5</w:t>
      </w:r>
    </w:p>
    <w:p w14:paraId="08A6859A" w14:textId="77777777" w:rsidR="009E3FEB" w:rsidRDefault="009E3FEB" w:rsidP="009E3FEB">
      <w:r>
        <w:t>6.9</w:t>
      </w:r>
    </w:p>
    <w:p w14:paraId="77601D70" w14:textId="77777777" w:rsidR="009E3FEB" w:rsidRDefault="009E3FEB" w:rsidP="009E3FEB">
      <w:r>
        <w:t>2.743</w:t>
      </w:r>
    </w:p>
    <w:p w14:paraId="3D56503E" w14:textId="77777777" w:rsidR="009E3FEB" w:rsidRDefault="009E3FEB" w:rsidP="009E3FEB">
      <w:r>
        <w:t>7.314</w:t>
      </w:r>
    </w:p>
    <w:p w14:paraId="33512C6C" w14:textId="77777777" w:rsidR="009E3FEB" w:rsidRDefault="009E3FEB" w:rsidP="009E3FEB">
      <w:r>
        <w:t>138.43</w:t>
      </w:r>
    </w:p>
    <w:p w14:paraId="4C21F32A" w14:textId="77777777" w:rsidR="009E3FEB" w:rsidRDefault="009E3FEB" w:rsidP="009E3FEB">
      <w:r>
        <w:t>1.37</w:t>
      </w:r>
    </w:p>
    <w:p w14:paraId="4D7A7A7C" w14:textId="77777777" w:rsidR="009E3FEB" w:rsidRDefault="009E3FEB" w:rsidP="009E3FEB">
      <w:r>
        <w:t>27.43</w:t>
      </w:r>
    </w:p>
    <w:p w14:paraId="6EB9B3EC" w14:textId="77777777" w:rsidR="009E3FEB" w:rsidRDefault="009E3FEB" w:rsidP="009E3FEB">
      <w:r>
        <w:t>3796.85</w:t>
      </w:r>
    </w:p>
    <w:p w14:paraId="65384C82" w14:textId="77777777" w:rsidR="009E3FEB" w:rsidRDefault="009E3FEB" w:rsidP="009E3FEB">
      <w:r>
        <w:t>190.06</w:t>
      </w:r>
    </w:p>
    <w:p w14:paraId="3BDC0718" w14:textId="77777777" w:rsidR="009E3FEB" w:rsidRDefault="009E3FEB" w:rsidP="009E3FEB">
      <w:r>
        <w:t>GS6</w:t>
      </w:r>
    </w:p>
    <w:p w14:paraId="030904D4" w14:textId="77777777" w:rsidR="009E3FEB" w:rsidRDefault="009E3FEB" w:rsidP="009E3FEB">
      <w:r>
        <w:t>4.4</w:t>
      </w:r>
    </w:p>
    <w:p w14:paraId="0C0AFC14" w14:textId="77777777" w:rsidR="009E3FEB" w:rsidRDefault="009E3FEB" w:rsidP="009E3FEB">
      <w:r>
        <w:t>s</w:t>
      </w:r>
    </w:p>
    <w:p w14:paraId="1C75548D" w14:textId="77777777" w:rsidR="009E3FEB" w:rsidRDefault="009E3FEB" w:rsidP="009E3FEB">
      <w:r>
        <w:t>6.9</w:t>
      </w:r>
    </w:p>
    <w:p w14:paraId="5C39620E" w14:textId="77777777" w:rsidR="009E3FEB" w:rsidRDefault="009E3FEB" w:rsidP="009E3FEB">
      <w:r>
        <w:t>4.572</w:t>
      </w:r>
    </w:p>
    <w:p w14:paraId="20739090" w14:textId="77777777" w:rsidR="009E3FEB" w:rsidRDefault="009E3FEB" w:rsidP="009E3FEB">
      <w:r>
        <w:t>7.01</w:t>
      </w:r>
    </w:p>
    <w:p w14:paraId="0C7D9B77" w14:textId="77777777" w:rsidR="009E3FEB" w:rsidRDefault="009E3FEB" w:rsidP="009E3FEB">
      <w:r>
        <w:t>221.14</w:t>
      </w:r>
    </w:p>
    <w:p w14:paraId="49C1CBB8" w14:textId="77777777" w:rsidR="009E3FEB" w:rsidRDefault="009E3FEB" w:rsidP="009E3FEB">
      <w:r>
        <w:t>6.24</w:t>
      </w:r>
    </w:p>
    <w:p w14:paraId="2AB1211F" w14:textId="77777777" w:rsidR="009E3FEB" w:rsidRDefault="009E3FEB" w:rsidP="009E3FEB">
      <w:r>
        <w:t>2.29</w:t>
      </w:r>
    </w:p>
    <w:p w14:paraId="68505C7B" w14:textId="77777777" w:rsidR="009E3FEB" w:rsidRDefault="009E3FEB" w:rsidP="009E3FEB">
      <w:r>
        <w:t>505.53</w:t>
      </w:r>
    </w:p>
    <w:p w14:paraId="6DF8B9B1" w14:textId="77777777" w:rsidR="009E3FEB" w:rsidRDefault="009E3FEB" w:rsidP="009E3FEB">
      <w:r>
        <w:t>1379.93</w:t>
      </w:r>
    </w:p>
    <w:p w14:paraId="79F8A16D" w14:textId="77777777" w:rsidR="009E3FEB" w:rsidRDefault="009E3FEB" w:rsidP="009E3FEB">
      <w:r>
        <w:lastRenderedPageBreak/>
        <w:t>GS?</w:t>
      </w:r>
    </w:p>
    <w:p w14:paraId="5255C29D" w14:textId="77777777" w:rsidR="009E3FEB" w:rsidRDefault="009E3FEB" w:rsidP="009E3FEB">
      <w:r>
        <w:t>4.4</w:t>
      </w:r>
    </w:p>
    <w:p w14:paraId="3F17F027" w14:textId="77777777" w:rsidR="009E3FEB" w:rsidRDefault="009E3FEB" w:rsidP="009E3FEB">
      <w:r>
        <w:t>s</w:t>
      </w:r>
    </w:p>
    <w:p w14:paraId="1464F052" w14:textId="77777777" w:rsidR="009E3FEB" w:rsidRDefault="009E3FEB" w:rsidP="009E3FEB">
      <w:r>
        <w:t>6.9</w:t>
      </w:r>
    </w:p>
    <w:p w14:paraId="7F643FB2" w14:textId="77777777" w:rsidR="009E3FEB" w:rsidRDefault="009E3FEB" w:rsidP="009E3FEB">
      <w:r>
        <w:t>4.572</w:t>
      </w:r>
    </w:p>
    <w:p w14:paraId="43EC7B90" w14:textId="77777777" w:rsidR="009E3FEB" w:rsidRDefault="009E3FEB" w:rsidP="009E3FEB">
      <w:r>
        <w:t>7.01</w:t>
      </w:r>
    </w:p>
    <w:p w14:paraId="624D0C5E" w14:textId="77777777" w:rsidR="009E3FEB" w:rsidRDefault="009E3FEB" w:rsidP="009E3FEB">
      <w:r>
        <w:t>221.14</w:t>
      </w:r>
    </w:p>
    <w:p w14:paraId="40E04FCF" w14:textId="77777777" w:rsidR="009E3FEB" w:rsidRDefault="009E3FEB" w:rsidP="009E3FEB">
      <w:r>
        <w:t>6.24</w:t>
      </w:r>
    </w:p>
    <w:p w14:paraId="786293FC" w14:textId="77777777" w:rsidR="009E3FEB" w:rsidRDefault="009E3FEB" w:rsidP="009E3FEB">
      <w:r>
        <w:t>6.86</w:t>
      </w:r>
    </w:p>
    <w:p w14:paraId="78D417F0" w14:textId="77777777" w:rsidR="009E3FEB" w:rsidRDefault="009E3FEB" w:rsidP="009E3FEB">
      <w:r>
        <w:t>1516.16</w:t>
      </w:r>
    </w:p>
    <w:p w14:paraId="7BA759E1" w14:textId="77777777" w:rsidR="009E3FEB" w:rsidRDefault="009E3FEB" w:rsidP="009E3FEB">
      <w:r>
        <w:t>1379.93</w:t>
      </w:r>
    </w:p>
    <w:p w14:paraId="5E300B24" w14:textId="77777777" w:rsidR="009E3FEB" w:rsidRDefault="009E3FEB" w:rsidP="009E3FEB">
      <w:r>
        <w:t>GS8</w:t>
      </w:r>
    </w:p>
    <w:p w14:paraId="74284E66" w14:textId="77777777" w:rsidR="009E3FEB" w:rsidRDefault="009E3FEB" w:rsidP="009E3FEB">
      <w:r>
        <w:t>4.4</w:t>
      </w:r>
    </w:p>
    <w:p w14:paraId="49549597" w14:textId="77777777" w:rsidR="009E3FEB" w:rsidRDefault="009E3FEB" w:rsidP="009E3FEB">
      <w:r>
        <w:t>5</w:t>
      </w:r>
    </w:p>
    <w:p w14:paraId="4CFBA97B" w14:textId="77777777" w:rsidR="009E3FEB" w:rsidRDefault="009E3FEB" w:rsidP="009E3FEB">
      <w:r>
        <w:t>6.9</w:t>
      </w:r>
    </w:p>
    <w:p w14:paraId="6DA1B58A" w14:textId="77777777" w:rsidR="009E3FEB" w:rsidRDefault="009E3FEB" w:rsidP="009E3FEB">
      <w:r>
        <w:t>7.01</w:t>
      </w:r>
    </w:p>
    <w:p w14:paraId="6FBE5183" w14:textId="77777777" w:rsidR="009E3FEB" w:rsidRDefault="009E3FEB" w:rsidP="009E3FEB">
      <w:r>
        <w:t>7.314</w:t>
      </w:r>
    </w:p>
    <w:p w14:paraId="7349FB75" w14:textId="77777777" w:rsidR="009E3FEB" w:rsidRDefault="009E3FEB" w:rsidP="009E3FEB">
      <w:r>
        <w:t>353.77</w:t>
      </w:r>
    </w:p>
    <w:p w14:paraId="7840B4DB" w14:textId="77777777" w:rsidR="009E3FEB" w:rsidRDefault="009E3FEB" w:rsidP="009E3FEB">
      <w:r>
        <w:t>6.24</w:t>
      </w:r>
    </w:p>
    <w:p w14:paraId="6567316A" w14:textId="77777777" w:rsidR="009E3FEB" w:rsidRDefault="009E3FEB" w:rsidP="009E3FEB">
      <w:r>
        <w:t>12.80</w:t>
      </w:r>
    </w:p>
    <w:p w14:paraId="42DF9316" w14:textId="77777777" w:rsidR="009E3FEB" w:rsidRDefault="009E3FEB" w:rsidP="009E3FEB">
      <w:r>
        <w:t>4528.27</w:t>
      </w:r>
    </w:p>
    <w:p w14:paraId="161A9C32" w14:textId="77777777" w:rsidR="009E3FEB" w:rsidRDefault="009E3FEB" w:rsidP="009E3FEB">
      <w:r>
        <w:t>2207.53</w:t>
      </w:r>
    </w:p>
    <w:p w14:paraId="15E6DE8B" w14:textId="77777777" w:rsidR="009E3FEB" w:rsidRDefault="009E3FEB" w:rsidP="009E3FEB">
      <w:r>
        <w:t>GS9</w:t>
      </w:r>
    </w:p>
    <w:p w14:paraId="54F42CB2" w14:textId="77777777" w:rsidR="009E3FEB" w:rsidRDefault="009E3FEB" w:rsidP="009E3FEB">
      <w:r>
        <w:t>4.4</w:t>
      </w:r>
    </w:p>
    <w:p w14:paraId="36639D54" w14:textId="77777777" w:rsidR="009E3FEB" w:rsidRDefault="009E3FEB" w:rsidP="009E3FEB">
      <w:r>
        <w:t>s</w:t>
      </w:r>
    </w:p>
    <w:p w14:paraId="2697723D" w14:textId="77777777" w:rsidR="009E3FEB" w:rsidRDefault="009E3FEB" w:rsidP="009E3FEB">
      <w:r>
        <w:t>6.9</w:t>
      </w:r>
    </w:p>
    <w:p w14:paraId="1B065605" w14:textId="77777777" w:rsidR="009E3FEB" w:rsidRDefault="009E3FEB" w:rsidP="009E3FEB">
      <w:r>
        <w:t>7.01</w:t>
      </w:r>
    </w:p>
    <w:p w14:paraId="5D1EB8B5" w14:textId="77777777" w:rsidR="009E3FEB" w:rsidRDefault="009E3FEB" w:rsidP="009E3FEB">
      <w:r>
        <w:t>7.314</w:t>
      </w:r>
    </w:p>
    <w:p w14:paraId="7EA0EF1C" w14:textId="77777777" w:rsidR="009E3FEB" w:rsidRDefault="009E3FEB" w:rsidP="009E3FEB">
      <w:r>
        <w:t>353.77</w:t>
      </w:r>
    </w:p>
    <w:p w14:paraId="7F0212EF" w14:textId="77777777" w:rsidR="009E3FEB" w:rsidRDefault="009E3FEB" w:rsidP="009E3FEB">
      <w:r>
        <w:lastRenderedPageBreak/>
        <w:t>6.24</w:t>
      </w:r>
    </w:p>
    <w:p w14:paraId="0D9D4E24" w14:textId="77777777" w:rsidR="009E3FEB" w:rsidRDefault="009E3FEB" w:rsidP="009E3FEB">
      <w:r>
        <w:t>20.11</w:t>
      </w:r>
    </w:p>
    <w:p w14:paraId="66CB8388" w14:textId="77777777" w:rsidR="009E3FEB" w:rsidRDefault="009E3FEB" w:rsidP="009E3FEB">
      <w:r>
        <w:t>7115.75</w:t>
      </w:r>
    </w:p>
    <w:p w14:paraId="2881EB0C" w14:textId="77777777" w:rsidR="009E3FEB" w:rsidRDefault="009E3FEB" w:rsidP="009E3FEB">
      <w:r>
        <w:t>2207.53</w:t>
      </w:r>
    </w:p>
    <w:p w14:paraId="1B2301C1" w14:textId="77777777" w:rsidR="009E3FEB" w:rsidRDefault="009E3FEB" w:rsidP="009E3FEB">
      <w:r>
        <w:t>GS10</w:t>
      </w:r>
    </w:p>
    <w:p w14:paraId="29070D26" w14:textId="77777777" w:rsidR="009E3FEB" w:rsidRDefault="009E3FEB" w:rsidP="009E3FEB">
      <w:r>
        <w:t>4.4</w:t>
      </w:r>
    </w:p>
    <w:p w14:paraId="0E9041F3" w14:textId="77777777" w:rsidR="009E3FEB" w:rsidRDefault="009E3FEB" w:rsidP="009E3FEB">
      <w:r>
        <w:t>5</w:t>
      </w:r>
    </w:p>
    <w:p w14:paraId="4F3EC445" w14:textId="77777777" w:rsidR="009E3FEB" w:rsidRDefault="009E3FEB" w:rsidP="009E3FEB">
      <w:r>
        <w:t>6.9</w:t>
      </w:r>
    </w:p>
    <w:p w14:paraId="35FC5F5D" w14:textId="77777777" w:rsidR="009E3FEB" w:rsidRDefault="009E3FEB" w:rsidP="009E3FEB">
      <w:r>
        <w:t>7.01</w:t>
      </w:r>
    </w:p>
    <w:p w14:paraId="2DE33386" w14:textId="77777777" w:rsidR="009E3FEB" w:rsidRDefault="009E3FEB" w:rsidP="009E3FEB">
      <w:r>
        <w:t>7.314</w:t>
      </w:r>
    </w:p>
    <w:p w14:paraId="003C7320" w14:textId="77777777" w:rsidR="009E3FEB" w:rsidRDefault="009E3FEB" w:rsidP="009E3FEB">
      <w:r>
        <w:t>353.77</w:t>
      </w:r>
    </w:p>
    <w:p w14:paraId="2A194521" w14:textId="77777777" w:rsidR="009E3FEB" w:rsidRDefault="009E3FEB" w:rsidP="009E3FEB">
      <w:r>
        <w:t>6.24</w:t>
      </w:r>
    </w:p>
    <w:p w14:paraId="267DC6CD" w14:textId="77777777" w:rsidR="009E3FEB" w:rsidRDefault="009E3FEB" w:rsidP="009E3FEB">
      <w:r>
        <w:t>27.43</w:t>
      </w:r>
    </w:p>
    <w:p w14:paraId="42407718" w14:textId="77777777" w:rsidR="009E3FEB" w:rsidRDefault="009E3FEB" w:rsidP="009E3FEB">
      <w:r>
        <w:t>9703.23</w:t>
      </w:r>
    </w:p>
    <w:p w14:paraId="3E25BEA4" w14:textId="77777777" w:rsidR="009E3FEB" w:rsidRDefault="009E3FEB" w:rsidP="009E3FEB">
      <w:r>
        <w:t>2207.53</w:t>
      </w:r>
    </w:p>
    <w:p w14:paraId="490F7B22" w14:textId="77777777" w:rsidR="009E3FEB" w:rsidRDefault="009E3FEB" w:rsidP="009E3FEB">
      <w:r>
        <w:t>GSll</w:t>
      </w:r>
    </w:p>
    <w:p w14:paraId="71F3B438" w14:textId="77777777" w:rsidR="009E3FEB" w:rsidRDefault="009E3FEB" w:rsidP="009E3FEB">
      <w:r>
        <w:t>4.4</w:t>
      </w:r>
    </w:p>
    <w:p w14:paraId="2D55C5A0" w14:textId="77777777" w:rsidR="009E3FEB" w:rsidRDefault="009E3FEB" w:rsidP="009E3FEB">
      <w:r>
        <w:t>s</w:t>
      </w:r>
    </w:p>
    <w:p w14:paraId="4E8B5993" w14:textId="77777777" w:rsidR="009E3FEB" w:rsidRDefault="009E3FEB" w:rsidP="009E3FEB">
      <w:r>
        <w:t>6.9</w:t>
      </w:r>
    </w:p>
    <w:p w14:paraId="52F83D0F" w14:textId="77777777" w:rsidR="009E3FEB" w:rsidRDefault="009E3FEB" w:rsidP="009E3FEB">
      <w:r>
        <w:t>4.572</w:t>
      </w:r>
    </w:p>
    <w:p w14:paraId="184B4E6E" w14:textId="77777777" w:rsidR="009E3FEB" w:rsidRDefault="009E3FEB" w:rsidP="009E3FEB">
      <w:r>
        <w:t>6.705</w:t>
      </w:r>
    </w:p>
    <w:p w14:paraId="1C0C8D9B" w14:textId="77777777" w:rsidR="009E3FEB" w:rsidRDefault="009E3FEB" w:rsidP="009E3FEB">
      <w:r>
        <w:t>211.52</w:t>
      </w:r>
    </w:p>
    <w:p w14:paraId="28A13D44" w14:textId="77777777" w:rsidR="009E3FEB" w:rsidRDefault="009E3FEB" w:rsidP="009E3FEB">
      <w:r>
        <w:t>13.11</w:t>
      </w:r>
    </w:p>
    <w:p w14:paraId="4CB817E5" w14:textId="77777777" w:rsidR="009E3FEB" w:rsidRDefault="009E3FEB" w:rsidP="009E3FEB">
      <w:r>
        <w:t>2.29</w:t>
      </w:r>
    </w:p>
    <w:p w14:paraId="4D797CE4" w14:textId="77777777" w:rsidR="009E3FEB" w:rsidRDefault="009E3FEB" w:rsidP="009E3FEB">
      <w:r>
        <w:t>483.54</w:t>
      </w:r>
    </w:p>
    <w:p w14:paraId="48B9025B" w14:textId="77777777" w:rsidR="009E3FEB" w:rsidRDefault="009E3FEB" w:rsidP="009E3FEB">
      <w:r>
        <w:t>2771.99</w:t>
      </w:r>
    </w:p>
    <w:p w14:paraId="7C9C3A7E" w14:textId="77777777" w:rsidR="009E3FEB" w:rsidRDefault="009E3FEB" w:rsidP="009E3FEB">
      <w:r>
        <w:t>GS12</w:t>
      </w:r>
    </w:p>
    <w:p w14:paraId="107CE106" w14:textId="77777777" w:rsidR="009E3FEB" w:rsidRDefault="009E3FEB" w:rsidP="009E3FEB">
      <w:r>
        <w:t>4.4</w:t>
      </w:r>
    </w:p>
    <w:p w14:paraId="21D1505D" w14:textId="77777777" w:rsidR="009E3FEB" w:rsidRDefault="009E3FEB" w:rsidP="009E3FEB">
      <w:r>
        <w:t>s</w:t>
      </w:r>
    </w:p>
    <w:p w14:paraId="7604C790" w14:textId="77777777" w:rsidR="009E3FEB" w:rsidRDefault="009E3FEB" w:rsidP="009E3FEB">
      <w:r>
        <w:lastRenderedPageBreak/>
        <w:t>6.9</w:t>
      </w:r>
    </w:p>
    <w:p w14:paraId="3068DFF7" w14:textId="77777777" w:rsidR="009E3FEB" w:rsidRDefault="009E3FEB" w:rsidP="009E3FEB">
      <w:r>
        <w:t>4.572</w:t>
      </w:r>
    </w:p>
    <w:p w14:paraId="4264DBED" w14:textId="77777777" w:rsidR="009E3FEB" w:rsidRDefault="009E3FEB" w:rsidP="009E3FEB">
      <w:r>
        <w:t>6.705</w:t>
      </w:r>
    </w:p>
    <w:p w14:paraId="3255DABB" w14:textId="77777777" w:rsidR="009E3FEB" w:rsidRDefault="009E3FEB" w:rsidP="009E3FEB">
      <w:r>
        <w:t>211.52</w:t>
      </w:r>
    </w:p>
    <w:p w14:paraId="22B5044A" w14:textId="77777777" w:rsidR="009E3FEB" w:rsidRDefault="009E3FEB" w:rsidP="009E3FEB">
      <w:r>
        <w:t>13.11</w:t>
      </w:r>
    </w:p>
    <w:p w14:paraId="157241E2" w14:textId="77777777" w:rsidR="009E3FEB" w:rsidRDefault="009E3FEB" w:rsidP="009E3FEB">
      <w:r>
        <w:t>6.86</w:t>
      </w:r>
    </w:p>
    <w:p w14:paraId="5B563B04" w14:textId="77777777" w:rsidR="009E3FEB" w:rsidRDefault="009E3FEB" w:rsidP="009E3FEB">
      <w:r>
        <w:t>1450.19</w:t>
      </w:r>
    </w:p>
    <w:p w14:paraId="1622DFF9" w14:textId="77777777" w:rsidR="009E3FEB" w:rsidRDefault="009E3FEB" w:rsidP="009E3FEB">
      <w:r>
        <w:t>2771.99</w:t>
      </w:r>
    </w:p>
    <w:p w14:paraId="52F70CED" w14:textId="77777777" w:rsidR="009E3FEB" w:rsidRDefault="009E3FEB" w:rsidP="009E3FEB">
      <w:r>
        <w:t>GS13</w:t>
      </w:r>
    </w:p>
    <w:p w14:paraId="6AB7C626" w14:textId="77777777" w:rsidR="009E3FEB" w:rsidRDefault="009E3FEB" w:rsidP="009E3FEB">
      <w:r>
        <w:t>4.4</w:t>
      </w:r>
    </w:p>
    <w:p w14:paraId="273988C8" w14:textId="77777777" w:rsidR="009E3FEB" w:rsidRDefault="009E3FEB" w:rsidP="009E3FEB">
      <w:r>
        <w:t>5</w:t>
      </w:r>
    </w:p>
    <w:p w14:paraId="6541267D" w14:textId="77777777" w:rsidR="009E3FEB" w:rsidRDefault="009E3FEB" w:rsidP="009E3FEB">
      <w:r>
        <w:t>6.9</w:t>
      </w:r>
    </w:p>
    <w:p w14:paraId="0F6E6E58" w14:textId="77777777" w:rsidR="009E3FEB" w:rsidRDefault="009E3FEB" w:rsidP="009E3FEB">
      <w:r>
        <w:t>6.705</w:t>
      </w:r>
    </w:p>
    <w:p w14:paraId="1A8BCCC9" w14:textId="77777777" w:rsidR="009E3FEB" w:rsidRDefault="009E3FEB" w:rsidP="009E3FEB">
      <w:r>
        <w:t>7.314</w:t>
      </w:r>
    </w:p>
    <w:p w14:paraId="003BF1F2" w14:textId="77777777" w:rsidR="009E3FEB" w:rsidRDefault="009E3FEB" w:rsidP="009E3FEB">
      <w:r>
        <w:t>338.38</w:t>
      </w:r>
    </w:p>
    <w:p w14:paraId="16BD89DD" w14:textId="77777777" w:rsidR="009E3FEB" w:rsidRDefault="009E3FEB" w:rsidP="009E3FEB">
      <w:r>
        <w:t>13.11</w:t>
      </w:r>
    </w:p>
    <w:p w14:paraId="005E9891" w14:textId="77777777" w:rsidR="009E3FEB" w:rsidRDefault="009E3FEB" w:rsidP="009E3FEB">
      <w:r>
        <w:t>12.80</w:t>
      </w:r>
    </w:p>
    <w:p w14:paraId="480F93C6" w14:textId="77777777" w:rsidR="009E3FEB" w:rsidRDefault="009E3FEB" w:rsidP="009E3FEB">
      <w:r>
        <w:t>4331.25</w:t>
      </w:r>
    </w:p>
    <w:p w14:paraId="18A4FF90" w14:textId="77777777" w:rsidR="009E3FEB" w:rsidRDefault="009E3FEB" w:rsidP="009E3FEB">
      <w:r>
        <w:t>4434.45</w:t>
      </w:r>
    </w:p>
    <w:p w14:paraId="0CECE938" w14:textId="77777777" w:rsidR="009E3FEB" w:rsidRDefault="009E3FEB" w:rsidP="009E3FEB">
      <w:r>
        <w:t>GSl4</w:t>
      </w:r>
    </w:p>
    <w:p w14:paraId="77BBBBC4" w14:textId="77777777" w:rsidR="009E3FEB" w:rsidRDefault="009E3FEB" w:rsidP="009E3FEB">
      <w:r>
        <w:t>4.4</w:t>
      </w:r>
    </w:p>
    <w:p w14:paraId="781F57C5" w14:textId="77777777" w:rsidR="009E3FEB" w:rsidRDefault="009E3FEB" w:rsidP="009E3FEB">
      <w:r>
        <w:t>5</w:t>
      </w:r>
    </w:p>
    <w:p w14:paraId="65770D49" w14:textId="77777777" w:rsidR="009E3FEB" w:rsidRDefault="009E3FEB" w:rsidP="009E3FEB">
      <w:r>
        <w:t>6.9</w:t>
      </w:r>
    </w:p>
    <w:p w14:paraId="234598F1" w14:textId="77777777" w:rsidR="009E3FEB" w:rsidRDefault="009E3FEB" w:rsidP="009E3FEB">
      <w:r>
        <w:t>6.705</w:t>
      </w:r>
    </w:p>
    <w:p w14:paraId="40090CD9" w14:textId="77777777" w:rsidR="009E3FEB" w:rsidRDefault="009E3FEB" w:rsidP="009E3FEB">
      <w:r>
        <w:t>7.314</w:t>
      </w:r>
    </w:p>
    <w:p w14:paraId="363EBC9F" w14:textId="77777777" w:rsidR="009E3FEB" w:rsidRDefault="009E3FEB" w:rsidP="009E3FEB">
      <w:r>
        <w:t>338.38</w:t>
      </w:r>
    </w:p>
    <w:p w14:paraId="1FD6E6CC" w14:textId="77777777" w:rsidR="009E3FEB" w:rsidRDefault="009E3FEB" w:rsidP="009E3FEB">
      <w:r>
        <w:t>13.11</w:t>
      </w:r>
    </w:p>
    <w:p w14:paraId="1260DB15" w14:textId="77777777" w:rsidR="009E3FEB" w:rsidRDefault="009E3FEB" w:rsidP="009E3FEB">
      <w:r>
        <w:t>20.11</w:t>
      </w:r>
    </w:p>
    <w:p w14:paraId="28C1663C" w14:textId="77777777" w:rsidR="009E3FEB" w:rsidRDefault="009E3FEB" w:rsidP="009E3FEB">
      <w:r>
        <w:t>6806.15</w:t>
      </w:r>
    </w:p>
    <w:p w14:paraId="1E7BC8B7" w14:textId="77777777" w:rsidR="009E3FEB" w:rsidRDefault="009E3FEB" w:rsidP="009E3FEB">
      <w:r>
        <w:lastRenderedPageBreak/>
        <w:t>4434.45</w:t>
      </w:r>
    </w:p>
    <w:p w14:paraId="0DCFE1CF" w14:textId="77777777" w:rsidR="009E3FEB" w:rsidRDefault="009E3FEB" w:rsidP="009E3FEB">
      <w:r>
        <w:t>GS15</w:t>
      </w:r>
    </w:p>
    <w:p w14:paraId="7B16870E" w14:textId="77777777" w:rsidR="009E3FEB" w:rsidRDefault="009E3FEB" w:rsidP="009E3FEB">
      <w:r>
        <w:t>4.4</w:t>
      </w:r>
    </w:p>
    <w:p w14:paraId="2A482184" w14:textId="77777777" w:rsidR="009E3FEB" w:rsidRDefault="009E3FEB" w:rsidP="009E3FEB">
      <w:r>
        <w:t>5</w:t>
      </w:r>
    </w:p>
    <w:p w14:paraId="2C3AA17E" w14:textId="77777777" w:rsidR="009E3FEB" w:rsidRDefault="009E3FEB" w:rsidP="009E3FEB">
      <w:r>
        <w:t>6.9</w:t>
      </w:r>
    </w:p>
    <w:p w14:paraId="60521EC3" w14:textId="77777777" w:rsidR="009E3FEB" w:rsidRDefault="009E3FEB" w:rsidP="009E3FEB">
      <w:r>
        <w:t>6.705</w:t>
      </w:r>
    </w:p>
    <w:p w14:paraId="4972FD53" w14:textId="77777777" w:rsidR="009E3FEB" w:rsidRDefault="009E3FEB" w:rsidP="009E3FEB">
      <w:r>
        <w:t>7.314</w:t>
      </w:r>
    </w:p>
    <w:p w14:paraId="5B6D34DD" w14:textId="77777777" w:rsidR="009E3FEB" w:rsidRDefault="009E3FEB" w:rsidP="009E3FEB">
      <w:r>
        <w:t>338.38</w:t>
      </w:r>
    </w:p>
    <w:p w14:paraId="0791E8B7" w14:textId="77777777" w:rsidR="009E3FEB" w:rsidRDefault="009E3FEB" w:rsidP="009E3FEB">
      <w:r>
        <w:t>13.11</w:t>
      </w:r>
    </w:p>
    <w:p w14:paraId="03997393" w14:textId="77777777" w:rsidR="009E3FEB" w:rsidRDefault="009E3FEB" w:rsidP="009E3FEB">
      <w:r>
        <w:t>27.43</w:t>
      </w:r>
    </w:p>
    <w:p w14:paraId="30F37FA2" w14:textId="77777777" w:rsidR="009E3FEB" w:rsidRDefault="009E3FEB" w:rsidP="009E3FEB">
      <w:r>
        <w:t>9281.05</w:t>
      </w:r>
    </w:p>
    <w:p w14:paraId="08742A4B" w14:textId="77777777" w:rsidR="009E3FEB" w:rsidRDefault="009E3FEB" w:rsidP="009E3FEB">
      <w:r>
        <w:t>4434.45</w:t>
      </w:r>
    </w:p>
    <w:p w14:paraId="6B873AD0" w14:textId="77777777" w:rsidR="009E3FEB" w:rsidRDefault="009E3FEB" w:rsidP="009E3FEB">
      <w:r>
        <w:t>GS16</w:t>
      </w:r>
    </w:p>
    <w:p w14:paraId="3DE826EA" w14:textId="77777777" w:rsidR="009E3FEB" w:rsidRDefault="009E3FEB" w:rsidP="009E3FEB">
      <w:r>
        <w:t>4.4</w:t>
      </w:r>
    </w:p>
    <w:p w14:paraId="0E29A179" w14:textId="77777777" w:rsidR="009E3FEB" w:rsidRDefault="009E3FEB" w:rsidP="009E3FEB">
      <w:r>
        <w:t>s</w:t>
      </w:r>
    </w:p>
    <w:p w14:paraId="6E2456DA" w14:textId="77777777" w:rsidR="009E3FEB" w:rsidRDefault="009E3FEB" w:rsidP="009E3FEB">
      <w:r>
        <w:t>6.9</w:t>
      </w:r>
    </w:p>
    <w:p w14:paraId="0324D65F" w14:textId="77777777" w:rsidR="009E3FEB" w:rsidRDefault="009E3FEB" w:rsidP="009E3FEB">
      <w:r>
        <w:t>8.406</w:t>
      </w:r>
    </w:p>
    <w:p w14:paraId="3740A0A7" w14:textId="77777777" w:rsidR="009E3FEB" w:rsidRDefault="009E3FEB" w:rsidP="009E3FEB">
      <w:r>
        <w:t>4.572</w:t>
      </w:r>
    </w:p>
    <w:p w14:paraId="455FEB9B" w14:textId="77777777" w:rsidR="009E3FEB" w:rsidRDefault="009E3FEB" w:rsidP="009E3FEB">
      <w:r>
        <w:t>265.18</w:t>
      </w:r>
    </w:p>
    <w:p w14:paraId="0BDE67FD" w14:textId="77777777" w:rsidR="009E3FEB" w:rsidRDefault="009E3FEB" w:rsidP="009E3FEB">
      <w:r>
        <w:t>20.66</w:t>
      </w:r>
    </w:p>
    <w:p w14:paraId="6E47FDBE" w14:textId="77777777" w:rsidR="009E3FEB" w:rsidRDefault="009E3FEB" w:rsidP="009E3FEB">
      <w:r>
        <w:t>2.29</w:t>
      </w:r>
    </w:p>
    <w:p w14:paraId="5ADE6200" w14:textId="77777777" w:rsidR="009E3FEB" w:rsidRDefault="009E3FEB" w:rsidP="009E3FEB">
      <w:r>
        <w:t>606.21</w:t>
      </w:r>
    </w:p>
    <w:p w14:paraId="20627D22" w14:textId="77777777" w:rsidR="009E3FEB" w:rsidRDefault="009E3FEB" w:rsidP="009E3FEB">
      <w:r>
        <w:t>5478.93</w:t>
      </w:r>
    </w:p>
    <w:p w14:paraId="7D6740BD" w14:textId="77777777" w:rsidR="009E3FEB" w:rsidRDefault="009E3FEB" w:rsidP="009E3FEB">
      <w:r>
        <w:t>GS17</w:t>
      </w:r>
    </w:p>
    <w:p w14:paraId="7D2B861F" w14:textId="77777777" w:rsidR="009E3FEB" w:rsidRDefault="009E3FEB" w:rsidP="009E3FEB">
      <w:r>
        <w:t>4.4</w:t>
      </w:r>
    </w:p>
    <w:p w14:paraId="09C55005" w14:textId="77777777" w:rsidR="009E3FEB" w:rsidRDefault="009E3FEB" w:rsidP="009E3FEB">
      <w:r>
        <w:t>s</w:t>
      </w:r>
    </w:p>
    <w:p w14:paraId="719B93EC" w14:textId="77777777" w:rsidR="009E3FEB" w:rsidRDefault="009E3FEB" w:rsidP="009E3FEB">
      <w:r>
        <w:t>6.9</w:t>
      </w:r>
    </w:p>
    <w:p w14:paraId="7886C934" w14:textId="77777777" w:rsidR="009E3FEB" w:rsidRDefault="009E3FEB" w:rsidP="009E3FEB">
      <w:r>
        <w:t>8.406</w:t>
      </w:r>
    </w:p>
    <w:p w14:paraId="65E1D57C" w14:textId="77777777" w:rsidR="009E3FEB" w:rsidRDefault="009E3FEB" w:rsidP="009E3FEB">
      <w:r>
        <w:t>4.572</w:t>
      </w:r>
    </w:p>
    <w:p w14:paraId="23C7F128" w14:textId="77777777" w:rsidR="009E3FEB" w:rsidRDefault="009E3FEB" w:rsidP="009E3FEB">
      <w:r>
        <w:lastRenderedPageBreak/>
        <w:t>265.18</w:t>
      </w:r>
    </w:p>
    <w:p w14:paraId="487B4FB7" w14:textId="77777777" w:rsidR="009E3FEB" w:rsidRDefault="009E3FEB" w:rsidP="009E3FEB">
      <w:r>
        <w:t>20.66</w:t>
      </w:r>
    </w:p>
    <w:p w14:paraId="3DAE048F" w14:textId="77777777" w:rsidR="009E3FEB" w:rsidRDefault="009E3FEB" w:rsidP="009E3FEB">
      <w:r>
        <w:t>6.86</w:t>
      </w:r>
    </w:p>
    <w:p w14:paraId="57F1BD10" w14:textId="77777777" w:rsidR="009E3FEB" w:rsidRDefault="009E3FEB" w:rsidP="009E3FEB">
      <w:r>
        <w:t>1818.09</w:t>
      </w:r>
    </w:p>
    <w:p w14:paraId="6FEEE3DA" w14:textId="77777777" w:rsidR="009E3FEB" w:rsidRDefault="009E3FEB" w:rsidP="009E3FEB">
      <w:r>
        <w:t>5478.93</w:t>
      </w:r>
    </w:p>
    <w:p w14:paraId="3AA8289E" w14:textId="77777777" w:rsidR="009E3FEB" w:rsidRDefault="009E3FEB" w:rsidP="009E3FEB">
      <w:r>
        <w:t>GS18</w:t>
      </w:r>
    </w:p>
    <w:p w14:paraId="602B0A24" w14:textId="77777777" w:rsidR="009E3FEB" w:rsidRDefault="009E3FEB" w:rsidP="009E3FEB">
      <w:r>
        <w:t>4.4</w:t>
      </w:r>
    </w:p>
    <w:p w14:paraId="6E30F1A0" w14:textId="77777777" w:rsidR="009E3FEB" w:rsidRDefault="009E3FEB" w:rsidP="009E3FEB">
      <w:r>
        <w:t>s</w:t>
      </w:r>
    </w:p>
    <w:p w14:paraId="66B26C34" w14:textId="77777777" w:rsidR="009E3FEB" w:rsidRDefault="009E3FEB" w:rsidP="009E3FEB">
      <w:r>
        <w:t>6.9</w:t>
      </w:r>
    </w:p>
    <w:p w14:paraId="65EDE214" w14:textId="77777777" w:rsidR="009E3FEB" w:rsidRDefault="009E3FEB" w:rsidP="009E3FEB">
      <w:r>
        <w:t>8.406</w:t>
      </w:r>
    </w:p>
    <w:p w14:paraId="7206F546" w14:textId="77777777" w:rsidR="009E3FEB" w:rsidRDefault="009E3FEB" w:rsidP="009E3FEB">
      <w:r>
        <w:t>7.314</w:t>
      </w:r>
    </w:p>
    <w:p w14:paraId="0FFC80BC" w14:textId="77777777" w:rsidR="009E3FEB" w:rsidRDefault="009E3FEB" w:rsidP="009E3FEB">
      <w:r>
        <w:t>424.22</w:t>
      </w:r>
    </w:p>
    <w:p w14:paraId="64E35AFA" w14:textId="77777777" w:rsidR="009E3FEB" w:rsidRDefault="009E3FEB" w:rsidP="009E3FEB">
      <w:r>
        <w:t>20.66</w:t>
      </w:r>
    </w:p>
    <w:p w14:paraId="012608E2" w14:textId="77777777" w:rsidR="009E3FEB" w:rsidRDefault="009E3FEB" w:rsidP="009E3FEB">
      <w:r>
        <w:t>12.80</w:t>
      </w:r>
    </w:p>
    <w:p w14:paraId="2B2F7455" w14:textId="77777777" w:rsidR="009E3FEB" w:rsidRDefault="009E3FEB" w:rsidP="009E3FEB">
      <w:r>
        <w:t>5430.04</w:t>
      </w:r>
    </w:p>
    <w:p w14:paraId="568EBD7E" w14:textId="77777777" w:rsidR="009E3FEB" w:rsidRDefault="009E3FEB" w:rsidP="009E3FEB">
      <w:r>
        <w:t>8764.86</w:t>
      </w:r>
    </w:p>
    <w:p w14:paraId="3D085D3C" w14:textId="77777777" w:rsidR="009E3FEB" w:rsidRDefault="009E3FEB" w:rsidP="009E3FEB">
      <w:r>
        <w:t>GS19</w:t>
      </w:r>
    </w:p>
    <w:p w14:paraId="04ED897D" w14:textId="77777777" w:rsidR="009E3FEB" w:rsidRDefault="009E3FEB" w:rsidP="009E3FEB">
      <w:r>
        <w:t>4.4</w:t>
      </w:r>
    </w:p>
    <w:p w14:paraId="27C026DA" w14:textId="77777777" w:rsidR="009E3FEB" w:rsidRDefault="009E3FEB" w:rsidP="009E3FEB">
      <w:r>
        <w:t>s</w:t>
      </w:r>
    </w:p>
    <w:p w14:paraId="119F33A4" w14:textId="77777777" w:rsidR="009E3FEB" w:rsidRDefault="009E3FEB" w:rsidP="009E3FEB">
      <w:r>
        <w:t>6.9</w:t>
      </w:r>
    </w:p>
    <w:p w14:paraId="238CE822" w14:textId="77777777" w:rsidR="009E3FEB" w:rsidRDefault="009E3FEB" w:rsidP="009E3FEB">
      <w:r>
        <w:t>8.406</w:t>
      </w:r>
    </w:p>
    <w:p w14:paraId="6FB213C0" w14:textId="77777777" w:rsidR="009E3FEB" w:rsidRDefault="009E3FEB" w:rsidP="009E3FEB">
      <w:r>
        <w:t>7.314</w:t>
      </w:r>
    </w:p>
    <w:p w14:paraId="1DAC9DD2" w14:textId="77777777" w:rsidR="009E3FEB" w:rsidRDefault="009E3FEB" w:rsidP="009E3FEB">
      <w:r>
        <w:t>424.22</w:t>
      </w:r>
    </w:p>
    <w:p w14:paraId="022F3884" w14:textId="77777777" w:rsidR="009E3FEB" w:rsidRDefault="009E3FEB" w:rsidP="009E3FEB">
      <w:r>
        <w:t>20.66</w:t>
      </w:r>
    </w:p>
    <w:p w14:paraId="6897CE68" w14:textId="77777777" w:rsidR="009E3FEB" w:rsidRDefault="009E3FEB" w:rsidP="009E3FEB">
      <w:r>
        <w:t>20.11</w:t>
      </w:r>
    </w:p>
    <w:p w14:paraId="22D65D4D" w14:textId="77777777" w:rsidR="009E3FEB" w:rsidRDefault="009E3FEB" w:rsidP="009E3FEB">
      <w:r>
        <w:t>8532.81</w:t>
      </w:r>
    </w:p>
    <w:p w14:paraId="14C62493" w14:textId="77777777" w:rsidR="009E3FEB" w:rsidRDefault="009E3FEB" w:rsidP="009E3FEB">
      <w:r>
        <w:t>8764.86</w:t>
      </w:r>
    </w:p>
    <w:p w14:paraId="1075C777" w14:textId="77777777" w:rsidR="009E3FEB" w:rsidRDefault="009E3FEB" w:rsidP="009E3FEB">
      <w:r>
        <w:t>GS20</w:t>
      </w:r>
    </w:p>
    <w:p w14:paraId="1171CC37" w14:textId="77777777" w:rsidR="009E3FEB" w:rsidRDefault="009E3FEB" w:rsidP="009E3FEB">
      <w:r>
        <w:t>4.4</w:t>
      </w:r>
    </w:p>
    <w:p w14:paraId="55B4255B" w14:textId="77777777" w:rsidR="009E3FEB" w:rsidRDefault="009E3FEB" w:rsidP="009E3FEB">
      <w:r>
        <w:lastRenderedPageBreak/>
        <w:t>5</w:t>
      </w:r>
    </w:p>
    <w:p w14:paraId="7B0A09EB" w14:textId="77777777" w:rsidR="009E3FEB" w:rsidRDefault="009E3FEB" w:rsidP="009E3FEB">
      <w:r>
        <w:t>6.9</w:t>
      </w:r>
    </w:p>
    <w:p w14:paraId="4B2B71DC" w14:textId="77777777" w:rsidR="009E3FEB" w:rsidRDefault="009E3FEB" w:rsidP="009E3FEB">
      <w:r>
        <w:t>8.406</w:t>
      </w:r>
    </w:p>
    <w:p w14:paraId="5CBBD791" w14:textId="77777777" w:rsidR="009E3FEB" w:rsidRDefault="009E3FEB" w:rsidP="009E3FEB">
      <w:r>
        <w:t>7.314</w:t>
      </w:r>
    </w:p>
    <w:p w14:paraId="2D49BCEE" w14:textId="77777777" w:rsidR="009E3FEB" w:rsidRDefault="009E3FEB" w:rsidP="009E3FEB">
      <w:r>
        <w:t>424.22</w:t>
      </w:r>
    </w:p>
    <w:p w14:paraId="00E1B57B" w14:textId="77777777" w:rsidR="009E3FEB" w:rsidRDefault="009E3FEB" w:rsidP="009E3FEB">
      <w:r>
        <w:t>20.66</w:t>
      </w:r>
    </w:p>
    <w:p w14:paraId="6DFBD9F1" w14:textId="77777777" w:rsidR="009E3FEB" w:rsidRDefault="009E3FEB" w:rsidP="009E3FEB">
      <w:r>
        <w:t>27.43</w:t>
      </w:r>
    </w:p>
    <w:p w14:paraId="71E4DD79" w14:textId="77777777" w:rsidR="009E3FEB" w:rsidRDefault="009E3FEB" w:rsidP="009E3FEB">
      <w:r>
        <w:t>11635.5</w:t>
      </w:r>
    </w:p>
    <w:p w14:paraId="74115820" w14:textId="77777777" w:rsidR="009E3FEB" w:rsidRDefault="009E3FEB" w:rsidP="009E3FEB">
      <w:r>
        <w:t>7</w:t>
      </w:r>
    </w:p>
    <w:p w14:paraId="586EB67D" w14:textId="77777777" w:rsidR="009E3FEB" w:rsidRDefault="009E3FEB" w:rsidP="009E3FEB">
      <w:r>
        <w:t>8764.86</w:t>
      </w:r>
    </w:p>
    <w:p w14:paraId="2A5BC4C9" w14:textId="77777777" w:rsidR="009E3FEB" w:rsidRDefault="009E3FEB" w:rsidP="009E3FEB">
      <w:r>
        <w:t>GS21</w:t>
      </w:r>
    </w:p>
    <w:p w14:paraId="1D9911A9" w14:textId="77777777" w:rsidR="009E3FEB" w:rsidRDefault="009E3FEB" w:rsidP="009E3FEB">
      <w:r>
        <w:t>4.4</w:t>
      </w:r>
    </w:p>
    <w:p w14:paraId="1447548B" w14:textId="77777777" w:rsidR="009E3FEB" w:rsidRDefault="009E3FEB" w:rsidP="009E3FEB">
      <w:r>
        <w:t>s</w:t>
      </w:r>
    </w:p>
    <w:p w14:paraId="0F830B4D" w14:textId="77777777" w:rsidR="009E3FEB" w:rsidRDefault="009E3FEB" w:rsidP="009E3FEB">
      <w:r>
        <w:t>6.9</w:t>
      </w:r>
    </w:p>
    <w:p w14:paraId="3155424B" w14:textId="77777777" w:rsidR="009E3FEB" w:rsidRDefault="009E3FEB" w:rsidP="009E3FEB">
      <w:r>
        <w:t>4.572</w:t>
      </w:r>
    </w:p>
    <w:p w14:paraId="2EDD0F5D" w14:textId="77777777" w:rsidR="009E3FEB" w:rsidRDefault="009E3FEB" w:rsidP="009E3FEB">
      <w:r>
        <w:t>6.705</w:t>
      </w:r>
    </w:p>
    <w:p w14:paraId="71A32DA3" w14:textId="77777777" w:rsidR="009E3FEB" w:rsidRDefault="009E3FEB" w:rsidP="009E3FEB">
      <w:r>
        <w:t>211.52</w:t>
      </w:r>
    </w:p>
    <w:p w14:paraId="1C1AB1AA" w14:textId="77777777" w:rsidR="009E3FEB" w:rsidRDefault="009E3FEB" w:rsidP="009E3FEB">
      <w:r>
        <w:t>28.22</w:t>
      </w:r>
    </w:p>
    <w:p w14:paraId="471E8C84" w14:textId="77777777" w:rsidR="009E3FEB" w:rsidRDefault="009E3FEB" w:rsidP="009E3FEB">
      <w:r>
        <w:t>2.29</w:t>
      </w:r>
    </w:p>
    <w:p w14:paraId="7A0181E9" w14:textId="77777777" w:rsidR="009E3FEB" w:rsidRDefault="009E3FEB" w:rsidP="009E3FEB">
      <w:r>
        <w:t>483.54</w:t>
      </w:r>
    </w:p>
    <w:p w14:paraId="26E1BF4F" w14:textId="77777777" w:rsidR="009E3FEB" w:rsidRDefault="009E3FEB" w:rsidP="009E3FEB">
      <w:r>
        <w:t>5968.50</w:t>
      </w:r>
    </w:p>
    <w:p w14:paraId="3D74F053" w14:textId="77777777" w:rsidR="009E3FEB" w:rsidRDefault="009E3FEB" w:rsidP="009E3FEB">
      <w:r>
        <w:t>GS22</w:t>
      </w:r>
    </w:p>
    <w:p w14:paraId="4A346396" w14:textId="77777777" w:rsidR="009E3FEB" w:rsidRDefault="009E3FEB" w:rsidP="009E3FEB">
      <w:r>
        <w:t>4.4</w:t>
      </w:r>
    </w:p>
    <w:p w14:paraId="56DD5D9D" w14:textId="77777777" w:rsidR="009E3FEB" w:rsidRDefault="009E3FEB" w:rsidP="009E3FEB">
      <w:r>
        <w:t>5</w:t>
      </w:r>
    </w:p>
    <w:p w14:paraId="055D2E00" w14:textId="77777777" w:rsidR="009E3FEB" w:rsidRDefault="009E3FEB" w:rsidP="009E3FEB">
      <w:r>
        <w:t>6.9</w:t>
      </w:r>
    </w:p>
    <w:p w14:paraId="62BA60EF" w14:textId="77777777" w:rsidR="009E3FEB" w:rsidRDefault="009E3FEB" w:rsidP="009E3FEB">
      <w:r>
        <w:t>4.572</w:t>
      </w:r>
    </w:p>
    <w:p w14:paraId="23258DBD" w14:textId="77777777" w:rsidR="009E3FEB" w:rsidRDefault="009E3FEB" w:rsidP="009E3FEB">
      <w:r>
        <w:t>6.705</w:t>
      </w:r>
    </w:p>
    <w:p w14:paraId="72BB4820" w14:textId="77777777" w:rsidR="009E3FEB" w:rsidRDefault="009E3FEB" w:rsidP="009E3FEB">
      <w:r>
        <w:t>211.52</w:t>
      </w:r>
    </w:p>
    <w:p w14:paraId="15CAE3DF" w14:textId="77777777" w:rsidR="009E3FEB" w:rsidRDefault="009E3FEB" w:rsidP="009E3FEB">
      <w:r>
        <w:t>28.22</w:t>
      </w:r>
    </w:p>
    <w:p w14:paraId="23949963" w14:textId="77777777" w:rsidR="009E3FEB" w:rsidRDefault="009E3FEB" w:rsidP="009E3FEB">
      <w:r>
        <w:lastRenderedPageBreak/>
        <w:t>6.86</w:t>
      </w:r>
    </w:p>
    <w:p w14:paraId="16CD275C" w14:textId="77777777" w:rsidR="009E3FEB" w:rsidRDefault="009E3FEB" w:rsidP="009E3FEB">
      <w:r>
        <w:t>1450.19</w:t>
      </w:r>
    </w:p>
    <w:p w14:paraId="576BB755" w14:textId="77777777" w:rsidR="009E3FEB" w:rsidRDefault="009E3FEB" w:rsidP="009E3FEB">
      <w:r>
        <w:t>5968.50</w:t>
      </w:r>
    </w:p>
    <w:p w14:paraId="5A651996" w14:textId="77777777" w:rsidR="009E3FEB" w:rsidRDefault="009E3FEB" w:rsidP="009E3FEB">
      <w:r>
        <w:t>GS23</w:t>
      </w:r>
    </w:p>
    <w:p w14:paraId="739363EF" w14:textId="77777777" w:rsidR="009E3FEB" w:rsidRDefault="009E3FEB" w:rsidP="009E3FEB">
      <w:r>
        <w:t>4.4</w:t>
      </w:r>
    </w:p>
    <w:p w14:paraId="786DBCDC" w14:textId="77777777" w:rsidR="009E3FEB" w:rsidRDefault="009E3FEB" w:rsidP="009E3FEB">
      <w:r>
        <w:t>5</w:t>
      </w:r>
    </w:p>
    <w:p w14:paraId="24F339A3" w14:textId="77777777" w:rsidR="009E3FEB" w:rsidRDefault="009E3FEB" w:rsidP="009E3FEB">
      <w:r>
        <w:t>6.9</w:t>
      </w:r>
    </w:p>
    <w:p w14:paraId="21F6E37B" w14:textId="77777777" w:rsidR="009E3FEB" w:rsidRDefault="009E3FEB" w:rsidP="009E3FEB">
      <w:r>
        <w:t>6.705</w:t>
      </w:r>
    </w:p>
    <w:p w14:paraId="1781A12E" w14:textId="77777777" w:rsidR="009E3FEB" w:rsidRDefault="009E3FEB" w:rsidP="009E3FEB">
      <w:r>
        <w:t>7.314</w:t>
      </w:r>
    </w:p>
    <w:p w14:paraId="63111DBA" w14:textId="77777777" w:rsidR="009E3FEB" w:rsidRDefault="009E3FEB" w:rsidP="009E3FEB">
      <w:r>
        <w:t>338.38</w:t>
      </w:r>
    </w:p>
    <w:p w14:paraId="22AE555E" w14:textId="77777777" w:rsidR="009E3FEB" w:rsidRDefault="009E3FEB" w:rsidP="009E3FEB">
      <w:r>
        <w:t>28.22</w:t>
      </w:r>
    </w:p>
    <w:p w14:paraId="150DC71A" w14:textId="77777777" w:rsidR="009E3FEB" w:rsidRDefault="009E3FEB" w:rsidP="009E3FEB">
      <w:r>
        <w:t>12.80</w:t>
      </w:r>
    </w:p>
    <w:p w14:paraId="4C9BDCA7" w14:textId="77777777" w:rsidR="009E3FEB" w:rsidRDefault="009E3FEB" w:rsidP="009E3FEB">
      <w:r>
        <w:t>4331.25</w:t>
      </w:r>
    </w:p>
    <w:p w14:paraId="126CD2F4" w14:textId="77777777" w:rsidR="009E3FEB" w:rsidRDefault="009E3FEB" w:rsidP="009E3FEB">
      <w:r>
        <w:t>9548.03</w:t>
      </w:r>
    </w:p>
    <w:p w14:paraId="73E59DC6" w14:textId="77777777" w:rsidR="009E3FEB" w:rsidRDefault="009E3FEB" w:rsidP="009E3FEB">
      <w:r>
        <w:t>GS24</w:t>
      </w:r>
    </w:p>
    <w:p w14:paraId="4AE2AB8A" w14:textId="77777777" w:rsidR="009E3FEB" w:rsidRDefault="009E3FEB" w:rsidP="009E3FEB">
      <w:r>
        <w:t>4.4</w:t>
      </w:r>
    </w:p>
    <w:p w14:paraId="74DBBBA6" w14:textId="77777777" w:rsidR="009E3FEB" w:rsidRDefault="009E3FEB" w:rsidP="009E3FEB">
      <w:r>
        <w:t>5</w:t>
      </w:r>
    </w:p>
    <w:p w14:paraId="2CBACC70" w14:textId="77777777" w:rsidR="009E3FEB" w:rsidRDefault="009E3FEB" w:rsidP="009E3FEB">
      <w:r>
        <w:t>6.9</w:t>
      </w:r>
    </w:p>
    <w:p w14:paraId="1541A55B" w14:textId="77777777" w:rsidR="009E3FEB" w:rsidRDefault="009E3FEB" w:rsidP="009E3FEB">
      <w:r>
        <w:t>6.705</w:t>
      </w:r>
    </w:p>
    <w:p w14:paraId="12713E2C" w14:textId="77777777" w:rsidR="009E3FEB" w:rsidRDefault="009E3FEB" w:rsidP="009E3FEB">
      <w:r>
        <w:t>7.314</w:t>
      </w:r>
    </w:p>
    <w:p w14:paraId="1D6AD49C" w14:textId="77777777" w:rsidR="009E3FEB" w:rsidRDefault="009E3FEB" w:rsidP="009E3FEB">
      <w:r>
        <w:t>338.38</w:t>
      </w:r>
    </w:p>
    <w:p w14:paraId="266B281C" w14:textId="77777777" w:rsidR="009E3FEB" w:rsidRDefault="009E3FEB" w:rsidP="009E3FEB">
      <w:r>
        <w:t>28.22</w:t>
      </w:r>
    </w:p>
    <w:p w14:paraId="77EE7FED" w14:textId="77777777" w:rsidR="009E3FEB" w:rsidRDefault="009E3FEB" w:rsidP="009E3FEB">
      <w:r>
        <w:t>20.11</w:t>
      </w:r>
    </w:p>
    <w:p w14:paraId="13AEAB6D" w14:textId="77777777" w:rsidR="009E3FEB" w:rsidRDefault="009E3FEB" w:rsidP="009E3FEB">
      <w:r>
        <w:t>6806.15</w:t>
      </w:r>
    </w:p>
    <w:p w14:paraId="2EF31FAF" w14:textId="77777777" w:rsidR="009E3FEB" w:rsidRDefault="009E3FEB" w:rsidP="009E3FEB">
      <w:r>
        <w:t>9548.03</w:t>
      </w:r>
    </w:p>
    <w:p w14:paraId="4013410F" w14:textId="77777777" w:rsidR="009E3FEB" w:rsidRDefault="009E3FEB" w:rsidP="009E3FEB">
      <w:r>
        <w:t>GS25</w:t>
      </w:r>
    </w:p>
    <w:p w14:paraId="3DB3B70A" w14:textId="77777777" w:rsidR="009E3FEB" w:rsidRDefault="009E3FEB" w:rsidP="009E3FEB">
      <w:r>
        <w:t>4.4</w:t>
      </w:r>
    </w:p>
    <w:p w14:paraId="3281C543" w14:textId="77777777" w:rsidR="009E3FEB" w:rsidRDefault="009E3FEB" w:rsidP="009E3FEB">
      <w:r>
        <w:t>s</w:t>
      </w:r>
    </w:p>
    <w:p w14:paraId="377971E2" w14:textId="77777777" w:rsidR="009E3FEB" w:rsidRDefault="009E3FEB" w:rsidP="009E3FEB">
      <w:r>
        <w:t>6.9</w:t>
      </w:r>
    </w:p>
    <w:p w14:paraId="4912BD13" w14:textId="77777777" w:rsidR="009E3FEB" w:rsidRDefault="009E3FEB" w:rsidP="009E3FEB">
      <w:r>
        <w:lastRenderedPageBreak/>
        <w:t>6.705</w:t>
      </w:r>
    </w:p>
    <w:p w14:paraId="6EEC50CD" w14:textId="77777777" w:rsidR="009E3FEB" w:rsidRDefault="009E3FEB" w:rsidP="009E3FEB">
      <w:r>
        <w:t>7.314</w:t>
      </w:r>
    </w:p>
    <w:p w14:paraId="7AE4AC93" w14:textId="77777777" w:rsidR="009E3FEB" w:rsidRDefault="009E3FEB" w:rsidP="009E3FEB">
      <w:r>
        <w:t>338.38</w:t>
      </w:r>
    </w:p>
    <w:p w14:paraId="31BD7705" w14:textId="77777777" w:rsidR="009E3FEB" w:rsidRDefault="009E3FEB" w:rsidP="009E3FEB">
      <w:r>
        <w:t>28.22</w:t>
      </w:r>
    </w:p>
    <w:p w14:paraId="4C8BB8C8" w14:textId="77777777" w:rsidR="009E3FEB" w:rsidRDefault="009E3FEB" w:rsidP="009E3FEB">
      <w:r>
        <w:t>27.43</w:t>
      </w:r>
    </w:p>
    <w:p w14:paraId="273CB2D0" w14:textId="77777777" w:rsidR="009E3FEB" w:rsidRDefault="009E3FEB" w:rsidP="009E3FEB">
      <w:r>
        <w:t>9281.05</w:t>
      </w:r>
    </w:p>
    <w:p w14:paraId="5EA4AD74" w14:textId="77777777" w:rsidR="009E3FEB" w:rsidRDefault="009E3FEB" w:rsidP="009E3FEB">
      <w:r>
        <w:t>9548.03</w:t>
      </w:r>
    </w:p>
    <w:p w14:paraId="6E9F1773" w14:textId="77777777" w:rsidR="009E3FEB" w:rsidRDefault="009E3FEB" w:rsidP="009E3FEB">
      <w:r>
        <w:t>GS26</w:t>
      </w:r>
    </w:p>
    <w:p w14:paraId="68538E96" w14:textId="77777777" w:rsidR="009E3FEB" w:rsidRDefault="009E3FEB" w:rsidP="009E3FEB">
      <w:r>
        <w:t>4.4</w:t>
      </w:r>
    </w:p>
    <w:p w14:paraId="6891FB6A" w14:textId="77777777" w:rsidR="009E3FEB" w:rsidRDefault="009E3FEB" w:rsidP="009E3FEB">
      <w:r>
        <w:t>s</w:t>
      </w:r>
    </w:p>
    <w:p w14:paraId="4366F311" w14:textId="77777777" w:rsidR="009E3FEB" w:rsidRDefault="009E3FEB" w:rsidP="009E3FEB">
      <w:r>
        <w:t>6.9</w:t>
      </w:r>
    </w:p>
    <w:p w14:paraId="5F8799AF" w14:textId="77777777" w:rsidR="009E3FEB" w:rsidRDefault="009E3FEB" w:rsidP="009E3FEB">
      <w:r>
        <w:t>4.572</w:t>
      </w:r>
    </w:p>
    <w:p w14:paraId="701FA57D" w14:textId="77777777" w:rsidR="009E3FEB" w:rsidRDefault="009E3FEB" w:rsidP="009E3FEB">
      <w:r>
        <w:t>7.01</w:t>
      </w:r>
    </w:p>
    <w:p w14:paraId="091CA13A" w14:textId="77777777" w:rsidR="009E3FEB" w:rsidRDefault="009E3FEB" w:rsidP="009E3FEB">
      <w:r>
        <w:t>221.14</w:t>
      </w:r>
    </w:p>
    <w:p w14:paraId="2A61E871" w14:textId="77777777" w:rsidR="009E3FEB" w:rsidRDefault="009E3FEB" w:rsidP="009E3FEB">
      <w:r>
        <w:t>35.08</w:t>
      </w:r>
    </w:p>
    <w:p w14:paraId="091EFDA3" w14:textId="77777777" w:rsidR="009E3FEB" w:rsidRDefault="009E3FEB" w:rsidP="009E3FEB">
      <w:r>
        <w:t>2.29</w:t>
      </w:r>
    </w:p>
    <w:p w14:paraId="04F50DBE" w14:textId="77777777" w:rsidR="009E3FEB" w:rsidRDefault="009E3FEB" w:rsidP="009E3FEB">
      <w:r>
        <w:t>505.53</w:t>
      </w:r>
    </w:p>
    <w:p w14:paraId="481CD5FD" w14:textId="77777777" w:rsidR="009E3FEB" w:rsidRDefault="009E3FEB" w:rsidP="009E3FEB">
      <w:r>
        <w:t>7756.59</w:t>
      </w:r>
    </w:p>
    <w:p w14:paraId="154A2BF2" w14:textId="77777777" w:rsidR="009E3FEB" w:rsidRDefault="009E3FEB" w:rsidP="009E3FEB">
      <w:r>
        <w:t>GS27</w:t>
      </w:r>
    </w:p>
    <w:p w14:paraId="59849F01" w14:textId="77777777" w:rsidR="009E3FEB" w:rsidRDefault="009E3FEB" w:rsidP="009E3FEB">
      <w:r>
        <w:t>4.4</w:t>
      </w:r>
    </w:p>
    <w:p w14:paraId="4FD4DD20" w14:textId="77777777" w:rsidR="009E3FEB" w:rsidRDefault="009E3FEB" w:rsidP="009E3FEB">
      <w:r>
        <w:t>5</w:t>
      </w:r>
    </w:p>
    <w:p w14:paraId="343406D1" w14:textId="77777777" w:rsidR="009E3FEB" w:rsidRDefault="009E3FEB" w:rsidP="009E3FEB">
      <w:r>
        <w:t>6.9</w:t>
      </w:r>
    </w:p>
    <w:p w14:paraId="4AF652DF" w14:textId="77777777" w:rsidR="009E3FEB" w:rsidRDefault="009E3FEB" w:rsidP="009E3FEB">
      <w:r>
        <w:t>4.572</w:t>
      </w:r>
    </w:p>
    <w:p w14:paraId="66D611C5" w14:textId="77777777" w:rsidR="009E3FEB" w:rsidRDefault="009E3FEB" w:rsidP="009E3FEB">
      <w:r>
        <w:t>7.01</w:t>
      </w:r>
    </w:p>
    <w:p w14:paraId="3D74ADD3" w14:textId="77777777" w:rsidR="009E3FEB" w:rsidRDefault="009E3FEB" w:rsidP="009E3FEB">
      <w:r>
        <w:t>221.14</w:t>
      </w:r>
    </w:p>
    <w:p w14:paraId="403D49C6" w14:textId="77777777" w:rsidR="009E3FEB" w:rsidRDefault="009E3FEB" w:rsidP="009E3FEB">
      <w:r>
        <w:t>35.08</w:t>
      </w:r>
    </w:p>
    <w:p w14:paraId="0A440DC5" w14:textId="77777777" w:rsidR="009E3FEB" w:rsidRDefault="009E3FEB" w:rsidP="009E3FEB">
      <w:r>
        <w:t>6.86</w:t>
      </w:r>
    </w:p>
    <w:p w14:paraId="6FD0F410" w14:textId="77777777" w:rsidR="009E3FEB" w:rsidRDefault="009E3FEB" w:rsidP="009E3FEB">
      <w:r>
        <w:t>1516.16</w:t>
      </w:r>
    </w:p>
    <w:p w14:paraId="3E2FFE2D" w14:textId="77777777" w:rsidR="009E3FEB" w:rsidRDefault="009E3FEB" w:rsidP="009E3FEB">
      <w:r>
        <w:t>7756.59</w:t>
      </w:r>
    </w:p>
    <w:p w14:paraId="5236E1A2" w14:textId="77777777" w:rsidR="009E3FEB" w:rsidRDefault="009E3FEB" w:rsidP="009E3FEB">
      <w:r>
        <w:lastRenderedPageBreak/>
        <w:t>GS28</w:t>
      </w:r>
    </w:p>
    <w:p w14:paraId="1E7AE32A" w14:textId="77777777" w:rsidR="009E3FEB" w:rsidRDefault="009E3FEB" w:rsidP="009E3FEB">
      <w:r>
        <w:t>4.4</w:t>
      </w:r>
    </w:p>
    <w:p w14:paraId="6B697788" w14:textId="77777777" w:rsidR="009E3FEB" w:rsidRDefault="009E3FEB" w:rsidP="009E3FEB">
      <w:r>
        <w:t>5</w:t>
      </w:r>
    </w:p>
    <w:p w14:paraId="481B7BDD" w14:textId="77777777" w:rsidR="009E3FEB" w:rsidRDefault="009E3FEB" w:rsidP="009E3FEB">
      <w:r>
        <w:t>6.9</w:t>
      </w:r>
    </w:p>
    <w:p w14:paraId="616BB702" w14:textId="77777777" w:rsidR="009E3FEB" w:rsidRDefault="009E3FEB" w:rsidP="009E3FEB">
      <w:r>
        <w:t>7.01</w:t>
      </w:r>
    </w:p>
    <w:p w14:paraId="7C58ACE0" w14:textId="77777777" w:rsidR="009E3FEB" w:rsidRDefault="009E3FEB" w:rsidP="009E3FEB">
      <w:r>
        <w:t>7.314</w:t>
      </w:r>
    </w:p>
    <w:p w14:paraId="70ED15D1" w14:textId="77777777" w:rsidR="009E3FEB" w:rsidRDefault="009E3FEB" w:rsidP="009E3FEB">
      <w:r>
        <w:t>353.77</w:t>
      </w:r>
    </w:p>
    <w:p w14:paraId="526AEA49" w14:textId="77777777" w:rsidR="009E3FEB" w:rsidRDefault="009E3FEB" w:rsidP="009E3FEB">
      <w:r>
        <w:t>35.08</w:t>
      </w:r>
    </w:p>
    <w:p w14:paraId="6AAAD9FE" w14:textId="77777777" w:rsidR="009E3FEB" w:rsidRDefault="009E3FEB" w:rsidP="009E3FEB">
      <w:r>
        <w:t>12.80</w:t>
      </w:r>
    </w:p>
    <w:p w14:paraId="3779DF8F" w14:textId="77777777" w:rsidR="009E3FEB" w:rsidRDefault="009E3FEB" w:rsidP="009E3FEB">
      <w:r>
        <w:t>4528.27</w:t>
      </w:r>
    </w:p>
    <w:p w14:paraId="59823535" w14:textId="77777777" w:rsidR="009E3FEB" w:rsidRDefault="009E3FEB" w:rsidP="009E3FEB">
      <w:r>
        <w:t>12408.51</w:t>
      </w:r>
    </w:p>
    <w:p w14:paraId="73401E4C" w14:textId="77777777" w:rsidR="009E3FEB" w:rsidRDefault="009E3FEB" w:rsidP="009E3FEB"/>
    <w:p w14:paraId="7DD746F6" w14:textId="77777777" w:rsidR="009E3FEB" w:rsidRDefault="009E3FEB" w:rsidP="009E3FEB"/>
    <w:p w14:paraId="46CA4739" w14:textId="77777777" w:rsidR="009E3FEB" w:rsidRDefault="009E3FEB" w:rsidP="009E3FEB"/>
    <w:p w14:paraId="591B3949" w14:textId="77777777" w:rsidR="009E3FEB" w:rsidRDefault="009E3FEB" w:rsidP="009E3FEB"/>
    <w:p w14:paraId="04718EB9" w14:textId="77777777" w:rsidR="009E3FEB" w:rsidRDefault="009E3FEB" w:rsidP="009E3FEB"/>
    <w:p w14:paraId="137D0396" w14:textId="77777777" w:rsidR="009E3FEB" w:rsidRDefault="009E3FEB" w:rsidP="009E3FEB">
      <w:r>
        <w:t>Table 15: Evaluation of beam center of mass</w:t>
      </w:r>
    </w:p>
    <w:p w14:paraId="3DFF43B2" w14:textId="77777777" w:rsidR="009E3FEB" w:rsidRDefault="009E3FEB" w:rsidP="009E3FEB"/>
    <w:p w14:paraId="04D4D1F8" w14:textId="77777777" w:rsidR="009E3FEB" w:rsidRDefault="009E3FEB" w:rsidP="009E3FEB">
      <w:r>
        <w:t xml:space="preserve">  Beam designation</w:t>
      </w:r>
    </w:p>
    <w:p w14:paraId="7387C373" w14:textId="77777777" w:rsidR="009E3FEB" w:rsidRDefault="009E3FEB" w:rsidP="009E3FEB">
      <w:r>
        <w:t>Length (m)</w:t>
      </w:r>
    </w:p>
    <w:p w14:paraId="3A6200FF" w14:textId="77777777" w:rsidR="009E3FEB" w:rsidRDefault="009E3FEB" w:rsidP="009E3FEB">
      <w:r>
        <w:t>Total load</w:t>
      </w:r>
    </w:p>
    <w:p w14:paraId="5CCD17F8" w14:textId="77777777" w:rsidR="009E3FEB" w:rsidRDefault="009E3FEB" w:rsidP="009E3FEB">
      <w:r>
        <w:t>(kN)</w:t>
      </w:r>
    </w:p>
    <w:p w14:paraId="431D5D0F" w14:textId="77777777" w:rsidR="009E3FEB" w:rsidRDefault="009E3FEB" w:rsidP="009E3FEB">
      <w:r>
        <w:t>X</w:t>
      </w:r>
    </w:p>
    <w:p w14:paraId="5887EBBA" w14:textId="77777777" w:rsidR="009E3FEB" w:rsidRDefault="009E3FEB" w:rsidP="009E3FEB">
      <w:r>
        <w:t>(m)</w:t>
      </w:r>
    </w:p>
    <w:p w14:paraId="716B3242" w14:textId="77777777" w:rsidR="009E3FEB" w:rsidRDefault="009E3FEB" w:rsidP="009E3FEB">
      <w:r>
        <w:t>y</w:t>
      </w:r>
    </w:p>
    <w:p w14:paraId="3873F933" w14:textId="77777777" w:rsidR="009E3FEB" w:rsidRDefault="009E3FEB" w:rsidP="009E3FEB">
      <w:r>
        <w:t>(m)</w:t>
      </w:r>
    </w:p>
    <w:p w14:paraId="542BF0AB" w14:textId="77777777" w:rsidR="009E3FEB" w:rsidRDefault="009E3FEB" w:rsidP="009E3FEB">
      <w:r>
        <w:t>wx</w:t>
      </w:r>
    </w:p>
    <w:p w14:paraId="34BCB37A" w14:textId="77777777" w:rsidR="009E3FEB" w:rsidRDefault="009E3FEB" w:rsidP="009E3FEB">
      <w:r>
        <w:t>CkN-m)</w:t>
      </w:r>
    </w:p>
    <w:p w14:paraId="463E239D" w14:textId="77777777" w:rsidR="009E3FEB" w:rsidRDefault="009E3FEB" w:rsidP="009E3FEB">
      <w:r>
        <w:t>WY</w:t>
      </w:r>
    </w:p>
    <w:p w14:paraId="58E92523" w14:textId="77777777" w:rsidR="009E3FEB" w:rsidRDefault="009E3FEB" w:rsidP="009E3FEB">
      <w:r>
        <w:lastRenderedPageBreak/>
        <w:t>(ld-1-m)</w:t>
      </w:r>
    </w:p>
    <w:p w14:paraId="03428729" w14:textId="77777777" w:rsidR="009E3FEB" w:rsidRDefault="009E3FEB" w:rsidP="009E3FEB">
      <w:r>
        <w:t>Lower-Basement</w:t>
      </w:r>
    </w:p>
    <w:p w14:paraId="2A47E266" w14:textId="77777777" w:rsidR="009E3FEB" w:rsidRDefault="009E3FEB" w:rsidP="009E3FEB">
      <w:r>
        <w:t>Grid 1-1</w:t>
      </w:r>
    </w:p>
    <w:p w14:paraId="22C526DF" w14:textId="77777777" w:rsidR="009E3FEB" w:rsidRDefault="009E3FEB" w:rsidP="009E3FEB">
      <w:r>
        <w:t>31.088</w:t>
      </w:r>
    </w:p>
    <w:p w14:paraId="0070EBE4" w14:textId="77777777" w:rsidR="009E3FEB" w:rsidRDefault="009E3FEB" w:rsidP="009E3FEB">
      <w:r>
        <w:t>100.997</w:t>
      </w:r>
    </w:p>
    <w:p w14:paraId="07164A1F" w14:textId="77777777" w:rsidR="009E3FEB" w:rsidRDefault="009E3FEB" w:rsidP="009E3FEB">
      <w:r>
        <w:t>15.544</w:t>
      </w:r>
    </w:p>
    <w:p w14:paraId="7D2634E4" w14:textId="77777777" w:rsidR="009E3FEB" w:rsidRDefault="009E3FEB" w:rsidP="009E3FEB">
      <w:r>
        <w:t>2.743</w:t>
      </w:r>
    </w:p>
    <w:p w14:paraId="3DC80BEC" w14:textId="77777777" w:rsidR="009E3FEB" w:rsidRDefault="009E3FEB" w:rsidP="009E3FEB">
      <w:r>
        <w:t>1569.897</w:t>
      </w:r>
    </w:p>
    <w:p w14:paraId="3E7E2CFC" w14:textId="77777777" w:rsidR="009E3FEB" w:rsidRDefault="009E3FEB" w:rsidP="009E3FEB">
      <w:r>
        <w:t>277.034</w:t>
      </w:r>
    </w:p>
    <w:p w14:paraId="099087A2" w14:textId="77777777" w:rsidR="009E3FEB" w:rsidRDefault="009E3FEB" w:rsidP="009E3FEB">
      <w:r>
        <w:t>Grid 2-2</w:t>
      </w:r>
    </w:p>
    <w:p w14:paraId="08AFFB4A" w14:textId="77777777" w:rsidR="009E3FEB" w:rsidRDefault="009E3FEB" w:rsidP="009E3FEB">
      <w:r>
        <w:t>31.088</w:t>
      </w:r>
    </w:p>
    <w:p w14:paraId="62480A84" w14:textId="77777777" w:rsidR="009E3FEB" w:rsidRDefault="009E3FEB" w:rsidP="009E3FEB">
      <w:r>
        <w:t>100.997</w:t>
      </w:r>
    </w:p>
    <w:p w14:paraId="00C8527B" w14:textId="77777777" w:rsidR="009E3FEB" w:rsidRDefault="009E3FEB" w:rsidP="009E3FEB">
      <w:r>
        <w:t>15.544</w:t>
      </w:r>
    </w:p>
    <w:p w14:paraId="2010FB13" w14:textId="77777777" w:rsidR="009E3FEB" w:rsidRDefault="009E3FEB" w:rsidP="009E3FEB">
      <w:r>
        <w:t>9.753</w:t>
      </w:r>
    </w:p>
    <w:p w14:paraId="467CB8D5" w14:textId="77777777" w:rsidR="009E3FEB" w:rsidRDefault="009E3FEB" w:rsidP="009E3FEB">
      <w:r>
        <w:t>1569.897</w:t>
      </w:r>
    </w:p>
    <w:p w14:paraId="39CB99CF" w14:textId="77777777" w:rsidR="009E3FEB" w:rsidRDefault="009E3FEB" w:rsidP="009E3FEB">
      <w:r>
        <w:t>985.023</w:t>
      </w:r>
    </w:p>
    <w:p w14:paraId="52D874DD" w14:textId="77777777" w:rsidR="009E3FEB" w:rsidRDefault="009E3FEB" w:rsidP="009E3FEB">
      <w:r>
        <w:t>Grid 3-3</w:t>
      </w:r>
    </w:p>
    <w:p w14:paraId="550813E2" w14:textId="77777777" w:rsidR="009E3FEB" w:rsidRDefault="009E3FEB" w:rsidP="009E3FEB">
      <w:r>
        <w:t>31.088</w:t>
      </w:r>
    </w:p>
    <w:p w14:paraId="31EF9786" w14:textId="77777777" w:rsidR="009E3FEB" w:rsidRDefault="009E3FEB" w:rsidP="009E3FEB">
      <w:r>
        <w:t>100.997</w:t>
      </w:r>
    </w:p>
    <w:p w14:paraId="4F94C206" w14:textId="77777777" w:rsidR="009E3FEB" w:rsidRDefault="009E3FEB" w:rsidP="009E3FEB">
      <w:r>
        <w:t>15.544</w:t>
      </w:r>
    </w:p>
    <w:p w14:paraId="18E451EC" w14:textId="77777777" w:rsidR="009E3FEB" w:rsidRDefault="009E3FEB" w:rsidP="009E3FEB">
      <w:r>
        <w:t>16.458</w:t>
      </w:r>
    </w:p>
    <w:p w14:paraId="0A279A3D" w14:textId="77777777" w:rsidR="009E3FEB" w:rsidRDefault="009E3FEB" w:rsidP="009E3FEB">
      <w:r>
        <w:t>1569.897</w:t>
      </w:r>
    </w:p>
    <w:p w14:paraId="2C54BEEC" w14:textId="77777777" w:rsidR="009E3FEB" w:rsidRDefault="009E3FEB" w:rsidP="009E3FEB">
      <w:r>
        <w:t>1662.209</w:t>
      </w:r>
    </w:p>
    <w:p w14:paraId="4A2D3661" w14:textId="77777777" w:rsidR="009E3FEB" w:rsidRDefault="009E3FEB" w:rsidP="009E3FEB">
      <w:r>
        <w:t>Grid 4-4</w:t>
      </w:r>
    </w:p>
    <w:p w14:paraId="438C0E7D" w14:textId="77777777" w:rsidR="009E3FEB" w:rsidRDefault="009E3FEB" w:rsidP="009E3FEB">
      <w:r>
        <w:t>31.088</w:t>
      </w:r>
    </w:p>
    <w:p w14:paraId="6F14B6C9" w14:textId="77777777" w:rsidR="009E3FEB" w:rsidRDefault="009E3FEB" w:rsidP="009E3FEB">
      <w:r>
        <w:t>100.997</w:t>
      </w:r>
    </w:p>
    <w:p w14:paraId="08B53402" w14:textId="77777777" w:rsidR="009E3FEB" w:rsidRDefault="009E3FEB" w:rsidP="009E3FEB">
      <w:r>
        <w:t>15.544</w:t>
      </w:r>
    </w:p>
    <w:p w14:paraId="2A98F54A" w14:textId="77777777" w:rsidR="009E3FEB" w:rsidRDefault="009E3FEB" w:rsidP="009E3FEB">
      <w:r>
        <w:t>24.863</w:t>
      </w:r>
    </w:p>
    <w:p w14:paraId="4906D313" w14:textId="77777777" w:rsidR="009E3FEB" w:rsidRDefault="009E3FEB" w:rsidP="009E3FEB">
      <w:r>
        <w:t>1569.897</w:t>
      </w:r>
    </w:p>
    <w:p w14:paraId="25DC6CC6" w14:textId="77777777" w:rsidR="009E3FEB" w:rsidRDefault="009E3FEB" w:rsidP="009E3FEB">
      <w:r>
        <w:lastRenderedPageBreak/>
        <w:t>2511.088</w:t>
      </w:r>
    </w:p>
    <w:p w14:paraId="1445BED9" w14:textId="77777777" w:rsidR="009E3FEB" w:rsidRDefault="009E3FEB" w:rsidP="009E3FEB">
      <w:r>
        <w:t>Grid 5-5</w:t>
      </w:r>
    </w:p>
    <w:p w14:paraId="52B75948" w14:textId="77777777" w:rsidR="009E3FEB" w:rsidRDefault="009E3FEB" w:rsidP="009E3FEB">
      <w:r>
        <w:t>31.088</w:t>
      </w:r>
    </w:p>
    <w:p w14:paraId="5EE8FFD0" w14:textId="77777777" w:rsidR="009E3FEB" w:rsidRDefault="009E3FEB" w:rsidP="009E3FEB">
      <w:r>
        <w:t>100.997</w:t>
      </w:r>
    </w:p>
    <w:p w14:paraId="2BAAB48B" w14:textId="77777777" w:rsidR="009E3FEB" w:rsidRDefault="009E3FEB" w:rsidP="009E3FEB">
      <w:r>
        <w:t>15.544</w:t>
      </w:r>
    </w:p>
    <w:p w14:paraId="4EDCF423" w14:textId="77777777" w:rsidR="009E3FEB" w:rsidRDefault="009E3FEB" w:rsidP="009E3FEB">
      <w:r>
        <w:t>31.569</w:t>
      </w:r>
    </w:p>
    <w:p w14:paraId="0D8ED309" w14:textId="77777777" w:rsidR="009E3FEB" w:rsidRDefault="009E3FEB" w:rsidP="009E3FEB">
      <w:r>
        <w:t>1569.897</w:t>
      </w:r>
    </w:p>
    <w:p w14:paraId="3B42BE76" w14:textId="77777777" w:rsidR="009E3FEB" w:rsidRDefault="009E3FEB" w:rsidP="009E3FEB">
      <w:r>
        <w:t>3188.374</w:t>
      </w:r>
    </w:p>
    <w:p w14:paraId="0A918592" w14:textId="77777777" w:rsidR="009E3FEB" w:rsidRDefault="009E3FEB" w:rsidP="009E3FEB">
      <w:r>
        <w:t>Grid 6-6</w:t>
      </w:r>
    </w:p>
    <w:p w14:paraId="0BBDD735" w14:textId="77777777" w:rsidR="009E3FEB" w:rsidRDefault="009E3FEB" w:rsidP="009E3FEB">
      <w:r>
        <w:t>31.088</w:t>
      </w:r>
    </w:p>
    <w:p w14:paraId="0CF5C354" w14:textId="77777777" w:rsidR="009E3FEB" w:rsidRDefault="009E3FEB" w:rsidP="009E3FEB">
      <w:r>
        <w:t>100.997</w:t>
      </w:r>
    </w:p>
    <w:p w14:paraId="4B533466" w14:textId="77777777" w:rsidR="009E3FEB" w:rsidRDefault="009E3FEB" w:rsidP="009E3FEB">
      <w:r>
        <w:t>15.544</w:t>
      </w:r>
    </w:p>
    <w:p w14:paraId="520E0073" w14:textId="77777777" w:rsidR="009E3FEB" w:rsidRDefault="009E3FEB" w:rsidP="009E3FEB">
      <w:r>
        <w:t>38.571</w:t>
      </w:r>
    </w:p>
    <w:p w14:paraId="7E341BFB" w14:textId="77777777" w:rsidR="009E3FEB" w:rsidRDefault="009E3FEB" w:rsidP="009E3FEB">
      <w:r>
        <w:t>1569.897</w:t>
      </w:r>
    </w:p>
    <w:p w14:paraId="30227514" w14:textId="77777777" w:rsidR="009E3FEB" w:rsidRDefault="009E3FEB" w:rsidP="009E3FEB">
      <w:r>
        <w:t>3895.555</w:t>
      </w:r>
    </w:p>
    <w:p w14:paraId="34F254B6" w14:textId="77777777" w:rsidR="009E3FEB" w:rsidRDefault="009E3FEB" w:rsidP="009E3FEB">
      <w:r>
        <w:t>A-A</w:t>
      </w:r>
    </w:p>
    <w:p w14:paraId="4FA898CB" w14:textId="77777777" w:rsidR="009E3FEB" w:rsidRDefault="009E3FEB" w:rsidP="009E3FEB">
      <w:r>
        <w:t>41.496</w:t>
      </w:r>
    </w:p>
    <w:p w14:paraId="11FA72F3" w14:textId="77777777" w:rsidR="009E3FEB" w:rsidRDefault="009E3FEB" w:rsidP="009E3FEB">
      <w:r>
        <w:t>173.972</w:t>
      </w:r>
    </w:p>
    <w:p w14:paraId="50188787" w14:textId="77777777" w:rsidR="009E3FEB" w:rsidRDefault="009E3FEB" w:rsidP="009E3FEB">
      <w:r>
        <w:t>0</w:t>
      </w:r>
    </w:p>
    <w:p w14:paraId="5814292C" w14:textId="77777777" w:rsidR="009E3FEB" w:rsidRDefault="009E3FEB" w:rsidP="009E3FEB">
      <w:r>
        <w:t>20.748</w:t>
      </w:r>
    </w:p>
    <w:p w14:paraId="187C62BD" w14:textId="77777777" w:rsidR="009E3FEB" w:rsidRDefault="009E3FEB" w:rsidP="009E3FEB">
      <w:r>
        <w:t>0</w:t>
      </w:r>
    </w:p>
    <w:p w14:paraId="76E4B9C2" w14:textId="77777777" w:rsidR="009E3FEB" w:rsidRDefault="009E3FEB" w:rsidP="009E3FEB">
      <w:r>
        <w:t>3609.571</w:t>
      </w:r>
    </w:p>
    <w:p w14:paraId="3FB74428" w14:textId="77777777" w:rsidR="009E3FEB" w:rsidRDefault="009E3FEB" w:rsidP="009E3FEB">
      <w:r>
        <w:t>B-B</w:t>
      </w:r>
    </w:p>
    <w:p w14:paraId="74BE95F5" w14:textId="77777777" w:rsidR="009E3FEB" w:rsidRDefault="009E3FEB" w:rsidP="009E3FEB">
      <w:r>
        <w:t>41.496</w:t>
      </w:r>
    </w:p>
    <w:p w14:paraId="4E8BD9A1" w14:textId="77777777" w:rsidR="009E3FEB" w:rsidRDefault="009E3FEB" w:rsidP="009E3FEB">
      <w:r>
        <w:t>173.972</w:t>
      </w:r>
    </w:p>
    <w:p w14:paraId="6628D89E" w14:textId="77777777" w:rsidR="009E3FEB" w:rsidRDefault="009E3FEB" w:rsidP="009E3FEB">
      <w:r>
        <w:t>4.572</w:t>
      </w:r>
    </w:p>
    <w:p w14:paraId="480B0B27" w14:textId="77777777" w:rsidR="009E3FEB" w:rsidRDefault="009E3FEB" w:rsidP="009E3FEB">
      <w:r>
        <w:t>20.748</w:t>
      </w:r>
    </w:p>
    <w:p w14:paraId="6AB7A444" w14:textId="77777777" w:rsidR="009E3FEB" w:rsidRDefault="009E3FEB" w:rsidP="009E3FEB">
      <w:r>
        <w:t>795.400</w:t>
      </w:r>
    </w:p>
    <w:p w14:paraId="2225C163" w14:textId="77777777" w:rsidR="009E3FEB" w:rsidRDefault="009E3FEB" w:rsidP="009E3FEB">
      <w:r>
        <w:t>3609.571</w:t>
      </w:r>
    </w:p>
    <w:p w14:paraId="1D78B009" w14:textId="77777777" w:rsidR="009E3FEB" w:rsidRDefault="009E3FEB" w:rsidP="009E3FEB">
      <w:r>
        <w:lastRenderedPageBreak/>
        <w:t>C-C</w:t>
      </w:r>
    </w:p>
    <w:p w14:paraId="3A05FE2B" w14:textId="77777777" w:rsidR="009E3FEB" w:rsidRDefault="009E3FEB" w:rsidP="009E3FEB">
      <w:r>
        <w:t>41.496</w:t>
      </w:r>
    </w:p>
    <w:p w14:paraId="12F49A9B" w14:textId="77777777" w:rsidR="009E3FEB" w:rsidRDefault="009E3FEB" w:rsidP="009E3FEB">
      <w:r>
        <w:t>173.972</w:t>
      </w:r>
    </w:p>
    <w:p w14:paraId="4CDBDDC3" w14:textId="77777777" w:rsidR="009E3FEB" w:rsidRDefault="009E3FEB" w:rsidP="009E3FEB">
      <w:r>
        <w:t>9.144</w:t>
      </w:r>
    </w:p>
    <w:p w14:paraId="29D7572F" w14:textId="77777777" w:rsidR="009E3FEB" w:rsidRDefault="009E3FEB" w:rsidP="009E3FEB">
      <w:r>
        <w:t>20.748</w:t>
      </w:r>
    </w:p>
    <w:p w14:paraId="45387BA4" w14:textId="77777777" w:rsidR="009E3FEB" w:rsidRDefault="009E3FEB" w:rsidP="009E3FEB">
      <w:r>
        <w:t>1590.800</w:t>
      </w:r>
    </w:p>
    <w:p w14:paraId="22EC2D0E" w14:textId="77777777" w:rsidR="009E3FEB" w:rsidRDefault="009E3FEB" w:rsidP="009E3FEB">
      <w:r>
        <w:t>3609.571</w:t>
      </w:r>
    </w:p>
    <w:p w14:paraId="598929D5" w14:textId="77777777" w:rsidR="009E3FEB" w:rsidRDefault="009E3FEB" w:rsidP="009E3FEB">
      <w:r>
        <w:t>D-D</w:t>
      </w:r>
    </w:p>
    <w:p w14:paraId="7E16AF9C" w14:textId="77777777" w:rsidR="009E3FEB" w:rsidRDefault="009E3FEB" w:rsidP="009E3FEB">
      <w:r>
        <w:t>41.324</w:t>
      </w:r>
    </w:p>
    <w:p w14:paraId="475BEEB4" w14:textId="77777777" w:rsidR="009E3FEB" w:rsidRDefault="009E3FEB" w:rsidP="009E3FEB">
      <w:r>
        <w:t>173.972</w:t>
      </w:r>
    </w:p>
    <w:p w14:paraId="2CE1531F" w14:textId="77777777" w:rsidR="009E3FEB" w:rsidRDefault="009E3FEB" w:rsidP="009E3FEB">
      <w:r>
        <w:t>16.458</w:t>
      </w:r>
    </w:p>
    <w:p w14:paraId="5B3E9D08" w14:textId="77777777" w:rsidR="009E3FEB" w:rsidRDefault="009E3FEB" w:rsidP="009E3FEB">
      <w:r>
        <w:t>20.662</w:t>
      </w:r>
    </w:p>
    <w:p w14:paraId="0C1B34C5" w14:textId="77777777" w:rsidR="009E3FEB" w:rsidRDefault="009E3FEB" w:rsidP="009E3FEB">
      <w:r>
        <w:t>2863.231</w:t>
      </w:r>
    </w:p>
    <w:p w14:paraId="0AC41C85" w14:textId="77777777" w:rsidR="009E3FEB" w:rsidRDefault="009E3FEB" w:rsidP="009E3FEB">
      <w:r>
        <w:t>3594.609</w:t>
      </w:r>
    </w:p>
    <w:p w14:paraId="2086E193" w14:textId="77777777" w:rsidR="009E3FEB" w:rsidRDefault="009E3FEB" w:rsidP="009E3FEB">
      <w:r>
        <w:t>E-E</w:t>
      </w:r>
    </w:p>
    <w:p w14:paraId="71889446" w14:textId="77777777" w:rsidR="009E3FEB" w:rsidRDefault="009E3FEB" w:rsidP="009E3FEB">
      <w:r>
        <w:t>41.324</w:t>
      </w:r>
    </w:p>
    <w:p w14:paraId="1FAD3366" w14:textId="77777777" w:rsidR="009E3FEB" w:rsidRDefault="009E3FEB" w:rsidP="009E3FEB">
      <w:r>
        <w:t>173.972</w:t>
      </w:r>
    </w:p>
    <w:p w14:paraId="52998E2B" w14:textId="77777777" w:rsidR="009E3FEB" w:rsidRDefault="009E3FEB" w:rsidP="009E3FEB">
      <w:r>
        <w:t>23.773</w:t>
      </w:r>
    </w:p>
    <w:p w14:paraId="67EFF7B6" w14:textId="77777777" w:rsidR="009E3FEB" w:rsidRDefault="009E3FEB" w:rsidP="009E3FEB">
      <w:r>
        <w:t>20.662</w:t>
      </w:r>
    </w:p>
    <w:p w14:paraId="7BFEF720" w14:textId="77777777" w:rsidR="009E3FEB" w:rsidRDefault="009E3FEB" w:rsidP="009E3FEB">
      <w:r>
        <w:t>4135.836</w:t>
      </w:r>
    </w:p>
    <w:p w14:paraId="7F5B8A0C" w14:textId="77777777" w:rsidR="009E3FEB" w:rsidRDefault="009E3FEB" w:rsidP="009E3FEB">
      <w:r>
        <w:t>3594.609</w:t>
      </w:r>
    </w:p>
    <w:p w14:paraId="75CBDF46" w14:textId="77777777" w:rsidR="009E3FEB" w:rsidRDefault="009E3FEB" w:rsidP="009E3FEB">
      <w:r>
        <w:t>F-F</w:t>
      </w:r>
    </w:p>
    <w:p w14:paraId="29417672" w14:textId="77777777" w:rsidR="009E3FEB" w:rsidRDefault="009E3FEB" w:rsidP="009E3FEB">
      <w:r>
        <w:t>41.324</w:t>
      </w:r>
    </w:p>
    <w:p w14:paraId="4F69AA30" w14:textId="77777777" w:rsidR="009E3FEB" w:rsidRDefault="009E3FEB" w:rsidP="009E3FEB">
      <w:r>
        <w:t>173.972</w:t>
      </w:r>
    </w:p>
    <w:p w14:paraId="23B2C4D0" w14:textId="77777777" w:rsidR="009E3FEB" w:rsidRDefault="009E3FEB" w:rsidP="009E3FEB">
      <w:r>
        <w:t>31.088</w:t>
      </w:r>
    </w:p>
    <w:p w14:paraId="1C351D15" w14:textId="77777777" w:rsidR="009E3FEB" w:rsidRDefault="009E3FEB" w:rsidP="009E3FEB">
      <w:r>
        <w:t>20.662</w:t>
      </w:r>
    </w:p>
    <w:p w14:paraId="3CA966FA" w14:textId="77777777" w:rsidR="009E3FEB" w:rsidRDefault="009E3FEB" w:rsidP="009E3FEB">
      <w:r>
        <w:t>5408.442</w:t>
      </w:r>
    </w:p>
    <w:p w14:paraId="49E04F13" w14:textId="77777777" w:rsidR="009E3FEB" w:rsidRDefault="009E3FEB" w:rsidP="009E3FEB">
      <w:r>
        <w:t>3594.609</w:t>
      </w:r>
    </w:p>
    <w:p w14:paraId="3D4665F7" w14:textId="77777777" w:rsidR="009E3FEB" w:rsidRDefault="009E3FEB" w:rsidP="009E3FEB">
      <w:r>
        <w:t>SUM</w:t>
      </w:r>
    </w:p>
    <w:p w14:paraId="50C29B4E" w14:textId="77777777" w:rsidR="009E3FEB" w:rsidRDefault="009E3FEB" w:rsidP="009E3FEB"/>
    <w:p w14:paraId="54CCF2B9" w14:textId="77777777" w:rsidR="009E3FEB" w:rsidRDefault="009E3FEB" w:rsidP="009E3FEB">
      <w:r>
        <w:t>1649.814</w:t>
      </w:r>
    </w:p>
    <w:p w14:paraId="558898EB" w14:textId="77777777" w:rsidR="009E3FEB" w:rsidRDefault="009E3FEB" w:rsidP="009E3FEB"/>
    <w:p w14:paraId="745F56EB" w14:textId="77777777" w:rsidR="009E3FEB" w:rsidRDefault="009E3FEB" w:rsidP="009E3FEB"/>
    <w:p w14:paraId="089676A0" w14:textId="77777777" w:rsidR="009E3FEB" w:rsidRDefault="009E3FEB" w:rsidP="009E3FEB">
      <w:r>
        <w:t>24213.090</w:t>
      </w:r>
    </w:p>
    <w:p w14:paraId="0F519858" w14:textId="77777777" w:rsidR="009E3FEB" w:rsidRDefault="009E3FEB" w:rsidP="009E3FEB">
      <w:r>
        <w:t>34131.830</w:t>
      </w:r>
    </w:p>
    <w:p w14:paraId="484E0EA2" w14:textId="77777777" w:rsidR="009E3FEB" w:rsidRDefault="009E3FEB" w:rsidP="009E3FEB">
      <w:r>
        <w:t>c  ::)- .----,----,------r--..----.----.-----.------,</w:t>
      </w:r>
      <w:r>
        <w:tab/>
        <w:t>,</w:t>
      </w:r>
    </w:p>
    <w:p w14:paraId="75942C33" w14:textId="77777777" w:rsidR="009E3FEB" w:rsidRDefault="009E3FEB" w:rsidP="009E3FEB">
      <w:r>
        <w:t>( 1-----&lt;---+----+----+-------+----+----+----+</w:t>
      </w:r>
      <w:r>
        <w:tab/>
        <w:t>&lt;</w:t>
      </w:r>
    </w:p>
    <w:p w14:paraId="50708814" w14:textId="77777777" w:rsidR="009E3FEB" w:rsidRDefault="009E3FEB" w:rsidP="009E3FEB"/>
    <w:p w14:paraId="0821424F" w14:textId="77777777" w:rsidR="009E3FEB" w:rsidRDefault="009E3FEB" w:rsidP="009E3FEB"/>
    <w:p w14:paraId="7EF97868" w14:textId="77777777" w:rsidR="009E3FEB" w:rsidRDefault="009E3FEB" w:rsidP="009E3FEB">
      <w:r>
        <w:t>(</w:t>
      </w:r>
      <w:r>
        <w:tab/>
        <w:t>1</w:t>
      </w:r>
      <w:r>
        <w:tab/>
        <w:t>+</w:t>
      </w:r>
      <w:r>
        <w:tab/>
        <w:t>+</w:t>
      </w:r>
    </w:p>
    <w:p w14:paraId="438D3853" w14:textId="77777777" w:rsidR="009E3FEB" w:rsidRDefault="009E3FEB" w:rsidP="009E3FEB"/>
    <w:p w14:paraId="1BB69C73" w14:textId="77777777" w:rsidR="009E3FEB" w:rsidRDefault="009E3FEB" w:rsidP="009E3FEB">
      <w:r>
        <w:t>+</w:t>
      </w:r>
      <w:r>
        <w:tab/>
        <w:t>+</w:t>
      </w:r>
      <w:r>
        <w:tab/>
        <w:t>t</w:t>
      </w:r>
    </w:p>
    <w:p w14:paraId="479CA884" w14:textId="77777777" w:rsidR="009E3FEB" w:rsidRDefault="009E3FEB" w:rsidP="009E3FEB"/>
    <w:p w14:paraId="5FF9A765" w14:textId="77777777" w:rsidR="009E3FEB" w:rsidRDefault="009E3FEB" w:rsidP="009E3FEB">
      <w:r>
        <w:t>+</w:t>
      </w:r>
      <w:r>
        <w:tab/>
        <w:t>+</w:t>
      </w:r>
      <w:r>
        <w:tab/>
        <w:t>+</w:t>
      </w:r>
      <w:r>
        <w:tab/>
        <w:t>i</w:t>
      </w:r>
    </w:p>
    <w:p w14:paraId="0797A68F" w14:textId="77777777" w:rsidR="009E3FEB" w:rsidRDefault="009E3FEB" w:rsidP="009E3FEB"/>
    <w:p w14:paraId="5FDD7FC2" w14:textId="77777777" w:rsidR="009E3FEB" w:rsidRDefault="009E3FEB" w:rsidP="009E3FEB">
      <w:r>
        <w:t>0-l----+---+---+----+----+-----+--1----+</w:t>
      </w:r>
      <w:r>
        <w:tab/>
        <w:t>&lt;</w:t>
      </w:r>
    </w:p>
    <w:p w14:paraId="4F7B1E13" w14:textId="77777777" w:rsidR="009E3FEB" w:rsidRDefault="009E3FEB" w:rsidP="009E3FEB"/>
    <w:p w14:paraId="413DAE9F" w14:textId="77777777" w:rsidR="009E3FEB" w:rsidRDefault="009E3FEB" w:rsidP="009E3FEB"/>
    <w:p w14:paraId="7660DCEE" w14:textId="77777777" w:rsidR="009E3FEB" w:rsidRDefault="009E3FEB" w:rsidP="009E3FEB">
      <w:r>
        <w:t>(}-</w:t>
      </w:r>
      <w:r>
        <w:tab/>
        <w:t>1</w:t>
      </w:r>
      <w:r>
        <w:tab/>
        <w:t>+</w:t>
      </w:r>
    </w:p>
    <w:p w14:paraId="7D088820" w14:textId="77777777" w:rsidR="009E3FEB" w:rsidRDefault="009E3FEB" w:rsidP="009E3FEB"/>
    <w:p w14:paraId="4B5B2298" w14:textId="77777777" w:rsidR="009E3FEB" w:rsidRDefault="009E3FEB" w:rsidP="009E3FEB"/>
    <w:p w14:paraId="024AFB83" w14:textId="77777777" w:rsidR="009E3FEB" w:rsidRDefault="009E3FEB" w:rsidP="009E3FEB">
      <w:r>
        <w:t>t</w:t>
      </w:r>
      <w:r>
        <w:tab/>
        <w:t>t</w:t>
      </w:r>
      <w:r>
        <w:tab/>
        <w:t>t</w:t>
      </w:r>
      <w:r>
        <w:tab/>
        <w:t>+</w:t>
      </w:r>
      <w:r>
        <w:tab/>
        <w:t>+</w:t>
      </w:r>
    </w:p>
    <w:p w14:paraId="119F7F59" w14:textId="77777777" w:rsidR="009E3FEB" w:rsidRDefault="009E3FEB" w:rsidP="009E3FEB"/>
    <w:p w14:paraId="2EE53A00" w14:textId="77777777" w:rsidR="009E3FEB" w:rsidRDefault="009E3FEB" w:rsidP="009E3FEB"/>
    <w:p w14:paraId="2AEED31D" w14:textId="77777777" w:rsidR="009E3FEB" w:rsidRDefault="009E3FEB" w:rsidP="009E3FEB">
      <w:r>
        <w:t>t</w:t>
      </w:r>
      <w:r>
        <w:tab/>
        <w:t>t</w:t>
      </w:r>
      <w:r>
        <w:tab/>
        <w:t>i</w:t>
      </w:r>
    </w:p>
    <w:p w14:paraId="2725D375" w14:textId="77777777" w:rsidR="009E3FEB" w:rsidRDefault="009E3FEB" w:rsidP="009E3FEB"/>
    <w:p w14:paraId="712DF3C3" w14:textId="77777777" w:rsidR="009E3FEB" w:rsidRDefault="009E3FEB" w:rsidP="009E3FEB">
      <w:r>
        <w:t>0-1----+----+--+---+--+---+---+---t</w:t>
      </w:r>
      <w:r>
        <w:tab/>
        <w:t>j</w:t>
      </w:r>
    </w:p>
    <w:p w14:paraId="0AED6BE4" w14:textId="77777777" w:rsidR="009E3FEB" w:rsidRDefault="009E3FEB" w:rsidP="009E3FEB">
      <w:r>
        <w:t>0- &gt;--+--+--+--+---t--t--t--+--&lt;</w:t>
      </w:r>
    </w:p>
    <w:p w14:paraId="5150BA9B" w14:textId="77777777" w:rsidR="009E3FEB" w:rsidRDefault="009E3FEB" w:rsidP="009E3FEB">
      <w:r>
        <w:lastRenderedPageBreak/>
        <w:t>c::)-- l----+---+---+----+----+-----+--1----+</w:t>
      </w:r>
      <w:r>
        <w:tab/>
        <w:t>&lt;</w:t>
      </w:r>
    </w:p>
    <w:p w14:paraId="2113AFAA" w14:textId="77777777" w:rsidR="009E3FEB" w:rsidRDefault="009E3FEB" w:rsidP="009E3FEB"/>
    <w:p w14:paraId="0B46E10E" w14:textId="77777777" w:rsidR="009E3FEB" w:rsidRDefault="009E3FEB" w:rsidP="009E3FEB">
      <w:r>
        <w:t>_,,,}-</w:t>
      </w:r>
      <w:r>
        <w:tab/>
        <w:t>1</w:t>
      </w:r>
    </w:p>
    <w:p w14:paraId="393496D3" w14:textId="77777777" w:rsidR="009E3FEB" w:rsidRDefault="009E3FEB" w:rsidP="009E3FEB">
      <w:r>
        <w:t>0-</w:t>
      </w:r>
      <w:r>
        <w:tab/>
        <w:t>t</w:t>
      </w:r>
    </w:p>
    <w:p w14:paraId="318AF418" w14:textId="77777777" w:rsidR="009E3FEB" w:rsidRDefault="009E3FEB" w:rsidP="009E3FEB"/>
    <w:p w14:paraId="3AC31596" w14:textId="77777777" w:rsidR="009E3FEB" w:rsidRDefault="009E3FEB" w:rsidP="009E3FEB"/>
    <w:p w14:paraId="691FDF4D" w14:textId="77777777" w:rsidR="009E3FEB" w:rsidRDefault="009E3FEB" w:rsidP="009E3FEB">
      <w:r>
        <w:t>+</w:t>
      </w:r>
      <w:r>
        <w:tab/>
        <w:t>t</w:t>
      </w:r>
      <w:r>
        <w:tab/>
        <w:t>t</w:t>
      </w:r>
      <w:r>
        <w:tab/>
        <w:t>t</w:t>
      </w:r>
      <w:r>
        <w:tab/>
        <w:t>+</w:t>
      </w:r>
    </w:p>
    <w:p w14:paraId="06C67594" w14:textId="77777777" w:rsidR="009E3FEB" w:rsidRDefault="009E3FEB" w:rsidP="009E3FEB"/>
    <w:p w14:paraId="069951C3" w14:textId="77777777" w:rsidR="009E3FEB" w:rsidRDefault="009E3FEB" w:rsidP="009E3FEB">
      <w:r>
        <w:t>+</w:t>
      </w:r>
      <w:r>
        <w:tab/>
        <w:t>+</w:t>
      </w:r>
      <w:r>
        <w:tab/>
        <w:t>+</w:t>
      </w:r>
      <w:r>
        <w:tab/>
        <w:t>+</w:t>
      </w:r>
      <w:r>
        <w:tab/>
        <w:t>+</w:t>
      </w:r>
    </w:p>
    <w:p w14:paraId="42E252A6" w14:textId="77777777" w:rsidR="009E3FEB" w:rsidRDefault="009E3FEB" w:rsidP="009E3FEB"/>
    <w:p w14:paraId="7F89759B" w14:textId="77777777" w:rsidR="009E3FEB" w:rsidRDefault="009E3FEB" w:rsidP="009E3FEB"/>
    <w:p w14:paraId="5771AA34" w14:textId="77777777" w:rsidR="009E3FEB" w:rsidRDefault="009E3FEB" w:rsidP="009E3FEB">
      <w:r>
        <w:t>+</w:t>
      </w:r>
      <w:r>
        <w:tab/>
        <w:t>t</w:t>
      </w:r>
      <w:r>
        <w:tab/>
        <w:t>t</w:t>
      </w:r>
      <w:r>
        <w:tab/>
        <w:t>i</w:t>
      </w:r>
    </w:p>
    <w:p w14:paraId="3E9B6023" w14:textId="77777777" w:rsidR="009E3FEB" w:rsidRDefault="009E3FEB" w:rsidP="009E3FEB"/>
    <w:p w14:paraId="69C3F0FC" w14:textId="77777777" w:rsidR="009E3FEB" w:rsidRDefault="009E3FEB" w:rsidP="009E3FEB">
      <w:r>
        <w:t>+</w:t>
      </w:r>
      <w:r>
        <w:tab/>
        <w:t>+</w:t>
      </w:r>
      <w:r>
        <w:tab/>
        <w:t>+</w:t>
      </w:r>
      <w:r>
        <w:tab/>
        <w:t>&lt;</w:t>
      </w:r>
    </w:p>
    <w:p w14:paraId="1D00DE52" w14:textId="77777777" w:rsidR="009E3FEB" w:rsidRDefault="009E3FEB" w:rsidP="009E3FEB"/>
    <w:p w14:paraId="455DC369" w14:textId="77777777" w:rsidR="009E3FEB" w:rsidRDefault="009E3FEB" w:rsidP="009E3FEB">
      <w:r>
        <w:t>)-r-+---+----+-+----+----+---+----+</w:t>
      </w:r>
      <w:r>
        <w:tab/>
        <w:t>1</w:t>
      </w:r>
    </w:p>
    <w:p w14:paraId="391E61E5" w14:textId="77777777" w:rsidR="009E3FEB" w:rsidRDefault="009E3FEB" w:rsidP="009E3FEB">
      <w:r>
        <w:t>(=)-- 1---+--+-----+----+-----+----+---+-1</w:t>
      </w:r>
      <w:r>
        <w:tab/>
        <w:t>j</w:t>
      </w:r>
    </w:p>
    <w:p w14:paraId="5D9E645C" w14:textId="77777777" w:rsidR="009E3FEB" w:rsidRDefault="009E3FEB" w:rsidP="009E3FEB">
      <w:r>
        <w:t>0-c ic:b cb J,</w:t>
      </w:r>
      <w:r>
        <w:tab/>
        <w:t>0 cb (r) rb G:J</w:t>
      </w:r>
    </w:p>
    <w:p w14:paraId="207CF2EB" w14:textId="77777777" w:rsidR="009E3FEB" w:rsidRDefault="009E3FEB" w:rsidP="009E3FEB">
      <w:r>
        <w:t>Figure 10: Depiction of grid structure</w:t>
      </w:r>
    </w:p>
    <w:p w14:paraId="747FDE82" w14:textId="77777777" w:rsidR="009E3FEB" w:rsidRDefault="009E3FEB" w:rsidP="009E3FEB"/>
    <w:p w14:paraId="688829D2" w14:textId="77777777" w:rsidR="009E3FEB" w:rsidRDefault="009E3FEB" w:rsidP="009E3FEB"/>
    <w:p w14:paraId="4AB93C39" w14:textId="77777777" w:rsidR="009E3FEB" w:rsidRDefault="009E3FEB" w:rsidP="009E3FEB"/>
    <w:p w14:paraId="3F4835DE" w14:textId="77777777" w:rsidR="009E3FEB" w:rsidRDefault="009E3FEB" w:rsidP="009E3FEB"/>
    <w:p w14:paraId="50475359" w14:textId="77777777" w:rsidR="009E3FEB" w:rsidRDefault="009E3FEB" w:rsidP="009E3FEB"/>
    <w:p w14:paraId="5B556508" w14:textId="77777777" w:rsidR="009E3FEB" w:rsidRDefault="009E3FEB" w:rsidP="009E3FEB"/>
    <w:p w14:paraId="7611CCBA" w14:textId="77777777" w:rsidR="009E3FEB" w:rsidRDefault="009E3FEB" w:rsidP="009E3FEB"/>
    <w:p w14:paraId="23E80032" w14:textId="77777777" w:rsidR="009E3FEB" w:rsidRDefault="009E3FEB" w:rsidP="009E3FEB"/>
    <w:p w14:paraId="165C4520" w14:textId="77777777" w:rsidR="009E3FEB" w:rsidRDefault="009E3FEB" w:rsidP="009E3FEB"/>
    <w:p w14:paraId="6CD4909F" w14:textId="77777777" w:rsidR="009E3FEB" w:rsidRDefault="009E3FEB" w:rsidP="009E3FEB"/>
    <w:p w14:paraId="31BD2637" w14:textId="77777777" w:rsidR="009E3FEB" w:rsidRDefault="009E3FEB" w:rsidP="009E3FEB"/>
    <w:p w14:paraId="406FC899" w14:textId="77777777" w:rsidR="009E3FEB" w:rsidRDefault="009E3FEB" w:rsidP="009E3FEB">
      <w:r>
        <w:t>I,</w:t>
      </w:r>
    </w:p>
    <w:p w14:paraId="1B6F6D67" w14:textId="77777777" w:rsidR="009E3FEB" w:rsidRDefault="009E3FEB" w:rsidP="009E3FEB"/>
    <w:p w14:paraId="1CC4B767" w14:textId="77777777" w:rsidR="009E3FEB" w:rsidRDefault="009E3FEB" w:rsidP="009E3FEB"/>
    <w:p w14:paraId="41BC999F" w14:textId="77777777" w:rsidR="009E3FEB" w:rsidRDefault="009E3FEB" w:rsidP="009E3FEB"/>
    <w:p w14:paraId="7B5E533B" w14:textId="77777777" w:rsidR="009E3FEB" w:rsidRDefault="009E3FEB" w:rsidP="009E3FEB"/>
    <w:p w14:paraId="6CAC02E8" w14:textId="77777777" w:rsidR="009E3FEB" w:rsidRDefault="009E3FEB" w:rsidP="009E3FEB">
      <w:r>
        <w:t>-----,5'---</w:t>
      </w:r>
    </w:p>
    <w:p w14:paraId="1DF85D84" w14:textId="77777777" w:rsidR="009E3FEB" w:rsidRDefault="009E3FEB" w:rsidP="009E3FEB"/>
    <w:p w14:paraId="5C2865B2" w14:textId="77777777" w:rsidR="009E3FEB" w:rsidRDefault="009E3FEB" w:rsidP="009E3FEB"/>
    <w:p w14:paraId="14D24837" w14:textId="77777777" w:rsidR="009E3FEB" w:rsidRDefault="009E3FEB" w:rsidP="009E3FEB"/>
    <w:p w14:paraId="622924B2" w14:textId="77777777" w:rsidR="009E3FEB" w:rsidRDefault="009E3FEB" w:rsidP="009E3FEB"/>
    <w:p w14:paraId="5F719BC6" w14:textId="77777777" w:rsidR="009E3FEB" w:rsidRDefault="009E3FEB" w:rsidP="009E3FEB"/>
    <w:p w14:paraId="2471F657" w14:textId="77777777" w:rsidR="009E3FEB" w:rsidRDefault="009E3FEB" w:rsidP="009E3FEB"/>
    <w:p w14:paraId="4304214D" w14:textId="77777777" w:rsidR="009E3FEB" w:rsidRDefault="009E3FEB" w:rsidP="009E3FEB">
      <w:r>
        <w:t xml:space="preserve">11'-6 </w:t>
      </w:r>
      <w:r>
        <w:tab/>
        <w:t>11'-6'</w:t>
      </w:r>
    </w:p>
    <w:p w14:paraId="107E5B92" w14:textId="77777777" w:rsidR="009E3FEB" w:rsidRDefault="009E3FEB" w:rsidP="009E3FEB"/>
    <w:p w14:paraId="5A8BA649" w14:textId="77777777" w:rsidR="009E3FEB" w:rsidRDefault="009E3FEB" w:rsidP="009E3FEB"/>
    <w:p w14:paraId="3A772BD7" w14:textId="77777777" w:rsidR="009E3FEB" w:rsidRDefault="009E3FEB" w:rsidP="009E3FEB"/>
    <w:p w14:paraId="08D9B179" w14:textId="77777777" w:rsidR="009E3FEB" w:rsidRDefault="009E3FEB" w:rsidP="009E3FEB"/>
    <w:p w14:paraId="227A24AF" w14:textId="77777777" w:rsidR="009E3FEB" w:rsidRDefault="009E3FEB" w:rsidP="009E3FEB"/>
    <w:p w14:paraId="42DE0A1E" w14:textId="77777777" w:rsidR="009E3FEB" w:rsidRDefault="009E3FEB" w:rsidP="009E3FEB">
      <w:r>
        <w:t>2'</w:t>
      </w:r>
    </w:p>
    <w:p w14:paraId="5B36F1BF" w14:textId="77777777" w:rsidR="009E3FEB" w:rsidRDefault="009E3FEB" w:rsidP="009E3FEB">
      <w:r>
        <w:t>Figure 11: Depiction of Slab ID</w:t>
      </w:r>
    </w:p>
    <w:p w14:paraId="65E505D9" w14:textId="77777777" w:rsidR="009E3FEB" w:rsidRDefault="009E3FEB" w:rsidP="009E3FEB"/>
    <w:p w14:paraId="1E1E5164" w14:textId="77777777" w:rsidR="009E3FEB" w:rsidRDefault="009E3FEB" w:rsidP="009E3FEB"/>
    <w:p w14:paraId="0C2530F7" w14:textId="77777777" w:rsidR="009E3FEB" w:rsidRDefault="009E3FEB" w:rsidP="009E3FEB">
      <w:r>
        <w:t>I'</w:t>
      </w:r>
    </w:p>
    <w:p w14:paraId="09D419B9" w14:textId="77777777" w:rsidR="009E3FEB" w:rsidRDefault="009E3FEB" w:rsidP="009E3FEB"/>
    <w:p w14:paraId="28EB8535" w14:textId="77777777" w:rsidR="009E3FEB" w:rsidRDefault="009E3FEB" w:rsidP="009E3FEB"/>
    <w:p w14:paraId="6E62022A" w14:textId="77777777" w:rsidR="009E3FEB" w:rsidRDefault="009E3FEB" w:rsidP="009E3FEB"/>
    <w:p w14:paraId="40FA0323" w14:textId="77777777" w:rsidR="009E3FEB" w:rsidRDefault="009E3FEB" w:rsidP="009E3FEB"/>
    <w:p w14:paraId="5257358C" w14:textId="77777777" w:rsidR="009E3FEB" w:rsidRDefault="009E3FEB" w:rsidP="009E3FEB"/>
    <w:p w14:paraId="76AE21E9" w14:textId="77777777" w:rsidR="009E3FEB" w:rsidRDefault="009E3FEB" w:rsidP="009E3FEB"/>
    <w:p w14:paraId="1157D09F" w14:textId="77777777" w:rsidR="009E3FEB" w:rsidRDefault="009E3FEB" w:rsidP="009E3FEB"/>
    <w:p w14:paraId="70EB29AB" w14:textId="77777777" w:rsidR="009E3FEB" w:rsidRDefault="009E3FEB" w:rsidP="009E3FEB"/>
    <w:p w14:paraId="08AA7106" w14:textId="77777777" w:rsidR="009E3FEB" w:rsidRDefault="009E3FEB" w:rsidP="009E3FEB"/>
    <w:p w14:paraId="0DBE95E0" w14:textId="77777777" w:rsidR="009E3FEB" w:rsidRDefault="009E3FEB" w:rsidP="009E3FEB"/>
    <w:p w14:paraId="638869AC" w14:textId="77777777" w:rsidR="009E3FEB" w:rsidRDefault="009E3FEB" w:rsidP="009E3FEB"/>
    <w:p w14:paraId="034AC747" w14:textId="77777777" w:rsidR="009E3FEB" w:rsidRDefault="009E3FEB" w:rsidP="009E3FEB"/>
    <w:p w14:paraId="66CB8F76" w14:textId="77777777" w:rsidR="009E3FEB" w:rsidRDefault="009E3FEB" w:rsidP="009E3FEB"/>
    <w:p w14:paraId="2A4B8334" w14:textId="77777777" w:rsidR="009E3FEB" w:rsidRDefault="009E3FEB" w:rsidP="009E3FEB">
      <w:r>
        <w:t>..</w:t>
      </w:r>
      <w:r>
        <w:tab/>
        <w:t>---15</w:t>
      </w:r>
    </w:p>
    <w:p w14:paraId="2DF52A7F" w14:textId="77777777" w:rsidR="009E3FEB" w:rsidRDefault="009E3FEB" w:rsidP="009E3FEB"/>
    <w:p w14:paraId="316C245A" w14:textId="77777777" w:rsidR="009E3FEB" w:rsidRDefault="009E3FEB" w:rsidP="009E3FEB"/>
    <w:p w14:paraId="1CBB5ED9" w14:textId="77777777" w:rsidR="009E3FEB" w:rsidRDefault="009E3FEB" w:rsidP="009E3FEB"/>
    <w:p w14:paraId="5B326F9D" w14:textId="77777777" w:rsidR="009E3FEB" w:rsidRDefault="009E3FEB" w:rsidP="009E3FEB"/>
    <w:p w14:paraId="38F0D07F" w14:textId="77777777" w:rsidR="009E3FEB" w:rsidRDefault="009E3FEB" w:rsidP="009E3FEB"/>
    <w:p w14:paraId="097B78A6" w14:textId="77777777" w:rsidR="009E3FEB" w:rsidRDefault="009E3FEB" w:rsidP="009E3FEB"/>
    <w:p w14:paraId="60D029FB" w14:textId="77777777" w:rsidR="009E3FEB" w:rsidRDefault="009E3FEB" w:rsidP="009E3FEB"/>
    <w:p w14:paraId="2CE76C6F" w14:textId="77777777" w:rsidR="009E3FEB" w:rsidRDefault="009E3FEB" w:rsidP="009E3FEB"/>
    <w:p w14:paraId="4537A787" w14:textId="77777777" w:rsidR="009E3FEB" w:rsidRDefault="009E3FEB" w:rsidP="009E3FEB"/>
    <w:p w14:paraId="0322D1A5" w14:textId="77777777" w:rsidR="009E3FEB" w:rsidRDefault="009E3FEB" w:rsidP="009E3FEB"/>
    <w:p w14:paraId="69D1541F" w14:textId="77777777" w:rsidR="009E3FEB" w:rsidRDefault="009E3FEB" w:rsidP="009E3FEB"/>
    <w:p w14:paraId="1E951769" w14:textId="77777777" w:rsidR="009E3FEB" w:rsidRDefault="009E3FEB" w:rsidP="009E3FEB"/>
    <w:p w14:paraId="58AFE212" w14:textId="77777777" w:rsidR="009E3FEB" w:rsidRDefault="009E3FEB" w:rsidP="009E3FEB"/>
    <w:p w14:paraId="6E80BEF4" w14:textId="77777777" w:rsidR="009E3FEB" w:rsidRDefault="009E3FEB" w:rsidP="009E3FEB"/>
    <w:p w14:paraId="5C2A7E7D" w14:textId="77777777" w:rsidR="009E3FEB" w:rsidRDefault="009E3FEB" w:rsidP="009E3FEB"/>
    <w:p w14:paraId="65437852" w14:textId="77777777" w:rsidR="009E3FEB" w:rsidRDefault="009E3FEB" w:rsidP="009E3FEB"/>
    <w:p w14:paraId="686BC5BE" w14:textId="77777777" w:rsidR="009E3FEB" w:rsidRDefault="009E3FEB" w:rsidP="009E3FEB"/>
    <w:p w14:paraId="098DEFB4" w14:textId="77777777" w:rsidR="009E3FEB" w:rsidRDefault="009E3FEB" w:rsidP="009E3FEB"/>
    <w:p w14:paraId="25319287" w14:textId="77777777" w:rsidR="009E3FEB" w:rsidRDefault="009E3FEB" w:rsidP="009E3FEB"/>
    <w:p w14:paraId="79CEF91D" w14:textId="77777777" w:rsidR="009E3FEB" w:rsidRDefault="009E3FEB" w:rsidP="009E3FEB">
      <w:r>
        <w:t>13'-9 '</w:t>
      </w:r>
    </w:p>
    <w:p w14:paraId="1437D6F5" w14:textId="77777777" w:rsidR="009E3FEB" w:rsidRDefault="009E3FEB" w:rsidP="009E3FEB"/>
    <w:p w14:paraId="3D3E2D93" w14:textId="77777777" w:rsidR="009E3FEB" w:rsidRDefault="009E3FEB" w:rsidP="009E3FEB"/>
    <w:p w14:paraId="15673F90" w14:textId="77777777" w:rsidR="009E3FEB" w:rsidRDefault="009E3FEB" w:rsidP="009E3FEB"/>
    <w:p w14:paraId="34FE4504" w14:textId="77777777" w:rsidR="009E3FEB" w:rsidRDefault="009E3FEB" w:rsidP="009E3FEB"/>
    <w:p w14:paraId="19AA6BCB" w14:textId="77777777" w:rsidR="009E3FEB" w:rsidRDefault="009E3FEB" w:rsidP="009E3FEB"/>
    <w:p w14:paraId="39F60D35" w14:textId="77777777" w:rsidR="009E3FEB" w:rsidRDefault="009E3FEB" w:rsidP="009E3FEB">
      <w:r>
        <w:t>Figure 12: Illustrating slab ID</w:t>
      </w:r>
    </w:p>
    <w:p w14:paraId="2F658884" w14:textId="77777777" w:rsidR="009E3FEB" w:rsidRDefault="009E3FEB" w:rsidP="009E3FEB"/>
    <w:p w14:paraId="6532F6C2" w14:textId="77777777" w:rsidR="009E3FEB" w:rsidRDefault="009E3FEB" w:rsidP="009E3FEB"/>
    <w:p w14:paraId="6F316344" w14:textId="77777777" w:rsidR="009E3FEB" w:rsidRDefault="009E3FEB" w:rsidP="009E3FEB"/>
    <w:p w14:paraId="54BA0C08" w14:textId="77777777" w:rsidR="009E3FEB" w:rsidRDefault="009E3FEB" w:rsidP="009E3FEB"/>
    <w:p w14:paraId="006C7124" w14:textId="77777777" w:rsidR="009E3FEB" w:rsidRDefault="009E3FEB" w:rsidP="009E3FEB"/>
    <w:p w14:paraId="5B3D2A93" w14:textId="77777777" w:rsidR="009E3FEB" w:rsidRDefault="009E3FEB" w:rsidP="009E3FEB"/>
    <w:p w14:paraId="54972198" w14:textId="77777777" w:rsidR="009E3FEB" w:rsidRDefault="009E3FEB" w:rsidP="009E3FEB">
      <w:r>
        <w:tab/>
        <w:t>212'</w:t>
      </w:r>
      <w:r>
        <w:tab/>
      </w:r>
    </w:p>
    <w:p w14:paraId="44F0A181" w14:textId="77777777" w:rsidR="009E3FEB" w:rsidRDefault="009E3FEB" w:rsidP="009E3FEB">
      <w:r>
        <w:t>30'</w:t>
      </w:r>
      <w:r>
        <w:tab/>
        <w:t>24'</w:t>
      </w:r>
      <w:r>
        <w:tab/>
        <w:t>24'</w:t>
      </w:r>
      <w:r>
        <w:tab/>
        <w:t>24'</w:t>
      </w:r>
      <w:r>
        <w:tab/>
        <w:t>24'</w:t>
      </w:r>
      <w:r>
        <w:tab/>
        <w:t>24'</w:t>
      </w:r>
      <w:r>
        <w:tab/>
        <w:t>24'</w:t>
      </w:r>
      <w:r>
        <w:tab/>
        <w:t>18'</w:t>
      </w:r>
      <w:r>
        <w:tab/>
        <w:t xml:space="preserve">,e </w:t>
      </w:r>
    </w:p>
    <w:p w14:paraId="5E70B12C" w14:textId="77777777" w:rsidR="009E3FEB" w:rsidRDefault="009E3FEB" w:rsidP="009E3FEB"/>
    <w:p w14:paraId="2449C0A0" w14:textId="77777777" w:rsidR="009E3FEB" w:rsidRDefault="009E3FEB" w:rsidP="009E3FEB">
      <w:r>
        <w:t>....</w:t>
      </w:r>
    </w:p>
    <w:p w14:paraId="3C6F7339" w14:textId="77777777" w:rsidR="009E3FEB" w:rsidRDefault="009E3FEB" w:rsidP="009E3FEB">
      <w:r>
        <w:t>.,........</w:t>
      </w:r>
    </w:p>
    <w:p w14:paraId="1AA414EC" w14:textId="77777777" w:rsidR="009E3FEB" w:rsidRDefault="009E3FEB" w:rsidP="009E3FEB">
      <w:r>
        <w:t>I</w:t>
      </w:r>
      <w:r>
        <w:tab/>
        <w:t>I</w:t>
      </w:r>
    </w:p>
    <w:p w14:paraId="23C35297" w14:textId="77777777" w:rsidR="009E3FEB" w:rsidRDefault="009E3FEB" w:rsidP="009E3FEB"/>
    <w:p w14:paraId="17442ED1" w14:textId="77777777" w:rsidR="009E3FEB" w:rsidRDefault="009E3FEB" w:rsidP="009E3FEB">
      <w:r>
        <w:t>0</w:t>
      </w:r>
      <w:r>
        <w:tab/>
        <w:t>-</w:t>
      </w:r>
      <w:r>
        <w:tab/>
        <w:t>- /</w:t>
      </w:r>
    </w:p>
    <w:p w14:paraId="2DC4D81A" w14:textId="77777777" w:rsidR="009E3FEB" w:rsidRDefault="009E3FEB" w:rsidP="009E3FEB"/>
    <w:p w14:paraId="73A31E8E" w14:textId="77777777" w:rsidR="009E3FEB" w:rsidRDefault="009E3FEB" w:rsidP="009E3FEB"/>
    <w:p w14:paraId="53D827DE" w14:textId="77777777" w:rsidR="009E3FEB" w:rsidRDefault="009E3FEB" w:rsidP="009E3FEB">
      <w:r>
        <w:t>/</w:t>
      </w:r>
    </w:p>
    <w:p w14:paraId="267E5A46" w14:textId="77777777" w:rsidR="009E3FEB" w:rsidRDefault="009E3FEB" w:rsidP="009E3FEB">
      <w:r>
        <w:t xml:space="preserve"> .., ,....</w:t>
      </w:r>
    </w:p>
    <w:p w14:paraId="5859F51D" w14:textId="77777777" w:rsidR="009E3FEB" w:rsidRDefault="009E3FEB" w:rsidP="009E3FEB">
      <w:r>
        <w:t>.... F-</w:t>
      </w:r>
    </w:p>
    <w:p w14:paraId="0E1D3088" w14:textId="77777777" w:rsidR="009E3FEB" w:rsidRDefault="009E3FEB" w:rsidP="009E3FEB">
      <w:r>
        <w:t>' -...,. F-</w:t>
      </w:r>
    </w:p>
    <w:p w14:paraId="10DB8077" w14:textId="77777777" w:rsidR="009E3FEB" w:rsidRDefault="009E3FEB" w:rsidP="009E3FEB"/>
    <w:p w14:paraId="4FDC0B67" w14:textId="77777777" w:rsidR="009E3FEB" w:rsidRDefault="009E3FEB" w:rsidP="009E3FEB">
      <w:r>
        <w:t>-</w:t>
      </w:r>
      <w:r>
        <w:tab/>
        <w:t>/ -</w:t>
      </w:r>
    </w:p>
    <w:p w14:paraId="47AE54C5" w14:textId="77777777" w:rsidR="009E3FEB" w:rsidRDefault="009E3FEB" w:rsidP="009E3FEB">
      <w:r>
        <w:t>/</w:t>
      </w:r>
    </w:p>
    <w:p w14:paraId="05F6E80E" w14:textId="77777777" w:rsidR="009E3FEB" w:rsidRDefault="009E3FEB" w:rsidP="009E3FEB"/>
    <w:p w14:paraId="6C31166F" w14:textId="77777777" w:rsidR="009E3FEB" w:rsidRDefault="009E3FEB" w:rsidP="009E3FEB"/>
    <w:p w14:paraId="323686C1" w14:textId="77777777" w:rsidR="009E3FEB" w:rsidRDefault="009E3FEB" w:rsidP="009E3FEB"/>
    <w:p w14:paraId="70DC5946" w14:textId="77777777" w:rsidR="009E3FEB" w:rsidRDefault="009E3FEB" w:rsidP="009E3FEB"/>
    <w:p w14:paraId="5059D75A" w14:textId="77777777" w:rsidR="009E3FEB" w:rsidRDefault="009E3FEB" w:rsidP="009E3FEB"/>
    <w:p w14:paraId="21A77A87" w14:textId="77777777" w:rsidR="009E3FEB" w:rsidRDefault="009E3FEB" w:rsidP="009E3FEB"/>
    <w:p w14:paraId="311456EC" w14:textId="77777777" w:rsidR="009E3FEB" w:rsidRDefault="009E3FEB" w:rsidP="009E3FEB"/>
    <w:p w14:paraId="74577951" w14:textId="77777777" w:rsidR="009E3FEB" w:rsidRDefault="009E3FEB" w:rsidP="009E3FEB"/>
    <w:p w14:paraId="5AD6139B" w14:textId="77777777" w:rsidR="009E3FEB" w:rsidRDefault="009E3FEB" w:rsidP="009E3FEB"/>
    <w:p w14:paraId="61BB12D3" w14:textId="77777777" w:rsidR="009E3FEB" w:rsidRDefault="009E3FEB" w:rsidP="009E3FEB">
      <w:r>
        <w:t>;.,</w:t>
      </w:r>
    </w:p>
    <w:p w14:paraId="60CE099C" w14:textId="77777777" w:rsidR="009E3FEB" w:rsidRDefault="009E3FEB" w:rsidP="009E3FEB">
      <w:r>
        <w:t>"'</w:t>
      </w:r>
    </w:p>
    <w:p w14:paraId="5B538128" w14:textId="77777777" w:rsidR="009E3FEB" w:rsidRDefault="009E3FEB" w:rsidP="009E3FEB"/>
    <w:p w14:paraId="2D8ED36B" w14:textId="77777777" w:rsidR="009E3FEB" w:rsidRDefault="009E3FEB" w:rsidP="009E3FEB">
      <w:r>
        <w:t xml:space="preserve">     </w:t>
      </w:r>
    </w:p>
    <w:p w14:paraId="5B517B53" w14:textId="77777777" w:rsidR="009E3FEB" w:rsidRDefault="009E3FEB" w:rsidP="009E3FEB"/>
    <w:p w14:paraId="5FF4F59E" w14:textId="77777777" w:rsidR="009E3FEB" w:rsidRDefault="009E3FEB" w:rsidP="009E3FEB">
      <w:r>
        <w:tab/>
        <w:t>30'</w:t>
      </w:r>
      <w:r>
        <w:tab/>
        <w:t>24'</w:t>
      </w:r>
      <w:r>
        <w:tab/>
        <w:t>24'</w:t>
      </w:r>
      <w:r>
        <w:tab/>
        <w:t>24'</w:t>
      </w:r>
      <w:r>
        <w:tab/>
        <w:t>24'</w:t>
      </w:r>
      <w:r>
        <w:tab/>
        <w:t>24'</w:t>
      </w:r>
      <w:r>
        <w:tab/>
        <w:t>24'</w:t>
      </w:r>
      <w:r>
        <w:tab/>
        <w:t>18'</w:t>
      </w:r>
      <w:r>
        <w:tab/>
        <w:t>18'</w:t>
      </w:r>
      <w:r>
        <w:tab/>
      </w:r>
    </w:p>
    <w:p w14:paraId="537F9FC4" w14:textId="77777777" w:rsidR="009E3FEB" w:rsidRDefault="009E3FEB" w:rsidP="009E3FEB"/>
    <w:p w14:paraId="6220F539" w14:textId="77777777" w:rsidR="009E3FEB" w:rsidRDefault="009E3FEB" w:rsidP="009E3FEB"/>
    <w:p w14:paraId="256C6F70" w14:textId="77777777" w:rsidR="009E3FEB" w:rsidRDefault="009E3FEB" w:rsidP="009E3FEB"/>
    <w:p w14:paraId="4BFBEC76" w14:textId="77777777" w:rsidR="009E3FEB" w:rsidRDefault="009E3FEB" w:rsidP="009E3FEB">
      <w:r>
        <w:t>Figure I 3: Depiction of slab reinforcement</w:t>
      </w:r>
    </w:p>
    <w:p w14:paraId="1AAB3D5E" w14:textId="77777777" w:rsidR="009E3FEB" w:rsidRDefault="009E3FEB" w:rsidP="009E3FEB">
      <w:r>
        <w:t>1.4 Problem and Solution</w:t>
      </w:r>
    </w:p>
    <w:p w14:paraId="365DF21A" w14:textId="77777777" w:rsidR="009E3FEB" w:rsidRDefault="009E3FEB" w:rsidP="009E3FEB"/>
    <w:p w14:paraId="4D1D96B4" w14:textId="77777777" w:rsidR="009E3FEB" w:rsidRDefault="009E3FEB" w:rsidP="009E3FEB">
      <w:r>
        <w:t>One of the problems I encountered was related to the lateral load distribution. At first, I had a problem in assessing the correct load of seismic forces with respect to height of the building. We as a team deliberated on this issue. I asked my concern where I have noticed that there were different values indicated for lateral load for each of the floor. I deduced that the problem was linked to the confusion on the distribution of base shear formula. I went to seek counsel from my supervisor. I narrated my steps and asked the supervisor how one can properly apply the seismic weight and height factors. I went back to the Wi and hi2 terms &amp; my supervisor advised me to check the results more rigorously. I took the supervisor's advice and reevaluated of distribution. I re-computed the lateral forces in the design (Qi) for each floor of the building. By improving these values, I realized that all the computations were accurate. I assured that it was done to the specifications set out in the project regarding the solution.</w:t>
      </w:r>
    </w:p>
    <w:p w14:paraId="032B4745" w14:textId="77777777" w:rsidR="009E3FEB" w:rsidRDefault="009E3FEB" w:rsidP="009E3FEB">
      <w:r>
        <w:lastRenderedPageBreak/>
        <w:t>1.5 Creative Works</w:t>
      </w:r>
    </w:p>
    <w:p w14:paraId="2E59C74F" w14:textId="77777777" w:rsidR="009E3FEB" w:rsidRDefault="009E3FEB" w:rsidP="009E3FEB"/>
    <w:p w14:paraId="453FDFBE" w14:textId="77777777" w:rsidR="009E3FEB" w:rsidRDefault="009E3FEB" w:rsidP="009E3FEB">
      <w:r>
        <w:t>I went through the Wi and hi2 terms in more detail for lateral load analysis. I re-estimated the lateral forces (Qi) in the design for each floor of the building. I created 3D structural design</w:t>
      </w:r>
    </w:p>
    <w:p w14:paraId="3E7755CA" w14:textId="77777777" w:rsidR="009E3FEB" w:rsidRDefault="009E3FEB" w:rsidP="009E3FEB"/>
    <w:p w14:paraId="0322F117" w14:textId="77777777" w:rsidR="009E3FEB" w:rsidRDefault="009E3FEB" w:rsidP="009E3FEB"/>
    <w:p w14:paraId="6E87B680" w14:textId="77777777" w:rsidR="009E3FEB" w:rsidRDefault="009E3FEB" w:rsidP="009E3FEB"/>
    <w:p w14:paraId="677140B7" w14:textId="77777777" w:rsidR="009E3FEB" w:rsidRDefault="009E3FEB" w:rsidP="009E3FEB"/>
    <w:p w14:paraId="7ECC92C1" w14:textId="77777777" w:rsidR="009E3FEB" w:rsidRDefault="009E3FEB" w:rsidP="009E3FEB"/>
    <w:p w14:paraId="0926F3FF" w14:textId="77777777" w:rsidR="009E3FEB" w:rsidRDefault="009E3FEB" w:rsidP="009E3FEB"/>
    <w:p w14:paraId="366B371C" w14:textId="77777777" w:rsidR="009E3FEB" w:rsidRDefault="009E3FEB" w:rsidP="009E3FEB">
      <w:r>
        <w:t>featuring SAP2000 for evaluating model. I created reinforcement plans and evaluated behavioral metrics of the structural members for stability.</w:t>
      </w:r>
    </w:p>
    <w:p w14:paraId="4A2DECDC" w14:textId="77777777" w:rsidR="009E3FEB" w:rsidRDefault="009E3FEB" w:rsidP="009E3FEB">
      <w:r>
        <w:t>1.6 Project Management</w:t>
      </w:r>
    </w:p>
    <w:p w14:paraId="5EE49CE5" w14:textId="77777777" w:rsidR="009E3FEB" w:rsidRDefault="009E3FEB" w:rsidP="009E3FEB"/>
    <w:p w14:paraId="0363E964" w14:textId="77777777" w:rsidR="009E3FEB" w:rsidRDefault="009E3FEB" w:rsidP="009E3FEB">
      <w:r>
        <w:t>I was able to manage the team and set up meetings at least once a week to go over with the project. In order to come up with more creative ideas I engaged the team in group brainstorming sessions. I made it a point that every member of the team had a clear understanding of each other's roles and duties and that we could set realistic time frames for accomplishes. I managed time &amp; ensured project was always on track and I always checked progress regularly. I encouraged the members and offered my assistance to them to keep up their morale in the group. I had meetings with the guide to endeavor for change on the issues affecting that project and acquire knowledge on the next step to take. I reported the status on the checkpoints and challenges encountered on the job to the supervisor. I encouraged people to cooperate within the team as well as help the members tack.le issues that may hinder efficient performance.</w:t>
      </w:r>
    </w:p>
    <w:p w14:paraId="2AFD5FE5" w14:textId="77777777" w:rsidR="009E3FEB" w:rsidRDefault="009E3FEB" w:rsidP="009E3FEB">
      <w:r>
        <w:t>1.7 Codes</w:t>
      </w:r>
    </w:p>
    <w:p w14:paraId="5554A15E" w14:textId="77777777" w:rsidR="009E3FEB" w:rsidRDefault="009E3FEB" w:rsidP="009E3FEB"/>
    <w:p w14:paraId="2ABF7070" w14:textId="77777777" w:rsidR="009E3FEB" w:rsidRDefault="009E3FEB" w:rsidP="009E3FEB">
      <w:r>
        <w:t>I studied IS 456-2000 for modelling &amp; analyzing RC structure &amp;referred IS 1893-2002 for creating seismic resistant design.</w:t>
      </w:r>
    </w:p>
    <w:p w14:paraId="0D4931A3" w14:textId="77777777" w:rsidR="009E3FEB" w:rsidRDefault="009E3FEB" w:rsidP="009E3FEB">
      <w:r>
        <w:t>1.8 Summary</w:t>
      </w:r>
    </w:p>
    <w:p w14:paraId="4C01EF7D" w14:textId="77777777" w:rsidR="009E3FEB" w:rsidRDefault="009E3FEB" w:rsidP="009E3FEB"/>
    <w:p w14:paraId="014D6DDF" w14:textId="77777777" w:rsidR="009E3FEB" w:rsidRDefault="009E3FEB" w:rsidP="009E3FEB">
      <w:r>
        <w:t>1.8.1</w:t>
      </w:r>
    </w:p>
    <w:p w14:paraId="127CC73A" w14:textId="77777777" w:rsidR="009E3FEB" w:rsidRDefault="009E3FEB" w:rsidP="009E3FEB"/>
    <w:p w14:paraId="57F3ACEC" w14:textId="77777777" w:rsidR="009E3FEB" w:rsidRDefault="009E3FEB" w:rsidP="009E3FEB">
      <w:r>
        <w:lastRenderedPageBreak/>
        <w:t>The structural evaluation &amp; earthquake resistant design project was successfully completed through comprehensive design implementations. The project objectives were achieved through systematic structural member designs. Proper load distributions were established across all structural components. A multi-storied commercial building incorporating basement levels was effectively designed. The structural system utilized RCC frame design with mat foundation. Detailed analysis was performed using SAP2000 software platform. Load calculations encompassed dead loads, live loads, &amp; seismic considerations. Member designs were optimized for structural efficiency. Foundation design addressed soft soil conditions appropriately. Seismic resistance features were incorporated following zone specifications. Structural member dimensions were finalized through iterative analyses. Load distribution patterns were verified</w:t>
      </w:r>
    </w:p>
    <w:p w14:paraId="3A3DCF8F" w14:textId="77777777" w:rsidR="009E3FEB" w:rsidRDefault="009E3FEB" w:rsidP="009E3FEB"/>
    <w:p w14:paraId="70507FCE" w14:textId="77777777" w:rsidR="009E3FEB" w:rsidRDefault="009E3FEB" w:rsidP="009E3FEB"/>
    <w:p w14:paraId="5B440063" w14:textId="77777777" w:rsidR="009E3FEB" w:rsidRDefault="009E3FEB" w:rsidP="009E3FEB"/>
    <w:p w14:paraId="5ACFCE39" w14:textId="77777777" w:rsidR="009E3FEB" w:rsidRDefault="009E3FEB" w:rsidP="009E3FEB"/>
    <w:p w14:paraId="71274F00" w14:textId="77777777" w:rsidR="009E3FEB" w:rsidRDefault="009E3FEB" w:rsidP="009E3FEB"/>
    <w:p w14:paraId="0C0E9B3B" w14:textId="77777777" w:rsidR="009E3FEB" w:rsidRDefault="009E3FEB" w:rsidP="009E3FEB"/>
    <w:p w14:paraId="2765CD06" w14:textId="77777777" w:rsidR="009E3FEB" w:rsidRDefault="009E3FEB" w:rsidP="009E3FEB">
      <w:r>
        <w:t>across all floor levels. Base shear calculations confirmed structural stability requirements. Center of mass evaluations ensured balanced load distributions. The final design achieved optimal structural performance parameters. The advanced computational techniques were implemented by SAP2000 software modeling, and structural safety was enhanced through detailed load calculations, seismic weight analysis, and adherence to IS 1893.</w:t>
      </w:r>
    </w:p>
    <w:p w14:paraId="07772790" w14:textId="77777777" w:rsidR="009E3FEB" w:rsidRDefault="009E3FEB" w:rsidP="009E3FEB">
      <w:r>
        <w:t>1.8.2</w:t>
      </w:r>
    </w:p>
    <w:p w14:paraId="013584A0" w14:textId="77777777" w:rsidR="009E3FEB" w:rsidRDefault="009E3FEB" w:rsidP="009E3FEB"/>
    <w:p w14:paraId="7D2DA246" w14:textId="77777777" w:rsidR="009E3FEB" w:rsidRDefault="009E3FEB" w:rsidP="009E3FEB">
      <w:r>
        <w:t>I enhanced the effectiveness of delegating tasks. I gained more experience in the way on how to manage my time effectively. I improved my interpersonal skills. I honed abilities to lead, guide and manage project activities.</w:t>
      </w:r>
    </w:p>
    <w:p w14:paraId="494EB887" w14:textId="77777777" w:rsidR="00821172" w:rsidRPr="009E3FEB" w:rsidRDefault="00821172" w:rsidP="009E3FEB"/>
    <w:sectPr w:rsidR="00821172" w:rsidRPr="009E3F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tDCztLQwNTK1MDNR0lEKTi0uzszPAykwrAUAs/CQNSwAAAA="/>
  </w:docVars>
  <w:rsids>
    <w:rsidRoot w:val="000952B1"/>
    <w:rsid w:val="000952B1"/>
    <w:rsid w:val="002A00D5"/>
    <w:rsid w:val="00454DDC"/>
    <w:rsid w:val="006701AE"/>
    <w:rsid w:val="00686B18"/>
    <w:rsid w:val="00821172"/>
    <w:rsid w:val="009E3FEB"/>
    <w:rsid w:val="00DA2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390FDF0-1B14-46E7-9CC6-4A0B54870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52B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952B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952B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952B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952B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952B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52B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52B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52B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52B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952B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952B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952B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952B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952B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52B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52B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52B1"/>
    <w:rPr>
      <w:rFonts w:eastAsiaTheme="majorEastAsia" w:cstheme="majorBidi"/>
      <w:color w:val="272727" w:themeColor="text1" w:themeTint="D8"/>
    </w:rPr>
  </w:style>
  <w:style w:type="paragraph" w:styleId="Title">
    <w:name w:val="Title"/>
    <w:basedOn w:val="Normal"/>
    <w:next w:val="Normal"/>
    <w:link w:val="TitleChar"/>
    <w:uiPriority w:val="10"/>
    <w:qFormat/>
    <w:rsid w:val="000952B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52B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52B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52B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52B1"/>
    <w:pPr>
      <w:spacing w:before="160"/>
      <w:jc w:val="center"/>
    </w:pPr>
    <w:rPr>
      <w:i/>
      <w:iCs/>
      <w:color w:val="404040" w:themeColor="text1" w:themeTint="BF"/>
    </w:rPr>
  </w:style>
  <w:style w:type="character" w:customStyle="1" w:styleId="QuoteChar">
    <w:name w:val="Quote Char"/>
    <w:basedOn w:val="DefaultParagraphFont"/>
    <w:link w:val="Quote"/>
    <w:uiPriority w:val="29"/>
    <w:rsid w:val="000952B1"/>
    <w:rPr>
      <w:i/>
      <w:iCs/>
      <w:color w:val="404040" w:themeColor="text1" w:themeTint="BF"/>
    </w:rPr>
  </w:style>
  <w:style w:type="paragraph" w:styleId="ListParagraph">
    <w:name w:val="List Paragraph"/>
    <w:basedOn w:val="Normal"/>
    <w:uiPriority w:val="34"/>
    <w:qFormat/>
    <w:rsid w:val="000952B1"/>
    <w:pPr>
      <w:ind w:left="720"/>
      <w:contextualSpacing/>
    </w:pPr>
  </w:style>
  <w:style w:type="character" w:styleId="IntenseEmphasis">
    <w:name w:val="Intense Emphasis"/>
    <w:basedOn w:val="DefaultParagraphFont"/>
    <w:uiPriority w:val="21"/>
    <w:qFormat/>
    <w:rsid w:val="000952B1"/>
    <w:rPr>
      <w:i/>
      <w:iCs/>
      <w:color w:val="0F4761" w:themeColor="accent1" w:themeShade="BF"/>
    </w:rPr>
  </w:style>
  <w:style w:type="paragraph" w:styleId="IntenseQuote">
    <w:name w:val="Intense Quote"/>
    <w:basedOn w:val="Normal"/>
    <w:next w:val="Normal"/>
    <w:link w:val="IntenseQuoteChar"/>
    <w:uiPriority w:val="30"/>
    <w:qFormat/>
    <w:rsid w:val="000952B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952B1"/>
    <w:rPr>
      <w:i/>
      <w:iCs/>
      <w:color w:val="0F4761" w:themeColor="accent1" w:themeShade="BF"/>
    </w:rPr>
  </w:style>
  <w:style w:type="character" w:styleId="IntenseReference">
    <w:name w:val="Intense Reference"/>
    <w:basedOn w:val="DefaultParagraphFont"/>
    <w:uiPriority w:val="32"/>
    <w:qFormat/>
    <w:rsid w:val="000952B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6</Pages>
  <Words>5239</Words>
  <Characters>29865</Characters>
  <Application>Microsoft Office Word</Application>
  <DocSecurity>0</DocSecurity>
  <Lines>248</Lines>
  <Paragraphs>70</Paragraphs>
  <ScaleCrop>false</ScaleCrop>
  <Company/>
  <LinksUpToDate>false</LinksUpToDate>
  <CharactersWithSpaces>3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n Pokhrel</dc:creator>
  <cp:keywords/>
  <dc:description/>
  <cp:lastModifiedBy>Rabin Pokhrel</cp:lastModifiedBy>
  <cp:revision>2</cp:revision>
  <dcterms:created xsi:type="dcterms:W3CDTF">2025-01-08T14:04:00Z</dcterms:created>
  <dcterms:modified xsi:type="dcterms:W3CDTF">2025-01-0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1-08T14:05:0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0384fc5-4a49-4de1-aa53-25861d4e8633</vt:lpwstr>
  </property>
  <property fmtid="{D5CDD505-2E9C-101B-9397-08002B2CF9AE}" pid="7" name="MSIP_Label_defa4170-0d19-0005-0004-bc88714345d2_ActionId">
    <vt:lpwstr>4bdb80ff-41e1-4540-8f5b-c8d59bd40e69</vt:lpwstr>
  </property>
  <property fmtid="{D5CDD505-2E9C-101B-9397-08002B2CF9AE}" pid="8" name="MSIP_Label_defa4170-0d19-0005-0004-bc88714345d2_ContentBits">
    <vt:lpwstr>0</vt:lpwstr>
  </property>
</Properties>
</file>